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F692" w14:textId="7C785AEE" w:rsidR="0067240F" w:rsidRPr="004D07FF" w:rsidRDefault="0067240F" w:rsidP="00474759"/>
    <w:sdt>
      <w:sdtPr>
        <w:id w:val="368809468"/>
        <w:docPartObj>
          <w:docPartGallery w:val="Cover Pages"/>
          <w:docPartUnique/>
        </w:docPartObj>
      </w:sdtPr>
      <w:sdtEnd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B06487" w:rsidRPr="006E2204" w:rsidRDefault="00B06487"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B06487" w:rsidRPr="006E2204" w:rsidRDefault="00B06487"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B06487" w:rsidRPr="006E2204" w:rsidRDefault="00B06487" w:rsidP="00B80B17">
                                <w:pPr>
                                  <w:jc w:val="center"/>
                                  <w:rPr>
                                    <w:sz w:val="36"/>
                                    <w:szCs w:val="36"/>
                                  </w:rPr>
                                </w:pPr>
                                <w:r w:rsidRPr="006E2204">
                                  <w:rPr>
                                    <w:sz w:val="36"/>
                                    <w:szCs w:val="36"/>
                                  </w:rPr>
                                  <w:t>Constantin Herrmann</w:t>
                                </w:r>
                              </w:p>
                              <w:p w14:paraId="6319A022" w14:textId="0D7A1F1B" w:rsidR="00B06487" w:rsidRPr="006E2204" w:rsidRDefault="00B06487" w:rsidP="00B80B17">
                                <w:pPr>
                                  <w:jc w:val="center"/>
                                  <w:rPr>
                                    <w:sz w:val="28"/>
                                    <w:szCs w:val="28"/>
                                  </w:rPr>
                                </w:pPr>
                                <w:r w:rsidRPr="006E2204">
                                  <w:rPr>
                                    <w:sz w:val="28"/>
                                    <w:szCs w:val="28"/>
                                  </w:rPr>
                                  <w:t>Avril – Juin 2020</w:t>
                                </w:r>
                              </w:p>
                              <w:p w14:paraId="000EF9D9" w14:textId="77777777" w:rsidR="00B06487" w:rsidRPr="00FF4795" w:rsidRDefault="00B06487"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B06487" w:rsidRPr="006E2204" w:rsidRDefault="00B06487" w:rsidP="00B80B17">
                          <w:pPr>
                            <w:jc w:val="center"/>
                            <w:rPr>
                              <w:sz w:val="36"/>
                              <w:szCs w:val="36"/>
                            </w:rPr>
                          </w:pPr>
                          <w:r w:rsidRPr="006E2204">
                            <w:rPr>
                              <w:sz w:val="36"/>
                              <w:szCs w:val="36"/>
                            </w:rPr>
                            <w:t>Constantin Herrmann</w:t>
                          </w:r>
                        </w:p>
                        <w:p w14:paraId="6319A022" w14:textId="0D7A1F1B" w:rsidR="00B06487" w:rsidRPr="006E2204" w:rsidRDefault="00B06487" w:rsidP="00B80B17">
                          <w:pPr>
                            <w:jc w:val="center"/>
                            <w:rPr>
                              <w:sz w:val="28"/>
                              <w:szCs w:val="28"/>
                            </w:rPr>
                          </w:pPr>
                          <w:r w:rsidRPr="006E2204">
                            <w:rPr>
                              <w:sz w:val="28"/>
                              <w:szCs w:val="28"/>
                            </w:rPr>
                            <w:t>Avril – Juin 2020</w:t>
                          </w:r>
                        </w:p>
                        <w:p w14:paraId="000EF9D9" w14:textId="77777777" w:rsidR="00B06487" w:rsidRPr="00FF4795" w:rsidRDefault="00B06487"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B06487" w:rsidRPr="006E2204" w:rsidRDefault="00B06487" w:rsidP="00B80B17">
                                <w:pPr>
                                  <w:jc w:val="center"/>
                                  <w:rPr>
                                    <w:sz w:val="28"/>
                                    <w:szCs w:val="28"/>
                                  </w:rPr>
                                </w:pPr>
                                <w:r w:rsidRPr="006E2204">
                                  <w:rPr>
                                    <w:sz w:val="28"/>
                                    <w:szCs w:val="28"/>
                                  </w:rPr>
                                  <w:t>M. Francisco Garcia</w:t>
                                </w:r>
                              </w:p>
                              <w:p w14:paraId="3B963948" w14:textId="61902069" w:rsidR="00B06487" w:rsidRDefault="00B06487" w:rsidP="00B80B17">
                                <w:pPr>
                                  <w:jc w:val="center"/>
                                </w:pPr>
                                <w:r w:rsidRPr="006B0BA9">
                                  <w:t>CFPT-I Technicien ES</w:t>
                                </w:r>
                              </w:p>
                              <w:p w14:paraId="713839E1" w14:textId="2DB1D8CA" w:rsidR="00B06487" w:rsidRPr="006B0BA9" w:rsidRDefault="00B06487" w:rsidP="00B80B17">
                                <w:pPr>
                                  <w:jc w:val="center"/>
                                  <w:rPr>
                                    <w:sz w:val="32"/>
                                    <w:szCs w:val="32"/>
                                  </w:rPr>
                                </w:pPr>
                                <w:r>
                                  <w:rPr>
                                    <w:sz w:val="32"/>
                                    <w:szCs w:val="32"/>
                                  </w:rPr>
                                  <w:t xml:space="preserve">Version 0.4 </w:t>
                                </w:r>
                                <w:r w:rsidRPr="00B17CF7">
                                  <w:t>(révision avant évaluation intermédia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B06487" w:rsidRPr="006E2204" w:rsidRDefault="00B06487" w:rsidP="00B80B17">
                          <w:pPr>
                            <w:jc w:val="center"/>
                            <w:rPr>
                              <w:sz w:val="28"/>
                              <w:szCs w:val="28"/>
                            </w:rPr>
                          </w:pPr>
                          <w:r w:rsidRPr="006E2204">
                            <w:rPr>
                              <w:sz w:val="28"/>
                              <w:szCs w:val="28"/>
                            </w:rPr>
                            <w:t>M. Francisco Garcia</w:t>
                          </w:r>
                        </w:p>
                        <w:p w14:paraId="3B963948" w14:textId="61902069" w:rsidR="00B06487" w:rsidRDefault="00B06487" w:rsidP="00B80B17">
                          <w:pPr>
                            <w:jc w:val="center"/>
                          </w:pPr>
                          <w:r w:rsidRPr="006B0BA9">
                            <w:t>CFPT-I Technicien ES</w:t>
                          </w:r>
                        </w:p>
                        <w:p w14:paraId="713839E1" w14:textId="2DB1D8CA" w:rsidR="00B06487" w:rsidRPr="006B0BA9" w:rsidRDefault="00B06487" w:rsidP="00B80B17">
                          <w:pPr>
                            <w:jc w:val="center"/>
                            <w:rPr>
                              <w:sz w:val="32"/>
                              <w:szCs w:val="32"/>
                            </w:rPr>
                          </w:pPr>
                          <w:r>
                            <w:rPr>
                              <w:sz w:val="32"/>
                              <w:szCs w:val="32"/>
                            </w:rPr>
                            <w:t xml:space="preserve">Version 0.4 </w:t>
                          </w:r>
                          <w:r w:rsidRPr="00B17CF7">
                            <w:t>(révision avant évaluation intermédiaire)</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39760758"/>
      <w:r w:rsidRPr="0024300A">
        <w:lastRenderedPageBreak/>
        <w:t>Table de matières</w:t>
      </w:r>
      <w:bookmarkEnd w:id="0"/>
    </w:p>
    <w:p w14:paraId="3FB9AD2B" w14:textId="4CA34628" w:rsidR="00B06487"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39760758" w:history="1">
        <w:r w:rsidR="00B06487" w:rsidRPr="00707C43">
          <w:rPr>
            <w:rStyle w:val="Lienhypertexte"/>
            <w:noProof/>
          </w:rPr>
          <w:t>1</w:t>
        </w:r>
        <w:r w:rsidR="00B06487">
          <w:rPr>
            <w:rFonts w:asciiTheme="minorHAnsi" w:eastAsiaTheme="minorEastAsia" w:hAnsiTheme="minorHAnsi" w:cstheme="minorBidi"/>
            <w:noProof/>
            <w:sz w:val="22"/>
            <w:szCs w:val="22"/>
            <w:lang w:val="en-US"/>
          </w:rPr>
          <w:tab/>
        </w:r>
        <w:r w:rsidR="00B06487" w:rsidRPr="00707C43">
          <w:rPr>
            <w:rStyle w:val="Lienhypertexte"/>
            <w:noProof/>
          </w:rPr>
          <w:t>Table de matières</w:t>
        </w:r>
        <w:r w:rsidR="00B06487">
          <w:rPr>
            <w:noProof/>
            <w:webHidden/>
          </w:rPr>
          <w:tab/>
        </w:r>
        <w:r w:rsidR="00B06487">
          <w:rPr>
            <w:noProof/>
            <w:webHidden/>
          </w:rPr>
          <w:fldChar w:fldCharType="begin"/>
        </w:r>
        <w:r w:rsidR="00B06487">
          <w:rPr>
            <w:noProof/>
            <w:webHidden/>
          </w:rPr>
          <w:instrText xml:space="preserve"> PAGEREF _Toc39760758 \h </w:instrText>
        </w:r>
        <w:r w:rsidR="00B06487">
          <w:rPr>
            <w:noProof/>
            <w:webHidden/>
          </w:rPr>
        </w:r>
        <w:r w:rsidR="00B06487">
          <w:rPr>
            <w:noProof/>
            <w:webHidden/>
          </w:rPr>
          <w:fldChar w:fldCharType="separate"/>
        </w:r>
        <w:r w:rsidR="004E0A61">
          <w:rPr>
            <w:noProof/>
            <w:webHidden/>
          </w:rPr>
          <w:t>2</w:t>
        </w:r>
        <w:r w:rsidR="00B06487">
          <w:rPr>
            <w:noProof/>
            <w:webHidden/>
          </w:rPr>
          <w:fldChar w:fldCharType="end"/>
        </w:r>
      </w:hyperlink>
    </w:p>
    <w:p w14:paraId="51351600" w14:textId="50BEC7EF"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59" w:history="1">
        <w:r w:rsidR="00B06487" w:rsidRPr="00707C43">
          <w:rPr>
            <w:rStyle w:val="Lienhypertexte"/>
            <w:noProof/>
          </w:rPr>
          <w:t>2</w:t>
        </w:r>
        <w:r w:rsidR="00B06487">
          <w:rPr>
            <w:rFonts w:asciiTheme="minorHAnsi" w:eastAsiaTheme="minorEastAsia" w:hAnsiTheme="minorHAnsi" w:cstheme="minorBidi"/>
            <w:noProof/>
            <w:sz w:val="22"/>
            <w:szCs w:val="22"/>
            <w:lang w:val="en-US"/>
          </w:rPr>
          <w:tab/>
        </w:r>
        <w:r w:rsidR="00B06487" w:rsidRPr="00707C43">
          <w:rPr>
            <w:rStyle w:val="Lienhypertexte"/>
            <w:noProof/>
          </w:rPr>
          <w:t>Résumé (intermédiaire)</w:t>
        </w:r>
        <w:r w:rsidR="00B06487">
          <w:rPr>
            <w:noProof/>
            <w:webHidden/>
          </w:rPr>
          <w:tab/>
        </w:r>
        <w:r w:rsidR="00B06487">
          <w:rPr>
            <w:noProof/>
            <w:webHidden/>
          </w:rPr>
          <w:fldChar w:fldCharType="begin"/>
        </w:r>
        <w:r w:rsidR="00B06487">
          <w:rPr>
            <w:noProof/>
            <w:webHidden/>
          </w:rPr>
          <w:instrText xml:space="preserve"> PAGEREF _Toc39760759 \h </w:instrText>
        </w:r>
        <w:r w:rsidR="00B06487">
          <w:rPr>
            <w:noProof/>
            <w:webHidden/>
          </w:rPr>
        </w:r>
        <w:r w:rsidR="00B06487">
          <w:rPr>
            <w:noProof/>
            <w:webHidden/>
          </w:rPr>
          <w:fldChar w:fldCharType="separate"/>
        </w:r>
        <w:r w:rsidR="004E0A61">
          <w:rPr>
            <w:noProof/>
            <w:webHidden/>
          </w:rPr>
          <w:t>5</w:t>
        </w:r>
        <w:r w:rsidR="00B06487">
          <w:rPr>
            <w:noProof/>
            <w:webHidden/>
          </w:rPr>
          <w:fldChar w:fldCharType="end"/>
        </w:r>
      </w:hyperlink>
    </w:p>
    <w:p w14:paraId="7C99CD7F" w14:textId="6F9F6B94"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0" w:history="1">
        <w:r w:rsidR="00B06487" w:rsidRPr="00707C43">
          <w:rPr>
            <w:rStyle w:val="Lienhypertexte"/>
            <w:noProof/>
          </w:rPr>
          <w:t>3</w:t>
        </w:r>
        <w:r w:rsidR="00B06487">
          <w:rPr>
            <w:rFonts w:asciiTheme="minorHAnsi" w:eastAsiaTheme="minorEastAsia" w:hAnsiTheme="minorHAnsi" w:cstheme="minorBidi"/>
            <w:noProof/>
            <w:sz w:val="22"/>
            <w:szCs w:val="22"/>
            <w:lang w:val="en-US"/>
          </w:rPr>
          <w:tab/>
        </w:r>
        <w:r w:rsidR="00B06487" w:rsidRPr="00707C43">
          <w:rPr>
            <w:rStyle w:val="Lienhypertexte"/>
            <w:noProof/>
          </w:rPr>
          <w:t>Abstract (intermediary)</w:t>
        </w:r>
        <w:r w:rsidR="00B06487">
          <w:rPr>
            <w:noProof/>
            <w:webHidden/>
          </w:rPr>
          <w:tab/>
        </w:r>
        <w:r w:rsidR="00B06487">
          <w:rPr>
            <w:noProof/>
            <w:webHidden/>
          </w:rPr>
          <w:fldChar w:fldCharType="begin"/>
        </w:r>
        <w:r w:rsidR="00B06487">
          <w:rPr>
            <w:noProof/>
            <w:webHidden/>
          </w:rPr>
          <w:instrText xml:space="preserve"> PAGEREF _Toc39760760 \h </w:instrText>
        </w:r>
        <w:r w:rsidR="00B06487">
          <w:rPr>
            <w:noProof/>
            <w:webHidden/>
          </w:rPr>
        </w:r>
        <w:r w:rsidR="00B06487">
          <w:rPr>
            <w:noProof/>
            <w:webHidden/>
          </w:rPr>
          <w:fldChar w:fldCharType="separate"/>
        </w:r>
        <w:r w:rsidR="004E0A61">
          <w:rPr>
            <w:noProof/>
            <w:webHidden/>
          </w:rPr>
          <w:t>5</w:t>
        </w:r>
        <w:r w:rsidR="00B06487">
          <w:rPr>
            <w:noProof/>
            <w:webHidden/>
          </w:rPr>
          <w:fldChar w:fldCharType="end"/>
        </w:r>
      </w:hyperlink>
    </w:p>
    <w:p w14:paraId="336D76A0" w14:textId="591C6B7F"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1" w:history="1">
        <w:r w:rsidR="00B06487" w:rsidRPr="00707C43">
          <w:rPr>
            <w:rStyle w:val="Lienhypertexte"/>
            <w:noProof/>
          </w:rPr>
          <w:t>4</w:t>
        </w:r>
        <w:r w:rsidR="00B06487">
          <w:rPr>
            <w:rFonts w:asciiTheme="minorHAnsi" w:eastAsiaTheme="minorEastAsia" w:hAnsiTheme="minorHAnsi" w:cstheme="minorBidi"/>
            <w:noProof/>
            <w:sz w:val="22"/>
            <w:szCs w:val="22"/>
            <w:lang w:val="en-US"/>
          </w:rPr>
          <w:tab/>
        </w:r>
        <w:r w:rsidR="00B06487" w:rsidRPr="00707C43">
          <w:rPr>
            <w:rStyle w:val="Lienhypertexte"/>
            <w:noProof/>
          </w:rPr>
          <w:t>Introduction</w:t>
        </w:r>
        <w:r w:rsidR="00B06487">
          <w:rPr>
            <w:noProof/>
            <w:webHidden/>
          </w:rPr>
          <w:tab/>
        </w:r>
        <w:r w:rsidR="00B06487">
          <w:rPr>
            <w:noProof/>
            <w:webHidden/>
          </w:rPr>
          <w:fldChar w:fldCharType="begin"/>
        </w:r>
        <w:r w:rsidR="00B06487">
          <w:rPr>
            <w:noProof/>
            <w:webHidden/>
          </w:rPr>
          <w:instrText xml:space="preserve"> PAGEREF _Toc39760761 \h </w:instrText>
        </w:r>
        <w:r w:rsidR="00B06487">
          <w:rPr>
            <w:noProof/>
            <w:webHidden/>
          </w:rPr>
        </w:r>
        <w:r w:rsidR="00B06487">
          <w:rPr>
            <w:noProof/>
            <w:webHidden/>
          </w:rPr>
          <w:fldChar w:fldCharType="separate"/>
        </w:r>
        <w:r w:rsidR="004E0A61">
          <w:rPr>
            <w:noProof/>
            <w:webHidden/>
          </w:rPr>
          <w:t>6</w:t>
        </w:r>
        <w:r w:rsidR="00B06487">
          <w:rPr>
            <w:noProof/>
            <w:webHidden/>
          </w:rPr>
          <w:fldChar w:fldCharType="end"/>
        </w:r>
      </w:hyperlink>
    </w:p>
    <w:p w14:paraId="096CAAC6" w14:textId="7B590783"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62" w:history="1">
        <w:r w:rsidR="00B06487" w:rsidRPr="00707C43">
          <w:rPr>
            <w:rStyle w:val="Lienhypertexte"/>
            <w:noProof/>
          </w:rPr>
          <w:t>5</w:t>
        </w:r>
        <w:r w:rsidR="00B06487">
          <w:rPr>
            <w:rFonts w:asciiTheme="minorHAnsi" w:eastAsiaTheme="minorEastAsia" w:hAnsiTheme="minorHAnsi" w:cstheme="minorBidi"/>
            <w:noProof/>
            <w:sz w:val="22"/>
            <w:szCs w:val="22"/>
            <w:lang w:val="en-US"/>
          </w:rPr>
          <w:tab/>
        </w:r>
        <w:r w:rsidR="00B06487" w:rsidRPr="00707C43">
          <w:rPr>
            <w:rStyle w:val="Lienhypertexte"/>
            <w:noProof/>
          </w:rPr>
          <w:t>Analyse de l’existant</w:t>
        </w:r>
        <w:r w:rsidR="00B06487">
          <w:rPr>
            <w:noProof/>
            <w:webHidden/>
          </w:rPr>
          <w:tab/>
        </w:r>
        <w:r w:rsidR="00B06487">
          <w:rPr>
            <w:noProof/>
            <w:webHidden/>
          </w:rPr>
          <w:fldChar w:fldCharType="begin"/>
        </w:r>
        <w:r w:rsidR="00B06487">
          <w:rPr>
            <w:noProof/>
            <w:webHidden/>
          </w:rPr>
          <w:instrText xml:space="preserve"> PAGEREF _Toc39760762 \h </w:instrText>
        </w:r>
        <w:r w:rsidR="00B06487">
          <w:rPr>
            <w:noProof/>
            <w:webHidden/>
          </w:rPr>
        </w:r>
        <w:r w:rsidR="00B06487">
          <w:rPr>
            <w:noProof/>
            <w:webHidden/>
          </w:rPr>
          <w:fldChar w:fldCharType="separate"/>
        </w:r>
        <w:r w:rsidR="004E0A61">
          <w:rPr>
            <w:noProof/>
            <w:webHidden/>
          </w:rPr>
          <w:t>6</w:t>
        </w:r>
        <w:r w:rsidR="00B06487">
          <w:rPr>
            <w:noProof/>
            <w:webHidden/>
          </w:rPr>
          <w:fldChar w:fldCharType="end"/>
        </w:r>
      </w:hyperlink>
    </w:p>
    <w:p w14:paraId="28E02ED2" w14:textId="17AA3431"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63" w:history="1">
        <w:r w:rsidR="00B06487" w:rsidRPr="00707C43">
          <w:rPr>
            <w:rStyle w:val="Lienhypertexte"/>
            <w:noProof/>
          </w:rPr>
          <w:t>5.1</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La Fourchette</w:t>
        </w:r>
        <w:r w:rsidR="00B06487">
          <w:rPr>
            <w:noProof/>
            <w:webHidden/>
          </w:rPr>
          <w:tab/>
        </w:r>
        <w:r w:rsidR="00B06487">
          <w:rPr>
            <w:noProof/>
            <w:webHidden/>
          </w:rPr>
          <w:fldChar w:fldCharType="begin"/>
        </w:r>
        <w:r w:rsidR="00B06487">
          <w:rPr>
            <w:noProof/>
            <w:webHidden/>
          </w:rPr>
          <w:instrText xml:space="preserve"> PAGEREF _Toc39760763 \h </w:instrText>
        </w:r>
        <w:r w:rsidR="00B06487">
          <w:rPr>
            <w:noProof/>
            <w:webHidden/>
          </w:rPr>
        </w:r>
        <w:r w:rsidR="00B06487">
          <w:rPr>
            <w:noProof/>
            <w:webHidden/>
          </w:rPr>
          <w:fldChar w:fldCharType="separate"/>
        </w:r>
        <w:r w:rsidR="004E0A61">
          <w:rPr>
            <w:noProof/>
            <w:webHidden/>
          </w:rPr>
          <w:t>6</w:t>
        </w:r>
        <w:r w:rsidR="00B06487">
          <w:rPr>
            <w:noProof/>
            <w:webHidden/>
          </w:rPr>
          <w:fldChar w:fldCharType="end"/>
        </w:r>
      </w:hyperlink>
    </w:p>
    <w:p w14:paraId="3B70ED4E" w14:textId="7552D997"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64" w:history="1">
        <w:r w:rsidR="00B06487" w:rsidRPr="00707C43">
          <w:rPr>
            <w:rStyle w:val="Lienhypertexte"/>
            <w:noProof/>
          </w:rPr>
          <w:t>5.1.1</w:t>
        </w:r>
        <w:r w:rsidR="00B06487">
          <w:rPr>
            <w:rFonts w:asciiTheme="minorHAnsi" w:eastAsiaTheme="minorEastAsia" w:hAnsiTheme="minorHAnsi" w:cstheme="minorBidi"/>
            <w:noProof/>
            <w:sz w:val="22"/>
            <w:szCs w:val="22"/>
            <w:lang w:val="en-US"/>
          </w:rPr>
          <w:tab/>
        </w:r>
        <w:r w:rsidR="00B06487" w:rsidRPr="00707C43">
          <w:rPr>
            <w:rStyle w:val="Lienhypertexte"/>
            <w:noProof/>
          </w:rPr>
          <w:t>Clients</w:t>
        </w:r>
        <w:r w:rsidR="00B06487">
          <w:rPr>
            <w:noProof/>
            <w:webHidden/>
          </w:rPr>
          <w:tab/>
        </w:r>
        <w:r w:rsidR="00B06487">
          <w:rPr>
            <w:noProof/>
            <w:webHidden/>
          </w:rPr>
          <w:fldChar w:fldCharType="begin"/>
        </w:r>
        <w:r w:rsidR="00B06487">
          <w:rPr>
            <w:noProof/>
            <w:webHidden/>
          </w:rPr>
          <w:instrText xml:space="preserve"> PAGEREF _Toc39760764 \h </w:instrText>
        </w:r>
        <w:r w:rsidR="00B06487">
          <w:rPr>
            <w:noProof/>
            <w:webHidden/>
          </w:rPr>
        </w:r>
        <w:r w:rsidR="00B06487">
          <w:rPr>
            <w:noProof/>
            <w:webHidden/>
          </w:rPr>
          <w:fldChar w:fldCharType="separate"/>
        </w:r>
        <w:r w:rsidR="004E0A61">
          <w:rPr>
            <w:noProof/>
            <w:webHidden/>
          </w:rPr>
          <w:t>7</w:t>
        </w:r>
        <w:r w:rsidR="00B06487">
          <w:rPr>
            <w:noProof/>
            <w:webHidden/>
          </w:rPr>
          <w:fldChar w:fldCharType="end"/>
        </w:r>
      </w:hyperlink>
    </w:p>
    <w:p w14:paraId="764C99F5" w14:textId="6E114740"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5" w:history="1">
        <w:r w:rsidR="00B06487" w:rsidRPr="00707C43">
          <w:rPr>
            <w:rStyle w:val="Lienhypertexte"/>
            <w:noProof/>
          </w:rPr>
          <w:t>5.1.1.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s</w:t>
        </w:r>
        <w:r w:rsidR="00B06487">
          <w:rPr>
            <w:noProof/>
            <w:webHidden/>
          </w:rPr>
          <w:tab/>
        </w:r>
        <w:r w:rsidR="00B06487">
          <w:rPr>
            <w:noProof/>
            <w:webHidden/>
          </w:rPr>
          <w:fldChar w:fldCharType="begin"/>
        </w:r>
        <w:r w:rsidR="00B06487">
          <w:rPr>
            <w:noProof/>
            <w:webHidden/>
          </w:rPr>
          <w:instrText xml:space="preserve"> PAGEREF _Toc39760765 \h </w:instrText>
        </w:r>
        <w:r w:rsidR="00B06487">
          <w:rPr>
            <w:noProof/>
            <w:webHidden/>
          </w:rPr>
        </w:r>
        <w:r w:rsidR="00B06487">
          <w:rPr>
            <w:noProof/>
            <w:webHidden/>
          </w:rPr>
          <w:fldChar w:fldCharType="separate"/>
        </w:r>
        <w:r w:rsidR="004E0A61">
          <w:rPr>
            <w:noProof/>
            <w:webHidden/>
          </w:rPr>
          <w:t>7</w:t>
        </w:r>
        <w:r w:rsidR="00B06487">
          <w:rPr>
            <w:noProof/>
            <w:webHidden/>
          </w:rPr>
          <w:fldChar w:fldCharType="end"/>
        </w:r>
      </w:hyperlink>
    </w:p>
    <w:p w14:paraId="73BB36EC" w14:textId="6DD66611"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6" w:history="1">
        <w:r w:rsidR="00B06487" w:rsidRPr="00707C43">
          <w:rPr>
            <w:rStyle w:val="Lienhypertexte"/>
            <w:noProof/>
          </w:rPr>
          <w:t>5.1.1.2</w:t>
        </w:r>
        <w:r w:rsidR="00B06487">
          <w:rPr>
            <w:rFonts w:asciiTheme="minorHAnsi" w:eastAsiaTheme="minorEastAsia" w:hAnsiTheme="minorHAnsi" w:cstheme="minorBidi"/>
            <w:noProof/>
            <w:sz w:val="22"/>
            <w:szCs w:val="22"/>
            <w:lang w:val="en-US"/>
          </w:rPr>
          <w:tab/>
        </w:r>
        <w:r w:rsidR="00B06487" w:rsidRPr="00707C43">
          <w:rPr>
            <w:rStyle w:val="Lienhypertexte"/>
            <w:noProof/>
          </w:rPr>
          <w:t>Fonctionnalités clés</w:t>
        </w:r>
        <w:r w:rsidR="00B06487">
          <w:rPr>
            <w:noProof/>
            <w:webHidden/>
          </w:rPr>
          <w:tab/>
        </w:r>
        <w:r w:rsidR="00B06487">
          <w:rPr>
            <w:noProof/>
            <w:webHidden/>
          </w:rPr>
          <w:fldChar w:fldCharType="begin"/>
        </w:r>
        <w:r w:rsidR="00B06487">
          <w:rPr>
            <w:noProof/>
            <w:webHidden/>
          </w:rPr>
          <w:instrText xml:space="preserve"> PAGEREF _Toc39760766 \h </w:instrText>
        </w:r>
        <w:r w:rsidR="00B06487">
          <w:rPr>
            <w:noProof/>
            <w:webHidden/>
          </w:rPr>
        </w:r>
        <w:r w:rsidR="00B06487">
          <w:rPr>
            <w:noProof/>
            <w:webHidden/>
          </w:rPr>
          <w:fldChar w:fldCharType="separate"/>
        </w:r>
        <w:r w:rsidR="004E0A61">
          <w:rPr>
            <w:noProof/>
            <w:webHidden/>
          </w:rPr>
          <w:t>8</w:t>
        </w:r>
        <w:r w:rsidR="00B06487">
          <w:rPr>
            <w:noProof/>
            <w:webHidden/>
          </w:rPr>
          <w:fldChar w:fldCharType="end"/>
        </w:r>
      </w:hyperlink>
    </w:p>
    <w:p w14:paraId="703703BA" w14:textId="5D8C7FD0"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67" w:history="1">
        <w:r w:rsidR="00B06487" w:rsidRPr="00707C43">
          <w:rPr>
            <w:rStyle w:val="Lienhypertexte"/>
            <w:noProof/>
          </w:rPr>
          <w:t>5.1.2</w:t>
        </w:r>
        <w:r w:rsidR="00B06487">
          <w:rPr>
            <w:rFonts w:asciiTheme="minorHAnsi" w:eastAsiaTheme="minorEastAsia" w:hAnsiTheme="minorHAnsi" w:cstheme="minorBidi"/>
            <w:noProof/>
            <w:sz w:val="22"/>
            <w:szCs w:val="22"/>
            <w:lang w:val="en-US"/>
          </w:rPr>
          <w:tab/>
        </w:r>
        <w:r w:rsidR="00B06487" w:rsidRPr="00707C43">
          <w:rPr>
            <w:rStyle w:val="Lienhypertexte"/>
            <w:noProof/>
          </w:rPr>
          <w:t>Restaurateur</w:t>
        </w:r>
        <w:r w:rsidR="00B06487">
          <w:rPr>
            <w:noProof/>
            <w:webHidden/>
          </w:rPr>
          <w:tab/>
        </w:r>
        <w:r w:rsidR="00B06487">
          <w:rPr>
            <w:noProof/>
            <w:webHidden/>
          </w:rPr>
          <w:fldChar w:fldCharType="begin"/>
        </w:r>
        <w:r w:rsidR="00B06487">
          <w:rPr>
            <w:noProof/>
            <w:webHidden/>
          </w:rPr>
          <w:instrText xml:space="preserve"> PAGEREF _Toc39760767 \h </w:instrText>
        </w:r>
        <w:r w:rsidR="00B06487">
          <w:rPr>
            <w:noProof/>
            <w:webHidden/>
          </w:rPr>
        </w:r>
        <w:r w:rsidR="00B06487">
          <w:rPr>
            <w:noProof/>
            <w:webHidden/>
          </w:rPr>
          <w:fldChar w:fldCharType="separate"/>
        </w:r>
        <w:r w:rsidR="004E0A61">
          <w:rPr>
            <w:noProof/>
            <w:webHidden/>
          </w:rPr>
          <w:t>8</w:t>
        </w:r>
        <w:r w:rsidR="00B06487">
          <w:rPr>
            <w:noProof/>
            <w:webHidden/>
          </w:rPr>
          <w:fldChar w:fldCharType="end"/>
        </w:r>
      </w:hyperlink>
    </w:p>
    <w:p w14:paraId="0996EA7D" w14:textId="70806DDF"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8" w:history="1">
        <w:r w:rsidR="00B06487" w:rsidRPr="00707C43">
          <w:rPr>
            <w:rStyle w:val="Lienhypertexte"/>
            <w:noProof/>
          </w:rPr>
          <w:t>5.1.2.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w:t>
        </w:r>
        <w:r w:rsidR="00B06487">
          <w:rPr>
            <w:noProof/>
            <w:webHidden/>
          </w:rPr>
          <w:tab/>
        </w:r>
        <w:r w:rsidR="00B06487">
          <w:rPr>
            <w:noProof/>
            <w:webHidden/>
          </w:rPr>
          <w:fldChar w:fldCharType="begin"/>
        </w:r>
        <w:r w:rsidR="00B06487">
          <w:rPr>
            <w:noProof/>
            <w:webHidden/>
          </w:rPr>
          <w:instrText xml:space="preserve"> PAGEREF _Toc39760768 \h </w:instrText>
        </w:r>
        <w:r w:rsidR="00B06487">
          <w:rPr>
            <w:noProof/>
            <w:webHidden/>
          </w:rPr>
        </w:r>
        <w:r w:rsidR="00B06487">
          <w:rPr>
            <w:noProof/>
            <w:webHidden/>
          </w:rPr>
          <w:fldChar w:fldCharType="separate"/>
        </w:r>
        <w:r w:rsidR="004E0A61">
          <w:rPr>
            <w:noProof/>
            <w:webHidden/>
          </w:rPr>
          <w:t>8</w:t>
        </w:r>
        <w:r w:rsidR="00B06487">
          <w:rPr>
            <w:noProof/>
            <w:webHidden/>
          </w:rPr>
          <w:fldChar w:fldCharType="end"/>
        </w:r>
      </w:hyperlink>
    </w:p>
    <w:p w14:paraId="7DAE70E2" w14:textId="56EEC60E"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69" w:history="1">
        <w:r w:rsidR="00B06487" w:rsidRPr="00707C43">
          <w:rPr>
            <w:rStyle w:val="Lienhypertexte"/>
            <w:noProof/>
          </w:rPr>
          <w:t>5.1.2.2</w:t>
        </w:r>
        <w:r w:rsidR="00B06487">
          <w:rPr>
            <w:rFonts w:asciiTheme="minorHAnsi" w:eastAsiaTheme="minorEastAsia" w:hAnsiTheme="minorHAnsi" w:cstheme="minorBidi"/>
            <w:noProof/>
            <w:sz w:val="22"/>
            <w:szCs w:val="22"/>
            <w:lang w:val="en-US"/>
          </w:rPr>
          <w:tab/>
        </w:r>
        <w:r w:rsidR="00B06487" w:rsidRPr="00707C43">
          <w:rPr>
            <w:rStyle w:val="Lienhypertexte"/>
            <w:noProof/>
          </w:rPr>
          <w:t>Fonctionnalités clés</w:t>
        </w:r>
        <w:r w:rsidR="00B06487">
          <w:rPr>
            <w:noProof/>
            <w:webHidden/>
          </w:rPr>
          <w:tab/>
        </w:r>
        <w:r w:rsidR="00B06487">
          <w:rPr>
            <w:noProof/>
            <w:webHidden/>
          </w:rPr>
          <w:fldChar w:fldCharType="begin"/>
        </w:r>
        <w:r w:rsidR="00B06487">
          <w:rPr>
            <w:noProof/>
            <w:webHidden/>
          </w:rPr>
          <w:instrText xml:space="preserve"> PAGEREF _Toc39760769 \h </w:instrText>
        </w:r>
        <w:r w:rsidR="00B06487">
          <w:rPr>
            <w:noProof/>
            <w:webHidden/>
          </w:rPr>
        </w:r>
        <w:r w:rsidR="00B06487">
          <w:rPr>
            <w:noProof/>
            <w:webHidden/>
          </w:rPr>
          <w:fldChar w:fldCharType="separate"/>
        </w:r>
        <w:r w:rsidR="004E0A61">
          <w:rPr>
            <w:noProof/>
            <w:webHidden/>
          </w:rPr>
          <w:t>8</w:t>
        </w:r>
        <w:r w:rsidR="00B06487">
          <w:rPr>
            <w:noProof/>
            <w:webHidden/>
          </w:rPr>
          <w:fldChar w:fldCharType="end"/>
        </w:r>
      </w:hyperlink>
    </w:p>
    <w:p w14:paraId="282D8623" w14:textId="6BCA0EEA"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70" w:history="1">
        <w:r w:rsidR="00B06487" w:rsidRPr="00707C43">
          <w:rPr>
            <w:rStyle w:val="Lienhypertexte"/>
            <w:noProof/>
          </w:rPr>
          <w:t>6</w:t>
        </w:r>
        <w:r w:rsidR="00B06487">
          <w:rPr>
            <w:rFonts w:asciiTheme="minorHAnsi" w:eastAsiaTheme="minorEastAsia" w:hAnsiTheme="minorHAnsi" w:cstheme="minorBidi"/>
            <w:noProof/>
            <w:sz w:val="22"/>
            <w:szCs w:val="22"/>
            <w:lang w:val="en-US"/>
          </w:rPr>
          <w:tab/>
        </w:r>
        <w:r w:rsidR="00B06487" w:rsidRPr="00707C43">
          <w:rPr>
            <w:rStyle w:val="Lienhypertexte"/>
            <w:noProof/>
          </w:rPr>
          <w:t>Analyse fonctionnelle</w:t>
        </w:r>
        <w:r w:rsidR="00B06487">
          <w:rPr>
            <w:noProof/>
            <w:webHidden/>
          </w:rPr>
          <w:tab/>
        </w:r>
        <w:r w:rsidR="00B06487">
          <w:rPr>
            <w:noProof/>
            <w:webHidden/>
          </w:rPr>
          <w:fldChar w:fldCharType="begin"/>
        </w:r>
        <w:r w:rsidR="00B06487">
          <w:rPr>
            <w:noProof/>
            <w:webHidden/>
          </w:rPr>
          <w:instrText xml:space="preserve"> PAGEREF _Toc39760770 \h </w:instrText>
        </w:r>
        <w:r w:rsidR="00B06487">
          <w:rPr>
            <w:noProof/>
            <w:webHidden/>
          </w:rPr>
        </w:r>
        <w:r w:rsidR="00B06487">
          <w:rPr>
            <w:noProof/>
            <w:webHidden/>
          </w:rPr>
          <w:fldChar w:fldCharType="separate"/>
        </w:r>
        <w:r w:rsidR="004E0A61">
          <w:rPr>
            <w:noProof/>
            <w:webHidden/>
          </w:rPr>
          <w:t>9</w:t>
        </w:r>
        <w:r w:rsidR="00B06487">
          <w:rPr>
            <w:noProof/>
            <w:webHidden/>
          </w:rPr>
          <w:fldChar w:fldCharType="end"/>
        </w:r>
      </w:hyperlink>
    </w:p>
    <w:p w14:paraId="757FC640" w14:textId="59FE6320"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71" w:history="1">
        <w:r w:rsidR="00B06487" w:rsidRPr="00707C43">
          <w:rPr>
            <w:rStyle w:val="Lienhypertexte"/>
            <w:noProof/>
          </w:rPr>
          <w:t>6.1</w:t>
        </w:r>
        <w:r w:rsidR="00B06487">
          <w:rPr>
            <w:rFonts w:asciiTheme="minorHAnsi" w:eastAsiaTheme="minorEastAsia" w:hAnsiTheme="minorHAnsi" w:cstheme="minorBidi"/>
            <w:noProof/>
            <w:sz w:val="22"/>
            <w:szCs w:val="22"/>
            <w:lang w:val="en-US"/>
          </w:rPr>
          <w:tab/>
        </w:r>
        <w:r w:rsidR="00B06487" w:rsidRPr="00707C43">
          <w:rPr>
            <w:rStyle w:val="Lienhypertexte"/>
            <w:noProof/>
          </w:rPr>
          <w:t>Interfaces</w:t>
        </w:r>
        <w:r w:rsidR="00B06487">
          <w:rPr>
            <w:noProof/>
            <w:webHidden/>
          </w:rPr>
          <w:tab/>
        </w:r>
        <w:r w:rsidR="00B06487">
          <w:rPr>
            <w:noProof/>
            <w:webHidden/>
          </w:rPr>
          <w:fldChar w:fldCharType="begin"/>
        </w:r>
        <w:r w:rsidR="00B06487">
          <w:rPr>
            <w:noProof/>
            <w:webHidden/>
          </w:rPr>
          <w:instrText xml:space="preserve"> PAGEREF _Toc39760771 \h </w:instrText>
        </w:r>
        <w:r w:rsidR="00B06487">
          <w:rPr>
            <w:noProof/>
            <w:webHidden/>
          </w:rPr>
        </w:r>
        <w:r w:rsidR="00B06487">
          <w:rPr>
            <w:noProof/>
            <w:webHidden/>
          </w:rPr>
          <w:fldChar w:fldCharType="separate"/>
        </w:r>
        <w:r w:rsidR="004E0A61">
          <w:rPr>
            <w:noProof/>
            <w:webHidden/>
          </w:rPr>
          <w:t>9</w:t>
        </w:r>
        <w:r w:rsidR="00B06487">
          <w:rPr>
            <w:noProof/>
            <w:webHidden/>
          </w:rPr>
          <w:fldChar w:fldCharType="end"/>
        </w:r>
      </w:hyperlink>
    </w:p>
    <w:p w14:paraId="41E587C6" w14:textId="6498EA3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2" w:history="1">
        <w:r w:rsidR="00B06487" w:rsidRPr="00707C43">
          <w:rPr>
            <w:rStyle w:val="Lienhypertexte"/>
            <w:noProof/>
          </w:rPr>
          <w:t>6.1.1</w:t>
        </w:r>
        <w:r w:rsidR="00B06487">
          <w:rPr>
            <w:rFonts w:asciiTheme="minorHAnsi" w:eastAsiaTheme="minorEastAsia" w:hAnsiTheme="minorHAnsi" w:cstheme="minorBidi"/>
            <w:noProof/>
            <w:sz w:val="22"/>
            <w:szCs w:val="22"/>
            <w:lang w:val="en-US"/>
          </w:rPr>
          <w:tab/>
        </w:r>
        <w:r w:rsidR="00B06487" w:rsidRPr="00707C43">
          <w:rPr>
            <w:rStyle w:val="Lienhypertexte"/>
            <w:noProof/>
          </w:rPr>
          <w:t>Template</w:t>
        </w:r>
        <w:r w:rsidR="00B06487">
          <w:rPr>
            <w:noProof/>
            <w:webHidden/>
          </w:rPr>
          <w:tab/>
        </w:r>
        <w:r w:rsidR="00B06487">
          <w:rPr>
            <w:noProof/>
            <w:webHidden/>
          </w:rPr>
          <w:fldChar w:fldCharType="begin"/>
        </w:r>
        <w:r w:rsidR="00B06487">
          <w:rPr>
            <w:noProof/>
            <w:webHidden/>
          </w:rPr>
          <w:instrText xml:space="preserve"> PAGEREF _Toc39760772 \h </w:instrText>
        </w:r>
        <w:r w:rsidR="00B06487">
          <w:rPr>
            <w:noProof/>
            <w:webHidden/>
          </w:rPr>
        </w:r>
        <w:r w:rsidR="00B06487">
          <w:rPr>
            <w:noProof/>
            <w:webHidden/>
          </w:rPr>
          <w:fldChar w:fldCharType="separate"/>
        </w:r>
        <w:r w:rsidR="004E0A61">
          <w:rPr>
            <w:noProof/>
            <w:webHidden/>
          </w:rPr>
          <w:t>9</w:t>
        </w:r>
        <w:r w:rsidR="00B06487">
          <w:rPr>
            <w:noProof/>
            <w:webHidden/>
          </w:rPr>
          <w:fldChar w:fldCharType="end"/>
        </w:r>
      </w:hyperlink>
    </w:p>
    <w:p w14:paraId="1D96A0F5" w14:textId="2B5C3F83"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3" w:history="1">
        <w:r w:rsidR="00B06487" w:rsidRPr="00707C43">
          <w:rPr>
            <w:rStyle w:val="Lienhypertexte"/>
            <w:noProof/>
          </w:rPr>
          <w:t>6.1.2</w:t>
        </w:r>
        <w:r w:rsidR="00B06487">
          <w:rPr>
            <w:rFonts w:asciiTheme="minorHAnsi" w:eastAsiaTheme="minorEastAsia" w:hAnsiTheme="minorHAnsi" w:cstheme="minorBidi"/>
            <w:noProof/>
            <w:sz w:val="22"/>
            <w:szCs w:val="22"/>
            <w:lang w:val="en-US"/>
          </w:rPr>
          <w:tab/>
        </w:r>
        <w:r w:rsidR="00B06487" w:rsidRPr="00707C43">
          <w:rPr>
            <w:rStyle w:val="Lienhypertexte"/>
            <w:noProof/>
          </w:rPr>
          <w:t>La page d’accueil</w:t>
        </w:r>
        <w:r w:rsidR="00B06487">
          <w:rPr>
            <w:noProof/>
            <w:webHidden/>
          </w:rPr>
          <w:tab/>
        </w:r>
        <w:r w:rsidR="00B06487">
          <w:rPr>
            <w:noProof/>
            <w:webHidden/>
          </w:rPr>
          <w:fldChar w:fldCharType="begin"/>
        </w:r>
        <w:r w:rsidR="00B06487">
          <w:rPr>
            <w:noProof/>
            <w:webHidden/>
          </w:rPr>
          <w:instrText xml:space="preserve"> PAGEREF _Toc39760773 \h </w:instrText>
        </w:r>
        <w:r w:rsidR="00B06487">
          <w:rPr>
            <w:noProof/>
            <w:webHidden/>
          </w:rPr>
        </w:r>
        <w:r w:rsidR="00B06487">
          <w:rPr>
            <w:noProof/>
            <w:webHidden/>
          </w:rPr>
          <w:fldChar w:fldCharType="separate"/>
        </w:r>
        <w:r w:rsidR="004E0A61">
          <w:rPr>
            <w:noProof/>
            <w:webHidden/>
          </w:rPr>
          <w:t>10</w:t>
        </w:r>
        <w:r w:rsidR="00B06487">
          <w:rPr>
            <w:noProof/>
            <w:webHidden/>
          </w:rPr>
          <w:fldChar w:fldCharType="end"/>
        </w:r>
      </w:hyperlink>
    </w:p>
    <w:p w14:paraId="36A98B4E" w14:textId="6C22B5E7"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4" w:history="1">
        <w:r w:rsidR="00B06487" w:rsidRPr="00707C43">
          <w:rPr>
            <w:rStyle w:val="Lienhypertexte"/>
            <w:noProof/>
          </w:rPr>
          <w:t>6.1.3</w:t>
        </w:r>
        <w:r w:rsidR="00B06487">
          <w:rPr>
            <w:rFonts w:asciiTheme="minorHAnsi" w:eastAsiaTheme="minorEastAsia" w:hAnsiTheme="minorHAnsi" w:cstheme="minorBidi"/>
            <w:noProof/>
            <w:sz w:val="22"/>
            <w:szCs w:val="22"/>
            <w:lang w:val="en-US"/>
          </w:rPr>
          <w:tab/>
        </w:r>
        <w:r w:rsidR="00B06487" w:rsidRPr="00707C43">
          <w:rPr>
            <w:rStyle w:val="Lienhypertexte"/>
            <w:noProof/>
          </w:rPr>
          <w:t>Profil utilisateur</w:t>
        </w:r>
        <w:r w:rsidR="00B06487">
          <w:rPr>
            <w:noProof/>
            <w:webHidden/>
          </w:rPr>
          <w:tab/>
        </w:r>
        <w:r w:rsidR="00B06487">
          <w:rPr>
            <w:noProof/>
            <w:webHidden/>
          </w:rPr>
          <w:fldChar w:fldCharType="begin"/>
        </w:r>
        <w:r w:rsidR="00B06487">
          <w:rPr>
            <w:noProof/>
            <w:webHidden/>
          </w:rPr>
          <w:instrText xml:space="preserve"> PAGEREF _Toc39760774 \h </w:instrText>
        </w:r>
        <w:r w:rsidR="00B06487">
          <w:rPr>
            <w:noProof/>
            <w:webHidden/>
          </w:rPr>
        </w:r>
        <w:r w:rsidR="00B06487">
          <w:rPr>
            <w:noProof/>
            <w:webHidden/>
          </w:rPr>
          <w:fldChar w:fldCharType="separate"/>
        </w:r>
        <w:r w:rsidR="004E0A61">
          <w:rPr>
            <w:noProof/>
            <w:webHidden/>
          </w:rPr>
          <w:t>11</w:t>
        </w:r>
        <w:r w:rsidR="00B06487">
          <w:rPr>
            <w:noProof/>
            <w:webHidden/>
          </w:rPr>
          <w:fldChar w:fldCharType="end"/>
        </w:r>
      </w:hyperlink>
    </w:p>
    <w:p w14:paraId="215200EF" w14:textId="1B90FE05"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5" w:history="1">
        <w:r w:rsidR="00B06487" w:rsidRPr="00707C43">
          <w:rPr>
            <w:rStyle w:val="Lienhypertexte"/>
            <w:noProof/>
          </w:rPr>
          <w:t>6.1.4</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 d’un établissement</w:t>
        </w:r>
        <w:r w:rsidR="00B06487">
          <w:rPr>
            <w:noProof/>
            <w:webHidden/>
          </w:rPr>
          <w:tab/>
        </w:r>
        <w:r w:rsidR="00B06487">
          <w:rPr>
            <w:noProof/>
            <w:webHidden/>
          </w:rPr>
          <w:fldChar w:fldCharType="begin"/>
        </w:r>
        <w:r w:rsidR="00B06487">
          <w:rPr>
            <w:noProof/>
            <w:webHidden/>
          </w:rPr>
          <w:instrText xml:space="preserve"> PAGEREF _Toc39760775 \h </w:instrText>
        </w:r>
        <w:r w:rsidR="00B06487">
          <w:rPr>
            <w:noProof/>
            <w:webHidden/>
          </w:rPr>
        </w:r>
        <w:r w:rsidR="00B06487">
          <w:rPr>
            <w:noProof/>
            <w:webHidden/>
          </w:rPr>
          <w:fldChar w:fldCharType="separate"/>
        </w:r>
        <w:r w:rsidR="004E0A61">
          <w:rPr>
            <w:noProof/>
            <w:webHidden/>
          </w:rPr>
          <w:t>11</w:t>
        </w:r>
        <w:r w:rsidR="00B06487">
          <w:rPr>
            <w:noProof/>
            <w:webHidden/>
          </w:rPr>
          <w:fldChar w:fldCharType="end"/>
        </w:r>
      </w:hyperlink>
    </w:p>
    <w:p w14:paraId="61FAA33E" w14:textId="202DE6A3"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6" w:history="1">
        <w:r w:rsidR="00B06487" w:rsidRPr="00707C43">
          <w:rPr>
            <w:rStyle w:val="Lienhypertexte"/>
            <w:noProof/>
          </w:rPr>
          <w:t>6.1.5</w:t>
        </w:r>
        <w:r w:rsidR="00B06487">
          <w:rPr>
            <w:rFonts w:asciiTheme="minorHAnsi" w:eastAsiaTheme="minorEastAsia" w:hAnsiTheme="minorHAnsi" w:cstheme="minorBidi"/>
            <w:noProof/>
            <w:sz w:val="22"/>
            <w:szCs w:val="22"/>
            <w:lang w:val="en-US"/>
          </w:rPr>
          <w:tab/>
        </w:r>
        <w:r w:rsidR="00B06487" w:rsidRPr="00707C43">
          <w:rPr>
            <w:rStyle w:val="Lienhypertexte"/>
            <w:noProof/>
          </w:rPr>
          <w:t>Administration d’un établissement</w:t>
        </w:r>
        <w:r w:rsidR="00B06487">
          <w:rPr>
            <w:noProof/>
            <w:webHidden/>
          </w:rPr>
          <w:tab/>
        </w:r>
        <w:r w:rsidR="00B06487">
          <w:rPr>
            <w:noProof/>
            <w:webHidden/>
          </w:rPr>
          <w:fldChar w:fldCharType="begin"/>
        </w:r>
        <w:r w:rsidR="00B06487">
          <w:rPr>
            <w:noProof/>
            <w:webHidden/>
          </w:rPr>
          <w:instrText xml:space="preserve"> PAGEREF _Toc39760776 \h </w:instrText>
        </w:r>
        <w:r w:rsidR="00B06487">
          <w:rPr>
            <w:noProof/>
            <w:webHidden/>
          </w:rPr>
        </w:r>
        <w:r w:rsidR="00B06487">
          <w:rPr>
            <w:noProof/>
            <w:webHidden/>
          </w:rPr>
          <w:fldChar w:fldCharType="separate"/>
        </w:r>
        <w:r w:rsidR="004E0A61">
          <w:rPr>
            <w:noProof/>
            <w:webHidden/>
          </w:rPr>
          <w:t>12</w:t>
        </w:r>
        <w:r w:rsidR="00B06487">
          <w:rPr>
            <w:noProof/>
            <w:webHidden/>
          </w:rPr>
          <w:fldChar w:fldCharType="end"/>
        </w:r>
      </w:hyperlink>
    </w:p>
    <w:p w14:paraId="67557A3B" w14:textId="3CA2DDCF"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77" w:history="1">
        <w:r w:rsidR="00B06487" w:rsidRPr="00707C43">
          <w:rPr>
            <w:rStyle w:val="Lienhypertexte"/>
            <w:noProof/>
          </w:rPr>
          <w:t>6.2</w:t>
        </w:r>
        <w:r w:rsidR="00B06487">
          <w:rPr>
            <w:rFonts w:asciiTheme="minorHAnsi" w:eastAsiaTheme="minorEastAsia" w:hAnsiTheme="minorHAnsi" w:cstheme="minorBidi"/>
            <w:noProof/>
            <w:sz w:val="22"/>
            <w:szCs w:val="22"/>
            <w:lang w:val="en-US"/>
          </w:rPr>
          <w:tab/>
        </w:r>
        <w:r w:rsidR="00B06487" w:rsidRPr="00707C43">
          <w:rPr>
            <w:rStyle w:val="Lienhypertexte"/>
            <w:noProof/>
          </w:rPr>
          <w:t>Les droits des utilisateurs</w:t>
        </w:r>
        <w:r w:rsidR="00B06487">
          <w:rPr>
            <w:noProof/>
            <w:webHidden/>
          </w:rPr>
          <w:tab/>
        </w:r>
        <w:r w:rsidR="00B06487">
          <w:rPr>
            <w:noProof/>
            <w:webHidden/>
          </w:rPr>
          <w:fldChar w:fldCharType="begin"/>
        </w:r>
        <w:r w:rsidR="00B06487">
          <w:rPr>
            <w:noProof/>
            <w:webHidden/>
          </w:rPr>
          <w:instrText xml:space="preserve"> PAGEREF _Toc39760777 \h </w:instrText>
        </w:r>
        <w:r w:rsidR="00B06487">
          <w:rPr>
            <w:noProof/>
            <w:webHidden/>
          </w:rPr>
        </w:r>
        <w:r w:rsidR="00B06487">
          <w:rPr>
            <w:noProof/>
            <w:webHidden/>
          </w:rPr>
          <w:fldChar w:fldCharType="separate"/>
        </w:r>
        <w:r w:rsidR="004E0A61">
          <w:rPr>
            <w:noProof/>
            <w:webHidden/>
          </w:rPr>
          <w:t>13</w:t>
        </w:r>
        <w:r w:rsidR="00B06487">
          <w:rPr>
            <w:noProof/>
            <w:webHidden/>
          </w:rPr>
          <w:fldChar w:fldCharType="end"/>
        </w:r>
      </w:hyperlink>
    </w:p>
    <w:p w14:paraId="553F1B2C" w14:textId="369A1667"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78" w:history="1">
        <w:r w:rsidR="00B06487" w:rsidRPr="00707C43">
          <w:rPr>
            <w:rStyle w:val="Lienhypertexte"/>
            <w:noProof/>
          </w:rPr>
          <w:t>6.2.1</w:t>
        </w:r>
        <w:r w:rsidR="00B06487">
          <w:rPr>
            <w:rFonts w:asciiTheme="minorHAnsi" w:eastAsiaTheme="minorEastAsia" w:hAnsiTheme="minorHAnsi" w:cstheme="minorBidi"/>
            <w:noProof/>
            <w:sz w:val="22"/>
            <w:szCs w:val="22"/>
            <w:lang w:val="en-US"/>
          </w:rPr>
          <w:tab/>
        </w:r>
        <w:r w:rsidR="00B06487" w:rsidRPr="00707C43">
          <w:rPr>
            <w:rStyle w:val="Lienhypertexte"/>
            <w:noProof/>
          </w:rPr>
          <w:t>Utilisateur</w:t>
        </w:r>
        <w:r w:rsidR="00B06487">
          <w:rPr>
            <w:noProof/>
            <w:webHidden/>
          </w:rPr>
          <w:tab/>
        </w:r>
        <w:r w:rsidR="00B06487">
          <w:rPr>
            <w:noProof/>
            <w:webHidden/>
          </w:rPr>
          <w:fldChar w:fldCharType="begin"/>
        </w:r>
        <w:r w:rsidR="00B06487">
          <w:rPr>
            <w:noProof/>
            <w:webHidden/>
          </w:rPr>
          <w:instrText xml:space="preserve"> PAGEREF _Toc39760778 \h </w:instrText>
        </w:r>
        <w:r w:rsidR="00B06487">
          <w:rPr>
            <w:noProof/>
            <w:webHidden/>
          </w:rPr>
        </w:r>
        <w:r w:rsidR="00B06487">
          <w:rPr>
            <w:noProof/>
            <w:webHidden/>
          </w:rPr>
          <w:fldChar w:fldCharType="separate"/>
        </w:r>
        <w:r w:rsidR="004E0A61">
          <w:rPr>
            <w:noProof/>
            <w:webHidden/>
          </w:rPr>
          <w:t>13</w:t>
        </w:r>
        <w:r w:rsidR="00B06487">
          <w:rPr>
            <w:noProof/>
            <w:webHidden/>
          </w:rPr>
          <w:fldChar w:fldCharType="end"/>
        </w:r>
      </w:hyperlink>
    </w:p>
    <w:p w14:paraId="71025CD8" w14:textId="3355562D"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79" w:history="1">
        <w:r w:rsidR="00B06487" w:rsidRPr="00707C43">
          <w:rPr>
            <w:rStyle w:val="Lienhypertexte"/>
            <w:noProof/>
          </w:rPr>
          <w:t>6.2.1.1</w:t>
        </w:r>
        <w:r w:rsidR="00B06487">
          <w:rPr>
            <w:rFonts w:asciiTheme="minorHAnsi" w:eastAsiaTheme="minorEastAsia" w:hAnsiTheme="minorHAnsi" w:cstheme="minorBidi"/>
            <w:noProof/>
            <w:sz w:val="22"/>
            <w:szCs w:val="22"/>
            <w:lang w:val="en-US"/>
          </w:rPr>
          <w:tab/>
        </w:r>
        <w:r w:rsidR="00B06487" w:rsidRPr="00707C43">
          <w:rPr>
            <w:rStyle w:val="Lienhypertexte"/>
            <w:noProof/>
          </w:rPr>
          <w:t>Administrateur</w:t>
        </w:r>
        <w:r w:rsidR="00B06487">
          <w:rPr>
            <w:noProof/>
            <w:webHidden/>
          </w:rPr>
          <w:tab/>
        </w:r>
        <w:r w:rsidR="00B06487">
          <w:rPr>
            <w:noProof/>
            <w:webHidden/>
          </w:rPr>
          <w:fldChar w:fldCharType="begin"/>
        </w:r>
        <w:r w:rsidR="00B06487">
          <w:rPr>
            <w:noProof/>
            <w:webHidden/>
          </w:rPr>
          <w:instrText xml:space="preserve"> PAGEREF _Toc39760779 \h </w:instrText>
        </w:r>
        <w:r w:rsidR="00B06487">
          <w:rPr>
            <w:noProof/>
            <w:webHidden/>
          </w:rPr>
        </w:r>
        <w:r w:rsidR="00B06487">
          <w:rPr>
            <w:noProof/>
            <w:webHidden/>
          </w:rPr>
          <w:fldChar w:fldCharType="separate"/>
        </w:r>
        <w:r w:rsidR="004E0A61">
          <w:rPr>
            <w:noProof/>
            <w:webHidden/>
          </w:rPr>
          <w:t>13</w:t>
        </w:r>
        <w:r w:rsidR="00B06487">
          <w:rPr>
            <w:noProof/>
            <w:webHidden/>
          </w:rPr>
          <w:fldChar w:fldCharType="end"/>
        </w:r>
      </w:hyperlink>
    </w:p>
    <w:p w14:paraId="02B0BFF6" w14:textId="4E279050"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0" w:history="1">
        <w:r w:rsidR="00B06487" w:rsidRPr="00707C43">
          <w:rPr>
            <w:rStyle w:val="Lienhypertexte"/>
            <w:noProof/>
          </w:rPr>
          <w:t>6.2.1.2</w:t>
        </w:r>
        <w:r w:rsidR="00B06487">
          <w:rPr>
            <w:rFonts w:asciiTheme="minorHAnsi" w:eastAsiaTheme="minorEastAsia" w:hAnsiTheme="minorHAnsi" w:cstheme="minorBidi"/>
            <w:noProof/>
            <w:sz w:val="22"/>
            <w:szCs w:val="22"/>
            <w:lang w:val="en-US"/>
          </w:rPr>
          <w:tab/>
        </w:r>
        <w:r w:rsidR="00B06487" w:rsidRPr="00707C43">
          <w:rPr>
            <w:rStyle w:val="Lienhypertexte"/>
            <w:noProof/>
          </w:rPr>
          <w:t>Manager</w:t>
        </w:r>
        <w:r w:rsidR="00B06487">
          <w:rPr>
            <w:noProof/>
            <w:webHidden/>
          </w:rPr>
          <w:tab/>
        </w:r>
        <w:r w:rsidR="00B06487">
          <w:rPr>
            <w:noProof/>
            <w:webHidden/>
          </w:rPr>
          <w:fldChar w:fldCharType="begin"/>
        </w:r>
        <w:r w:rsidR="00B06487">
          <w:rPr>
            <w:noProof/>
            <w:webHidden/>
          </w:rPr>
          <w:instrText xml:space="preserve"> PAGEREF _Toc39760780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51C0ECA6" w14:textId="267E7067"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1" w:history="1">
        <w:r w:rsidR="00B06487" w:rsidRPr="00707C43">
          <w:rPr>
            <w:rStyle w:val="Lienhypertexte"/>
            <w:noProof/>
          </w:rPr>
          <w:t>6.2.1.3</w:t>
        </w:r>
        <w:r w:rsidR="00B06487">
          <w:rPr>
            <w:rFonts w:asciiTheme="minorHAnsi" w:eastAsiaTheme="minorEastAsia" w:hAnsiTheme="minorHAnsi" w:cstheme="minorBidi"/>
            <w:noProof/>
            <w:sz w:val="22"/>
            <w:szCs w:val="22"/>
            <w:lang w:val="en-US"/>
          </w:rPr>
          <w:tab/>
        </w:r>
        <w:r w:rsidR="00B06487" w:rsidRPr="00707C43">
          <w:rPr>
            <w:rStyle w:val="Lienhypertexte"/>
            <w:noProof/>
          </w:rPr>
          <w:t>Serveur</w:t>
        </w:r>
        <w:r w:rsidR="00B06487">
          <w:rPr>
            <w:noProof/>
            <w:webHidden/>
          </w:rPr>
          <w:tab/>
        </w:r>
        <w:r w:rsidR="00B06487">
          <w:rPr>
            <w:noProof/>
            <w:webHidden/>
          </w:rPr>
          <w:fldChar w:fldCharType="begin"/>
        </w:r>
        <w:r w:rsidR="00B06487">
          <w:rPr>
            <w:noProof/>
            <w:webHidden/>
          </w:rPr>
          <w:instrText xml:space="preserve"> PAGEREF _Toc39760781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7143838E" w14:textId="43976ACB"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82" w:history="1">
        <w:r w:rsidR="00B06487" w:rsidRPr="00707C43">
          <w:rPr>
            <w:rStyle w:val="Lienhypertexte"/>
            <w:noProof/>
          </w:rPr>
          <w:t>6.2.1.4</w:t>
        </w:r>
        <w:r w:rsidR="00B06487">
          <w:rPr>
            <w:rFonts w:asciiTheme="minorHAnsi" w:eastAsiaTheme="minorEastAsia" w:hAnsiTheme="minorHAnsi" w:cstheme="minorBidi"/>
            <w:noProof/>
            <w:sz w:val="22"/>
            <w:szCs w:val="22"/>
            <w:lang w:val="en-US"/>
          </w:rPr>
          <w:tab/>
        </w:r>
        <w:r w:rsidR="00B06487" w:rsidRPr="00707C43">
          <w:rPr>
            <w:rStyle w:val="Lienhypertexte"/>
            <w:noProof/>
          </w:rPr>
          <w:t>Client</w:t>
        </w:r>
        <w:r w:rsidR="00B06487">
          <w:rPr>
            <w:noProof/>
            <w:webHidden/>
          </w:rPr>
          <w:tab/>
        </w:r>
        <w:r w:rsidR="00B06487">
          <w:rPr>
            <w:noProof/>
            <w:webHidden/>
          </w:rPr>
          <w:fldChar w:fldCharType="begin"/>
        </w:r>
        <w:r w:rsidR="00B06487">
          <w:rPr>
            <w:noProof/>
            <w:webHidden/>
          </w:rPr>
          <w:instrText xml:space="preserve"> PAGEREF _Toc39760782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461ADAF8" w14:textId="58CA4551"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783" w:history="1">
        <w:r w:rsidR="00B06487" w:rsidRPr="00707C43">
          <w:rPr>
            <w:rStyle w:val="Lienhypertexte"/>
            <w:noProof/>
          </w:rPr>
          <w:t>7</w:t>
        </w:r>
        <w:r w:rsidR="00B06487">
          <w:rPr>
            <w:rFonts w:asciiTheme="minorHAnsi" w:eastAsiaTheme="minorEastAsia" w:hAnsiTheme="minorHAnsi" w:cstheme="minorBidi"/>
            <w:noProof/>
            <w:sz w:val="22"/>
            <w:szCs w:val="22"/>
            <w:lang w:val="en-US"/>
          </w:rPr>
          <w:tab/>
        </w:r>
        <w:r w:rsidR="00B06487" w:rsidRPr="00707C43">
          <w:rPr>
            <w:rStyle w:val="Lienhypertexte"/>
            <w:noProof/>
          </w:rPr>
          <w:t>Analyse organique</w:t>
        </w:r>
        <w:r w:rsidR="00B06487">
          <w:rPr>
            <w:noProof/>
            <w:webHidden/>
          </w:rPr>
          <w:tab/>
        </w:r>
        <w:r w:rsidR="00B06487">
          <w:rPr>
            <w:noProof/>
            <w:webHidden/>
          </w:rPr>
          <w:fldChar w:fldCharType="begin"/>
        </w:r>
        <w:r w:rsidR="00B06487">
          <w:rPr>
            <w:noProof/>
            <w:webHidden/>
          </w:rPr>
          <w:instrText xml:space="preserve"> PAGEREF _Toc39760783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0F4F23A7" w14:textId="306B8D83"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84" w:history="1">
        <w:r w:rsidR="00B06487" w:rsidRPr="00707C43">
          <w:rPr>
            <w:rStyle w:val="Lienhypertexte"/>
            <w:noProof/>
          </w:rPr>
          <w:t>7.1</w:t>
        </w:r>
        <w:r w:rsidR="00B06487">
          <w:rPr>
            <w:rFonts w:asciiTheme="minorHAnsi" w:eastAsiaTheme="minorEastAsia" w:hAnsiTheme="minorHAnsi" w:cstheme="minorBidi"/>
            <w:noProof/>
            <w:sz w:val="22"/>
            <w:szCs w:val="22"/>
            <w:lang w:val="en-US"/>
          </w:rPr>
          <w:tab/>
        </w:r>
        <w:r w:rsidR="00B06487" w:rsidRPr="00707C43">
          <w:rPr>
            <w:rStyle w:val="Lienhypertexte"/>
            <w:noProof/>
          </w:rPr>
          <w:t>Mise en place</w:t>
        </w:r>
        <w:r w:rsidR="00B06487">
          <w:rPr>
            <w:noProof/>
            <w:webHidden/>
          </w:rPr>
          <w:tab/>
        </w:r>
        <w:r w:rsidR="00B06487">
          <w:rPr>
            <w:noProof/>
            <w:webHidden/>
          </w:rPr>
          <w:fldChar w:fldCharType="begin"/>
        </w:r>
        <w:r w:rsidR="00B06487">
          <w:rPr>
            <w:noProof/>
            <w:webHidden/>
          </w:rPr>
          <w:instrText xml:space="preserve"> PAGEREF _Toc39760784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6A17830D" w14:textId="6682F3F5"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5" w:history="1">
        <w:r w:rsidR="00B06487" w:rsidRPr="00707C43">
          <w:rPr>
            <w:rStyle w:val="Lienhypertexte"/>
            <w:noProof/>
          </w:rPr>
          <w:t>7.1.1</w:t>
        </w:r>
        <w:r w:rsidR="00B06487">
          <w:rPr>
            <w:rFonts w:asciiTheme="minorHAnsi" w:eastAsiaTheme="minorEastAsia" w:hAnsiTheme="minorHAnsi" w:cstheme="minorBidi"/>
            <w:noProof/>
            <w:sz w:val="22"/>
            <w:szCs w:val="22"/>
            <w:lang w:val="en-US"/>
          </w:rPr>
          <w:tab/>
        </w:r>
        <w:r w:rsidR="00B06487" w:rsidRPr="00707C43">
          <w:rPr>
            <w:rStyle w:val="Lienhypertexte"/>
            <w:noProof/>
          </w:rPr>
          <w:t>GitHub</w:t>
        </w:r>
        <w:r w:rsidR="00B06487">
          <w:rPr>
            <w:noProof/>
            <w:webHidden/>
          </w:rPr>
          <w:tab/>
        </w:r>
        <w:r w:rsidR="00B06487">
          <w:rPr>
            <w:noProof/>
            <w:webHidden/>
          </w:rPr>
          <w:fldChar w:fldCharType="begin"/>
        </w:r>
        <w:r w:rsidR="00B06487">
          <w:rPr>
            <w:noProof/>
            <w:webHidden/>
          </w:rPr>
          <w:instrText xml:space="preserve"> PAGEREF _Toc39760785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230B6B35" w14:textId="54130E19"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6" w:history="1">
        <w:r w:rsidR="00B06487" w:rsidRPr="00707C43">
          <w:rPr>
            <w:rStyle w:val="Lienhypertexte"/>
            <w:noProof/>
          </w:rPr>
          <w:t>7.1.2</w:t>
        </w:r>
        <w:r w:rsidR="00B06487">
          <w:rPr>
            <w:rFonts w:asciiTheme="minorHAnsi" w:eastAsiaTheme="minorEastAsia" w:hAnsiTheme="minorHAnsi" w:cstheme="minorBidi"/>
            <w:noProof/>
            <w:sz w:val="22"/>
            <w:szCs w:val="22"/>
            <w:lang w:val="en-US"/>
          </w:rPr>
          <w:tab/>
        </w:r>
        <w:r w:rsidR="00B06487" w:rsidRPr="00707C43">
          <w:rPr>
            <w:rStyle w:val="Lienhypertexte"/>
            <w:noProof/>
          </w:rPr>
          <w:t>Trello</w:t>
        </w:r>
        <w:r w:rsidR="00B06487">
          <w:rPr>
            <w:noProof/>
            <w:webHidden/>
          </w:rPr>
          <w:tab/>
        </w:r>
        <w:r w:rsidR="00B06487">
          <w:rPr>
            <w:noProof/>
            <w:webHidden/>
          </w:rPr>
          <w:fldChar w:fldCharType="begin"/>
        </w:r>
        <w:r w:rsidR="00B06487">
          <w:rPr>
            <w:noProof/>
            <w:webHidden/>
          </w:rPr>
          <w:instrText xml:space="preserve"> PAGEREF _Toc39760786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081C8FCC" w14:textId="6EB71286"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87" w:history="1">
        <w:r w:rsidR="00B06487" w:rsidRPr="00707C43">
          <w:rPr>
            <w:rStyle w:val="Lienhypertexte"/>
            <w:noProof/>
          </w:rPr>
          <w:t>7.2</w:t>
        </w:r>
        <w:r w:rsidR="00B06487">
          <w:rPr>
            <w:rFonts w:asciiTheme="minorHAnsi" w:eastAsiaTheme="minorEastAsia" w:hAnsiTheme="minorHAnsi" w:cstheme="minorBidi"/>
            <w:noProof/>
            <w:sz w:val="22"/>
            <w:szCs w:val="22"/>
            <w:lang w:val="en-US"/>
          </w:rPr>
          <w:tab/>
        </w:r>
        <w:r w:rsidR="00B06487" w:rsidRPr="00707C43">
          <w:rPr>
            <w:rStyle w:val="Lienhypertexte"/>
            <w:noProof/>
          </w:rPr>
          <w:t>Pré-travail</w:t>
        </w:r>
        <w:r w:rsidR="00B06487">
          <w:rPr>
            <w:noProof/>
            <w:webHidden/>
          </w:rPr>
          <w:tab/>
        </w:r>
        <w:r w:rsidR="00B06487">
          <w:rPr>
            <w:noProof/>
            <w:webHidden/>
          </w:rPr>
          <w:fldChar w:fldCharType="begin"/>
        </w:r>
        <w:r w:rsidR="00B06487">
          <w:rPr>
            <w:noProof/>
            <w:webHidden/>
          </w:rPr>
          <w:instrText xml:space="preserve"> PAGEREF _Toc39760787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4AC539C9" w14:textId="5F32C3E3"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8" w:history="1">
        <w:r w:rsidR="00B06487" w:rsidRPr="00707C43">
          <w:rPr>
            <w:rStyle w:val="Lienhypertexte"/>
            <w:noProof/>
          </w:rPr>
          <w:t>7.2.1</w:t>
        </w:r>
        <w:r w:rsidR="00B06487">
          <w:rPr>
            <w:rFonts w:asciiTheme="minorHAnsi" w:eastAsiaTheme="minorEastAsia" w:hAnsiTheme="minorHAnsi" w:cstheme="minorBidi"/>
            <w:noProof/>
            <w:sz w:val="22"/>
            <w:szCs w:val="22"/>
            <w:lang w:val="en-US"/>
          </w:rPr>
          <w:tab/>
        </w:r>
        <w:r w:rsidR="00B06487" w:rsidRPr="00707C43">
          <w:rPr>
            <w:rStyle w:val="Lienhypertexte"/>
            <w:noProof/>
          </w:rPr>
          <w:t>Programmation</w:t>
        </w:r>
        <w:r w:rsidR="00B06487">
          <w:rPr>
            <w:noProof/>
            <w:webHidden/>
          </w:rPr>
          <w:tab/>
        </w:r>
        <w:r w:rsidR="00B06487">
          <w:rPr>
            <w:noProof/>
            <w:webHidden/>
          </w:rPr>
          <w:fldChar w:fldCharType="begin"/>
        </w:r>
        <w:r w:rsidR="00B06487">
          <w:rPr>
            <w:noProof/>
            <w:webHidden/>
          </w:rPr>
          <w:instrText xml:space="preserve"> PAGEREF _Toc39760788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0B46A219" w14:textId="2843D61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89" w:history="1">
        <w:r w:rsidR="00B06487" w:rsidRPr="00707C43">
          <w:rPr>
            <w:rStyle w:val="Lienhypertexte"/>
            <w:noProof/>
          </w:rPr>
          <w:t>7.2.2</w:t>
        </w:r>
        <w:r w:rsidR="00B06487">
          <w:rPr>
            <w:rFonts w:asciiTheme="minorHAnsi" w:eastAsiaTheme="minorEastAsia" w:hAnsiTheme="minorHAnsi" w:cstheme="minorBidi"/>
            <w:noProof/>
            <w:sz w:val="22"/>
            <w:szCs w:val="22"/>
            <w:lang w:val="en-US"/>
          </w:rPr>
          <w:tab/>
        </w:r>
        <w:r w:rsidR="00B06487" w:rsidRPr="00707C43">
          <w:rPr>
            <w:rStyle w:val="Lienhypertexte"/>
            <w:noProof/>
          </w:rPr>
          <w:t>Installation de React</w:t>
        </w:r>
        <w:r w:rsidR="00B06487">
          <w:rPr>
            <w:noProof/>
            <w:webHidden/>
          </w:rPr>
          <w:tab/>
        </w:r>
        <w:r w:rsidR="00B06487">
          <w:rPr>
            <w:noProof/>
            <w:webHidden/>
          </w:rPr>
          <w:fldChar w:fldCharType="begin"/>
        </w:r>
        <w:r w:rsidR="00B06487">
          <w:rPr>
            <w:noProof/>
            <w:webHidden/>
          </w:rPr>
          <w:instrText xml:space="preserve"> PAGEREF _Toc39760789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2FC556E6" w14:textId="4FAA3BEA"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0" w:history="1">
        <w:r w:rsidR="00B06487" w:rsidRPr="00707C43">
          <w:rPr>
            <w:rStyle w:val="Lienhypertexte"/>
            <w:noProof/>
          </w:rPr>
          <w:t>7.2.3</w:t>
        </w:r>
        <w:r w:rsidR="00B06487">
          <w:rPr>
            <w:rFonts w:asciiTheme="minorHAnsi" w:eastAsiaTheme="minorEastAsia" w:hAnsiTheme="minorHAnsi" w:cstheme="minorBidi"/>
            <w:noProof/>
            <w:sz w:val="22"/>
            <w:szCs w:val="22"/>
            <w:lang w:val="en-US"/>
          </w:rPr>
          <w:tab/>
        </w:r>
        <w:r w:rsidR="00B06487" w:rsidRPr="00707C43">
          <w:rPr>
            <w:rStyle w:val="Lienhypertexte"/>
            <w:noProof/>
          </w:rPr>
          <w:t>Conventions</w:t>
        </w:r>
        <w:r w:rsidR="00B06487">
          <w:rPr>
            <w:noProof/>
            <w:webHidden/>
          </w:rPr>
          <w:tab/>
        </w:r>
        <w:r w:rsidR="00B06487">
          <w:rPr>
            <w:noProof/>
            <w:webHidden/>
          </w:rPr>
          <w:fldChar w:fldCharType="begin"/>
        </w:r>
        <w:r w:rsidR="00B06487">
          <w:rPr>
            <w:noProof/>
            <w:webHidden/>
          </w:rPr>
          <w:instrText xml:space="preserve"> PAGEREF _Toc39760790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40A389C6" w14:textId="5854C252"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1" w:history="1">
        <w:r w:rsidR="00B06487" w:rsidRPr="00707C43">
          <w:rPr>
            <w:rStyle w:val="Lienhypertexte"/>
            <w:noProof/>
          </w:rPr>
          <w:t>7.2.3.1</w:t>
        </w:r>
        <w:r w:rsidR="00B06487">
          <w:rPr>
            <w:rFonts w:asciiTheme="minorHAnsi" w:eastAsiaTheme="minorEastAsia" w:hAnsiTheme="minorHAnsi" w:cstheme="minorBidi"/>
            <w:noProof/>
            <w:sz w:val="22"/>
            <w:szCs w:val="22"/>
            <w:lang w:val="en-US"/>
          </w:rPr>
          <w:tab/>
        </w:r>
        <w:r w:rsidR="00B06487" w:rsidRPr="00707C43">
          <w:rPr>
            <w:rStyle w:val="Lienhypertexte"/>
            <w:noProof/>
          </w:rPr>
          <w:t>En-tête de fichier</w:t>
        </w:r>
        <w:r w:rsidR="00B06487">
          <w:rPr>
            <w:noProof/>
            <w:webHidden/>
          </w:rPr>
          <w:tab/>
        </w:r>
        <w:r w:rsidR="00B06487">
          <w:rPr>
            <w:noProof/>
            <w:webHidden/>
          </w:rPr>
          <w:fldChar w:fldCharType="begin"/>
        </w:r>
        <w:r w:rsidR="00B06487">
          <w:rPr>
            <w:noProof/>
            <w:webHidden/>
          </w:rPr>
          <w:instrText xml:space="preserve"> PAGEREF _Toc39760791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5CE95110" w14:textId="5C52C33C"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2" w:history="1">
        <w:r w:rsidR="00B06487" w:rsidRPr="00707C43">
          <w:rPr>
            <w:rStyle w:val="Lienhypertexte"/>
            <w:noProof/>
          </w:rPr>
          <w:t>7.2.3.2</w:t>
        </w:r>
        <w:r w:rsidR="00B06487">
          <w:rPr>
            <w:rFonts w:asciiTheme="minorHAnsi" w:eastAsiaTheme="minorEastAsia" w:hAnsiTheme="minorHAnsi" w:cstheme="minorBidi"/>
            <w:noProof/>
            <w:sz w:val="22"/>
            <w:szCs w:val="22"/>
            <w:lang w:val="en-US"/>
          </w:rPr>
          <w:tab/>
        </w:r>
        <w:r w:rsidR="00B06487" w:rsidRPr="00707C43">
          <w:rPr>
            <w:rStyle w:val="Lienhypertexte"/>
            <w:noProof/>
          </w:rPr>
          <w:t>En-tête de fonction</w:t>
        </w:r>
        <w:r w:rsidR="00B06487">
          <w:rPr>
            <w:noProof/>
            <w:webHidden/>
          </w:rPr>
          <w:tab/>
        </w:r>
        <w:r w:rsidR="00B06487">
          <w:rPr>
            <w:noProof/>
            <w:webHidden/>
          </w:rPr>
          <w:fldChar w:fldCharType="begin"/>
        </w:r>
        <w:r w:rsidR="00B06487">
          <w:rPr>
            <w:noProof/>
            <w:webHidden/>
          </w:rPr>
          <w:instrText xml:space="preserve"> PAGEREF _Toc39760792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7DD7AE5F" w14:textId="449A0D42"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793" w:history="1">
        <w:r w:rsidR="00B06487" w:rsidRPr="00707C43">
          <w:rPr>
            <w:rStyle w:val="Lienhypertexte"/>
            <w:noProof/>
          </w:rPr>
          <w:t>7.2.3.3</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793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5649715D" w14:textId="1C0A589F"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4" w:history="1">
        <w:r w:rsidR="00B06487" w:rsidRPr="00707C43">
          <w:rPr>
            <w:rStyle w:val="Lienhypertexte"/>
            <w:noProof/>
          </w:rPr>
          <w:t>7.2.4</w:t>
        </w:r>
        <w:r w:rsidR="00B06487">
          <w:rPr>
            <w:rFonts w:asciiTheme="minorHAnsi" w:eastAsiaTheme="minorEastAsia" w:hAnsiTheme="minorHAnsi" w:cstheme="minorBidi"/>
            <w:noProof/>
            <w:sz w:val="22"/>
            <w:szCs w:val="22"/>
            <w:lang w:val="en-US"/>
          </w:rPr>
          <w:tab/>
        </w:r>
        <w:r w:rsidR="00B06487" w:rsidRPr="00707C43">
          <w:rPr>
            <w:rStyle w:val="Lienhypertexte"/>
            <w:noProof/>
          </w:rPr>
          <w:t>Organisationnel</w:t>
        </w:r>
        <w:r w:rsidR="00B06487">
          <w:rPr>
            <w:noProof/>
            <w:webHidden/>
          </w:rPr>
          <w:tab/>
        </w:r>
        <w:r w:rsidR="00B06487">
          <w:rPr>
            <w:noProof/>
            <w:webHidden/>
          </w:rPr>
          <w:fldChar w:fldCharType="begin"/>
        </w:r>
        <w:r w:rsidR="00B06487">
          <w:rPr>
            <w:noProof/>
            <w:webHidden/>
          </w:rPr>
          <w:instrText xml:space="preserve"> PAGEREF _Toc39760794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5A8EEA8E" w14:textId="331D1197"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795" w:history="1">
        <w:r w:rsidR="00B06487" w:rsidRPr="00707C43">
          <w:rPr>
            <w:rStyle w:val="Lienhypertexte"/>
            <w:noProof/>
          </w:rPr>
          <w:t>7.3</w:t>
        </w:r>
        <w:r w:rsidR="00B06487">
          <w:rPr>
            <w:rFonts w:asciiTheme="minorHAnsi" w:eastAsiaTheme="minorEastAsia" w:hAnsiTheme="minorHAnsi" w:cstheme="minorBidi"/>
            <w:noProof/>
            <w:sz w:val="22"/>
            <w:szCs w:val="22"/>
            <w:lang w:val="en-US"/>
          </w:rPr>
          <w:tab/>
        </w:r>
        <w:r w:rsidR="00B06487" w:rsidRPr="00707C43">
          <w:rPr>
            <w:rStyle w:val="Lienhypertexte"/>
            <w:noProof/>
          </w:rPr>
          <w:t>Environnement</w:t>
        </w:r>
        <w:r w:rsidR="00B06487">
          <w:rPr>
            <w:noProof/>
            <w:webHidden/>
          </w:rPr>
          <w:tab/>
        </w:r>
        <w:r w:rsidR="00B06487">
          <w:rPr>
            <w:noProof/>
            <w:webHidden/>
          </w:rPr>
          <w:fldChar w:fldCharType="begin"/>
        </w:r>
        <w:r w:rsidR="00B06487">
          <w:rPr>
            <w:noProof/>
            <w:webHidden/>
          </w:rPr>
          <w:instrText xml:space="preserve"> PAGEREF _Toc39760795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37C92766" w14:textId="015DEB27"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6" w:history="1">
        <w:r w:rsidR="00B06487" w:rsidRPr="00707C43">
          <w:rPr>
            <w:rStyle w:val="Lienhypertexte"/>
            <w:noProof/>
          </w:rPr>
          <w:t>7.3.1</w:t>
        </w:r>
        <w:r w:rsidR="00B06487">
          <w:rPr>
            <w:rFonts w:asciiTheme="minorHAnsi" w:eastAsiaTheme="minorEastAsia" w:hAnsiTheme="minorHAnsi" w:cstheme="minorBidi"/>
            <w:noProof/>
            <w:sz w:val="22"/>
            <w:szCs w:val="22"/>
            <w:lang w:val="en-US"/>
          </w:rPr>
          <w:tab/>
        </w:r>
        <w:r w:rsidR="00B06487" w:rsidRPr="00707C43">
          <w:rPr>
            <w:rStyle w:val="Lienhypertexte"/>
            <w:noProof/>
          </w:rPr>
          <w:t>Laragon</w:t>
        </w:r>
        <w:r w:rsidR="00B06487">
          <w:rPr>
            <w:noProof/>
            <w:webHidden/>
          </w:rPr>
          <w:tab/>
        </w:r>
        <w:r w:rsidR="00B06487">
          <w:rPr>
            <w:noProof/>
            <w:webHidden/>
          </w:rPr>
          <w:fldChar w:fldCharType="begin"/>
        </w:r>
        <w:r w:rsidR="00B06487">
          <w:rPr>
            <w:noProof/>
            <w:webHidden/>
          </w:rPr>
          <w:instrText xml:space="preserve"> PAGEREF _Toc39760796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3AF9376A" w14:textId="6CD52F3D"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7" w:history="1">
        <w:r w:rsidR="00B06487" w:rsidRPr="00707C43">
          <w:rPr>
            <w:rStyle w:val="Lienhypertexte"/>
            <w:noProof/>
          </w:rPr>
          <w:t>7.3.2</w:t>
        </w:r>
        <w:r w:rsidR="00B06487">
          <w:rPr>
            <w:rFonts w:asciiTheme="minorHAnsi" w:eastAsiaTheme="minorEastAsia" w:hAnsiTheme="minorHAnsi" w:cstheme="minorBidi"/>
            <w:noProof/>
            <w:sz w:val="22"/>
            <w:szCs w:val="22"/>
            <w:lang w:val="en-US"/>
          </w:rPr>
          <w:tab/>
        </w:r>
        <w:r w:rsidR="00B06487" w:rsidRPr="00707C43">
          <w:rPr>
            <w:rStyle w:val="Lienhypertexte"/>
            <w:noProof/>
          </w:rPr>
          <w:t>Visual Studio Code</w:t>
        </w:r>
        <w:r w:rsidR="00B06487">
          <w:rPr>
            <w:noProof/>
            <w:webHidden/>
          </w:rPr>
          <w:tab/>
        </w:r>
        <w:r w:rsidR="00B06487">
          <w:rPr>
            <w:noProof/>
            <w:webHidden/>
          </w:rPr>
          <w:fldChar w:fldCharType="begin"/>
        </w:r>
        <w:r w:rsidR="00B06487">
          <w:rPr>
            <w:noProof/>
            <w:webHidden/>
          </w:rPr>
          <w:instrText xml:space="preserve"> PAGEREF _Toc39760797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05CFC2AA" w14:textId="1F13805E"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8" w:history="1">
        <w:r w:rsidR="00B06487" w:rsidRPr="00707C43">
          <w:rPr>
            <w:rStyle w:val="Lienhypertexte"/>
            <w:noProof/>
          </w:rPr>
          <w:t>7.3.3</w:t>
        </w:r>
        <w:r w:rsidR="00B06487">
          <w:rPr>
            <w:rFonts w:asciiTheme="minorHAnsi" w:eastAsiaTheme="minorEastAsia" w:hAnsiTheme="minorHAnsi" w:cstheme="minorBidi"/>
            <w:noProof/>
            <w:sz w:val="22"/>
            <w:szCs w:val="22"/>
            <w:lang w:val="en-US"/>
          </w:rPr>
          <w:tab/>
        </w:r>
        <w:r w:rsidR="00B06487" w:rsidRPr="00707C43">
          <w:rPr>
            <w:rStyle w:val="Lienhypertexte"/>
            <w:noProof/>
          </w:rPr>
          <w:t>EDUGE</w:t>
        </w:r>
        <w:r w:rsidR="00B06487">
          <w:rPr>
            <w:noProof/>
            <w:webHidden/>
          </w:rPr>
          <w:tab/>
        </w:r>
        <w:r w:rsidR="00B06487">
          <w:rPr>
            <w:noProof/>
            <w:webHidden/>
          </w:rPr>
          <w:fldChar w:fldCharType="begin"/>
        </w:r>
        <w:r w:rsidR="00B06487">
          <w:rPr>
            <w:noProof/>
            <w:webHidden/>
          </w:rPr>
          <w:instrText xml:space="preserve"> PAGEREF _Toc39760798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0E6BAF7B" w14:textId="3B261E0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799" w:history="1">
        <w:r w:rsidR="00B06487" w:rsidRPr="00707C43">
          <w:rPr>
            <w:rStyle w:val="Lienhypertexte"/>
            <w:noProof/>
          </w:rPr>
          <w:t>7.3.4</w:t>
        </w:r>
        <w:r w:rsidR="00B06487">
          <w:rPr>
            <w:rFonts w:asciiTheme="minorHAnsi" w:eastAsiaTheme="minorEastAsia" w:hAnsiTheme="minorHAnsi" w:cstheme="minorBidi"/>
            <w:noProof/>
            <w:sz w:val="22"/>
            <w:szCs w:val="22"/>
            <w:lang w:val="en-US"/>
          </w:rPr>
          <w:tab/>
        </w:r>
        <w:r w:rsidR="00B06487" w:rsidRPr="00707C43">
          <w:rPr>
            <w:rStyle w:val="Lienhypertexte"/>
            <w:noProof/>
          </w:rPr>
          <w:t>Github Desktop</w:t>
        </w:r>
        <w:r w:rsidR="00B06487">
          <w:rPr>
            <w:noProof/>
            <w:webHidden/>
          </w:rPr>
          <w:tab/>
        </w:r>
        <w:r w:rsidR="00B06487">
          <w:rPr>
            <w:noProof/>
            <w:webHidden/>
          </w:rPr>
          <w:fldChar w:fldCharType="begin"/>
        </w:r>
        <w:r w:rsidR="00B06487">
          <w:rPr>
            <w:noProof/>
            <w:webHidden/>
          </w:rPr>
          <w:instrText xml:space="preserve"> PAGEREF _Toc39760799 \h </w:instrText>
        </w:r>
        <w:r w:rsidR="00B06487">
          <w:rPr>
            <w:noProof/>
            <w:webHidden/>
          </w:rPr>
        </w:r>
        <w:r w:rsidR="00B06487">
          <w:rPr>
            <w:noProof/>
            <w:webHidden/>
          </w:rPr>
          <w:fldChar w:fldCharType="separate"/>
        </w:r>
        <w:r w:rsidR="004E0A61">
          <w:rPr>
            <w:noProof/>
            <w:webHidden/>
          </w:rPr>
          <w:t>18</w:t>
        </w:r>
        <w:r w:rsidR="00B06487">
          <w:rPr>
            <w:noProof/>
            <w:webHidden/>
          </w:rPr>
          <w:fldChar w:fldCharType="end"/>
        </w:r>
      </w:hyperlink>
    </w:p>
    <w:p w14:paraId="5437AC3E" w14:textId="0FBD1921"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0" w:history="1">
        <w:r w:rsidR="00B06487" w:rsidRPr="00707C43">
          <w:rPr>
            <w:rStyle w:val="Lienhypertexte"/>
            <w:noProof/>
          </w:rPr>
          <w:t>7.4</w:t>
        </w:r>
        <w:r w:rsidR="00B06487">
          <w:rPr>
            <w:rFonts w:asciiTheme="minorHAnsi" w:eastAsiaTheme="minorEastAsia" w:hAnsiTheme="minorHAnsi" w:cstheme="minorBidi"/>
            <w:noProof/>
            <w:sz w:val="22"/>
            <w:szCs w:val="22"/>
            <w:lang w:val="en-US"/>
          </w:rPr>
          <w:tab/>
        </w:r>
        <w:r w:rsidR="00B06487" w:rsidRPr="00707C43">
          <w:rPr>
            <w:rStyle w:val="Lienhypertexte"/>
            <w:noProof/>
          </w:rPr>
          <w:t>Schémas de fonctionnements</w:t>
        </w:r>
        <w:r w:rsidR="00B06487">
          <w:rPr>
            <w:noProof/>
            <w:webHidden/>
          </w:rPr>
          <w:tab/>
        </w:r>
        <w:r w:rsidR="00B06487">
          <w:rPr>
            <w:noProof/>
            <w:webHidden/>
          </w:rPr>
          <w:fldChar w:fldCharType="begin"/>
        </w:r>
        <w:r w:rsidR="00B06487">
          <w:rPr>
            <w:noProof/>
            <w:webHidden/>
          </w:rPr>
          <w:instrText xml:space="preserve"> PAGEREF _Toc39760800 \h </w:instrText>
        </w:r>
        <w:r w:rsidR="00B06487">
          <w:rPr>
            <w:noProof/>
            <w:webHidden/>
          </w:rPr>
        </w:r>
        <w:r w:rsidR="00B06487">
          <w:rPr>
            <w:noProof/>
            <w:webHidden/>
          </w:rPr>
          <w:fldChar w:fldCharType="separate"/>
        </w:r>
        <w:r w:rsidR="004E0A61">
          <w:rPr>
            <w:noProof/>
            <w:webHidden/>
          </w:rPr>
          <w:t>19</w:t>
        </w:r>
        <w:r w:rsidR="00B06487">
          <w:rPr>
            <w:noProof/>
            <w:webHidden/>
          </w:rPr>
          <w:fldChar w:fldCharType="end"/>
        </w:r>
      </w:hyperlink>
    </w:p>
    <w:p w14:paraId="76D7A6F4" w14:textId="2ECD8391"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1" w:history="1">
        <w:r w:rsidR="00B06487" w:rsidRPr="00707C43">
          <w:rPr>
            <w:rStyle w:val="Lienhypertexte"/>
            <w:noProof/>
          </w:rPr>
          <w:t>7.4.1</w:t>
        </w:r>
        <w:r w:rsidR="00B06487">
          <w:rPr>
            <w:rFonts w:asciiTheme="minorHAnsi" w:eastAsiaTheme="minorEastAsia" w:hAnsiTheme="minorHAnsi" w:cstheme="minorBidi"/>
            <w:noProof/>
            <w:sz w:val="22"/>
            <w:szCs w:val="22"/>
            <w:lang w:val="en-US"/>
          </w:rPr>
          <w:tab/>
        </w:r>
        <w:r w:rsidR="00B06487" w:rsidRPr="00707C43">
          <w:rPr>
            <w:rStyle w:val="Lienhypertexte"/>
            <w:noProof/>
          </w:rPr>
          <w:t>RESA</w:t>
        </w:r>
        <w:r w:rsidR="00B06487">
          <w:rPr>
            <w:noProof/>
            <w:webHidden/>
          </w:rPr>
          <w:tab/>
        </w:r>
        <w:r w:rsidR="00B06487">
          <w:rPr>
            <w:noProof/>
            <w:webHidden/>
          </w:rPr>
          <w:fldChar w:fldCharType="begin"/>
        </w:r>
        <w:r w:rsidR="00B06487">
          <w:rPr>
            <w:noProof/>
            <w:webHidden/>
          </w:rPr>
          <w:instrText xml:space="preserve"> PAGEREF _Toc39760801 \h </w:instrText>
        </w:r>
        <w:r w:rsidR="00B06487">
          <w:rPr>
            <w:noProof/>
            <w:webHidden/>
          </w:rPr>
        </w:r>
        <w:r w:rsidR="00B06487">
          <w:rPr>
            <w:noProof/>
            <w:webHidden/>
          </w:rPr>
          <w:fldChar w:fldCharType="separate"/>
        </w:r>
        <w:r w:rsidR="004E0A61">
          <w:rPr>
            <w:noProof/>
            <w:webHidden/>
          </w:rPr>
          <w:t>19</w:t>
        </w:r>
        <w:r w:rsidR="00B06487">
          <w:rPr>
            <w:noProof/>
            <w:webHidden/>
          </w:rPr>
          <w:fldChar w:fldCharType="end"/>
        </w:r>
      </w:hyperlink>
    </w:p>
    <w:p w14:paraId="4A2CD613" w14:textId="4A7F8961"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2" w:history="1">
        <w:r w:rsidR="00B06487" w:rsidRPr="00707C43">
          <w:rPr>
            <w:rStyle w:val="Lienhypertexte"/>
            <w:noProof/>
          </w:rPr>
          <w:t>7.4.2</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Login</w:t>
        </w:r>
        <w:r w:rsidR="00B06487">
          <w:rPr>
            <w:noProof/>
            <w:webHidden/>
          </w:rPr>
          <w:tab/>
        </w:r>
        <w:r w:rsidR="00B06487">
          <w:rPr>
            <w:noProof/>
            <w:webHidden/>
          </w:rPr>
          <w:fldChar w:fldCharType="begin"/>
        </w:r>
        <w:r w:rsidR="00B06487">
          <w:rPr>
            <w:noProof/>
            <w:webHidden/>
          </w:rPr>
          <w:instrText xml:space="preserve"> PAGEREF _Toc39760802 \h </w:instrText>
        </w:r>
        <w:r w:rsidR="00B06487">
          <w:rPr>
            <w:noProof/>
            <w:webHidden/>
          </w:rPr>
        </w:r>
        <w:r w:rsidR="00B06487">
          <w:rPr>
            <w:noProof/>
            <w:webHidden/>
          </w:rPr>
          <w:fldChar w:fldCharType="separate"/>
        </w:r>
        <w:r w:rsidR="004E0A61">
          <w:rPr>
            <w:noProof/>
            <w:webHidden/>
          </w:rPr>
          <w:t>20</w:t>
        </w:r>
        <w:r w:rsidR="00B06487">
          <w:rPr>
            <w:noProof/>
            <w:webHidden/>
          </w:rPr>
          <w:fldChar w:fldCharType="end"/>
        </w:r>
      </w:hyperlink>
    </w:p>
    <w:p w14:paraId="351D856C" w14:textId="64C818B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3" w:history="1">
        <w:r w:rsidR="00B06487" w:rsidRPr="00707C43">
          <w:rPr>
            <w:rStyle w:val="Lienhypertexte"/>
            <w:noProof/>
          </w:rPr>
          <w:t>7.4.3</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 Etablissement</w:t>
        </w:r>
        <w:r w:rsidR="00B06487">
          <w:rPr>
            <w:noProof/>
            <w:webHidden/>
          </w:rPr>
          <w:tab/>
        </w:r>
        <w:r w:rsidR="00B06487">
          <w:rPr>
            <w:noProof/>
            <w:webHidden/>
          </w:rPr>
          <w:fldChar w:fldCharType="begin"/>
        </w:r>
        <w:r w:rsidR="00B06487">
          <w:rPr>
            <w:noProof/>
            <w:webHidden/>
          </w:rPr>
          <w:instrText xml:space="preserve"> PAGEREF _Toc39760803 \h </w:instrText>
        </w:r>
        <w:r w:rsidR="00B06487">
          <w:rPr>
            <w:noProof/>
            <w:webHidden/>
          </w:rPr>
        </w:r>
        <w:r w:rsidR="00B06487">
          <w:rPr>
            <w:noProof/>
            <w:webHidden/>
          </w:rPr>
          <w:fldChar w:fldCharType="separate"/>
        </w:r>
        <w:r w:rsidR="004E0A61">
          <w:rPr>
            <w:noProof/>
            <w:webHidden/>
          </w:rPr>
          <w:t>20</w:t>
        </w:r>
        <w:r w:rsidR="00B06487">
          <w:rPr>
            <w:noProof/>
            <w:webHidden/>
          </w:rPr>
          <w:fldChar w:fldCharType="end"/>
        </w:r>
      </w:hyperlink>
    </w:p>
    <w:p w14:paraId="48945700" w14:textId="5411A67B"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4" w:history="1">
        <w:r w:rsidR="00B06487" w:rsidRPr="00707C43">
          <w:rPr>
            <w:rStyle w:val="Lienhypertexte"/>
            <w:noProof/>
          </w:rPr>
          <w:t>7.4.4</w:t>
        </w:r>
        <w:r w:rsidR="00B06487">
          <w:rPr>
            <w:rFonts w:asciiTheme="minorHAnsi" w:eastAsiaTheme="minorEastAsia" w:hAnsiTheme="minorHAnsi" w:cstheme="minorBidi"/>
            <w:noProof/>
            <w:sz w:val="22"/>
            <w:szCs w:val="22"/>
            <w:lang w:val="en-US"/>
          </w:rPr>
          <w:tab/>
        </w:r>
        <w:r w:rsidR="00B06487" w:rsidRPr="00707C43">
          <w:rPr>
            <w:rStyle w:val="Lienhypertexte"/>
            <w:noProof/>
          </w:rPr>
          <w:t>Mise en ligne d’une image</w:t>
        </w:r>
        <w:r w:rsidR="00B06487">
          <w:rPr>
            <w:noProof/>
            <w:webHidden/>
          </w:rPr>
          <w:tab/>
        </w:r>
        <w:r w:rsidR="00B06487">
          <w:rPr>
            <w:noProof/>
            <w:webHidden/>
          </w:rPr>
          <w:fldChar w:fldCharType="begin"/>
        </w:r>
        <w:r w:rsidR="00B06487">
          <w:rPr>
            <w:noProof/>
            <w:webHidden/>
          </w:rPr>
          <w:instrText xml:space="preserve"> PAGEREF _Toc39760804 \h </w:instrText>
        </w:r>
        <w:r w:rsidR="00B06487">
          <w:rPr>
            <w:noProof/>
            <w:webHidden/>
          </w:rPr>
        </w:r>
        <w:r w:rsidR="00B06487">
          <w:rPr>
            <w:noProof/>
            <w:webHidden/>
          </w:rPr>
          <w:fldChar w:fldCharType="separate"/>
        </w:r>
        <w:r w:rsidR="004E0A61">
          <w:rPr>
            <w:noProof/>
            <w:webHidden/>
          </w:rPr>
          <w:t>20</w:t>
        </w:r>
        <w:r w:rsidR="00B06487">
          <w:rPr>
            <w:noProof/>
            <w:webHidden/>
          </w:rPr>
          <w:fldChar w:fldCharType="end"/>
        </w:r>
      </w:hyperlink>
    </w:p>
    <w:p w14:paraId="7DDA81E0" w14:textId="7C4FB317"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5" w:history="1">
        <w:r w:rsidR="00B06487" w:rsidRPr="00707C43">
          <w:rPr>
            <w:rStyle w:val="Lienhypertexte"/>
            <w:noProof/>
          </w:rPr>
          <w:t>7.5</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805 \h </w:instrText>
        </w:r>
        <w:r w:rsidR="00B06487">
          <w:rPr>
            <w:noProof/>
            <w:webHidden/>
          </w:rPr>
        </w:r>
        <w:r w:rsidR="00B06487">
          <w:rPr>
            <w:noProof/>
            <w:webHidden/>
          </w:rPr>
          <w:fldChar w:fldCharType="separate"/>
        </w:r>
        <w:r w:rsidR="004E0A61">
          <w:rPr>
            <w:noProof/>
            <w:webHidden/>
          </w:rPr>
          <w:t>20</w:t>
        </w:r>
        <w:r w:rsidR="00B06487">
          <w:rPr>
            <w:noProof/>
            <w:webHidden/>
          </w:rPr>
          <w:fldChar w:fldCharType="end"/>
        </w:r>
      </w:hyperlink>
    </w:p>
    <w:p w14:paraId="42B55746" w14:textId="611B252D"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6" w:history="1">
        <w:r w:rsidR="00B06487" w:rsidRPr="00707C43">
          <w:rPr>
            <w:rStyle w:val="Lienhypertexte"/>
            <w:noProof/>
          </w:rPr>
          <w:t>7.5.1</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 de RESA</w:t>
        </w:r>
        <w:r w:rsidR="00B06487">
          <w:rPr>
            <w:noProof/>
            <w:webHidden/>
          </w:rPr>
          <w:tab/>
        </w:r>
        <w:r w:rsidR="00B06487">
          <w:rPr>
            <w:noProof/>
            <w:webHidden/>
          </w:rPr>
          <w:fldChar w:fldCharType="begin"/>
        </w:r>
        <w:r w:rsidR="00B06487">
          <w:rPr>
            <w:noProof/>
            <w:webHidden/>
          </w:rPr>
          <w:instrText xml:space="preserve"> PAGEREF _Toc39760806 \h </w:instrText>
        </w:r>
        <w:r w:rsidR="00B06487">
          <w:rPr>
            <w:noProof/>
            <w:webHidden/>
          </w:rPr>
        </w:r>
        <w:r w:rsidR="00B06487">
          <w:rPr>
            <w:noProof/>
            <w:webHidden/>
          </w:rPr>
          <w:fldChar w:fldCharType="separate"/>
        </w:r>
        <w:r w:rsidR="004E0A61">
          <w:rPr>
            <w:noProof/>
            <w:webHidden/>
          </w:rPr>
          <w:t>21</w:t>
        </w:r>
        <w:r w:rsidR="00B06487">
          <w:rPr>
            <w:noProof/>
            <w:webHidden/>
          </w:rPr>
          <w:fldChar w:fldCharType="end"/>
        </w:r>
      </w:hyperlink>
    </w:p>
    <w:p w14:paraId="41E1FDA8" w14:textId="3EFE559E"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07" w:history="1">
        <w:r w:rsidR="00B06487" w:rsidRPr="00707C43">
          <w:rPr>
            <w:rStyle w:val="Lienhypertexte"/>
            <w:noProof/>
          </w:rPr>
          <w:t>7.6</w:t>
        </w:r>
        <w:r w:rsidR="00B06487">
          <w:rPr>
            <w:rFonts w:asciiTheme="minorHAnsi" w:eastAsiaTheme="minorEastAsia" w:hAnsiTheme="minorHAnsi" w:cstheme="minorBidi"/>
            <w:noProof/>
            <w:sz w:val="22"/>
            <w:szCs w:val="22"/>
            <w:lang w:val="en-US"/>
          </w:rPr>
          <w:tab/>
        </w:r>
        <w:r w:rsidR="00B06487" w:rsidRPr="00707C43">
          <w:rPr>
            <w:rStyle w:val="Lienhypertexte"/>
            <w:noProof/>
          </w:rPr>
          <w:t>Base de données</w:t>
        </w:r>
        <w:r w:rsidR="00B06487">
          <w:rPr>
            <w:noProof/>
            <w:webHidden/>
          </w:rPr>
          <w:tab/>
        </w:r>
        <w:r w:rsidR="00B06487">
          <w:rPr>
            <w:noProof/>
            <w:webHidden/>
          </w:rPr>
          <w:fldChar w:fldCharType="begin"/>
        </w:r>
        <w:r w:rsidR="00B06487">
          <w:rPr>
            <w:noProof/>
            <w:webHidden/>
          </w:rPr>
          <w:instrText xml:space="preserve"> PAGEREF _Toc39760807 \h </w:instrText>
        </w:r>
        <w:r w:rsidR="00B06487">
          <w:rPr>
            <w:noProof/>
            <w:webHidden/>
          </w:rPr>
        </w:r>
        <w:r w:rsidR="00B06487">
          <w:rPr>
            <w:noProof/>
            <w:webHidden/>
          </w:rPr>
          <w:fldChar w:fldCharType="separate"/>
        </w:r>
        <w:r w:rsidR="004E0A61">
          <w:rPr>
            <w:noProof/>
            <w:webHidden/>
          </w:rPr>
          <w:t>21</w:t>
        </w:r>
        <w:r w:rsidR="00B06487">
          <w:rPr>
            <w:noProof/>
            <w:webHidden/>
          </w:rPr>
          <w:fldChar w:fldCharType="end"/>
        </w:r>
      </w:hyperlink>
    </w:p>
    <w:p w14:paraId="15CCFF15" w14:textId="06B1B689"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8" w:history="1">
        <w:r w:rsidR="00B06487" w:rsidRPr="00707C43">
          <w:rPr>
            <w:rStyle w:val="Lienhypertexte"/>
            <w:noProof/>
          </w:rPr>
          <w:t>7.6.1</w:t>
        </w:r>
        <w:r w:rsidR="00B06487">
          <w:rPr>
            <w:rFonts w:asciiTheme="minorHAnsi" w:eastAsiaTheme="minorEastAsia" w:hAnsiTheme="minorHAnsi" w:cstheme="minorBidi"/>
            <w:noProof/>
            <w:sz w:val="22"/>
            <w:szCs w:val="22"/>
            <w:lang w:val="en-US"/>
          </w:rPr>
          <w:tab/>
        </w:r>
        <w:r w:rsidR="00B06487" w:rsidRPr="00707C43">
          <w:rPr>
            <w:rStyle w:val="Lienhypertexte"/>
            <w:noProof/>
          </w:rPr>
          <w:t>UML</w:t>
        </w:r>
        <w:r w:rsidR="00B06487">
          <w:rPr>
            <w:noProof/>
            <w:webHidden/>
          </w:rPr>
          <w:tab/>
        </w:r>
        <w:r w:rsidR="00B06487">
          <w:rPr>
            <w:noProof/>
            <w:webHidden/>
          </w:rPr>
          <w:fldChar w:fldCharType="begin"/>
        </w:r>
        <w:r w:rsidR="00B06487">
          <w:rPr>
            <w:noProof/>
            <w:webHidden/>
          </w:rPr>
          <w:instrText xml:space="preserve"> PAGEREF _Toc39760808 \h </w:instrText>
        </w:r>
        <w:r w:rsidR="00B06487">
          <w:rPr>
            <w:noProof/>
            <w:webHidden/>
          </w:rPr>
        </w:r>
        <w:r w:rsidR="00B06487">
          <w:rPr>
            <w:noProof/>
            <w:webHidden/>
          </w:rPr>
          <w:fldChar w:fldCharType="separate"/>
        </w:r>
        <w:r w:rsidR="004E0A61">
          <w:rPr>
            <w:noProof/>
            <w:webHidden/>
          </w:rPr>
          <w:t>21</w:t>
        </w:r>
        <w:r w:rsidR="00B06487">
          <w:rPr>
            <w:noProof/>
            <w:webHidden/>
          </w:rPr>
          <w:fldChar w:fldCharType="end"/>
        </w:r>
      </w:hyperlink>
    </w:p>
    <w:p w14:paraId="7462956D" w14:textId="26B91611"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09" w:history="1">
        <w:r w:rsidR="00B06487" w:rsidRPr="00707C43">
          <w:rPr>
            <w:rStyle w:val="Lienhypertexte"/>
            <w:noProof/>
          </w:rPr>
          <w:t>7.6.2</w:t>
        </w:r>
        <w:r w:rsidR="00B06487">
          <w:rPr>
            <w:rFonts w:asciiTheme="minorHAnsi" w:eastAsiaTheme="minorEastAsia" w:hAnsiTheme="minorHAnsi" w:cstheme="minorBidi"/>
            <w:noProof/>
            <w:sz w:val="22"/>
            <w:szCs w:val="22"/>
            <w:lang w:val="en-US"/>
          </w:rPr>
          <w:tab/>
        </w:r>
        <w:r w:rsidR="00B06487" w:rsidRPr="00707C43">
          <w:rPr>
            <w:rStyle w:val="Lienhypertexte"/>
            <w:noProof/>
          </w:rPr>
          <w:t>Privilèges</w:t>
        </w:r>
        <w:r w:rsidR="00B06487">
          <w:rPr>
            <w:noProof/>
            <w:webHidden/>
          </w:rPr>
          <w:tab/>
        </w:r>
        <w:r w:rsidR="00B06487">
          <w:rPr>
            <w:noProof/>
            <w:webHidden/>
          </w:rPr>
          <w:fldChar w:fldCharType="begin"/>
        </w:r>
        <w:r w:rsidR="00B06487">
          <w:rPr>
            <w:noProof/>
            <w:webHidden/>
          </w:rPr>
          <w:instrText xml:space="preserve"> PAGEREF _Toc39760809 \h </w:instrText>
        </w:r>
        <w:r w:rsidR="00B06487">
          <w:rPr>
            <w:noProof/>
            <w:webHidden/>
          </w:rPr>
        </w:r>
        <w:r w:rsidR="00B06487">
          <w:rPr>
            <w:noProof/>
            <w:webHidden/>
          </w:rPr>
          <w:fldChar w:fldCharType="separate"/>
        </w:r>
        <w:r w:rsidR="004E0A61">
          <w:rPr>
            <w:noProof/>
            <w:webHidden/>
          </w:rPr>
          <w:t>21</w:t>
        </w:r>
        <w:r w:rsidR="00B06487">
          <w:rPr>
            <w:noProof/>
            <w:webHidden/>
          </w:rPr>
          <w:fldChar w:fldCharType="end"/>
        </w:r>
      </w:hyperlink>
    </w:p>
    <w:p w14:paraId="050B7DC6" w14:textId="2A8E5659"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0" w:history="1">
        <w:r w:rsidR="00B06487" w:rsidRPr="00707C43">
          <w:rPr>
            <w:rStyle w:val="Lienhypertexte"/>
            <w:noProof/>
          </w:rPr>
          <w:t>7.6.3</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10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24E4BC1F" w14:textId="7F248918"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1" w:history="1">
        <w:r w:rsidR="00B06487" w:rsidRPr="00707C43">
          <w:rPr>
            <w:rStyle w:val="Lienhypertexte"/>
            <w:noProof/>
          </w:rPr>
          <w:t>7.6.4</w:t>
        </w:r>
        <w:r w:rsidR="00B06487">
          <w:rPr>
            <w:rFonts w:asciiTheme="minorHAnsi" w:eastAsiaTheme="minorEastAsia" w:hAnsiTheme="minorHAnsi" w:cstheme="minorBidi"/>
            <w:noProof/>
            <w:sz w:val="22"/>
            <w:szCs w:val="22"/>
            <w:lang w:val="en-US"/>
          </w:rPr>
          <w:tab/>
        </w:r>
        <w:r w:rsidR="00B06487" w:rsidRPr="00707C43">
          <w:rPr>
            <w:rStyle w:val="Lienhypertexte"/>
            <w:noProof/>
          </w:rPr>
          <w:t>Données de tests</w:t>
        </w:r>
        <w:r w:rsidR="00B06487">
          <w:rPr>
            <w:noProof/>
            <w:webHidden/>
          </w:rPr>
          <w:tab/>
        </w:r>
        <w:r w:rsidR="00B06487">
          <w:rPr>
            <w:noProof/>
            <w:webHidden/>
          </w:rPr>
          <w:fldChar w:fldCharType="begin"/>
        </w:r>
        <w:r w:rsidR="00B06487">
          <w:rPr>
            <w:noProof/>
            <w:webHidden/>
          </w:rPr>
          <w:instrText xml:space="preserve"> PAGEREF _Toc39760811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7611A4A9" w14:textId="69A1E3A8"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2" w:history="1">
        <w:r w:rsidR="00B06487" w:rsidRPr="00707C43">
          <w:rPr>
            <w:rStyle w:val="Lienhypertexte"/>
            <w:noProof/>
          </w:rPr>
          <w:t>7.6.4.1</w:t>
        </w:r>
        <w:r w:rsidR="00B06487">
          <w:rPr>
            <w:rFonts w:asciiTheme="minorHAnsi" w:eastAsiaTheme="minorEastAsia" w:hAnsiTheme="minorHAnsi" w:cstheme="minorBidi"/>
            <w:noProof/>
            <w:sz w:val="22"/>
            <w:szCs w:val="22"/>
            <w:lang w:val="en-US"/>
          </w:rPr>
          <w:tab/>
        </w:r>
        <w:r w:rsidR="00B06487" w:rsidRPr="00707C43">
          <w:rPr>
            <w:rStyle w:val="Lienhypertexte"/>
            <w:noProof/>
          </w:rPr>
          <w:t>Utilisateurs</w:t>
        </w:r>
        <w:r w:rsidR="00B06487">
          <w:rPr>
            <w:noProof/>
            <w:webHidden/>
          </w:rPr>
          <w:tab/>
        </w:r>
        <w:r w:rsidR="00B06487">
          <w:rPr>
            <w:noProof/>
            <w:webHidden/>
          </w:rPr>
          <w:fldChar w:fldCharType="begin"/>
        </w:r>
        <w:r w:rsidR="00B06487">
          <w:rPr>
            <w:noProof/>
            <w:webHidden/>
          </w:rPr>
          <w:instrText xml:space="preserve"> PAGEREF _Toc39760812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1DE6D877" w14:textId="70802F91"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3" w:history="1">
        <w:r w:rsidR="00B06487" w:rsidRPr="00707C43">
          <w:rPr>
            <w:rStyle w:val="Lienhypertexte"/>
            <w:noProof/>
          </w:rPr>
          <w:t>7.6.4.2</w:t>
        </w:r>
        <w:r w:rsidR="00B06487">
          <w:rPr>
            <w:rFonts w:asciiTheme="minorHAnsi" w:eastAsiaTheme="minorEastAsia" w:hAnsiTheme="minorHAnsi" w:cstheme="minorBidi"/>
            <w:noProof/>
            <w:sz w:val="22"/>
            <w:szCs w:val="22"/>
            <w:lang w:val="en-US"/>
          </w:rPr>
          <w:tab/>
        </w:r>
        <w:r w:rsidR="00B06487" w:rsidRPr="00707C43">
          <w:rPr>
            <w:rStyle w:val="Lienhypertexte"/>
            <w:noProof/>
          </w:rPr>
          <w:t>Etablissements</w:t>
        </w:r>
        <w:r w:rsidR="00B06487">
          <w:rPr>
            <w:noProof/>
            <w:webHidden/>
          </w:rPr>
          <w:tab/>
        </w:r>
        <w:r w:rsidR="00B06487">
          <w:rPr>
            <w:noProof/>
            <w:webHidden/>
          </w:rPr>
          <w:fldChar w:fldCharType="begin"/>
        </w:r>
        <w:r w:rsidR="00B06487">
          <w:rPr>
            <w:noProof/>
            <w:webHidden/>
          </w:rPr>
          <w:instrText xml:space="preserve"> PAGEREF _Toc39760813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3C0B0474" w14:textId="248F92B5"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14" w:history="1">
        <w:r w:rsidR="00B06487" w:rsidRPr="00707C43">
          <w:rPr>
            <w:rStyle w:val="Lienhypertexte"/>
            <w:noProof/>
          </w:rPr>
          <w:t>7.7</w:t>
        </w:r>
        <w:r w:rsidR="00B06487">
          <w:rPr>
            <w:rFonts w:asciiTheme="minorHAnsi" w:eastAsiaTheme="minorEastAsia" w:hAnsiTheme="minorHAnsi" w:cstheme="minorBidi"/>
            <w:noProof/>
            <w:sz w:val="22"/>
            <w:szCs w:val="22"/>
            <w:lang w:val="en-US"/>
          </w:rPr>
          <w:tab/>
        </w:r>
        <w:r w:rsidR="00B06487" w:rsidRPr="00707C43">
          <w:rPr>
            <w:rStyle w:val="Lienhypertexte"/>
            <w:noProof/>
          </w:rPr>
          <w:t>API</w:t>
        </w:r>
        <w:r w:rsidR="00B06487">
          <w:rPr>
            <w:noProof/>
            <w:webHidden/>
          </w:rPr>
          <w:tab/>
        </w:r>
        <w:r w:rsidR="00B06487">
          <w:rPr>
            <w:noProof/>
            <w:webHidden/>
          </w:rPr>
          <w:fldChar w:fldCharType="begin"/>
        </w:r>
        <w:r w:rsidR="00B06487">
          <w:rPr>
            <w:noProof/>
            <w:webHidden/>
          </w:rPr>
          <w:instrText xml:space="preserve"> PAGEREF _Toc39760814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0DB6AAF6" w14:textId="08736349"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5" w:history="1">
        <w:r w:rsidR="00B06487" w:rsidRPr="00707C43">
          <w:rPr>
            <w:rStyle w:val="Lienhypertexte"/>
            <w:noProof/>
          </w:rPr>
          <w:t>7.7.1</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15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33C96A85" w14:textId="24396F6B"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6" w:history="1">
        <w:r w:rsidR="00B06487" w:rsidRPr="00707C43">
          <w:rPr>
            <w:rStyle w:val="Lienhypertexte"/>
            <w:noProof/>
          </w:rPr>
          <w:t>7.7.2</w:t>
        </w:r>
        <w:r w:rsidR="00B06487">
          <w:rPr>
            <w:rFonts w:asciiTheme="minorHAnsi" w:eastAsiaTheme="minorEastAsia" w:hAnsiTheme="minorHAnsi" w:cstheme="minorBidi"/>
            <w:noProof/>
            <w:sz w:val="22"/>
            <w:szCs w:val="22"/>
            <w:lang w:val="en-US"/>
          </w:rPr>
          <w:tab/>
        </w:r>
        <w:r w:rsidR="00B06487" w:rsidRPr="00707C43">
          <w:rPr>
            <w:rStyle w:val="Lienhypertexte"/>
            <w:noProof/>
          </w:rPr>
          <w:t>Variables globales</w:t>
        </w:r>
        <w:r w:rsidR="00B06487">
          <w:rPr>
            <w:noProof/>
            <w:webHidden/>
          </w:rPr>
          <w:tab/>
        </w:r>
        <w:r w:rsidR="00B06487">
          <w:rPr>
            <w:noProof/>
            <w:webHidden/>
          </w:rPr>
          <w:fldChar w:fldCharType="begin"/>
        </w:r>
        <w:r w:rsidR="00B06487">
          <w:rPr>
            <w:noProof/>
            <w:webHidden/>
          </w:rPr>
          <w:instrText xml:space="preserve"> PAGEREF _Toc39760816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51085146" w14:textId="65B38A81"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17" w:history="1">
        <w:r w:rsidR="00B06487" w:rsidRPr="00707C43">
          <w:rPr>
            <w:rStyle w:val="Lienhypertexte"/>
            <w:noProof/>
          </w:rPr>
          <w:t>7.7.3</w:t>
        </w:r>
        <w:r w:rsidR="00B06487">
          <w:rPr>
            <w:rFonts w:asciiTheme="minorHAnsi" w:eastAsiaTheme="minorEastAsia" w:hAnsiTheme="minorHAnsi" w:cstheme="minorBidi"/>
            <w:noProof/>
            <w:sz w:val="22"/>
            <w:szCs w:val="22"/>
            <w:lang w:val="en-US"/>
          </w:rPr>
          <w:tab/>
        </w:r>
        <w:r w:rsidR="00B06487" w:rsidRPr="00707C43">
          <w:rPr>
            <w:rStyle w:val="Lienhypertexte"/>
            <w:noProof/>
          </w:rPr>
          <w:t>Communications avec l’API</w:t>
        </w:r>
        <w:r w:rsidR="00B06487">
          <w:rPr>
            <w:noProof/>
            <w:webHidden/>
          </w:rPr>
          <w:tab/>
        </w:r>
        <w:r w:rsidR="00B06487">
          <w:rPr>
            <w:noProof/>
            <w:webHidden/>
          </w:rPr>
          <w:fldChar w:fldCharType="begin"/>
        </w:r>
        <w:r w:rsidR="00B06487">
          <w:rPr>
            <w:noProof/>
            <w:webHidden/>
          </w:rPr>
          <w:instrText xml:space="preserve"> PAGEREF _Toc39760817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4722C5EB" w14:textId="1D938C61"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18" w:history="1">
        <w:r w:rsidR="00B06487" w:rsidRPr="00707C43">
          <w:rPr>
            <w:rStyle w:val="Lienhypertexte"/>
            <w:noProof/>
          </w:rPr>
          <w:t>7.7.3.1</w:t>
        </w:r>
        <w:r w:rsidR="00B06487">
          <w:rPr>
            <w:rFonts w:asciiTheme="minorHAnsi" w:eastAsiaTheme="minorEastAsia" w:hAnsiTheme="minorHAnsi" w:cstheme="minorBidi"/>
            <w:noProof/>
            <w:sz w:val="22"/>
            <w:szCs w:val="22"/>
            <w:lang w:val="en-US"/>
          </w:rPr>
          <w:tab/>
        </w:r>
        <w:r w:rsidR="00B06487" w:rsidRPr="00707C43">
          <w:rPr>
            <w:rStyle w:val="Lienhypertexte"/>
            <w:noProof/>
          </w:rPr>
          <w:t>Envois</w:t>
        </w:r>
        <w:r w:rsidR="00B06487">
          <w:rPr>
            <w:noProof/>
            <w:webHidden/>
          </w:rPr>
          <w:tab/>
        </w:r>
        <w:r w:rsidR="00B06487">
          <w:rPr>
            <w:noProof/>
            <w:webHidden/>
          </w:rPr>
          <w:fldChar w:fldCharType="begin"/>
        </w:r>
        <w:r w:rsidR="00B06487">
          <w:rPr>
            <w:noProof/>
            <w:webHidden/>
          </w:rPr>
          <w:instrText xml:space="preserve"> PAGEREF _Toc39760818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1C0F99E5" w14:textId="1B5D8851" w:rsidR="00B06487" w:rsidRDefault="002955FE">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19" w:history="1">
        <w:r w:rsidR="00B06487" w:rsidRPr="00707C43">
          <w:rPr>
            <w:rStyle w:val="Lienhypertexte"/>
            <w:noProof/>
          </w:rPr>
          <w:t>7.7.3.1.1</w:t>
        </w:r>
        <w:r w:rsidR="00B06487">
          <w:rPr>
            <w:rFonts w:asciiTheme="minorHAnsi" w:eastAsiaTheme="minorEastAsia" w:hAnsiTheme="minorHAnsi" w:cstheme="minorBidi"/>
            <w:noProof/>
            <w:sz w:val="22"/>
            <w:szCs w:val="22"/>
            <w:lang w:val="en-US"/>
          </w:rPr>
          <w:tab/>
        </w:r>
        <w:r w:rsidR="00B06487" w:rsidRPr="00707C43">
          <w:rPr>
            <w:rStyle w:val="Lienhypertexte"/>
            <w:noProof/>
          </w:rPr>
          <w:t>Exemple</w:t>
        </w:r>
        <w:r w:rsidR="00B06487">
          <w:rPr>
            <w:noProof/>
            <w:webHidden/>
          </w:rPr>
          <w:tab/>
        </w:r>
        <w:r w:rsidR="00B06487">
          <w:rPr>
            <w:noProof/>
            <w:webHidden/>
          </w:rPr>
          <w:fldChar w:fldCharType="begin"/>
        </w:r>
        <w:r w:rsidR="00B06487">
          <w:rPr>
            <w:noProof/>
            <w:webHidden/>
          </w:rPr>
          <w:instrText xml:space="preserve"> PAGEREF _Toc39760819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1D8FB1A6" w14:textId="27A834DF"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0" w:history="1">
        <w:r w:rsidR="00B06487" w:rsidRPr="00707C43">
          <w:rPr>
            <w:rStyle w:val="Lienhypertexte"/>
            <w:noProof/>
          </w:rPr>
          <w:t>7.7.3.2</w:t>
        </w:r>
        <w:r w:rsidR="00B06487">
          <w:rPr>
            <w:rFonts w:asciiTheme="minorHAnsi" w:eastAsiaTheme="minorEastAsia" w:hAnsiTheme="minorHAnsi" w:cstheme="minorBidi"/>
            <w:noProof/>
            <w:sz w:val="22"/>
            <w:szCs w:val="22"/>
            <w:lang w:val="en-US"/>
          </w:rPr>
          <w:tab/>
        </w:r>
        <w:r w:rsidR="00B06487" w:rsidRPr="00707C43">
          <w:rPr>
            <w:rStyle w:val="Lienhypertexte"/>
            <w:noProof/>
          </w:rPr>
          <w:t>Réceptions</w:t>
        </w:r>
        <w:r w:rsidR="00B06487">
          <w:rPr>
            <w:noProof/>
            <w:webHidden/>
          </w:rPr>
          <w:tab/>
        </w:r>
        <w:r w:rsidR="00B06487">
          <w:rPr>
            <w:noProof/>
            <w:webHidden/>
          </w:rPr>
          <w:fldChar w:fldCharType="begin"/>
        </w:r>
        <w:r w:rsidR="00B06487">
          <w:rPr>
            <w:noProof/>
            <w:webHidden/>
          </w:rPr>
          <w:instrText xml:space="preserve"> PAGEREF _Toc39760820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2C9EDD69" w14:textId="75751148"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21" w:history="1">
        <w:r w:rsidR="00B06487" w:rsidRPr="00707C43">
          <w:rPr>
            <w:rStyle w:val="Lienhypertexte"/>
            <w:noProof/>
          </w:rPr>
          <w:t>7.7.4</w:t>
        </w:r>
        <w:r w:rsidR="00B06487">
          <w:rPr>
            <w:rFonts w:asciiTheme="minorHAnsi" w:eastAsiaTheme="minorEastAsia" w:hAnsiTheme="minorHAnsi" w:cstheme="minorBidi"/>
            <w:noProof/>
            <w:sz w:val="22"/>
            <w:szCs w:val="22"/>
            <w:lang w:val="en-US"/>
          </w:rPr>
          <w:tab/>
        </w:r>
        <w:r w:rsidR="00B06487" w:rsidRPr="00707C43">
          <w:rPr>
            <w:rStyle w:val="Lienhypertexte"/>
            <w:noProof/>
          </w:rPr>
          <w:t>Gestion des images</w:t>
        </w:r>
        <w:r w:rsidR="00B06487">
          <w:rPr>
            <w:noProof/>
            <w:webHidden/>
          </w:rPr>
          <w:tab/>
        </w:r>
        <w:r w:rsidR="00B06487">
          <w:rPr>
            <w:noProof/>
            <w:webHidden/>
          </w:rPr>
          <w:fldChar w:fldCharType="begin"/>
        </w:r>
        <w:r w:rsidR="00B06487">
          <w:rPr>
            <w:noProof/>
            <w:webHidden/>
          </w:rPr>
          <w:instrText xml:space="preserve"> PAGEREF _Toc39760821 \h </w:instrText>
        </w:r>
        <w:r w:rsidR="00B06487">
          <w:rPr>
            <w:noProof/>
            <w:webHidden/>
          </w:rPr>
        </w:r>
        <w:r w:rsidR="00B06487">
          <w:rPr>
            <w:noProof/>
            <w:webHidden/>
          </w:rPr>
          <w:fldChar w:fldCharType="separate"/>
        </w:r>
        <w:r w:rsidR="004E0A61">
          <w:rPr>
            <w:noProof/>
            <w:webHidden/>
          </w:rPr>
          <w:t>24</w:t>
        </w:r>
        <w:r w:rsidR="00B06487">
          <w:rPr>
            <w:noProof/>
            <w:webHidden/>
          </w:rPr>
          <w:fldChar w:fldCharType="end"/>
        </w:r>
      </w:hyperlink>
    </w:p>
    <w:p w14:paraId="65A0D025" w14:textId="4C330435"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2" w:history="1">
        <w:r w:rsidR="00B06487" w:rsidRPr="00707C43">
          <w:rPr>
            <w:rStyle w:val="Lienhypertexte"/>
            <w:noProof/>
          </w:rPr>
          <w:t>7.7.4.1</w:t>
        </w:r>
        <w:r w:rsidR="00B06487">
          <w:rPr>
            <w:rFonts w:asciiTheme="minorHAnsi" w:eastAsiaTheme="minorEastAsia" w:hAnsiTheme="minorHAnsi" w:cstheme="minorBidi"/>
            <w:noProof/>
            <w:sz w:val="22"/>
            <w:szCs w:val="22"/>
            <w:lang w:val="en-US"/>
          </w:rPr>
          <w:tab/>
        </w:r>
        <w:r w:rsidR="00B06487" w:rsidRPr="00707C43">
          <w:rPr>
            <w:rStyle w:val="Lienhypertexte"/>
            <w:noProof/>
          </w:rPr>
          <w:t>Mise en ligne d’une image</w:t>
        </w:r>
        <w:r w:rsidR="00B06487">
          <w:rPr>
            <w:noProof/>
            <w:webHidden/>
          </w:rPr>
          <w:tab/>
        </w:r>
        <w:r w:rsidR="00B06487">
          <w:rPr>
            <w:noProof/>
            <w:webHidden/>
          </w:rPr>
          <w:fldChar w:fldCharType="begin"/>
        </w:r>
        <w:r w:rsidR="00B06487">
          <w:rPr>
            <w:noProof/>
            <w:webHidden/>
          </w:rPr>
          <w:instrText xml:space="preserve"> PAGEREF _Toc39760822 \h </w:instrText>
        </w:r>
        <w:r w:rsidR="00B06487">
          <w:rPr>
            <w:noProof/>
            <w:webHidden/>
          </w:rPr>
        </w:r>
        <w:r w:rsidR="00B06487">
          <w:rPr>
            <w:noProof/>
            <w:webHidden/>
          </w:rPr>
          <w:fldChar w:fldCharType="separate"/>
        </w:r>
        <w:r w:rsidR="004E0A61">
          <w:rPr>
            <w:noProof/>
            <w:webHidden/>
          </w:rPr>
          <w:t>24</w:t>
        </w:r>
        <w:r w:rsidR="00B06487">
          <w:rPr>
            <w:noProof/>
            <w:webHidden/>
          </w:rPr>
          <w:fldChar w:fldCharType="end"/>
        </w:r>
      </w:hyperlink>
    </w:p>
    <w:p w14:paraId="655E14D3" w14:textId="0420D21B" w:rsidR="00B06487" w:rsidRDefault="002955FE">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23" w:history="1">
        <w:r w:rsidR="00B06487" w:rsidRPr="00707C43">
          <w:rPr>
            <w:rStyle w:val="Lienhypertexte"/>
            <w:noProof/>
          </w:rPr>
          <w:t>7.7.4.1.1</w:t>
        </w:r>
        <w:r w:rsidR="00B06487">
          <w:rPr>
            <w:rFonts w:asciiTheme="minorHAnsi" w:eastAsiaTheme="minorEastAsia" w:hAnsiTheme="minorHAnsi" w:cstheme="minorBidi"/>
            <w:noProof/>
            <w:sz w:val="22"/>
            <w:szCs w:val="22"/>
            <w:lang w:val="en-US"/>
          </w:rPr>
          <w:tab/>
        </w:r>
        <w:r w:rsidR="00B06487" w:rsidRPr="00707C43">
          <w:rPr>
            <w:rStyle w:val="Lienhypertexte"/>
            <w:noProof/>
          </w:rPr>
          <w:t>Exemple</w:t>
        </w:r>
        <w:r w:rsidR="00B06487">
          <w:rPr>
            <w:noProof/>
            <w:webHidden/>
          </w:rPr>
          <w:tab/>
        </w:r>
        <w:r w:rsidR="00B06487">
          <w:rPr>
            <w:noProof/>
            <w:webHidden/>
          </w:rPr>
          <w:fldChar w:fldCharType="begin"/>
        </w:r>
        <w:r w:rsidR="00B06487">
          <w:rPr>
            <w:noProof/>
            <w:webHidden/>
          </w:rPr>
          <w:instrText xml:space="preserve"> PAGEREF _Toc39760823 \h </w:instrText>
        </w:r>
        <w:r w:rsidR="00B06487">
          <w:rPr>
            <w:noProof/>
            <w:webHidden/>
          </w:rPr>
        </w:r>
        <w:r w:rsidR="00B06487">
          <w:rPr>
            <w:noProof/>
            <w:webHidden/>
          </w:rPr>
          <w:fldChar w:fldCharType="separate"/>
        </w:r>
        <w:r w:rsidR="004E0A61">
          <w:rPr>
            <w:noProof/>
            <w:webHidden/>
          </w:rPr>
          <w:t>24</w:t>
        </w:r>
        <w:r w:rsidR="00B06487">
          <w:rPr>
            <w:noProof/>
            <w:webHidden/>
          </w:rPr>
          <w:fldChar w:fldCharType="end"/>
        </w:r>
      </w:hyperlink>
    </w:p>
    <w:p w14:paraId="6551C661" w14:textId="153051DB"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4" w:history="1">
        <w:r w:rsidR="00B06487" w:rsidRPr="00707C43">
          <w:rPr>
            <w:rStyle w:val="Lienhypertexte"/>
            <w:noProof/>
          </w:rPr>
          <w:t>7.7.4.2</w:t>
        </w:r>
        <w:r w:rsidR="00B06487">
          <w:rPr>
            <w:rFonts w:asciiTheme="minorHAnsi" w:eastAsiaTheme="minorEastAsia" w:hAnsiTheme="minorHAnsi" w:cstheme="minorBidi"/>
            <w:noProof/>
            <w:sz w:val="22"/>
            <w:szCs w:val="22"/>
            <w:lang w:val="en-US"/>
          </w:rPr>
          <w:tab/>
        </w:r>
        <w:r w:rsidR="00B06487" w:rsidRPr="00707C43">
          <w:rPr>
            <w:rStyle w:val="Lienhypertexte"/>
            <w:noProof/>
          </w:rPr>
          <w:t>Récupérer les images</w:t>
        </w:r>
        <w:r w:rsidR="00B06487">
          <w:rPr>
            <w:noProof/>
            <w:webHidden/>
          </w:rPr>
          <w:tab/>
        </w:r>
        <w:r w:rsidR="00B06487">
          <w:rPr>
            <w:noProof/>
            <w:webHidden/>
          </w:rPr>
          <w:fldChar w:fldCharType="begin"/>
        </w:r>
        <w:r w:rsidR="00B06487">
          <w:rPr>
            <w:noProof/>
            <w:webHidden/>
          </w:rPr>
          <w:instrText xml:space="preserve"> PAGEREF _Toc39760824 \h </w:instrText>
        </w:r>
        <w:r w:rsidR="00B06487">
          <w:rPr>
            <w:noProof/>
            <w:webHidden/>
          </w:rPr>
        </w:r>
        <w:r w:rsidR="00B06487">
          <w:rPr>
            <w:noProof/>
            <w:webHidden/>
          </w:rPr>
          <w:fldChar w:fldCharType="separate"/>
        </w:r>
        <w:r w:rsidR="004E0A61">
          <w:rPr>
            <w:noProof/>
            <w:webHidden/>
          </w:rPr>
          <w:t>26</w:t>
        </w:r>
        <w:r w:rsidR="00B06487">
          <w:rPr>
            <w:noProof/>
            <w:webHidden/>
          </w:rPr>
          <w:fldChar w:fldCharType="end"/>
        </w:r>
      </w:hyperlink>
    </w:p>
    <w:p w14:paraId="0D346E61" w14:textId="7B99035A" w:rsidR="00B06487" w:rsidRDefault="002955FE">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25" w:history="1">
        <w:r w:rsidR="00B06487" w:rsidRPr="00707C43">
          <w:rPr>
            <w:rStyle w:val="Lienhypertexte"/>
            <w:rFonts w:eastAsia="Times New Roman"/>
            <w:noProof/>
          </w:rPr>
          <w:t>7.7.4.2.1</w:t>
        </w:r>
        <w:r w:rsidR="00B06487">
          <w:rPr>
            <w:rFonts w:asciiTheme="minorHAnsi" w:eastAsiaTheme="minorEastAsia" w:hAnsiTheme="minorHAnsi" w:cstheme="minorBidi"/>
            <w:noProof/>
            <w:sz w:val="22"/>
            <w:szCs w:val="22"/>
            <w:lang w:val="en-US"/>
          </w:rPr>
          <w:tab/>
        </w:r>
        <w:r w:rsidR="00B06487" w:rsidRPr="00707C43">
          <w:rPr>
            <w:rStyle w:val="Lienhypertexte"/>
            <w:rFonts w:eastAsia="Times New Roman"/>
            <w:noProof/>
          </w:rPr>
          <w:t>Exemples</w:t>
        </w:r>
        <w:r w:rsidR="00B06487">
          <w:rPr>
            <w:noProof/>
            <w:webHidden/>
          </w:rPr>
          <w:tab/>
        </w:r>
        <w:r w:rsidR="00B06487">
          <w:rPr>
            <w:noProof/>
            <w:webHidden/>
          </w:rPr>
          <w:fldChar w:fldCharType="begin"/>
        </w:r>
        <w:r w:rsidR="00B06487">
          <w:rPr>
            <w:noProof/>
            <w:webHidden/>
          </w:rPr>
          <w:instrText xml:space="preserve"> PAGEREF _Toc39760825 \h </w:instrText>
        </w:r>
        <w:r w:rsidR="00B06487">
          <w:rPr>
            <w:noProof/>
            <w:webHidden/>
          </w:rPr>
        </w:r>
        <w:r w:rsidR="00B06487">
          <w:rPr>
            <w:noProof/>
            <w:webHidden/>
          </w:rPr>
          <w:fldChar w:fldCharType="separate"/>
        </w:r>
        <w:r w:rsidR="004E0A61">
          <w:rPr>
            <w:noProof/>
            <w:webHidden/>
          </w:rPr>
          <w:t>26</w:t>
        </w:r>
        <w:r w:rsidR="00B06487">
          <w:rPr>
            <w:noProof/>
            <w:webHidden/>
          </w:rPr>
          <w:fldChar w:fldCharType="end"/>
        </w:r>
      </w:hyperlink>
    </w:p>
    <w:p w14:paraId="2F7B2B5F" w14:textId="1E04592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26" w:history="1">
        <w:r w:rsidR="00B06487" w:rsidRPr="00707C43">
          <w:rPr>
            <w:rStyle w:val="Lienhypertexte"/>
            <w:noProof/>
          </w:rPr>
          <w:t>7.7.5</w:t>
        </w:r>
        <w:r w:rsidR="00B06487">
          <w:rPr>
            <w:rFonts w:asciiTheme="minorHAnsi" w:eastAsiaTheme="minorEastAsia" w:hAnsiTheme="minorHAnsi" w:cstheme="minorBidi"/>
            <w:noProof/>
            <w:sz w:val="22"/>
            <w:szCs w:val="22"/>
            <w:lang w:val="en-US"/>
          </w:rPr>
          <w:tab/>
        </w:r>
        <w:r w:rsidR="00B06487" w:rsidRPr="00707C43">
          <w:rPr>
            <w:rStyle w:val="Lienhypertexte"/>
            <w:noProof/>
          </w:rPr>
          <w:t>Les établissements</w:t>
        </w:r>
        <w:r w:rsidR="00B06487">
          <w:rPr>
            <w:noProof/>
            <w:webHidden/>
          </w:rPr>
          <w:tab/>
        </w:r>
        <w:r w:rsidR="00B06487">
          <w:rPr>
            <w:noProof/>
            <w:webHidden/>
          </w:rPr>
          <w:fldChar w:fldCharType="begin"/>
        </w:r>
        <w:r w:rsidR="00B06487">
          <w:rPr>
            <w:noProof/>
            <w:webHidden/>
          </w:rPr>
          <w:instrText xml:space="preserve"> PAGEREF _Toc39760826 \h </w:instrText>
        </w:r>
        <w:r w:rsidR="00B06487">
          <w:rPr>
            <w:noProof/>
            <w:webHidden/>
          </w:rPr>
        </w:r>
        <w:r w:rsidR="00B06487">
          <w:rPr>
            <w:noProof/>
            <w:webHidden/>
          </w:rPr>
          <w:fldChar w:fldCharType="separate"/>
        </w:r>
        <w:r w:rsidR="004E0A61">
          <w:rPr>
            <w:noProof/>
            <w:webHidden/>
          </w:rPr>
          <w:t>26</w:t>
        </w:r>
        <w:r w:rsidR="00B06487">
          <w:rPr>
            <w:noProof/>
            <w:webHidden/>
          </w:rPr>
          <w:fldChar w:fldCharType="end"/>
        </w:r>
      </w:hyperlink>
    </w:p>
    <w:p w14:paraId="233BB4D4" w14:textId="7D0B38E8"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7" w:history="1">
        <w:r w:rsidR="00B06487" w:rsidRPr="00707C43">
          <w:rPr>
            <w:rStyle w:val="Lienhypertexte"/>
            <w:noProof/>
          </w:rPr>
          <w:t>7.7.5.1</w:t>
        </w:r>
        <w:r w:rsidR="00B06487">
          <w:rPr>
            <w:rFonts w:asciiTheme="minorHAnsi" w:eastAsiaTheme="minorEastAsia" w:hAnsiTheme="minorHAnsi" w:cstheme="minorBidi"/>
            <w:noProof/>
            <w:sz w:val="22"/>
            <w:szCs w:val="22"/>
            <w:lang w:val="en-US"/>
          </w:rPr>
          <w:tab/>
        </w:r>
        <w:r w:rsidR="00B06487" w:rsidRPr="00707C43">
          <w:rPr>
            <w:rStyle w:val="Lienhypertexte"/>
            <w:noProof/>
          </w:rPr>
          <w:t>Les Zones et les fournitures</w:t>
        </w:r>
        <w:r w:rsidR="00B06487">
          <w:rPr>
            <w:noProof/>
            <w:webHidden/>
          </w:rPr>
          <w:tab/>
        </w:r>
        <w:r w:rsidR="00B06487">
          <w:rPr>
            <w:noProof/>
            <w:webHidden/>
          </w:rPr>
          <w:fldChar w:fldCharType="begin"/>
        </w:r>
        <w:r w:rsidR="00B06487">
          <w:rPr>
            <w:noProof/>
            <w:webHidden/>
          </w:rPr>
          <w:instrText xml:space="preserve"> PAGEREF _Toc39760827 \h </w:instrText>
        </w:r>
        <w:r w:rsidR="00B06487">
          <w:rPr>
            <w:noProof/>
            <w:webHidden/>
          </w:rPr>
        </w:r>
        <w:r w:rsidR="00B06487">
          <w:rPr>
            <w:noProof/>
            <w:webHidden/>
          </w:rPr>
          <w:fldChar w:fldCharType="separate"/>
        </w:r>
        <w:r w:rsidR="004E0A61">
          <w:rPr>
            <w:noProof/>
            <w:webHidden/>
          </w:rPr>
          <w:t>27</w:t>
        </w:r>
        <w:r w:rsidR="00B06487">
          <w:rPr>
            <w:noProof/>
            <w:webHidden/>
          </w:rPr>
          <w:fldChar w:fldCharType="end"/>
        </w:r>
      </w:hyperlink>
    </w:p>
    <w:p w14:paraId="4494F046" w14:textId="4EB609DE"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28" w:history="1">
        <w:r w:rsidR="00B06487" w:rsidRPr="00707C43">
          <w:rPr>
            <w:rStyle w:val="Lienhypertexte"/>
            <w:noProof/>
          </w:rPr>
          <w:t>7.7.5.2</w:t>
        </w:r>
        <w:r w:rsidR="00B06487">
          <w:rPr>
            <w:rFonts w:asciiTheme="minorHAnsi" w:eastAsiaTheme="minorEastAsia" w:hAnsiTheme="minorHAnsi" w:cstheme="minorBidi"/>
            <w:noProof/>
            <w:sz w:val="22"/>
            <w:szCs w:val="22"/>
            <w:lang w:val="en-US"/>
          </w:rPr>
          <w:tab/>
        </w:r>
        <w:r w:rsidR="00B06487" w:rsidRPr="00707C43">
          <w:rPr>
            <w:rStyle w:val="Lienhypertexte"/>
            <w:noProof/>
          </w:rPr>
          <w:t>Le fonctionnement des zones</w:t>
        </w:r>
        <w:r w:rsidR="00B06487">
          <w:rPr>
            <w:noProof/>
            <w:webHidden/>
          </w:rPr>
          <w:tab/>
        </w:r>
        <w:r w:rsidR="00B06487">
          <w:rPr>
            <w:noProof/>
            <w:webHidden/>
          </w:rPr>
          <w:fldChar w:fldCharType="begin"/>
        </w:r>
        <w:r w:rsidR="00B06487">
          <w:rPr>
            <w:noProof/>
            <w:webHidden/>
          </w:rPr>
          <w:instrText xml:space="preserve"> PAGEREF _Toc39760828 \h </w:instrText>
        </w:r>
        <w:r w:rsidR="00B06487">
          <w:rPr>
            <w:noProof/>
            <w:webHidden/>
          </w:rPr>
        </w:r>
        <w:r w:rsidR="00B06487">
          <w:rPr>
            <w:noProof/>
            <w:webHidden/>
          </w:rPr>
          <w:fldChar w:fldCharType="separate"/>
        </w:r>
        <w:r w:rsidR="004E0A61">
          <w:rPr>
            <w:noProof/>
            <w:webHidden/>
          </w:rPr>
          <w:t>27</w:t>
        </w:r>
        <w:r w:rsidR="00B06487">
          <w:rPr>
            <w:noProof/>
            <w:webHidden/>
          </w:rPr>
          <w:fldChar w:fldCharType="end"/>
        </w:r>
      </w:hyperlink>
    </w:p>
    <w:p w14:paraId="20D27D4E" w14:textId="3D2595BA"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29" w:history="1">
        <w:r w:rsidR="00B06487" w:rsidRPr="00707C43">
          <w:rPr>
            <w:rStyle w:val="Lienhypertexte"/>
            <w:noProof/>
          </w:rPr>
          <w:t>7.8</w:t>
        </w:r>
        <w:r w:rsidR="00B06487">
          <w:rPr>
            <w:rFonts w:asciiTheme="minorHAnsi" w:eastAsiaTheme="minorEastAsia" w:hAnsiTheme="minorHAnsi" w:cstheme="minorBidi"/>
            <w:noProof/>
            <w:sz w:val="22"/>
            <w:szCs w:val="22"/>
            <w:lang w:val="en-US"/>
          </w:rPr>
          <w:tab/>
        </w:r>
        <w:r w:rsidR="00B06487" w:rsidRPr="00707C43">
          <w:rPr>
            <w:rStyle w:val="Lienhypertexte"/>
            <w:noProof/>
          </w:rPr>
          <w:t>Gestion du temps</w:t>
        </w:r>
        <w:r w:rsidR="00B06487">
          <w:rPr>
            <w:noProof/>
            <w:webHidden/>
          </w:rPr>
          <w:tab/>
        </w:r>
        <w:r w:rsidR="00B06487">
          <w:rPr>
            <w:noProof/>
            <w:webHidden/>
          </w:rPr>
          <w:fldChar w:fldCharType="begin"/>
        </w:r>
        <w:r w:rsidR="00B06487">
          <w:rPr>
            <w:noProof/>
            <w:webHidden/>
          </w:rPr>
          <w:instrText xml:space="preserve"> PAGEREF _Toc39760829 \h </w:instrText>
        </w:r>
        <w:r w:rsidR="00B06487">
          <w:rPr>
            <w:noProof/>
            <w:webHidden/>
          </w:rPr>
        </w:r>
        <w:r w:rsidR="00B06487">
          <w:rPr>
            <w:noProof/>
            <w:webHidden/>
          </w:rPr>
          <w:fldChar w:fldCharType="separate"/>
        </w:r>
        <w:r w:rsidR="004E0A61">
          <w:rPr>
            <w:noProof/>
            <w:webHidden/>
          </w:rPr>
          <w:t>27</w:t>
        </w:r>
        <w:r w:rsidR="00B06487">
          <w:rPr>
            <w:noProof/>
            <w:webHidden/>
          </w:rPr>
          <w:fldChar w:fldCharType="end"/>
        </w:r>
      </w:hyperlink>
    </w:p>
    <w:p w14:paraId="461DE4F0" w14:textId="713F9B8C"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0" w:history="1">
        <w:r w:rsidR="00B06487" w:rsidRPr="00707C43">
          <w:rPr>
            <w:rStyle w:val="Lienhypertexte"/>
            <w:noProof/>
          </w:rPr>
          <w:t>7.8.1</w:t>
        </w:r>
        <w:r w:rsidR="00B06487">
          <w:rPr>
            <w:rFonts w:asciiTheme="minorHAnsi" w:eastAsiaTheme="minorEastAsia" w:hAnsiTheme="minorHAnsi" w:cstheme="minorBidi"/>
            <w:noProof/>
            <w:sz w:val="22"/>
            <w:szCs w:val="22"/>
            <w:lang w:val="en-US"/>
          </w:rPr>
          <w:tab/>
        </w:r>
        <w:r w:rsidR="00B06487" w:rsidRPr="00707C43">
          <w:rPr>
            <w:rStyle w:val="Lienhypertexte"/>
            <w:noProof/>
          </w:rPr>
          <w:t>Lister les tâches</w:t>
        </w:r>
        <w:r w:rsidR="00B06487">
          <w:rPr>
            <w:noProof/>
            <w:webHidden/>
          </w:rPr>
          <w:tab/>
        </w:r>
        <w:r w:rsidR="00B06487">
          <w:rPr>
            <w:noProof/>
            <w:webHidden/>
          </w:rPr>
          <w:fldChar w:fldCharType="begin"/>
        </w:r>
        <w:r w:rsidR="00B06487">
          <w:rPr>
            <w:noProof/>
            <w:webHidden/>
          </w:rPr>
          <w:instrText xml:space="preserve"> PAGEREF _Toc39760830 \h </w:instrText>
        </w:r>
        <w:r w:rsidR="00B06487">
          <w:rPr>
            <w:noProof/>
            <w:webHidden/>
          </w:rPr>
        </w:r>
        <w:r w:rsidR="00B06487">
          <w:rPr>
            <w:noProof/>
            <w:webHidden/>
          </w:rPr>
          <w:fldChar w:fldCharType="separate"/>
        </w:r>
        <w:r w:rsidR="004E0A61">
          <w:rPr>
            <w:noProof/>
            <w:webHidden/>
          </w:rPr>
          <w:t>27</w:t>
        </w:r>
        <w:r w:rsidR="00B06487">
          <w:rPr>
            <w:noProof/>
            <w:webHidden/>
          </w:rPr>
          <w:fldChar w:fldCharType="end"/>
        </w:r>
      </w:hyperlink>
    </w:p>
    <w:p w14:paraId="03E4AF98" w14:textId="03D5DE7F"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1" w:history="1">
        <w:r w:rsidR="00B06487" w:rsidRPr="00707C43">
          <w:rPr>
            <w:rStyle w:val="Lienhypertexte"/>
            <w:noProof/>
          </w:rPr>
          <w:t>7.8.2</w:t>
        </w:r>
        <w:r w:rsidR="00B06487">
          <w:rPr>
            <w:rFonts w:asciiTheme="minorHAnsi" w:eastAsiaTheme="minorEastAsia" w:hAnsiTheme="minorHAnsi" w:cstheme="minorBidi"/>
            <w:noProof/>
            <w:sz w:val="22"/>
            <w:szCs w:val="22"/>
            <w:lang w:val="en-US"/>
          </w:rPr>
          <w:tab/>
        </w:r>
        <w:r w:rsidR="00B06487" w:rsidRPr="00707C43">
          <w:rPr>
            <w:rStyle w:val="Lienhypertexte"/>
            <w:noProof/>
          </w:rPr>
          <w:t>Classer les tâches</w:t>
        </w:r>
        <w:r w:rsidR="00B06487">
          <w:rPr>
            <w:noProof/>
            <w:webHidden/>
          </w:rPr>
          <w:tab/>
        </w:r>
        <w:r w:rsidR="00B06487">
          <w:rPr>
            <w:noProof/>
            <w:webHidden/>
          </w:rPr>
          <w:fldChar w:fldCharType="begin"/>
        </w:r>
        <w:r w:rsidR="00B06487">
          <w:rPr>
            <w:noProof/>
            <w:webHidden/>
          </w:rPr>
          <w:instrText xml:space="preserve"> PAGEREF _Toc39760831 \h </w:instrText>
        </w:r>
        <w:r w:rsidR="00B06487">
          <w:rPr>
            <w:noProof/>
            <w:webHidden/>
          </w:rPr>
        </w:r>
        <w:r w:rsidR="00B06487">
          <w:rPr>
            <w:noProof/>
            <w:webHidden/>
          </w:rPr>
          <w:fldChar w:fldCharType="separate"/>
        </w:r>
        <w:r w:rsidR="004E0A61">
          <w:rPr>
            <w:noProof/>
            <w:webHidden/>
          </w:rPr>
          <w:t>28</w:t>
        </w:r>
        <w:r w:rsidR="00B06487">
          <w:rPr>
            <w:noProof/>
            <w:webHidden/>
          </w:rPr>
          <w:fldChar w:fldCharType="end"/>
        </w:r>
      </w:hyperlink>
    </w:p>
    <w:p w14:paraId="77311CFA" w14:textId="350DB7E8"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2" w:history="1">
        <w:r w:rsidR="00B06487" w:rsidRPr="00707C43">
          <w:rPr>
            <w:rStyle w:val="Lienhypertexte"/>
            <w:noProof/>
          </w:rPr>
          <w:t>7.8.3</w:t>
        </w:r>
        <w:r w:rsidR="00B06487">
          <w:rPr>
            <w:rFonts w:asciiTheme="minorHAnsi" w:eastAsiaTheme="minorEastAsia" w:hAnsiTheme="minorHAnsi" w:cstheme="minorBidi"/>
            <w:noProof/>
            <w:sz w:val="22"/>
            <w:szCs w:val="22"/>
            <w:lang w:val="en-US"/>
          </w:rPr>
          <w:tab/>
        </w:r>
        <w:r w:rsidR="00B06487" w:rsidRPr="00707C43">
          <w:rPr>
            <w:rStyle w:val="Lienhypertexte"/>
            <w:noProof/>
          </w:rPr>
          <w:t>Séparation des tâches client et serveur</w:t>
        </w:r>
        <w:r w:rsidR="00B06487">
          <w:rPr>
            <w:noProof/>
            <w:webHidden/>
          </w:rPr>
          <w:tab/>
        </w:r>
        <w:r w:rsidR="00B06487">
          <w:rPr>
            <w:noProof/>
            <w:webHidden/>
          </w:rPr>
          <w:fldChar w:fldCharType="begin"/>
        </w:r>
        <w:r w:rsidR="00B06487">
          <w:rPr>
            <w:noProof/>
            <w:webHidden/>
          </w:rPr>
          <w:instrText xml:space="preserve"> PAGEREF _Toc39760832 \h </w:instrText>
        </w:r>
        <w:r w:rsidR="00B06487">
          <w:rPr>
            <w:noProof/>
            <w:webHidden/>
          </w:rPr>
        </w:r>
        <w:r w:rsidR="00B06487">
          <w:rPr>
            <w:noProof/>
            <w:webHidden/>
          </w:rPr>
          <w:fldChar w:fldCharType="separate"/>
        </w:r>
        <w:r w:rsidR="004E0A61">
          <w:rPr>
            <w:noProof/>
            <w:webHidden/>
          </w:rPr>
          <w:t>29</w:t>
        </w:r>
        <w:r w:rsidR="00B06487">
          <w:rPr>
            <w:noProof/>
            <w:webHidden/>
          </w:rPr>
          <w:fldChar w:fldCharType="end"/>
        </w:r>
      </w:hyperlink>
    </w:p>
    <w:p w14:paraId="32319CF4" w14:textId="5CA07838"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3" w:history="1">
        <w:r w:rsidR="00B06487" w:rsidRPr="00707C43">
          <w:rPr>
            <w:rStyle w:val="Lienhypertexte"/>
            <w:noProof/>
          </w:rPr>
          <w:t>7.8.4</w:t>
        </w:r>
        <w:r w:rsidR="00B06487">
          <w:rPr>
            <w:rFonts w:asciiTheme="minorHAnsi" w:eastAsiaTheme="minorEastAsia" w:hAnsiTheme="minorHAnsi" w:cstheme="minorBidi"/>
            <w:noProof/>
            <w:sz w:val="22"/>
            <w:szCs w:val="22"/>
            <w:lang w:val="en-US"/>
          </w:rPr>
          <w:tab/>
        </w:r>
        <w:r w:rsidR="00B06487" w:rsidRPr="00707C43">
          <w:rPr>
            <w:rStyle w:val="Lienhypertexte"/>
            <w:noProof/>
          </w:rPr>
          <w:t>Conclusion</w:t>
        </w:r>
        <w:r w:rsidR="00B06487">
          <w:rPr>
            <w:noProof/>
            <w:webHidden/>
          </w:rPr>
          <w:tab/>
        </w:r>
        <w:r w:rsidR="00B06487">
          <w:rPr>
            <w:noProof/>
            <w:webHidden/>
          </w:rPr>
          <w:fldChar w:fldCharType="begin"/>
        </w:r>
        <w:r w:rsidR="00B06487">
          <w:rPr>
            <w:noProof/>
            <w:webHidden/>
          </w:rPr>
          <w:instrText xml:space="preserve"> PAGEREF _Toc39760833 \h </w:instrText>
        </w:r>
        <w:r w:rsidR="00B06487">
          <w:rPr>
            <w:noProof/>
            <w:webHidden/>
          </w:rPr>
        </w:r>
        <w:r w:rsidR="00B06487">
          <w:rPr>
            <w:noProof/>
            <w:webHidden/>
          </w:rPr>
          <w:fldChar w:fldCharType="separate"/>
        </w:r>
        <w:r w:rsidR="004E0A61">
          <w:rPr>
            <w:noProof/>
            <w:webHidden/>
          </w:rPr>
          <w:t>29</w:t>
        </w:r>
        <w:r w:rsidR="00B06487">
          <w:rPr>
            <w:noProof/>
            <w:webHidden/>
          </w:rPr>
          <w:fldChar w:fldCharType="end"/>
        </w:r>
      </w:hyperlink>
    </w:p>
    <w:p w14:paraId="345F197A" w14:textId="54B22DF1" w:rsidR="00B06487" w:rsidRDefault="002955FE">
      <w:pPr>
        <w:pStyle w:val="TM2"/>
        <w:tabs>
          <w:tab w:val="left" w:pos="800"/>
          <w:tab w:val="right" w:leader="dot" w:pos="9350"/>
        </w:tabs>
        <w:rPr>
          <w:rFonts w:asciiTheme="minorHAnsi" w:eastAsiaTheme="minorEastAsia" w:hAnsiTheme="minorHAnsi" w:cstheme="minorBidi"/>
          <w:noProof/>
          <w:sz w:val="22"/>
          <w:szCs w:val="22"/>
          <w:lang w:val="en-US"/>
        </w:rPr>
      </w:pPr>
      <w:hyperlink w:anchor="_Toc39760834" w:history="1">
        <w:r w:rsidR="00B06487" w:rsidRPr="00707C43">
          <w:rPr>
            <w:rStyle w:val="Lienhypertexte"/>
            <w:noProof/>
          </w:rPr>
          <w:t>7.9</w:t>
        </w:r>
        <w:r w:rsidR="00B06487">
          <w:rPr>
            <w:rFonts w:asciiTheme="minorHAnsi" w:eastAsiaTheme="minorEastAsia" w:hAnsiTheme="minorHAnsi" w:cstheme="minorBidi"/>
            <w:noProof/>
            <w:sz w:val="22"/>
            <w:szCs w:val="22"/>
            <w:lang w:val="en-US"/>
          </w:rPr>
          <w:tab/>
        </w:r>
        <w:r w:rsidR="00B06487" w:rsidRPr="00707C43">
          <w:rPr>
            <w:rStyle w:val="Lienhypertexte"/>
            <w:noProof/>
          </w:rPr>
          <w:t>Raisonnements</w:t>
        </w:r>
        <w:r w:rsidR="00B06487">
          <w:rPr>
            <w:noProof/>
            <w:webHidden/>
          </w:rPr>
          <w:tab/>
        </w:r>
        <w:r w:rsidR="00B06487">
          <w:rPr>
            <w:noProof/>
            <w:webHidden/>
          </w:rPr>
          <w:fldChar w:fldCharType="begin"/>
        </w:r>
        <w:r w:rsidR="00B06487">
          <w:rPr>
            <w:noProof/>
            <w:webHidden/>
          </w:rPr>
          <w:instrText xml:space="preserve"> PAGEREF _Toc39760834 \h </w:instrText>
        </w:r>
        <w:r w:rsidR="00B06487">
          <w:rPr>
            <w:noProof/>
            <w:webHidden/>
          </w:rPr>
        </w:r>
        <w:r w:rsidR="00B06487">
          <w:rPr>
            <w:noProof/>
            <w:webHidden/>
          </w:rPr>
          <w:fldChar w:fldCharType="separate"/>
        </w:r>
        <w:r w:rsidR="004E0A61">
          <w:rPr>
            <w:noProof/>
            <w:webHidden/>
          </w:rPr>
          <w:t>29</w:t>
        </w:r>
        <w:r w:rsidR="00B06487">
          <w:rPr>
            <w:noProof/>
            <w:webHidden/>
          </w:rPr>
          <w:fldChar w:fldCharType="end"/>
        </w:r>
      </w:hyperlink>
    </w:p>
    <w:p w14:paraId="3F61392F" w14:textId="60B62697"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35" w:history="1">
        <w:r w:rsidR="00B06487" w:rsidRPr="00707C43">
          <w:rPr>
            <w:rStyle w:val="Lienhypertexte"/>
            <w:noProof/>
          </w:rPr>
          <w:t>7.9.1</w:t>
        </w:r>
        <w:r w:rsidR="00B06487">
          <w:rPr>
            <w:rFonts w:asciiTheme="minorHAnsi" w:eastAsiaTheme="minorEastAsia" w:hAnsiTheme="minorHAnsi" w:cstheme="minorBidi"/>
            <w:noProof/>
            <w:sz w:val="22"/>
            <w:szCs w:val="22"/>
            <w:lang w:val="en-US"/>
          </w:rPr>
          <w:tab/>
        </w:r>
        <w:r w:rsidR="00B06487" w:rsidRPr="00707C43">
          <w:rPr>
            <w:rStyle w:val="Lienhypertexte"/>
            <w:noProof/>
          </w:rPr>
          <w:t>Réflexions personnelles</w:t>
        </w:r>
        <w:r w:rsidR="00B06487">
          <w:rPr>
            <w:noProof/>
            <w:webHidden/>
          </w:rPr>
          <w:tab/>
        </w:r>
        <w:r w:rsidR="00B06487">
          <w:rPr>
            <w:noProof/>
            <w:webHidden/>
          </w:rPr>
          <w:fldChar w:fldCharType="begin"/>
        </w:r>
        <w:r w:rsidR="00B06487">
          <w:rPr>
            <w:noProof/>
            <w:webHidden/>
          </w:rPr>
          <w:instrText xml:space="preserve"> PAGEREF _Toc39760835 \h </w:instrText>
        </w:r>
        <w:r w:rsidR="00B06487">
          <w:rPr>
            <w:noProof/>
            <w:webHidden/>
          </w:rPr>
        </w:r>
        <w:r w:rsidR="00B06487">
          <w:rPr>
            <w:noProof/>
            <w:webHidden/>
          </w:rPr>
          <w:fldChar w:fldCharType="separate"/>
        </w:r>
        <w:r w:rsidR="004E0A61">
          <w:rPr>
            <w:noProof/>
            <w:webHidden/>
          </w:rPr>
          <w:t>29</w:t>
        </w:r>
        <w:r w:rsidR="00B06487">
          <w:rPr>
            <w:noProof/>
            <w:webHidden/>
          </w:rPr>
          <w:fldChar w:fldCharType="end"/>
        </w:r>
      </w:hyperlink>
    </w:p>
    <w:p w14:paraId="0FDB8E14" w14:textId="015AA242"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36" w:history="1">
        <w:r w:rsidR="00B06487" w:rsidRPr="00707C43">
          <w:rPr>
            <w:rStyle w:val="Lienhypertexte"/>
            <w:noProof/>
          </w:rPr>
          <w:t>7.9.1.1</w:t>
        </w:r>
        <w:r w:rsidR="00B06487">
          <w:rPr>
            <w:rFonts w:asciiTheme="minorHAnsi" w:eastAsiaTheme="minorEastAsia" w:hAnsiTheme="minorHAnsi" w:cstheme="minorBidi"/>
            <w:noProof/>
            <w:sz w:val="22"/>
            <w:szCs w:val="22"/>
            <w:lang w:val="en-US"/>
          </w:rPr>
          <w:tab/>
        </w:r>
        <w:r w:rsidR="00B06487" w:rsidRPr="00707C43">
          <w:rPr>
            <w:rStyle w:val="Lienhypertexte"/>
            <w:noProof/>
          </w:rPr>
          <w:t>Le journal de bord</w:t>
        </w:r>
        <w:r w:rsidR="00B06487">
          <w:rPr>
            <w:noProof/>
            <w:webHidden/>
          </w:rPr>
          <w:tab/>
        </w:r>
        <w:r w:rsidR="00B06487">
          <w:rPr>
            <w:noProof/>
            <w:webHidden/>
          </w:rPr>
          <w:fldChar w:fldCharType="begin"/>
        </w:r>
        <w:r w:rsidR="00B06487">
          <w:rPr>
            <w:noProof/>
            <w:webHidden/>
          </w:rPr>
          <w:instrText xml:space="preserve"> PAGEREF _Toc39760836 \h </w:instrText>
        </w:r>
        <w:r w:rsidR="00B06487">
          <w:rPr>
            <w:noProof/>
            <w:webHidden/>
          </w:rPr>
        </w:r>
        <w:r w:rsidR="00B06487">
          <w:rPr>
            <w:noProof/>
            <w:webHidden/>
          </w:rPr>
          <w:fldChar w:fldCharType="separate"/>
        </w:r>
        <w:r w:rsidR="004E0A61">
          <w:rPr>
            <w:noProof/>
            <w:webHidden/>
          </w:rPr>
          <w:t>30</w:t>
        </w:r>
        <w:r w:rsidR="00B06487">
          <w:rPr>
            <w:noProof/>
            <w:webHidden/>
          </w:rPr>
          <w:fldChar w:fldCharType="end"/>
        </w:r>
      </w:hyperlink>
    </w:p>
    <w:p w14:paraId="74E64C1C" w14:textId="249A1FA7" w:rsidR="00B06487" w:rsidRDefault="002955FE">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37" w:history="1">
        <w:r w:rsidR="00B06487" w:rsidRPr="00707C43">
          <w:rPr>
            <w:rStyle w:val="Lienhypertexte"/>
            <w:noProof/>
          </w:rPr>
          <w:t>7.9.1.1.1</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w:t>
        </w:r>
        <w:r w:rsidR="00B06487">
          <w:rPr>
            <w:noProof/>
            <w:webHidden/>
          </w:rPr>
          <w:tab/>
        </w:r>
        <w:r w:rsidR="00B06487">
          <w:rPr>
            <w:noProof/>
            <w:webHidden/>
          </w:rPr>
          <w:fldChar w:fldCharType="begin"/>
        </w:r>
        <w:r w:rsidR="00B06487">
          <w:rPr>
            <w:noProof/>
            <w:webHidden/>
          </w:rPr>
          <w:instrText xml:space="preserve"> PAGEREF _Toc39760837 \h </w:instrText>
        </w:r>
        <w:r w:rsidR="00B06487">
          <w:rPr>
            <w:noProof/>
            <w:webHidden/>
          </w:rPr>
        </w:r>
        <w:r w:rsidR="00B06487">
          <w:rPr>
            <w:noProof/>
            <w:webHidden/>
          </w:rPr>
          <w:fldChar w:fldCharType="separate"/>
        </w:r>
        <w:r w:rsidR="004E0A61">
          <w:rPr>
            <w:noProof/>
            <w:webHidden/>
          </w:rPr>
          <w:t>30</w:t>
        </w:r>
        <w:r w:rsidR="00B06487">
          <w:rPr>
            <w:noProof/>
            <w:webHidden/>
          </w:rPr>
          <w:fldChar w:fldCharType="end"/>
        </w:r>
      </w:hyperlink>
    </w:p>
    <w:p w14:paraId="4202CCE0" w14:textId="3A2120D7" w:rsidR="00B06487" w:rsidRDefault="002955FE">
      <w:pPr>
        <w:pStyle w:val="TM5"/>
        <w:tabs>
          <w:tab w:val="left" w:pos="1798"/>
          <w:tab w:val="right" w:leader="dot" w:pos="9350"/>
        </w:tabs>
        <w:rPr>
          <w:rFonts w:asciiTheme="minorHAnsi" w:eastAsiaTheme="minorEastAsia" w:hAnsiTheme="minorHAnsi" w:cstheme="minorBidi"/>
          <w:noProof/>
          <w:sz w:val="22"/>
          <w:szCs w:val="22"/>
          <w:lang w:val="en-US"/>
        </w:rPr>
      </w:pPr>
      <w:hyperlink w:anchor="_Toc39760838" w:history="1">
        <w:r w:rsidR="00B06487" w:rsidRPr="00707C43">
          <w:rPr>
            <w:rStyle w:val="Lienhypertexte"/>
            <w:noProof/>
          </w:rPr>
          <w:t>7.9.1.1.2</w:t>
        </w:r>
        <w:r w:rsidR="00B06487">
          <w:rPr>
            <w:rFonts w:asciiTheme="minorHAnsi" w:eastAsiaTheme="minorEastAsia" w:hAnsiTheme="minorHAnsi" w:cstheme="minorBidi"/>
            <w:noProof/>
            <w:sz w:val="22"/>
            <w:szCs w:val="22"/>
            <w:lang w:val="en-US"/>
          </w:rPr>
          <w:tab/>
        </w:r>
        <w:r w:rsidR="00B06487" w:rsidRPr="00707C43">
          <w:rPr>
            <w:rStyle w:val="Lienhypertexte"/>
            <w:noProof/>
          </w:rPr>
          <w:t>Extrait du journal de bord lors de réflexions</w:t>
        </w:r>
        <w:r w:rsidR="00B06487">
          <w:rPr>
            <w:noProof/>
            <w:webHidden/>
          </w:rPr>
          <w:tab/>
        </w:r>
        <w:r w:rsidR="00B06487">
          <w:rPr>
            <w:noProof/>
            <w:webHidden/>
          </w:rPr>
          <w:fldChar w:fldCharType="begin"/>
        </w:r>
        <w:r w:rsidR="00B06487">
          <w:rPr>
            <w:noProof/>
            <w:webHidden/>
          </w:rPr>
          <w:instrText xml:space="preserve"> PAGEREF _Toc39760838 \h </w:instrText>
        </w:r>
        <w:r w:rsidR="00B06487">
          <w:rPr>
            <w:noProof/>
            <w:webHidden/>
          </w:rPr>
        </w:r>
        <w:r w:rsidR="00B06487">
          <w:rPr>
            <w:noProof/>
            <w:webHidden/>
          </w:rPr>
          <w:fldChar w:fldCharType="separate"/>
        </w:r>
        <w:r w:rsidR="004E0A61">
          <w:rPr>
            <w:noProof/>
            <w:webHidden/>
          </w:rPr>
          <w:t>30</w:t>
        </w:r>
        <w:r w:rsidR="00B06487">
          <w:rPr>
            <w:noProof/>
            <w:webHidden/>
          </w:rPr>
          <w:fldChar w:fldCharType="end"/>
        </w:r>
      </w:hyperlink>
    </w:p>
    <w:p w14:paraId="007A8D36" w14:textId="22AD0E9E"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39" w:history="1">
        <w:r w:rsidR="00B06487" w:rsidRPr="00707C43">
          <w:rPr>
            <w:rStyle w:val="Lienhypertexte"/>
            <w:noProof/>
            <w:lang w:val="fr-FR"/>
          </w:rPr>
          <w:t>7.9.1.2</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Création de croquis</w:t>
        </w:r>
        <w:r w:rsidR="00B06487">
          <w:rPr>
            <w:noProof/>
            <w:webHidden/>
          </w:rPr>
          <w:tab/>
        </w:r>
        <w:r w:rsidR="00B06487">
          <w:rPr>
            <w:noProof/>
            <w:webHidden/>
          </w:rPr>
          <w:fldChar w:fldCharType="begin"/>
        </w:r>
        <w:r w:rsidR="00B06487">
          <w:rPr>
            <w:noProof/>
            <w:webHidden/>
          </w:rPr>
          <w:instrText xml:space="preserve"> PAGEREF _Toc39760839 \h </w:instrText>
        </w:r>
        <w:r w:rsidR="00B06487">
          <w:rPr>
            <w:noProof/>
            <w:webHidden/>
          </w:rPr>
        </w:r>
        <w:r w:rsidR="00B06487">
          <w:rPr>
            <w:noProof/>
            <w:webHidden/>
          </w:rPr>
          <w:fldChar w:fldCharType="separate"/>
        </w:r>
        <w:r w:rsidR="004E0A61">
          <w:rPr>
            <w:noProof/>
            <w:webHidden/>
          </w:rPr>
          <w:t>31</w:t>
        </w:r>
        <w:r w:rsidR="00B06487">
          <w:rPr>
            <w:noProof/>
            <w:webHidden/>
          </w:rPr>
          <w:fldChar w:fldCharType="end"/>
        </w:r>
      </w:hyperlink>
    </w:p>
    <w:p w14:paraId="7888104E" w14:textId="4CBBA278" w:rsidR="00B06487" w:rsidRDefault="002955FE">
      <w:pPr>
        <w:pStyle w:val="TM4"/>
        <w:tabs>
          <w:tab w:val="left" w:pos="1540"/>
          <w:tab w:val="right" w:leader="dot" w:pos="9350"/>
        </w:tabs>
        <w:rPr>
          <w:rFonts w:asciiTheme="minorHAnsi" w:eastAsiaTheme="minorEastAsia" w:hAnsiTheme="minorHAnsi" w:cstheme="minorBidi"/>
          <w:noProof/>
          <w:sz w:val="22"/>
          <w:szCs w:val="22"/>
          <w:lang w:val="en-US"/>
        </w:rPr>
      </w:pPr>
      <w:hyperlink w:anchor="_Toc39760840" w:history="1">
        <w:r w:rsidR="00B06487" w:rsidRPr="00707C43">
          <w:rPr>
            <w:rStyle w:val="Lienhypertexte"/>
            <w:noProof/>
          </w:rPr>
          <w:t>7.9.1.3</w:t>
        </w:r>
        <w:r w:rsidR="00B06487">
          <w:rPr>
            <w:rFonts w:asciiTheme="minorHAnsi" w:eastAsiaTheme="minorEastAsia" w:hAnsiTheme="minorHAnsi" w:cstheme="minorBidi"/>
            <w:noProof/>
            <w:sz w:val="22"/>
            <w:szCs w:val="22"/>
            <w:lang w:val="en-US"/>
          </w:rPr>
          <w:tab/>
        </w:r>
        <w:r w:rsidR="00B06487" w:rsidRPr="00707C43">
          <w:rPr>
            <w:rStyle w:val="Lienhypertexte"/>
            <w:noProof/>
          </w:rPr>
          <w:t>Analyse</w:t>
        </w:r>
        <w:r w:rsidR="00B06487">
          <w:rPr>
            <w:noProof/>
            <w:webHidden/>
          </w:rPr>
          <w:tab/>
        </w:r>
        <w:r w:rsidR="00B06487">
          <w:rPr>
            <w:noProof/>
            <w:webHidden/>
          </w:rPr>
          <w:fldChar w:fldCharType="begin"/>
        </w:r>
        <w:r w:rsidR="00B06487">
          <w:rPr>
            <w:noProof/>
            <w:webHidden/>
          </w:rPr>
          <w:instrText xml:space="preserve"> PAGEREF _Toc39760840 \h </w:instrText>
        </w:r>
        <w:r w:rsidR="00B06487">
          <w:rPr>
            <w:noProof/>
            <w:webHidden/>
          </w:rPr>
        </w:r>
        <w:r w:rsidR="00B06487">
          <w:rPr>
            <w:noProof/>
            <w:webHidden/>
          </w:rPr>
          <w:fldChar w:fldCharType="separate"/>
        </w:r>
        <w:r w:rsidR="004E0A61">
          <w:rPr>
            <w:noProof/>
            <w:webHidden/>
          </w:rPr>
          <w:t>31</w:t>
        </w:r>
        <w:r w:rsidR="00B06487">
          <w:rPr>
            <w:noProof/>
            <w:webHidden/>
          </w:rPr>
          <w:fldChar w:fldCharType="end"/>
        </w:r>
      </w:hyperlink>
    </w:p>
    <w:p w14:paraId="16E66951" w14:textId="2DD51BBF" w:rsidR="00B06487" w:rsidRDefault="002955FE">
      <w:pPr>
        <w:pStyle w:val="TM3"/>
        <w:tabs>
          <w:tab w:val="left" w:pos="1100"/>
          <w:tab w:val="right" w:leader="dot" w:pos="9350"/>
        </w:tabs>
        <w:rPr>
          <w:rFonts w:asciiTheme="minorHAnsi" w:eastAsiaTheme="minorEastAsia" w:hAnsiTheme="minorHAnsi" w:cstheme="minorBidi"/>
          <w:noProof/>
          <w:sz w:val="22"/>
          <w:szCs w:val="22"/>
          <w:lang w:val="en-US"/>
        </w:rPr>
      </w:pPr>
      <w:hyperlink w:anchor="_Toc39760841" w:history="1">
        <w:r w:rsidR="00B06487" w:rsidRPr="00707C43">
          <w:rPr>
            <w:rStyle w:val="Lienhypertexte"/>
            <w:noProof/>
          </w:rPr>
          <w:t>7.9.2</w:t>
        </w:r>
        <w:r w:rsidR="00B06487">
          <w:rPr>
            <w:rFonts w:asciiTheme="minorHAnsi" w:eastAsiaTheme="minorEastAsia" w:hAnsiTheme="minorHAnsi" w:cstheme="minorBidi"/>
            <w:noProof/>
            <w:sz w:val="22"/>
            <w:szCs w:val="22"/>
            <w:lang w:val="en-US"/>
          </w:rPr>
          <w:tab/>
        </w:r>
        <w:r w:rsidR="00B06487" w:rsidRPr="00707C43">
          <w:rPr>
            <w:rStyle w:val="Lienhypertexte"/>
            <w:noProof/>
          </w:rPr>
          <w:t>Communications avec M. Garcia</w:t>
        </w:r>
        <w:r w:rsidR="00B06487">
          <w:rPr>
            <w:noProof/>
            <w:webHidden/>
          </w:rPr>
          <w:tab/>
        </w:r>
        <w:r w:rsidR="00B06487">
          <w:rPr>
            <w:noProof/>
            <w:webHidden/>
          </w:rPr>
          <w:fldChar w:fldCharType="begin"/>
        </w:r>
        <w:r w:rsidR="00B06487">
          <w:rPr>
            <w:noProof/>
            <w:webHidden/>
          </w:rPr>
          <w:instrText xml:space="preserve"> PAGEREF _Toc39760841 \h </w:instrText>
        </w:r>
        <w:r w:rsidR="00B06487">
          <w:rPr>
            <w:noProof/>
            <w:webHidden/>
          </w:rPr>
        </w:r>
        <w:r w:rsidR="00B06487">
          <w:rPr>
            <w:noProof/>
            <w:webHidden/>
          </w:rPr>
          <w:fldChar w:fldCharType="separate"/>
        </w:r>
        <w:r w:rsidR="004E0A61">
          <w:rPr>
            <w:noProof/>
            <w:webHidden/>
          </w:rPr>
          <w:t>31</w:t>
        </w:r>
        <w:r w:rsidR="00B06487">
          <w:rPr>
            <w:noProof/>
            <w:webHidden/>
          </w:rPr>
          <w:fldChar w:fldCharType="end"/>
        </w:r>
      </w:hyperlink>
    </w:p>
    <w:p w14:paraId="2062F383" w14:textId="154FA269"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842" w:history="1">
        <w:r w:rsidR="00B06487" w:rsidRPr="00707C43">
          <w:rPr>
            <w:rStyle w:val="Lienhypertexte"/>
            <w:noProof/>
          </w:rPr>
          <w:t>8</w:t>
        </w:r>
        <w:r w:rsidR="00B06487">
          <w:rPr>
            <w:rFonts w:asciiTheme="minorHAnsi" w:eastAsiaTheme="minorEastAsia" w:hAnsiTheme="minorHAnsi" w:cstheme="minorBidi"/>
            <w:noProof/>
            <w:sz w:val="22"/>
            <w:szCs w:val="22"/>
            <w:lang w:val="en-US"/>
          </w:rPr>
          <w:tab/>
        </w:r>
        <w:r w:rsidR="00B06487" w:rsidRPr="00707C43">
          <w:rPr>
            <w:rStyle w:val="Lienhypertexte"/>
            <w:noProof/>
          </w:rPr>
          <w:t>Tables des figures</w:t>
        </w:r>
        <w:r w:rsidR="00B06487">
          <w:rPr>
            <w:noProof/>
            <w:webHidden/>
          </w:rPr>
          <w:tab/>
        </w:r>
        <w:r w:rsidR="00B06487">
          <w:rPr>
            <w:noProof/>
            <w:webHidden/>
          </w:rPr>
          <w:fldChar w:fldCharType="begin"/>
        </w:r>
        <w:r w:rsidR="00B06487">
          <w:rPr>
            <w:noProof/>
            <w:webHidden/>
          </w:rPr>
          <w:instrText xml:space="preserve"> PAGEREF _Toc39760842 \h </w:instrText>
        </w:r>
        <w:r w:rsidR="00B06487">
          <w:rPr>
            <w:noProof/>
            <w:webHidden/>
          </w:rPr>
        </w:r>
        <w:r w:rsidR="00B06487">
          <w:rPr>
            <w:noProof/>
            <w:webHidden/>
          </w:rPr>
          <w:fldChar w:fldCharType="separate"/>
        </w:r>
        <w:r w:rsidR="004E0A61">
          <w:rPr>
            <w:noProof/>
            <w:webHidden/>
          </w:rPr>
          <w:t>32</w:t>
        </w:r>
        <w:r w:rsidR="00B06487">
          <w:rPr>
            <w:noProof/>
            <w:webHidden/>
          </w:rPr>
          <w:fldChar w:fldCharType="end"/>
        </w:r>
      </w:hyperlink>
    </w:p>
    <w:p w14:paraId="0F24AD14" w14:textId="14CA9FA1" w:rsidR="00B06487" w:rsidRDefault="002955FE">
      <w:pPr>
        <w:pStyle w:val="TM1"/>
        <w:tabs>
          <w:tab w:val="left" w:pos="400"/>
          <w:tab w:val="right" w:leader="dot" w:pos="9350"/>
        </w:tabs>
        <w:rPr>
          <w:rFonts w:asciiTheme="minorHAnsi" w:eastAsiaTheme="minorEastAsia" w:hAnsiTheme="minorHAnsi" w:cstheme="minorBidi"/>
          <w:noProof/>
          <w:sz w:val="22"/>
          <w:szCs w:val="22"/>
          <w:lang w:val="en-US"/>
        </w:rPr>
      </w:pPr>
      <w:hyperlink w:anchor="_Toc39760843" w:history="1">
        <w:r w:rsidR="00B06487" w:rsidRPr="00707C43">
          <w:rPr>
            <w:rStyle w:val="Lienhypertexte"/>
            <w:noProof/>
          </w:rPr>
          <w:t>9</w:t>
        </w:r>
        <w:r w:rsidR="00B06487">
          <w:rPr>
            <w:rFonts w:asciiTheme="minorHAnsi" w:eastAsiaTheme="minorEastAsia" w:hAnsiTheme="minorHAnsi" w:cstheme="minorBidi"/>
            <w:noProof/>
            <w:sz w:val="22"/>
            <w:szCs w:val="22"/>
            <w:lang w:val="en-US"/>
          </w:rPr>
          <w:tab/>
        </w:r>
        <w:r w:rsidR="00B06487" w:rsidRPr="00707C43">
          <w:rPr>
            <w:rStyle w:val="Lienhypertexte"/>
            <w:noProof/>
          </w:rPr>
          <w:t>Tables des extraits de code</w:t>
        </w:r>
        <w:r w:rsidR="00B06487">
          <w:rPr>
            <w:noProof/>
            <w:webHidden/>
          </w:rPr>
          <w:tab/>
        </w:r>
        <w:r w:rsidR="00B06487">
          <w:rPr>
            <w:noProof/>
            <w:webHidden/>
          </w:rPr>
          <w:fldChar w:fldCharType="begin"/>
        </w:r>
        <w:r w:rsidR="00B06487">
          <w:rPr>
            <w:noProof/>
            <w:webHidden/>
          </w:rPr>
          <w:instrText xml:space="preserve"> PAGEREF _Toc39760843 \h </w:instrText>
        </w:r>
        <w:r w:rsidR="00B06487">
          <w:rPr>
            <w:noProof/>
            <w:webHidden/>
          </w:rPr>
        </w:r>
        <w:r w:rsidR="00B06487">
          <w:rPr>
            <w:noProof/>
            <w:webHidden/>
          </w:rPr>
          <w:fldChar w:fldCharType="separate"/>
        </w:r>
        <w:r w:rsidR="004E0A61">
          <w:rPr>
            <w:noProof/>
            <w:webHidden/>
          </w:rPr>
          <w:t>33</w:t>
        </w:r>
        <w:r w:rsidR="00B06487">
          <w:rPr>
            <w:noProof/>
            <w:webHidden/>
          </w:rPr>
          <w:fldChar w:fldCharType="end"/>
        </w:r>
      </w:hyperlink>
    </w:p>
    <w:p w14:paraId="0D108C7E" w14:textId="7CD996D1" w:rsidR="00B06487" w:rsidRDefault="002955FE">
      <w:pPr>
        <w:pStyle w:val="TM1"/>
        <w:tabs>
          <w:tab w:val="left" w:pos="600"/>
          <w:tab w:val="right" w:leader="dot" w:pos="9350"/>
        </w:tabs>
        <w:rPr>
          <w:rFonts w:asciiTheme="minorHAnsi" w:eastAsiaTheme="minorEastAsia" w:hAnsiTheme="minorHAnsi" w:cstheme="minorBidi"/>
          <w:noProof/>
          <w:sz w:val="22"/>
          <w:szCs w:val="22"/>
          <w:lang w:val="en-US"/>
        </w:rPr>
      </w:pPr>
      <w:hyperlink w:anchor="_Toc39760844" w:history="1">
        <w:r w:rsidR="00B06487" w:rsidRPr="00707C43">
          <w:rPr>
            <w:rStyle w:val="Lienhypertexte"/>
            <w:noProof/>
          </w:rPr>
          <w:t>10</w:t>
        </w:r>
        <w:r w:rsidR="00B06487">
          <w:rPr>
            <w:rFonts w:asciiTheme="minorHAnsi" w:eastAsiaTheme="minorEastAsia" w:hAnsiTheme="minorHAnsi" w:cstheme="minorBidi"/>
            <w:noProof/>
            <w:sz w:val="22"/>
            <w:szCs w:val="22"/>
            <w:lang w:val="en-US"/>
          </w:rPr>
          <w:tab/>
        </w:r>
        <w:r w:rsidR="00B06487" w:rsidRPr="00707C43">
          <w:rPr>
            <w:rStyle w:val="Lienhypertexte"/>
            <w:noProof/>
          </w:rPr>
          <w:t>Glossaire</w:t>
        </w:r>
        <w:r w:rsidR="00B06487">
          <w:rPr>
            <w:noProof/>
            <w:webHidden/>
          </w:rPr>
          <w:tab/>
        </w:r>
        <w:r w:rsidR="00B06487">
          <w:rPr>
            <w:noProof/>
            <w:webHidden/>
          </w:rPr>
          <w:fldChar w:fldCharType="begin"/>
        </w:r>
        <w:r w:rsidR="00B06487">
          <w:rPr>
            <w:noProof/>
            <w:webHidden/>
          </w:rPr>
          <w:instrText xml:space="preserve"> PAGEREF _Toc39760844 \h </w:instrText>
        </w:r>
        <w:r w:rsidR="00B06487">
          <w:rPr>
            <w:noProof/>
            <w:webHidden/>
          </w:rPr>
        </w:r>
        <w:r w:rsidR="00B06487">
          <w:rPr>
            <w:noProof/>
            <w:webHidden/>
          </w:rPr>
          <w:fldChar w:fldCharType="separate"/>
        </w:r>
        <w:r w:rsidR="004E0A61">
          <w:rPr>
            <w:noProof/>
            <w:webHidden/>
          </w:rPr>
          <w:t>34</w:t>
        </w:r>
        <w:r w:rsidR="00B06487">
          <w:rPr>
            <w:noProof/>
            <w:webHidden/>
          </w:rPr>
          <w:fldChar w:fldCharType="end"/>
        </w:r>
      </w:hyperlink>
    </w:p>
    <w:p w14:paraId="4EEA8867" w14:textId="24596363" w:rsidR="00B06487" w:rsidRDefault="002955FE">
      <w:pPr>
        <w:pStyle w:val="TM1"/>
        <w:tabs>
          <w:tab w:val="left" w:pos="600"/>
          <w:tab w:val="right" w:leader="dot" w:pos="9350"/>
        </w:tabs>
        <w:rPr>
          <w:rFonts w:asciiTheme="minorHAnsi" w:eastAsiaTheme="minorEastAsia" w:hAnsiTheme="minorHAnsi" w:cstheme="minorBidi"/>
          <w:noProof/>
          <w:sz w:val="22"/>
          <w:szCs w:val="22"/>
          <w:lang w:val="en-US"/>
        </w:rPr>
      </w:pPr>
      <w:hyperlink w:anchor="_Toc39760845" w:history="1">
        <w:r w:rsidR="00B06487" w:rsidRPr="00707C43">
          <w:rPr>
            <w:rStyle w:val="Lienhypertexte"/>
            <w:noProof/>
          </w:rPr>
          <w:t>11</w:t>
        </w:r>
        <w:r w:rsidR="00B06487">
          <w:rPr>
            <w:rFonts w:asciiTheme="minorHAnsi" w:eastAsiaTheme="minorEastAsia" w:hAnsiTheme="minorHAnsi" w:cstheme="minorBidi"/>
            <w:noProof/>
            <w:sz w:val="22"/>
            <w:szCs w:val="22"/>
            <w:lang w:val="en-US"/>
          </w:rPr>
          <w:tab/>
        </w:r>
        <w:r w:rsidR="00B06487" w:rsidRPr="00707C43">
          <w:rPr>
            <w:rStyle w:val="Lienhypertexte"/>
            <w:noProof/>
          </w:rPr>
          <w:t>ANNEXES</w:t>
        </w:r>
        <w:r w:rsidR="00B06487">
          <w:rPr>
            <w:noProof/>
            <w:webHidden/>
          </w:rPr>
          <w:tab/>
        </w:r>
        <w:r w:rsidR="00B06487">
          <w:rPr>
            <w:noProof/>
            <w:webHidden/>
          </w:rPr>
          <w:fldChar w:fldCharType="begin"/>
        </w:r>
        <w:r w:rsidR="00B06487">
          <w:rPr>
            <w:noProof/>
            <w:webHidden/>
          </w:rPr>
          <w:instrText xml:space="preserve"> PAGEREF _Toc39760845 \h </w:instrText>
        </w:r>
        <w:r w:rsidR="00B06487">
          <w:rPr>
            <w:noProof/>
            <w:webHidden/>
          </w:rPr>
        </w:r>
        <w:r w:rsidR="00B06487">
          <w:rPr>
            <w:noProof/>
            <w:webHidden/>
          </w:rPr>
          <w:fldChar w:fldCharType="separate"/>
        </w:r>
        <w:r w:rsidR="004E0A61">
          <w:rPr>
            <w:noProof/>
            <w:webHidden/>
          </w:rPr>
          <w:t>35</w:t>
        </w:r>
        <w:r w:rsidR="00B06487">
          <w:rPr>
            <w:noProof/>
            <w:webHidden/>
          </w:rPr>
          <w:fldChar w:fldCharType="end"/>
        </w:r>
      </w:hyperlink>
    </w:p>
    <w:p w14:paraId="167FADF7" w14:textId="73CDB1C6" w:rsidR="00B06487" w:rsidRDefault="002955FE">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46" w:history="1">
        <w:r w:rsidR="00B06487" w:rsidRPr="00707C43">
          <w:rPr>
            <w:rStyle w:val="Lienhypertexte"/>
            <w:noProof/>
          </w:rPr>
          <w:t>11.1</w:t>
        </w:r>
        <w:r w:rsidR="00B06487">
          <w:rPr>
            <w:rFonts w:asciiTheme="minorHAnsi" w:eastAsiaTheme="minorEastAsia" w:hAnsiTheme="minorHAnsi" w:cstheme="minorBidi"/>
            <w:noProof/>
            <w:sz w:val="22"/>
            <w:szCs w:val="22"/>
            <w:lang w:val="en-US"/>
          </w:rPr>
          <w:tab/>
        </w:r>
        <w:r w:rsidR="00B06487" w:rsidRPr="00707C43">
          <w:rPr>
            <w:rStyle w:val="Lienhypertexte"/>
            <w:noProof/>
          </w:rPr>
          <w:t>Diagrammes D’activités</w:t>
        </w:r>
        <w:r w:rsidR="00B06487">
          <w:rPr>
            <w:noProof/>
            <w:webHidden/>
          </w:rPr>
          <w:tab/>
        </w:r>
        <w:r w:rsidR="00B06487">
          <w:rPr>
            <w:noProof/>
            <w:webHidden/>
          </w:rPr>
          <w:fldChar w:fldCharType="begin"/>
        </w:r>
        <w:r w:rsidR="00B06487">
          <w:rPr>
            <w:noProof/>
            <w:webHidden/>
          </w:rPr>
          <w:instrText xml:space="preserve"> PAGEREF _Toc39760846 \h </w:instrText>
        </w:r>
        <w:r w:rsidR="00B06487">
          <w:rPr>
            <w:noProof/>
            <w:webHidden/>
          </w:rPr>
        </w:r>
        <w:r w:rsidR="00B06487">
          <w:rPr>
            <w:noProof/>
            <w:webHidden/>
          </w:rPr>
          <w:fldChar w:fldCharType="separate"/>
        </w:r>
        <w:r w:rsidR="004E0A61">
          <w:rPr>
            <w:noProof/>
            <w:webHidden/>
          </w:rPr>
          <w:t>35</w:t>
        </w:r>
        <w:r w:rsidR="00B06487">
          <w:rPr>
            <w:noProof/>
            <w:webHidden/>
          </w:rPr>
          <w:fldChar w:fldCharType="end"/>
        </w:r>
      </w:hyperlink>
    </w:p>
    <w:p w14:paraId="3B418857" w14:textId="263EBF6A"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47" w:history="1">
        <w:r w:rsidR="00B06487" w:rsidRPr="00707C43">
          <w:rPr>
            <w:rStyle w:val="Lienhypertexte"/>
            <w:noProof/>
          </w:rPr>
          <w:t>11.1.1</w:t>
        </w:r>
        <w:r w:rsidR="00B06487">
          <w:rPr>
            <w:rFonts w:asciiTheme="minorHAnsi" w:eastAsiaTheme="minorEastAsia" w:hAnsiTheme="minorHAnsi" w:cstheme="minorBidi"/>
            <w:noProof/>
            <w:sz w:val="22"/>
            <w:szCs w:val="22"/>
            <w:lang w:val="en-US"/>
          </w:rPr>
          <w:tab/>
        </w:r>
        <w:r w:rsidR="00B06487" w:rsidRPr="00707C43">
          <w:rPr>
            <w:rStyle w:val="Lienhypertexte"/>
            <w:noProof/>
          </w:rPr>
          <w:t xml:space="preserve"> Création de compte</w:t>
        </w:r>
        <w:r w:rsidR="00B06487">
          <w:rPr>
            <w:noProof/>
            <w:webHidden/>
          </w:rPr>
          <w:tab/>
        </w:r>
        <w:r w:rsidR="00B06487">
          <w:rPr>
            <w:noProof/>
            <w:webHidden/>
          </w:rPr>
          <w:fldChar w:fldCharType="begin"/>
        </w:r>
        <w:r w:rsidR="00B06487">
          <w:rPr>
            <w:noProof/>
            <w:webHidden/>
          </w:rPr>
          <w:instrText xml:space="preserve"> PAGEREF _Toc39760847 \h </w:instrText>
        </w:r>
        <w:r w:rsidR="00B06487">
          <w:rPr>
            <w:noProof/>
            <w:webHidden/>
          </w:rPr>
        </w:r>
        <w:r w:rsidR="00B06487">
          <w:rPr>
            <w:noProof/>
            <w:webHidden/>
          </w:rPr>
          <w:fldChar w:fldCharType="separate"/>
        </w:r>
        <w:r w:rsidR="004E0A61">
          <w:rPr>
            <w:noProof/>
            <w:webHidden/>
          </w:rPr>
          <w:t>35</w:t>
        </w:r>
        <w:r w:rsidR="00B06487">
          <w:rPr>
            <w:noProof/>
            <w:webHidden/>
          </w:rPr>
          <w:fldChar w:fldCharType="end"/>
        </w:r>
      </w:hyperlink>
    </w:p>
    <w:p w14:paraId="5C184081" w14:textId="0FC2B8A9"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48" w:history="1">
        <w:r w:rsidR="00B06487" w:rsidRPr="00707C43">
          <w:rPr>
            <w:rStyle w:val="Lienhypertexte"/>
            <w:noProof/>
          </w:rPr>
          <w:t>11.1.2</w:t>
        </w:r>
        <w:r w:rsidR="00B06487">
          <w:rPr>
            <w:rFonts w:asciiTheme="minorHAnsi" w:eastAsiaTheme="minorEastAsia" w:hAnsiTheme="minorHAnsi" w:cstheme="minorBidi"/>
            <w:noProof/>
            <w:sz w:val="22"/>
            <w:szCs w:val="22"/>
            <w:lang w:val="en-US"/>
          </w:rPr>
          <w:tab/>
        </w:r>
        <w:r w:rsidR="00B06487" w:rsidRPr="00707C43">
          <w:rPr>
            <w:rStyle w:val="Lienhypertexte"/>
            <w:noProof/>
          </w:rPr>
          <w:t>Réservation</w:t>
        </w:r>
        <w:r w:rsidR="00B06487">
          <w:rPr>
            <w:noProof/>
            <w:webHidden/>
          </w:rPr>
          <w:tab/>
        </w:r>
        <w:r w:rsidR="00B06487">
          <w:rPr>
            <w:noProof/>
            <w:webHidden/>
          </w:rPr>
          <w:fldChar w:fldCharType="begin"/>
        </w:r>
        <w:r w:rsidR="00B06487">
          <w:rPr>
            <w:noProof/>
            <w:webHidden/>
          </w:rPr>
          <w:instrText xml:space="preserve"> PAGEREF _Toc39760848 \h </w:instrText>
        </w:r>
        <w:r w:rsidR="00B06487">
          <w:rPr>
            <w:noProof/>
            <w:webHidden/>
          </w:rPr>
        </w:r>
        <w:r w:rsidR="00B06487">
          <w:rPr>
            <w:noProof/>
            <w:webHidden/>
          </w:rPr>
          <w:fldChar w:fldCharType="separate"/>
        </w:r>
        <w:r w:rsidR="004E0A61">
          <w:rPr>
            <w:noProof/>
            <w:webHidden/>
          </w:rPr>
          <w:t>35</w:t>
        </w:r>
        <w:r w:rsidR="00B06487">
          <w:rPr>
            <w:noProof/>
            <w:webHidden/>
          </w:rPr>
          <w:fldChar w:fldCharType="end"/>
        </w:r>
      </w:hyperlink>
    </w:p>
    <w:p w14:paraId="296F78F8" w14:textId="0615C8C4" w:rsidR="00B06487" w:rsidRDefault="002955FE">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49" w:history="1">
        <w:r w:rsidR="00B06487" w:rsidRPr="00707C43">
          <w:rPr>
            <w:rStyle w:val="Lienhypertexte"/>
            <w:noProof/>
          </w:rPr>
          <w:t>11.2</w:t>
        </w:r>
        <w:r w:rsidR="00B06487">
          <w:rPr>
            <w:rFonts w:asciiTheme="minorHAnsi" w:eastAsiaTheme="minorEastAsia" w:hAnsiTheme="minorHAnsi" w:cstheme="minorBidi"/>
            <w:noProof/>
            <w:sz w:val="22"/>
            <w:szCs w:val="22"/>
            <w:lang w:val="en-US"/>
          </w:rPr>
          <w:tab/>
        </w:r>
        <w:r w:rsidR="00B06487" w:rsidRPr="00707C43">
          <w:rPr>
            <w:rStyle w:val="Lienhypertexte"/>
            <w:noProof/>
          </w:rPr>
          <w:t>Structure de l’AP</w:t>
        </w:r>
        <w:r w:rsidR="00B06487">
          <w:rPr>
            <w:noProof/>
            <w:webHidden/>
          </w:rPr>
          <w:tab/>
        </w:r>
        <w:r w:rsidR="00B06487">
          <w:rPr>
            <w:noProof/>
            <w:webHidden/>
          </w:rPr>
          <w:fldChar w:fldCharType="begin"/>
        </w:r>
        <w:r w:rsidR="00B06487">
          <w:rPr>
            <w:noProof/>
            <w:webHidden/>
          </w:rPr>
          <w:instrText xml:space="preserve"> PAGEREF _Toc39760849 \h </w:instrText>
        </w:r>
        <w:r w:rsidR="00B06487">
          <w:rPr>
            <w:noProof/>
            <w:webHidden/>
          </w:rPr>
        </w:r>
        <w:r w:rsidR="00B06487">
          <w:rPr>
            <w:noProof/>
            <w:webHidden/>
          </w:rPr>
          <w:fldChar w:fldCharType="separate"/>
        </w:r>
        <w:r w:rsidR="004E0A61">
          <w:rPr>
            <w:noProof/>
            <w:webHidden/>
          </w:rPr>
          <w:t>36</w:t>
        </w:r>
        <w:r w:rsidR="00B06487">
          <w:rPr>
            <w:noProof/>
            <w:webHidden/>
          </w:rPr>
          <w:fldChar w:fldCharType="end"/>
        </w:r>
      </w:hyperlink>
    </w:p>
    <w:p w14:paraId="34808F59" w14:textId="4C14146D" w:rsidR="00B06487" w:rsidRDefault="002955FE">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50" w:history="1">
        <w:r w:rsidR="00B06487" w:rsidRPr="00707C43">
          <w:rPr>
            <w:rStyle w:val="Lienhypertexte"/>
            <w:noProof/>
          </w:rPr>
          <w:t>11.3</w:t>
        </w:r>
        <w:r w:rsidR="00B06487">
          <w:rPr>
            <w:rFonts w:asciiTheme="minorHAnsi" w:eastAsiaTheme="minorEastAsia" w:hAnsiTheme="minorHAnsi" w:cstheme="minorBidi"/>
            <w:noProof/>
            <w:sz w:val="22"/>
            <w:szCs w:val="22"/>
            <w:lang w:val="en-US"/>
          </w:rPr>
          <w:tab/>
        </w:r>
        <w:r w:rsidR="00B06487" w:rsidRPr="00707C43">
          <w:rPr>
            <w:rStyle w:val="Lienhypertexte"/>
            <w:noProof/>
          </w:rPr>
          <w:t>Cheat Sheet de l’API</w:t>
        </w:r>
        <w:r w:rsidR="00B06487">
          <w:rPr>
            <w:noProof/>
            <w:webHidden/>
          </w:rPr>
          <w:tab/>
        </w:r>
        <w:r w:rsidR="00B06487">
          <w:rPr>
            <w:noProof/>
            <w:webHidden/>
          </w:rPr>
          <w:fldChar w:fldCharType="begin"/>
        </w:r>
        <w:r w:rsidR="00B06487">
          <w:rPr>
            <w:noProof/>
            <w:webHidden/>
          </w:rPr>
          <w:instrText xml:space="preserve"> PAGEREF _Toc39760850 \h </w:instrText>
        </w:r>
        <w:r w:rsidR="00B06487">
          <w:rPr>
            <w:noProof/>
            <w:webHidden/>
          </w:rPr>
        </w:r>
        <w:r w:rsidR="00B06487">
          <w:rPr>
            <w:noProof/>
            <w:webHidden/>
          </w:rPr>
          <w:fldChar w:fldCharType="separate"/>
        </w:r>
        <w:r w:rsidR="004E0A61">
          <w:rPr>
            <w:noProof/>
            <w:webHidden/>
          </w:rPr>
          <w:t>38</w:t>
        </w:r>
        <w:r w:rsidR="00B06487">
          <w:rPr>
            <w:noProof/>
            <w:webHidden/>
          </w:rPr>
          <w:fldChar w:fldCharType="end"/>
        </w:r>
      </w:hyperlink>
    </w:p>
    <w:p w14:paraId="43080739" w14:textId="43EBC4DA"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1" w:history="1">
        <w:r w:rsidR="00B06487" w:rsidRPr="00707C43">
          <w:rPr>
            <w:rStyle w:val="Lienhypertexte"/>
            <w:noProof/>
            <w:lang w:val="fr-FR"/>
          </w:rPr>
          <w:t>11.3.1</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User</w:t>
        </w:r>
        <w:r w:rsidR="00B06487">
          <w:rPr>
            <w:noProof/>
            <w:webHidden/>
          </w:rPr>
          <w:tab/>
        </w:r>
        <w:r w:rsidR="00B06487">
          <w:rPr>
            <w:noProof/>
            <w:webHidden/>
          </w:rPr>
          <w:fldChar w:fldCharType="begin"/>
        </w:r>
        <w:r w:rsidR="00B06487">
          <w:rPr>
            <w:noProof/>
            <w:webHidden/>
          </w:rPr>
          <w:instrText xml:space="preserve"> PAGEREF _Toc39760851 \h </w:instrText>
        </w:r>
        <w:r w:rsidR="00B06487">
          <w:rPr>
            <w:noProof/>
            <w:webHidden/>
          </w:rPr>
        </w:r>
        <w:r w:rsidR="00B06487">
          <w:rPr>
            <w:noProof/>
            <w:webHidden/>
          </w:rPr>
          <w:fldChar w:fldCharType="separate"/>
        </w:r>
        <w:r w:rsidR="004E0A61">
          <w:rPr>
            <w:noProof/>
            <w:webHidden/>
          </w:rPr>
          <w:t>38</w:t>
        </w:r>
        <w:r w:rsidR="00B06487">
          <w:rPr>
            <w:noProof/>
            <w:webHidden/>
          </w:rPr>
          <w:fldChar w:fldCharType="end"/>
        </w:r>
      </w:hyperlink>
    </w:p>
    <w:p w14:paraId="2609F0E6" w14:textId="5B828750"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2" w:history="1">
        <w:r w:rsidR="00B06487" w:rsidRPr="00707C43">
          <w:rPr>
            <w:rStyle w:val="Lienhypertexte"/>
            <w:noProof/>
          </w:rPr>
          <w:t>11.3.1.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2 \h </w:instrText>
        </w:r>
        <w:r w:rsidR="00B06487">
          <w:rPr>
            <w:noProof/>
            <w:webHidden/>
          </w:rPr>
        </w:r>
        <w:r w:rsidR="00B06487">
          <w:rPr>
            <w:noProof/>
            <w:webHidden/>
          </w:rPr>
          <w:fldChar w:fldCharType="separate"/>
        </w:r>
        <w:r w:rsidR="004E0A61">
          <w:rPr>
            <w:noProof/>
            <w:webHidden/>
          </w:rPr>
          <w:t>38</w:t>
        </w:r>
        <w:r w:rsidR="00B06487">
          <w:rPr>
            <w:noProof/>
            <w:webHidden/>
          </w:rPr>
          <w:fldChar w:fldCharType="end"/>
        </w:r>
      </w:hyperlink>
    </w:p>
    <w:p w14:paraId="666B5D34" w14:textId="13C40539"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3" w:history="1">
        <w:r w:rsidR="00B06487" w:rsidRPr="00707C43">
          <w:rPr>
            <w:rStyle w:val="Lienhypertexte"/>
            <w:noProof/>
          </w:rPr>
          <w:t>11.3.1.2</w:t>
        </w:r>
        <w:r w:rsidR="00B06487">
          <w:rPr>
            <w:rFonts w:asciiTheme="minorHAnsi" w:eastAsiaTheme="minorEastAsia" w:hAnsiTheme="minorHAnsi" w:cstheme="minorBidi"/>
            <w:noProof/>
            <w:sz w:val="22"/>
            <w:szCs w:val="22"/>
            <w:lang w:val="en-US"/>
          </w:rPr>
          <w:tab/>
        </w:r>
        <w:r w:rsidR="00B06487" w:rsidRPr="00707C43">
          <w:rPr>
            <w:rStyle w:val="Lienhypertexte"/>
            <w:noProof/>
          </w:rPr>
          <w:t>Divers</w:t>
        </w:r>
        <w:r w:rsidR="00B06487">
          <w:rPr>
            <w:noProof/>
            <w:webHidden/>
          </w:rPr>
          <w:tab/>
        </w:r>
        <w:r w:rsidR="00B06487">
          <w:rPr>
            <w:noProof/>
            <w:webHidden/>
          </w:rPr>
          <w:fldChar w:fldCharType="begin"/>
        </w:r>
        <w:r w:rsidR="00B06487">
          <w:rPr>
            <w:noProof/>
            <w:webHidden/>
          </w:rPr>
          <w:instrText xml:space="preserve"> PAGEREF _Toc39760853 \h </w:instrText>
        </w:r>
        <w:r w:rsidR="00B06487">
          <w:rPr>
            <w:noProof/>
            <w:webHidden/>
          </w:rPr>
        </w:r>
        <w:r w:rsidR="00B06487">
          <w:rPr>
            <w:noProof/>
            <w:webHidden/>
          </w:rPr>
          <w:fldChar w:fldCharType="separate"/>
        </w:r>
        <w:r w:rsidR="004E0A61">
          <w:rPr>
            <w:noProof/>
            <w:webHidden/>
          </w:rPr>
          <w:t>40</w:t>
        </w:r>
        <w:r w:rsidR="00B06487">
          <w:rPr>
            <w:noProof/>
            <w:webHidden/>
          </w:rPr>
          <w:fldChar w:fldCharType="end"/>
        </w:r>
      </w:hyperlink>
    </w:p>
    <w:p w14:paraId="3FE36FD4" w14:textId="0FD1F8AC"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4" w:history="1">
        <w:r w:rsidR="00B06487" w:rsidRPr="00707C43">
          <w:rPr>
            <w:rStyle w:val="Lienhypertexte"/>
            <w:noProof/>
          </w:rPr>
          <w:t>11.3.2</w:t>
        </w:r>
        <w:r w:rsidR="00B06487">
          <w:rPr>
            <w:rFonts w:asciiTheme="minorHAnsi" w:eastAsiaTheme="minorEastAsia" w:hAnsiTheme="minorHAnsi" w:cstheme="minorBidi"/>
            <w:noProof/>
            <w:sz w:val="22"/>
            <w:szCs w:val="22"/>
            <w:lang w:val="en-US"/>
          </w:rPr>
          <w:tab/>
        </w:r>
        <w:r w:rsidR="00B06487" w:rsidRPr="00707C43">
          <w:rPr>
            <w:rStyle w:val="Lienhypertexte"/>
            <w:noProof/>
          </w:rPr>
          <w:t>Floor</w:t>
        </w:r>
        <w:r w:rsidR="00B06487">
          <w:rPr>
            <w:noProof/>
            <w:webHidden/>
          </w:rPr>
          <w:tab/>
        </w:r>
        <w:r w:rsidR="00B06487">
          <w:rPr>
            <w:noProof/>
            <w:webHidden/>
          </w:rPr>
          <w:fldChar w:fldCharType="begin"/>
        </w:r>
        <w:r w:rsidR="00B06487">
          <w:rPr>
            <w:noProof/>
            <w:webHidden/>
          </w:rPr>
          <w:instrText xml:space="preserve"> PAGEREF _Toc39760854 \h </w:instrText>
        </w:r>
        <w:r w:rsidR="00B06487">
          <w:rPr>
            <w:noProof/>
            <w:webHidden/>
          </w:rPr>
        </w:r>
        <w:r w:rsidR="00B06487">
          <w:rPr>
            <w:noProof/>
            <w:webHidden/>
          </w:rPr>
          <w:fldChar w:fldCharType="separate"/>
        </w:r>
        <w:r w:rsidR="004E0A61">
          <w:rPr>
            <w:noProof/>
            <w:webHidden/>
          </w:rPr>
          <w:t>40</w:t>
        </w:r>
        <w:r w:rsidR="00B06487">
          <w:rPr>
            <w:noProof/>
            <w:webHidden/>
          </w:rPr>
          <w:fldChar w:fldCharType="end"/>
        </w:r>
      </w:hyperlink>
    </w:p>
    <w:p w14:paraId="1345ECFD" w14:textId="2862A187"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5" w:history="1">
        <w:r w:rsidR="00B06487" w:rsidRPr="00707C43">
          <w:rPr>
            <w:rStyle w:val="Lienhypertexte"/>
            <w:noProof/>
          </w:rPr>
          <w:t>11.3.2.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5 \h </w:instrText>
        </w:r>
        <w:r w:rsidR="00B06487">
          <w:rPr>
            <w:noProof/>
            <w:webHidden/>
          </w:rPr>
        </w:r>
        <w:r w:rsidR="00B06487">
          <w:rPr>
            <w:noProof/>
            <w:webHidden/>
          </w:rPr>
          <w:fldChar w:fldCharType="separate"/>
        </w:r>
        <w:r w:rsidR="004E0A61">
          <w:rPr>
            <w:noProof/>
            <w:webHidden/>
          </w:rPr>
          <w:t>40</w:t>
        </w:r>
        <w:r w:rsidR="00B06487">
          <w:rPr>
            <w:noProof/>
            <w:webHidden/>
          </w:rPr>
          <w:fldChar w:fldCharType="end"/>
        </w:r>
      </w:hyperlink>
    </w:p>
    <w:p w14:paraId="7CA158A2" w14:textId="04477EFA"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6" w:history="1">
        <w:r w:rsidR="00B06487" w:rsidRPr="00707C43">
          <w:rPr>
            <w:rStyle w:val="Lienhypertexte"/>
            <w:noProof/>
          </w:rPr>
          <w:t>11.3.2.2</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w:t>
        </w:r>
        <w:r w:rsidR="00B06487">
          <w:rPr>
            <w:noProof/>
            <w:webHidden/>
          </w:rPr>
          <w:tab/>
        </w:r>
        <w:r w:rsidR="00B06487">
          <w:rPr>
            <w:noProof/>
            <w:webHidden/>
          </w:rPr>
          <w:fldChar w:fldCharType="begin"/>
        </w:r>
        <w:r w:rsidR="00B06487">
          <w:rPr>
            <w:noProof/>
            <w:webHidden/>
          </w:rPr>
          <w:instrText xml:space="preserve"> PAGEREF _Toc39760856 \h </w:instrText>
        </w:r>
        <w:r w:rsidR="00B06487">
          <w:rPr>
            <w:noProof/>
            <w:webHidden/>
          </w:rPr>
        </w:r>
        <w:r w:rsidR="00B06487">
          <w:rPr>
            <w:noProof/>
            <w:webHidden/>
          </w:rPr>
          <w:fldChar w:fldCharType="separate"/>
        </w:r>
        <w:r w:rsidR="004E0A61">
          <w:rPr>
            <w:noProof/>
            <w:webHidden/>
          </w:rPr>
          <w:t>41</w:t>
        </w:r>
        <w:r w:rsidR="00B06487">
          <w:rPr>
            <w:noProof/>
            <w:webHidden/>
          </w:rPr>
          <w:fldChar w:fldCharType="end"/>
        </w:r>
      </w:hyperlink>
    </w:p>
    <w:p w14:paraId="54D23DEE" w14:textId="13A73171"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7" w:history="1">
        <w:r w:rsidR="00B06487" w:rsidRPr="00707C43">
          <w:rPr>
            <w:rStyle w:val="Lienhypertexte"/>
            <w:noProof/>
          </w:rPr>
          <w:t>11.3.3</w:t>
        </w:r>
        <w:r w:rsidR="00B06487">
          <w:rPr>
            <w:rFonts w:asciiTheme="minorHAnsi" w:eastAsiaTheme="minorEastAsia" w:hAnsiTheme="minorHAnsi" w:cstheme="minorBidi"/>
            <w:noProof/>
            <w:sz w:val="22"/>
            <w:szCs w:val="22"/>
            <w:lang w:val="en-US"/>
          </w:rPr>
          <w:tab/>
        </w:r>
        <w:r w:rsidR="00B06487" w:rsidRPr="00707C43">
          <w:rPr>
            <w:rStyle w:val="Lienhypertexte"/>
            <w:noProof/>
          </w:rPr>
          <w:t>Schedule</w:t>
        </w:r>
        <w:r w:rsidR="00B06487">
          <w:rPr>
            <w:noProof/>
            <w:webHidden/>
          </w:rPr>
          <w:tab/>
        </w:r>
        <w:r w:rsidR="00B06487">
          <w:rPr>
            <w:noProof/>
            <w:webHidden/>
          </w:rPr>
          <w:fldChar w:fldCharType="begin"/>
        </w:r>
        <w:r w:rsidR="00B06487">
          <w:rPr>
            <w:noProof/>
            <w:webHidden/>
          </w:rPr>
          <w:instrText xml:space="preserve"> PAGEREF _Toc39760857 \h </w:instrText>
        </w:r>
        <w:r w:rsidR="00B06487">
          <w:rPr>
            <w:noProof/>
            <w:webHidden/>
          </w:rPr>
        </w:r>
        <w:r w:rsidR="00B06487">
          <w:rPr>
            <w:noProof/>
            <w:webHidden/>
          </w:rPr>
          <w:fldChar w:fldCharType="separate"/>
        </w:r>
        <w:r w:rsidR="004E0A61">
          <w:rPr>
            <w:noProof/>
            <w:webHidden/>
          </w:rPr>
          <w:t>41</w:t>
        </w:r>
        <w:r w:rsidR="00B06487">
          <w:rPr>
            <w:noProof/>
            <w:webHidden/>
          </w:rPr>
          <w:fldChar w:fldCharType="end"/>
        </w:r>
      </w:hyperlink>
    </w:p>
    <w:p w14:paraId="209EAFB3" w14:textId="47E1DA06"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58" w:history="1">
        <w:r w:rsidR="00B06487" w:rsidRPr="00707C43">
          <w:rPr>
            <w:rStyle w:val="Lienhypertexte"/>
            <w:noProof/>
          </w:rPr>
          <w:t>11.3.3.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58 \h </w:instrText>
        </w:r>
        <w:r w:rsidR="00B06487">
          <w:rPr>
            <w:noProof/>
            <w:webHidden/>
          </w:rPr>
        </w:r>
        <w:r w:rsidR="00B06487">
          <w:rPr>
            <w:noProof/>
            <w:webHidden/>
          </w:rPr>
          <w:fldChar w:fldCharType="separate"/>
        </w:r>
        <w:r w:rsidR="004E0A61">
          <w:rPr>
            <w:noProof/>
            <w:webHidden/>
          </w:rPr>
          <w:t>41</w:t>
        </w:r>
        <w:r w:rsidR="00B06487">
          <w:rPr>
            <w:noProof/>
            <w:webHidden/>
          </w:rPr>
          <w:fldChar w:fldCharType="end"/>
        </w:r>
      </w:hyperlink>
    </w:p>
    <w:p w14:paraId="02C73083" w14:textId="4F53AA28" w:rsidR="00B06487" w:rsidRDefault="002955FE">
      <w:pPr>
        <w:pStyle w:val="TM3"/>
        <w:tabs>
          <w:tab w:val="left" w:pos="1320"/>
          <w:tab w:val="right" w:leader="dot" w:pos="9350"/>
        </w:tabs>
        <w:rPr>
          <w:rFonts w:asciiTheme="minorHAnsi" w:eastAsiaTheme="minorEastAsia" w:hAnsiTheme="minorHAnsi" w:cstheme="minorBidi"/>
          <w:noProof/>
          <w:sz w:val="22"/>
          <w:szCs w:val="22"/>
          <w:lang w:val="en-US"/>
        </w:rPr>
      </w:pPr>
      <w:hyperlink w:anchor="_Toc39760859" w:history="1">
        <w:r w:rsidR="00B06487" w:rsidRPr="00707C43">
          <w:rPr>
            <w:rStyle w:val="Lienhypertexte"/>
            <w:noProof/>
            <w:lang w:val="fr-FR"/>
          </w:rPr>
          <w:t>11.3.4</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Images</w:t>
        </w:r>
        <w:r w:rsidR="00B06487">
          <w:rPr>
            <w:noProof/>
            <w:webHidden/>
          </w:rPr>
          <w:tab/>
        </w:r>
        <w:r w:rsidR="00B06487">
          <w:rPr>
            <w:noProof/>
            <w:webHidden/>
          </w:rPr>
          <w:fldChar w:fldCharType="begin"/>
        </w:r>
        <w:r w:rsidR="00B06487">
          <w:rPr>
            <w:noProof/>
            <w:webHidden/>
          </w:rPr>
          <w:instrText xml:space="preserve"> PAGEREF _Toc39760859 \h </w:instrText>
        </w:r>
        <w:r w:rsidR="00B06487">
          <w:rPr>
            <w:noProof/>
            <w:webHidden/>
          </w:rPr>
        </w:r>
        <w:r w:rsidR="00B06487">
          <w:rPr>
            <w:noProof/>
            <w:webHidden/>
          </w:rPr>
          <w:fldChar w:fldCharType="separate"/>
        </w:r>
        <w:r w:rsidR="004E0A61">
          <w:rPr>
            <w:noProof/>
            <w:webHidden/>
          </w:rPr>
          <w:t>41</w:t>
        </w:r>
        <w:r w:rsidR="00B06487">
          <w:rPr>
            <w:noProof/>
            <w:webHidden/>
          </w:rPr>
          <w:fldChar w:fldCharType="end"/>
        </w:r>
      </w:hyperlink>
    </w:p>
    <w:p w14:paraId="2E9CB3D5" w14:textId="239FD8DF"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60" w:history="1">
        <w:r w:rsidR="00B06487" w:rsidRPr="00707C43">
          <w:rPr>
            <w:rStyle w:val="Lienhypertexte"/>
            <w:noProof/>
          </w:rPr>
          <w:t>11.3.4.1</w:t>
        </w:r>
        <w:r w:rsidR="00B06487">
          <w:rPr>
            <w:rFonts w:asciiTheme="minorHAnsi" w:eastAsiaTheme="minorEastAsia" w:hAnsiTheme="minorHAnsi" w:cstheme="minorBidi"/>
            <w:noProof/>
            <w:sz w:val="22"/>
            <w:szCs w:val="22"/>
            <w:lang w:val="en-US"/>
          </w:rPr>
          <w:tab/>
        </w:r>
        <w:r w:rsidR="00B06487" w:rsidRPr="00707C43">
          <w:rPr>
            <w:rStyle w:val="Lienhypertexte"/>
            <w:noProof/>
          </w:rPr>
          <w:t>Lecture</w:t>
        </w:r>
        <w:r w:rsidR="00B06487">
          <w:rPr>
            <w:noProof/>
            <w:webHidden/>
          </w:rPr>
          <w:tab/>
        </w:r>
        <w:r w:rsidR="00B06487">
          <w:rPr>
            <w:noProof/>
            <w:webHidden/>
          </w:rPr>
          <w:fldChar w:fldCharType="begin"/>
        </w:r>
        <w:r w:rsidR="00B06487">
          <w:rPr>
            <w:noProof/>
            <w:webHidden/>
          </w:rPr>
          <w:instrText xml:space="preserve"> PAGEREF _Toc39760860 \h </w:instrText>
        </w:r>
        <w:r w:rsidR="00B06487">
          <w:rPr>
            <w:noProof/>
            <w:webHidden/>
          </w:rPr>
        </w:r>
        <w:r w:rsidR="00B06487">
          <w:rPr>
            <w:noProof/>
            <w:webHidden/>
          </w:rPr>
          <w:fldChar w:fldCharType="separate"/>
        </w:r>
        <w:r w:rsidR="004E0A61">
          <w:rPr>
            <w:noProof/>
            <w:webHidden/>
          </w:rPr>
          <w:t>41</w:t>
        </w:r>
        <w:r w:rsidR="00B06487">
          <w:rPr>
            <w:noProof/>
            <w:webHidden/>
          </w:rPr>
          <w:fldChar w:fldCharType="end"/>
        </w:r>
      </w:hyperlink>
    </w:p>
    <w:p w14:paraId="4CABCC98" w14:textId="7835B518" w:rsidR="00B06487" w:rsidRDefault="002955FE">
      <w:pPr>
        <w:pStyle w:val="TM4"/>
        <w:tabs>
          <w:tab w:val="left" w:pos="1760"/>
          <w:tab w:val="right" w:leader="dot" w:pos="9350"/>
        </w:tabs>
        <w:rPr>
          <w:rFonts w:asciiTheme="minorHAnsi" w:eastAsiaTheme="minorEastAsia" w:hAnsiTheme="minorHAnsi" w:cstheme="minorBidi"/>
          <w:noProof/>
          <w:sz w:val="22"/>
          <w:szCs w:val="22"/>
          <w:lang w:val="en-US"/>
        </w:rPr>
      </w:pPr>
      <w:hyperlink w:anchor="_Toc39760861" w:history="1">
        <w:r w:rsidR="00B06487" w:rsidRPr="00707C43">
          <w:rPr>
            <w:rStyle w:val="Lienhypertexte"/>
            <w:noProof/>
          </w:rPr>
          <w:t>11.3.4.2</w:t>
        </w:r>
        <w:r w:rsidR="00B06487">
          <w:rPr>
            <w:rFonts w:asciiTheme="minorHAnsi" w:eastAsiaTheme="minorEastAsia" w:hAnsiTheme="minorHAnsi" w:cstheme="minorBidi"/>
            <w:noProof/>
            <w:sz w:val="22"/>
            <w:szCs w:val="22"/>
            <w:lang w:val="en-US"/>
          </w:rPr>
          <w:tab/>
        </w:r>
        <w:r w:rsidR="00B06487" w:rsidRPr="00707C43">
          <w:rPr>
            <w:rStyle w:val="Lienhypertexte"/>
            <w:noProof/>
          </w:rPr>
          <w:t>Création</w:t>
        </w:r>
        <w:r w:rsidR="00B06487">
          <w:rPr>
            <w:noProof/>
            <w:webHidden/>
          </w:rPr>
          <w:tab/>
        </w:r>
        <w:r w:rsidR="00B06487">
          <w:rPr>
            <w:noProof/>
            <w:webHidden/>
          </w:rPr>
          <w:fldChar w:fldCharType="begin"/>
        </w:r>
        <w:r w:rsidR="00B06487">
          <w:rPr>
            <w:noProof/>
            <w:webHidden/>
          </w:rPr>
          <w:instrText xml:space="preserve"> PAGEREF _Toc39760861 \h </w:instrText>
        </w:r>
        <w:r w:rsidR="00B06487">
          <w:rPr>
            <w:noProof/>
            <w:webHidden/>
          </w:rPr>
        </w:r>
        <w:r w:rsidR="00B06487">
          <w:rPr>
            <w:noProof/>
            <w:webHidden/>
          </w:rPr>
          <w:fldChar w:fldCharType="separate"/>
        </w:r>
        <w:r w:rsidR="004E0A61">
          <w:rPr>
            <w:noProof/>
            <w:webHidden/>
          </w:rPr>
          <w:t>42</w:t>
        </w:r>
        <w:r w:rsidR="00B06487">
          <w:rPr>
            <w:noProof/>
            <w:webHidden/>
          </w:rPr>
          <w:fldChar w:fldCharType="end"/>
        </w:r>
      </w:hyperlink>
    </w:p>
    <w:p w14:paraId="75D4C85E" w14:textId="79011695" w:rsidR="00B06487" w:rsidRDefault="002955FE">
      <w:pPr>
        <w:pStyle w:val="TM2"/>
        <w:tabs>
          <w:tab w:val="left" w:pos="1100"/>
          <w:tab w:val="right" w:leader="dot" w:pos="9350"/>
        </w:tabs>
        <w:rPr>
          <w:rFonts w:asciiTheme="minorHAnsi" w:eastAsiaTheme="minorEastAsia" w:hAnsiTheme="minorHAnsi" w:cstheme="minorBidi"/>
          <w:noProof/>
          <w:sz w:val="22"/>
          <w:szCs w:val="22"/>
          <w:lang w:val="en-US"/>
        </w:rPr>
      </w:pPr>
      <w:hyperlink w:anchor="_Toc39760862" w:history="1">
        <w:r w:rsidR="00B06487" w:rsidRPr="00707C43">
          <w:rPr>
            <w:rStyle w:val="Lienhypertexte"/>
            <w:noProof/>
            <w:lang w:val="fr-FR"/>
          </w:rPr>
          <w:t>11.4</w:t>
        </w:r>
        <w:r w:rsidR="00B06487">
          <w:rPr>
            <w:rFonts w:asciiTheme="minorHAnsi" w:eastAsiaTheme="minorEastAsia" w:hAnsiTheme="minorHAnsi" w:cstheme="minorBidi"/>
            <w:noProof/>
            <w:sz w:val="22"/>
            <w:szCs w:val="22"/>
            <w:lang w:val="en-US"/>
          </w:rPr>
          <w:tab/>
        </w:r>
        <w:r w:rsidR="00B06487" w:rsidRPr="00707C43">
          <w:rPr>
            <w:rStyle w:val="Lienhypertexte"/>
            <w:noProof/>
            <w:lang w:val="fr-FR"/>
          </w:rPr>
          <w:t>Images (pleins format)</w:t>
        </w:r>
        <w:r w:rsidR="00B06487">
          <w:rPr>
            <w:noProof/>
            <w:webHidden/>
          </w:rPr>
          <w:tab/>
        </w:r>
        <w:r w:rsidR="00B06487">
          <w:rPr>
            <w:noProof/>
            <w:webHidden/>
          </w:rPr>
          <w:fldChar w:fldCharType="begin"/>
        </w:r>
        <w:r w:rsidR="00B06487">
          <w:rPr>
            <w:noProof/>
            <w:webHidden/>
          </w:rPr>
          <w:instrText xml:space="preserve"> PAGEREF _Toc39760862 \h </w:instrText>
        </w:r>
        <w:r w:rsidR="00B06487">
          <w:rPr>
            <w:noProof/>
            <w:webHidden/>
          </w:rPr>
        </w:r>
        <w:r w:rsidR="00B06487">
          <w:rPr>
            <w:noProof/>
            <w:webHidden/>
          </w:rPr>
          <w:fldChar w:fldCharType="separate"/>
        </w:r>
        <w:r w:rsidR="004E0A61">
          <w:rPr>
            <w:noProof/>
            <w:webHidden/>
          </w:rPr>
          <w:t>44</w:t>
        </w:r>
        <w:r w:rsidR="00B06487">
          <w:rPr>
            <w:noProof/>
            <w:webHidden/>
          </w:rPr>
          <w:fldChar w:fldCharType="end"/>
        </w:r>
      </w:hyperlink>
    </w:p>
    <w:p w14:paraId="204D6BDE" w14:textId="7F17C69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39760759"/>
      <w:r w:rsidRPr="0024300A">
        <w:lastRenderedPageBreak/>
        <w:t>Résumé</w:t>
      </w:r>
      <w:r w:rsidR="00C905AD">
        <w:t xml:space="preserve"> (intermédiaire)</w:t>
      </w:r>
      <w:bookmarkEnd w:id="1"/>
    </w:p>
    <w:p w14:paraId="4749E200" w14:textId="77777777" w:rsidR="008F261F" w:rsidRPr="0024300A" w:rsidRDefault="008F261F" w:rsidP="00474759"/>
    <w:p w14:paraId="13DD438B" w14:textId="77777777" w:rsidR="007E40CD" w:rsidRDefault="00ED0B74" w:rsidP="00474759">
      <w:r>
        <w:t>De nos jours, les gérants de restaurants n’ont pas réellement de solutions de gestion pour leur restaurant</w:t>
      </w:r>
      <w:r w:rsidR="007E40CD">
        <w:t xml:space="preserve">. La réservation, la gestion de la salle, des horaires et du personnel n’est souvent pas unie dans une seule application. C’est là qu’entre en jeu RESA. </w:t>
      </w:r>
    </w:p>
    <w:p w14:paraId="5ECFF48E" w14:textId="77777777" w:rsidR="005C4EC3" w:rsidRDefault="007E40CD" w:rsidP="00474759">
      <w:r>
        <w:t>Avec son application intuitive pour les gérants, les serveurs et les clients, RESA offre la possibilité aux gérants de facilement créer leur établissement, leurs salles, leurs horaires et les réservations, aux clients de facilement voir les restaurants et faire des réservations.</w:t>
      </w:r>
    </w:p>
    <w:p w14:paraId="0861E9E6" w14:textId="3AEA9690"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39760760"/>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48AC1AD3" w14:textId="7C785710" w:rsidR="00F71523" w:rsidRPr="00F71523" w:rsidRDefault="00F71523" w:rsidP="00474759">
      <w:pPr>
        <w:rPr>
          <w:lang w:val="en-US"/>
        </w:rPr>
      </w:pPr>
      <w:r w:rsidRPr="00F71523">
        <w:rPr>
          <w:lang w:val="en-US"/>
        </w:rPr>
        <w:t xml:space="preserve">These days, restaurant managers do not really have management solutions for their restaurants. Booking, room, schedule and staff management is often not united in a single application. This is where RESA comes in. </w:t>
      </w:r>
    </w:p>
    <w:p w14:paraId="0D8DF716" w14:textId="215B6607" w:rsidR="00F71523" w:rsidRPr="00F71523" w:rsidRDefault="00F71523" w:rsidP="00474759">
      <w:pPr>
        <w:rPr>
          <w:lang w:val="en-US"/>
        </w:rPr>
      </w:pPr>
      <w:r w:rsidRPr="00F71523">
        <w:rPr>
          <w:lang w:val="en-US"/>
        </w:rPr>
        <w:t>With its intuitive application for managers, waiters and customers, RESA makes it easy for managers to create their establishment, rooms, schedules, and reservations, and for customers to easily view restaurants and make reservations.</w:t>
      </w:r>
    </w:p>
    <w:p w14:paraId="1A4CB6B9" w14:textId="77777777" w:rsidR="00F71523" w:rsidRPr="00F71523" w:rsidRDefault="00F71523" w:rsidP="00474759">
      <w:pPr>
        <w:rPr>
          <w:lang w:val="en-US"/>
        </w:rPr>
      </w:pPr>
      <w:r w:rsidRPr="00F71523">
        <w:rPr>
          <w:lang w:val="en-US"/>
        </w:rPr>
        <w:t>RESA is a PHP-based web application that relies on the services of its API.</w:t>
      </w:r>
    </w:p>
    <w:p w14:paraId="4B6384BC" w14:textId="690004DB" w:rsidR="00F71523" w:rsidRPr="00F71523" w:rsidRDefault="00F71523" w:rsidP="00474759">
      <w:pPr>
        <w:rPr>
          <w:lang w:val="en-US"/>
        </w:rPr>
      </w:pPr>
      <w:r w:rsidRPr="00F71523">
        <w:rPr>
          <w:lang w:val="en-US"/>
        </w:rPr>
        <w:t>This document feels the whole project through a functional and organic analysis that describes precisely the process of creation, development and analysis of the key elements of the project.</w:t>
      </w:r>
    </w:p>
    <w:p w14:paraId="7E4FB834" w14:textId="64E21BF2" w:rsidR="00F71523" w:rsidRPr="00F71523" w:rsidRDefault="00BF2AFC" w:rsidP="00474759">
      <w:pPr>
        <w:rPr>
          <w:lang w:val="en-US"/>
        </w:rPr>
      </w:pPr>
      <w:r w:rsidRPr="00F71523">
        <w:rPr>
          <w:lang w:val="en-US"/>
        </w:rPr>
        <w:br w:type="page"/>
      </w:r>
    </w:p>
    <w:p w14:paraId="65C296CF" w14:textId="347496C5" w:rsidR="001017F1" w:rsidRPr="0024300A" w:rsidRDefault="001017F1" w:rsidP="00474759">
      <w:pPr>
        <w:pStyle w:val="Titre1"/>
      </w:pPr>
      <w:bookmarkStart w:id="3" w:name="_Toc39760761"/>
      <w:r w:rsidRPr="0024300A">
        <w:lastRenderedPageBreak/>
        <w:t>Introduction</w:t>
      </w:r>
      <w:bookmarkEnd w:id="3"/>
    </w:p>
    <w:p w14:paraId="0524009D" w14:textId="2A411A59"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 xml:space="preserve">nous avons décidé de revoir entièrement le fonctionnement d’une application de gestion de réservation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39760762"/>
      <w:r w:rsidRPr="0024300A">
        <w:t>Analyse de l’existant</w:t>
      </w:r>
      <w:bookmarkEnd w:id="4"/>
    </w:p>
    <w:p w14:paraId="1CB37552" w14:textId="5D72F5E8" w:rsidR="001D2435" w:rsidRPr="001D2435" w:rsidRDefault="00EC1341" w:rsidP="00474759">
      <w:pPr>
        <w:pStyle w:val="Titre2"/>
        <w:rPr>
          <w:sz w:val="40"/>
          <w:szCs w:val="40"/>
        </w:rPr>
      </w:pPr>
      <w:bookmarkStart w:id="5" w:name="_Toc39760763"/>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4A4877F4" w:rsidR="00B06487" w:rsidRPr="008907A0" w:rsidRDefault="00B06487" w:rsidP="00474759">
                            <w:pPr>
                              <w:pStyle w:val="Lgende"/>
                              <w:rPr>
                                <w:b/>
                                <w:bCs/>
                                <w:noProof/>
                                <w:color w:val="538135" w:themeColor="accent6" w:themeShade="BF"/>
                                <w:sz w:val="36"/>
                                <w:szCs w:val="36"/>
                              </w:rPr>
                            </w:pPr>
                            <w:bookmarkStart w:id="6" w:name="_Toc39760863"/>
                            <w:r>
                              <w:t xml:space="preserve">Figure </w:t>
                            </w:r>
                            <w:r>
                              <w:fldChar w:fldCharType="begin"/>
                            </w:r>
                            <w:r>
                              <w:instrText xml:space="preserve"> SEQ Figure \* ARABIC </w:instrText>
                            </w:r>
                            <w:r>
                              <w:fldChar w:fldCharType="separate"/>
                            </w:r>
                            <w:r w:rsidR="004E0A61">
                              <w:rPr>
                                <w:noProof/>
                              </w:rPr>
                              <w:t>1</w:t>
                            </w:r>
                            <w:r>
                              <w:fldChar w:fldCharType="end"/>
                            </w:r>
                            <w:r>
                              <w:t xml:space="preserve"> Logo "lafouchett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4A4877F4" w:rsidR="00B06487" w:rsidRPr="008907A0" w:rsidRDefault="00B06487" w:rsidP="00474759">
                      <w:pPr>
                        <w:pStyle w:val="Lgende"/>
                        <w:rPr>
                          <w:b/>
                          <w:bCs/>
                          <w:noProof/>
                          <w:color w:val="538135" w:themeColor="accent6" w:themeShade="BF"/>
                          <w:sz w:val="36"/>
                          <w:szCs w:val="36"/>
                        </w:rPr>
                      </w:pPr>
                      <w:bookmarkStart w:id="7" w:name="_Toc39760863"/>
                      <w:r>
                        <w:t xml:space="preserve">Figure </w:t>
                      </w:r>
                      <w:r>
                        <w:fldChar w:fldCharType="begin"/>
                      </w:r>
                      <w:r>
                        <w:instrText xml:space="preserve"> SEQ Figure \* ARABIC </w:instrText>
                      </w:r>
                      <w:r>
                        <w:fldChar w:fldCharType="separate"/>
                      </w:r>
                      <w:r w:rsidR="004E0A61">
                        <w:rPr>
                          <w:noProof/>
                        </w:rPr>
                        <w:t>1</w:t>
                      </w:r>
                      <w:r>
                        <w:fldChar w:fldCharType="end"/>
                      </w:r>
                      <w:r>
                        <w:t xml:space="preserve"> Logo "lafouchette"</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474759">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474759">
      <w:r>
        <w:t xml:space="preserve">La fourchette ver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672541D2" w14:textId="004C7A31" w:rsidR="00F56ED7" w:rsidRDefault="00F56ED7" w:rsidP="00474759">
      <w:pPr>
        <w:pStyle w:val="Titre3"/>
      </w:pPr>
      <w:r>
        <w:t xml:space="preserve"> </w:t>
      </w:r>
      <w:bookmarkStart w:id="8" w:name="_Toc39760764"/>
      <w:r>
        <w:t>Clients</w:t>
      </w:r>
      <w:bookmarkEnd w:id="8"/>
    </w:p>
    <w:p w14:paraId="32ABDD05" w14:textId="35A85311" w:rsidR="00F56ED7" w:rsidRDefault="00761E7C" w:rsidP="00474759">
      <w:pPr>
        <w:pStyle w:val="Titre4"/>
      </w:pPr>
      <w:bookmarkStart w:id="9" w:name="_Toc39760765"/>
      <w:r>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1565">
        <w:t>Interface</w:t>
      </w:r>
      <w:r w:rsidR="002760FE">
        <w:t>s</w:t>
      </w:r>
      <w:bookmarkEnd w:id="9"/>
    </w:p>
    <w:p w14:paraId="34D8624F" w14:textId="47727D7B" w:rsidR="00761E7C" w:rsidRDefault="00761E7C" w:rsidP="00474759"/>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01973E8D" w:rsidR="00761E7C" w:rsidRDefault="00DF505A" w:rsidP="00474759">
      <w:r>
        <w:rPr>
          <w:noProof/>
        </w:rPr>
        <w:drawing>
          <wp:anchor distT="0" distB="0" distL="114300" distR="114300" simplePos="0" relativeHeight="251683840" behindDoc="0" locked="0" layoutInCell="1" allowOverlap="1" wp14:anchorId="62351157" wp14:editId="22476604">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299CE465" w:rsidR="00A92582" w:rsidRDefault="00A92582" w:rsidP="00474759"/>
    <w:p w14:paraId="727960EF" w14:textId="02F2CE5D" w:rsidR="00A92582" w:rsidRDefault="00DF505A" w:rsidP="00474759">
      <w:r>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1A68FA8E"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7B7666CC" w14:textId="2B78CE2C" w:rsidR="00CC23F8" w:rsidRDefault="00301565" w:rsidP="00CC23F8">
      <w:pPr>
        <w:pStyle w:val="Titre4"/>
      </w:pPr>
      <w:bookmarkStart w:id="10" w:name="_Toc39760766"/>
      <w:r>
        <w:lastRenderedPageBreak/>
        <w:t>Fonctionnalités clés</w:t>
      </w:r>
      <w:bookmarkEnd w:id="10"/>
    </w:p>
    <w:p w14:paraId="548A481F" w14:textId="207BFE18" w:rsidR="00CC23F8" w:rsidRPr="00CC23F8" w:rsidRDefault="00CC23F8" w:rsidP="00CC23F8">
      <w:r>
        <w:t>[A compléter]</w:t>
      </w:r>
    </w:p>
    <w:p w14:paraId="018F27A9" w14:textId="33317D07" w:rsidR="00301565" w:rsidRDefault="00301565" w:rsidP="00474759">
      <w:pPr>
        <w:pStyle w:val="Titre3"/>
      </w:pPr>
      <w:r>
        <w:t xml:space="preserve"> </w:t>
      </w:r>
      <w:bookmarkStart w:id="11" w:name="_Toc39760767"/>
      <w:r>
        <w:t>Restaurateur</w:t>
      </w:r>
      <w:bookmarkEnd w:id="11"/>
    </w:p>
    <w:p w14:paraId="38A2CA41" w14:textId="6E4CDE9A" w:rsidR="00301565" w:rsidRDefault="00301565" w:rsidP="00474759">
      <w:pPr>
        <w:pStyle w:val="Titre4"/>
      </w:pPr>
      <w:bookmarkStart w:id="12" w:name="_Toc39760768"/>
      <w:r>
        <w:t>Interface</w:t>
      </w:r>
      <w:bookmarkEnd w:id="12"/>
    </w:p>
    <w:p w14:paraId="1604B20F" w14:textId="1886A4D8" w:rsidR="00CC23F8" w:rsidRPr="00CC23F8" w:rsidRDefault="00CC23F8" w:rsidP="00CC23F8">
      <w:r>
        <w:t>[A compléter]</w:t>
      </w:r>
    </w:p>
    <w:p w14:paraId="6821FE88" w14:textId="6A2DF693" w:rsidR="00301565" w:rsidRPr="00301565" w:rsidRDefault="00301565" w:rsidP="00474759">
      <w:pPr>
        <w:pStyle w:val="Titre4"/>
      </w:pPr>
      <w:bookmarkStart w:id="13" w:name="_Toc39760769"/>
      <w:r>
        <w:t>Fonctionnalités clés</w:t>
      </w:r>
      <w:bookmarkEnd w:id="13"/>
    </w:p>
    <w:p w14:paraId="006EA247" w14:textId="77777777" w:rsidR="00CC23F8" w:rsidRPr="00CC23F8" w:rsidRDefault="00CC23F8" w:rsidP="00CC23F8">
      <w:r>
        <w:t>[A compléter]</w:t>
      </w:r>
    </w:p>
    <w:p w14:paraId="08E4C4C0" w14:textId="7C24A548" w:rsidR="00C1595F" w:rsidRPr="0054663E" w:rsidRDefault="00C1595F" w:rsidP="00474759">
      <w:r w:rsidRPr="0024300A">
        <w:br w:type="page"/>
      </w:r>
    </w:p>
    <w:p w14:paraId="0CAFAED1" w14:textId="0CCEFB5E" w:rsidR="00414685" w:rsidRPr="0024300A" w:rsidRDefault="00414685" w:rsidP="00474759">
      <w:pPr>
        <w:pStyle w:val="Titre1"/>
      </w:pPr>
      <w:bookmarkStart w:id="14" w:name="_Toc39760770"/>
      <w:r w:rsidRPr="0024300A">
        <w:lastRenderedPageBreak/>
        <w:t>Analyse fonctionnelle</w:t>
      </w:r>
      <w:bookmarkEnd w:id="14"/>
    </w:p>
    <w:p w14:paraId="48B661A2" w14:textId="30ECB6B9" w:rsidR="00414685" w:rsidRDefault="00414685" w:rsidP="00474759"/>
    <w:p w14:paraId="042AA390" w14:textId="4CF9BC64" w:rsidR="005058EC" w:rsidRDefault="005058EC" w:rsidP="00474759">
      <w:pPr>
        <w:pStyle w:val="Titre2"/>
      </w:pPr>
      <w:bookmarkStart w:id="15" w:name="_Toc39760771"/>
      <w:r>
        <w:t>Interfaces</w:t>
      </w:r>
      <w:bookmarkEnd w:id="15"/>
    </w:p>
    <w:p w14:paraId="23BD386C" w14:textId="3DB03284" w:rsidR="008E60B8" w:rsidRDefault="008E60B8" w:rsidP="00474759">
      <w:r>
        <w:t>L’analyse fonctionnelle reprend tous les éléments qui ont servi à créer l’application tel qu’elle est.</w:t>
      </w:r>
      <w:r w:rsidR="00DD4203">
        <w:t xml:space="preserve"> Dans cette partie, nous allons analyser les interfaces et le processus de création de celles-ci. </w:t>
      </w:r>
    </w:p>
    <w:p w14:paraId="2B8ECC18" w14:textId="0F65661B" w:rsidR="00013671" w:rsidRDefault="00013671" w:rsidP="00474759">
      <w:pPr>
        <w:pStyle w:val="Titre3"/>
      </w:pPr>
      <w:r>
        <w:t xml:space="preserve"> </w:t>
      </w:r>
      <w:bookmarkStart w:id="16" w:name="_Toc39760772"/>
      <w:r>
        <w:t>Template</w:t>
      </w:r>
      <w:bookmarkEnd w:id="16"/>
    </w:p>
    <w:p w14:paraId="400AD647" w14:textId="4766F2D0" w:rsidR="00013671" w:rsidRDefault="00013671" w:rsidP="00474759">
      <w:r>
        <w:t xml:space="preserve">Afin de ne pas passer trop de temps sur la création de mes vues ainsi que sur le design des composants, j’ai décider de prendre un Template qui possède </w:t>
      </w:r>
      <w:r w:rsidR="009D55DD">
        <w:t>plusieurs styles</w:t>
      </w:r>
      <w:r>
        <w:t xml:space="preserve"> de widgets, menus, interfaces et formulaires. </w:t>
      </w:r>
      <w:r w:rsidR="009D55DD">
        <w:t>Le Template que j’ai donc choisi ce nomme : Costic HTML</w:t>
      </w:r>
      <w:r w:rsidR="009D55DD">
        <w:rPr>
          <w:rStyle w:val="Appelnotedebasdep"/>
        </w:rPr>
        <w:footnoteReference w:id="1"/>
      </w:r>
      <w:r w:rsidR="009D55DD">
        <w:t xml:space="preserve"> et est disponible sur le site themeforest</w:t>
      </w:r>
      <w:r w:rsidR="009D55DD">
        <w:rPr>
          <w:rStyle w:val="Appelnotedebasdep"/>
        </w:rPr>
        <w:footnoteReference w:id="2"/>
      </w:r>
      <w:r w:rsidR="009D55DD">
        <w:t>.</w:t>
      </w:r>
    </w:p>
    <w:p w14:paraId="537DF0E6" w14:textId="673ACF4C" w:rsidR="00357C99" w:rsidRDefault="00357C99" w:rsidP="00474759">
      <w:r>
        <w:t xml:space="preserve">Ce </w:t>
      </w:r>
      <w:r w:rsidR="002A4B07">
        <w:t>Template</w:t>
      </w:r>
      <w:r>
        <w:t xml:space="preserve"> a été pensé pour les restaurants, ce qui était parfait pour mon projet. Une fois téléchargé et installer, j’ai </w:t>
      </w:r>
      <w:r w:rsidR="002A4B07">
        <w:t>changé</w:t>
      </w:r>
      <w:r>
        <w:t xml:space="preserve"> les thèmes principaux afin que ceux-ci </w:t>
      </w:r>
      <w:r w:rsidR="00AC4282">
        <w:t>se</w:t>
      </w:r>
      <w:r>
        <w:t xml:space="preserve"> rapprochent le plus possible du thème de RESA (vert et gris) et j’ai commencer à créer des nouvelles fenêtres en y intégrant les différents modules qui m’intéressaient. </w:t>
      </w:r>
    </w:p>
    <w:p w14:paraId="7A1629B5" w14:textId="3B3CDBBC" w:rsidR="005F370C" w:rsidRDefault="00C364FF" w:rsidP="00474759">
      <w:pPr>
        <w:rPr>
          <w:noProof/>
        </w:rPr>
      </w:pPr>
      <w:r>
        <w:rPr>
          <w:noProof/>
        </w:rPr>
        <w:t>Par exemple, pour la page d’acceuil de l’application.</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4F7CA8DA" w:rsidR="00C364FF" w:rsidRPr="00C364FF" w:rsidRDefault="00C364FF" w:rsidP="00474759">
            <w:pPr>
              <w:pStyle w:val="titretableau"/>
            </w:pPr>
            <w:r w:rsidRPr="00C364FF">
              <w:t>Page d’accueil RESA</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4756A00E" w:rsidR="00B06487" w:rsidRPr="000E415F" w:rsidRDefault="00B06487" w:rsidP="00474759">
                                  <w:pPr>
                                    <w:pStyle w:val="Lgende"/>
                                    <w:rPr>
                                      <w:noProof/>
                                      <w:sz w:val="20"/>
                                      <w:szCs w:val="20"/>
                                    </w:rPr>
                                  </w:pPr>
                                  <w:bookmarkStart w:id="17" w:name="_Toc39760864"/>
                                  <w:r>
                                    <w:t xml:space="preserve">Figure </w:t>
                                  </w:r>
                                  <w:r>
                                    <w:fldChar w:fldCharType="begin"/>
                                  </w:r>
                                  <w:r>
                                    <w:instrText xml:space="preserve"> SEQ Figure \* ARABIC </w:instrText>
                                  </w:r>
                                  <w:r>
                                    <w:fldChar w:fldCharType="separate"/>
                                  </w:r>
                                  <w:r w:rsidR="004E0A61">
                                    <w:rPr>
                                      <w:noProof/>
                                    </w:rPr>
                                    <w:t>2</w:t>
                                  </w:r>
                                  <w:r>
                                    <w:fldChar w:fldCharType="end"/>
                                  </w:r>
                                  <w:r>
                                    <w:t xml:space="preserve"> Capture d'écran du template</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30"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" stroked="f">
                      <v:textbox style="mso-fit-shape-to-text:t" inset="0,0,0,0">
                        <w:txbxContent>
                          <w:p w14:paraId="39CECEB8" w14:textId="4756A00E" w:rsidR="00B06487" w:rsidRPr="000E415F" w:rsidRDefault="00B06487" w:rsidP="00474759">
                            <w:pPr>
                              <w:pStyle w:val="Lgende"/>
                              <w:rPr>
                                <w:noProof/>
                                <w:sz w:val="20"/>
                                <w:szCs w:val="20"/>
                              </w:rPr>
                            </w:pPr>
                            <w:bookmarkStart w:id="18" w:name="_Toc39760864"/>
                            <w:r>
                              <w:t xml:space="preserve">Figure </w:t>
                            </w:r>
                            <w:r>
                              <w:fldChar w:fldCharType="begin"/>
                            </w:r>
                            <w:r>
                              <w:instrText xml:space="preserve"> SEQ Figure \* ARABIC </w:instrText>
                            </w:r>
                            <w:r>
                              <w:fldChar w:fldCharType="separate"/>
                            </w:r>
                            <w:r w:rsidR="004E0A61">
                              <w:rPr>
                                <w:noProof/>
                              </w:rPr>
                              <w:t>2</w:t>
                            </w:r>
                            <w:r>
                              <w:fldChar w:fldCharType="end"/>
                            </w:r>
                            <w:r>
                              <w:t xml:space="preserve"> Capture d'écran du template</w:t>
                            </w:r>
                            <w:bookmarkEnd w:id="18"/>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4B4FCFF6" w:rsidR="00B06487" w:rsidRPr="001A0B16" w:rsidRDefault="00B06487" w:rsidP="00474759">
                                  <w:pPr>
                                    <w:pStyle w:val="Lgende"/>
                                    <w:rPr>
                                      <w:noProof/>
                                      <w:sz w:val="20"/>
                                      <w:szCs w:val="20"/>
                                    </w:rPr>
                                  </w:pPr>
                                  <w:bookmarkStart w:id="19" w:name="_Toc39760865"/>
                                  <w:r>
                                    <w:t xml:space="preserve">Figure </w:t>
                                  </w:r>
                                  <w:r>
                                    <w:fldChar w:fldCharType="begin"/>
                                  </w:r>
                                  <w:r>
                                    <w:instrText xml:space="preserve"> SEQ Figure \* ARABIC </w:instrText>
                                  </w:r>
                                  <w:r>
                                    <w:fldChar w:fldCharType="separate"/>
                                  </w:r>
                                  <w:r w:rsidR="004E0A61">
                                    <w:rPr>
                                      <w:noProof/>
                                    </w:rPr>
                                    <w:t>3</w:t>
                                  </w:r>
                                  <w:r>
                                    <w:fldChar w:fldCharType="end"/>
                                  </w:r>
                                  <w:r>
                                    <w:t xml:space="preserve"> Capture d'écran de la page d'acceuil RESA</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31"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" stroked="f">
                      <v:textbox style="mso-fit-shape-to-text:t" inset="0,0,0,0">
                        <w:txbxContent>
                          <w:p w14:paraId="52E53745" w14:textId="4B4FCFF6" w:rsidR="00B06487" w:rsidRPr="001A0B16" w:rsidRDefault="00B06487" w:rsidP="00474759">
                            <w:pPr>
                              <w:pStyle w:val="Lgende"/>
                              <w:rPr>
                                <w:noProof/>
                                <w:sz w:val="20"/>
                                <w:szCs w:val="20"/>
                              </w:rPr>
                            </w:pPr>
                            <w:bookmarkStart w:id="20" w:name="_Toc39760865"/>
                            <w:r>
                              <w:t xml:space="preserve">Figure </w:t>
                            </w:r>
                            <w:r>
                              <w:fldChar w:fldCharType="begin"/>
                            </w:r>
                            <w:r>
                              <w:instrText xml:space="preserve"> SEQ Figure \* ARABIC </w:instrText>
                            </w:r>
                            <w:r>
                              <w:fldChar w:fldCharType="separate"/>
                            </w:r>
                            <w:r w:rsidR="004E0A61">
                              <w:rPr>
                                <w:noProof/>
                              </w:rPr>
                              <w:t>3</w:t>
                            </w:r>
                            <w:r>
                              <w:fldChar w:fldCharType="end"/>
                            </w:r>
                            <w:r>
                              <w:t xml:space="preserve"> Capture d'écran de la page d'acceuil RESA</w:t>
                            </w:r>
                            <w:bookmarkEnd w:id="20"/>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6F084C79" w:rsidR="00C364FF" w:rsidRDefault="00AC4282" w:rsidP="00474759">
      <w:r>
        <w:t>Comme on peut le constater, je n’ai vraiment que réutiliser les modules créer par themeforest. L’aménagement des fenêtres à été entièrement repenser par moi-même tout au long tu projet.</w:t>
      </w:r>
      <w:r w:rsidR="000A3CEF">
        <w:t xml:space="preserve"> Le template était facilement modulable et très bien structuré ce qui m’as laissé pas mal de possibilités.</w:t>
      </w:r>
    </w:p>
    <w:p w14:paraId="1773C144" w14:textId="59E113C4" w:rsidR="002B6EC2" w:rsidRDefault="002B6EC2" w:rsidP="00474759">
      <w:pPr>
        <w:pStyle w:val="Titre3"/>
      </w:pPr>
      <w:r>
        <w:lastRenderedPageBreak/>
        <w:t xml:space="preserve"> </w:t>
      </w:r>
      <w:bookmarkStart w:id="21" w:name="_Toc39760773"/>
      <w:r>
        <w:t>La page d’accueil</w:t>
      </w:r>
      <w:bookmarkEnd w:id="21"/>
      <w:r>
        <w:t xml:space="preserve"> </w:t>
      </w:r>
    </w:p>
    <w:p w14:paraId="2AC03F24" w14:textId="3B76177E" w:rsidR="002B6EC2" w:rsidRDefault="00474759" w:rsidP="00474759">
      <w:r>
        <w:rPr>
          <w:noProof/>
        </w:rPr>
        <mc:AlternateContent>
          <mc:Choice Requires="wps">
            <w:drawing>
              <wp:anchor distT="0" distB="0" distL="114300" distR="114300" simplePos="0" relativeHeight="251710464" behindDoc="0" locked="0" layoutInCell="1" allowOverlap="1" wp14:anchorId="4CF0D5F5" wp14:editId="3E5758F3">
                <wp:simplePos x="0" y="0"/>
                <wp:positionH relativeFrom="margin">
                  <wp:align>left</wp:align>
                </wp:positionH>
                <wp:positionV relativeFrom="paragraph">
                  <wp:posOffset>281305</wp:posOffset>
                </wp:positionV>
                <wp:extent cx="200025" cy="209550"/>
                <wp:effectExtent l="0" t="0" r="28575" b="19050"/>
                <wp:wrapNone/>
                <wp:docPr id="41" name="Ellipse 41"/>
                <wp:cNvGraphicFramePr/>
                <a:graphic xmlns:a="http://schemas.openxmlformats.org/drawingml/2006/main">
                  <a:graphicData uri="http://schemas.microsoft.com/office/word/2010/wordprocessingShape">
                    <wps:wsp>
                      <wps:cNvSpPr/>
                      <wps:spPr>
                        <a:xfrm>
                          <a:off x="0" y="0"/>
                          <a:ext cx="200025" cy="209550"/>
                        </a:xfrm>
                        <a:prstGeom prst="ellipse">
                          <a:avLst/>
                        </a:prstGeom>
                        <a:noFill/>
                        <a:ln>
                          <a:solidFill>
                            <a:schemeClr val="accent2">
                              <a:lumMod val="60000"/>
                              <a:lumOff val="4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5733D95" id="Ellipse 41" o:spid="_x0000_s1026" style="position:absolute;margin-left:0;margin-top:22.15pt;width:15.75pt;height:16.5pt;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" filled="f" strokecolor="#f4b083 [1941]" strokeweight="1pt">
                <v:stroke joinstyle="miter"/>
                <w10:wrap anchorx="margin"/>
              </v:oval>
            </w:pict>
          </mc:Fallback>
        </mc:AlternateContent>
      </w:r>
      <w:r w:rsidR="00215BFC">
        <w:rPr>
          <w:noProof/>
        </w:rPr>
        <mc:AlternateContent>
          <mc:Choice Requires="wps">
            <w:drawing>
              <wp:anchor distT="0" distB="0" distL="114300" distR="114300" simplePos="0" relativeHeight="251709440" behindDoc="0" locked="0" layoutInCell="1" allowOverlap="1" wp14:anchorId="086982D8" wp14:editId="3F31556B">
                <wp:simplePos x="0" y="0"/>
                <wp:positionH relativeFrom="column">
                  <wp:posOffset>-25695</wp:posOffset>
                </wp:positionH>
                <wp:positionV relativeFrom="paragraph">
                  <wp:posOffset>417757</wp:posOffset>
                </wp:positionV>
                <wp:extent cx="3045342" cy="3466214"/>
                <wp:effectExtent l="533400" t="0" r="41275" b="96520"/>
                <wp:wrapNone/>
                <wp:docPr id="38" name="Connecteur : en arc 38"/>
                <wp:cNvGraphicFramePr/>
                <a:graphic xmlns:a="http://schemas.openxmlformats.org/drawingml/2006/main">
                  <a:graphicData uri="http://schemas.microsoft.com/office/word/2010/wordprocessingShape">
                    <wps:wsp>
                      <wps:cNvCnPr/>
                      <wps:spPr>
                        <a:xfrm>
                          <a:off x="0" y="0"/>
                          <a:ext cx="3045342" cy="3466214"/>
                        </a:xfrm>
                        <a:prstGeom prst="curvedConnector3">
                          <a:avLst>
                            <a:gd name="adj1" fmla="val -17178"/>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AD166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8" o:spid="_x0000_s1026" type="#_x0000_t38" style="position:absolute;margin-left:-2pt;margin-top:32.9pt;width:239.8pt;height:272.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" adj="-3710" strokecolor="#ed7d31 [3205]" strokeweight=".5pt">
                <v:stroke endarrow="block" joinstyle="miter"/>
              </v:shape>
            </w:pict>
          </mc:Fallback>
        </mc:AlternateContent>
      </w:r>
      <w:r w:rsidR="00E30340">
        <w:rPr>
          <w:noProof/>
        </w:rPr>
        <w:drawing>
          <wp:anchor distT="0" distB="0" distL="114300" distR="114300" simplePos="0" relativeHeight="251707392" behindDoc="0" locked="0" layoutInCell="1" allowOverlap="1" wp14:anchorId="2404A0EC" wp14:editId="08073726">
            <wp:simplePos x="0" y="0"/>
            <wp:positionH relativeFrom="column">
              <wp:posOffset>0</wp:posOffset>
            </wp:positionH>
            <wp:positionV relativeFrom="paragraph">
              <wp:posOffset>3086</wp:posOffset>
            </wp:positionV>
            <wp:extent cx="3572540" cy="3630174"/>
            <wp:effectExtent l="0" t="0" r="8890" b="889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72540" cy="3630174"/>
                    </a:xfrm>
                    <a:prstGeom prst="rect">
                      <a:avLst/>
                    </a:prstGeom>
                    <a:noFill/>
                    <a:ln>
                      <a:noFill/>
                    </a:ln>
                  </pic:spPr>
                </pic:pic>
              </a:graphicData>
            </a:graphic>
          </wp:anchor>
        </w:drawing>
      </w:r>
      <w:r w:rsidR="00E30340">
        <w:t>L’objectif principal de la page d’accueil à été de rendre l’affichage des restaurants dynamiques et simples à voir. La liste permet de parcourir tous les restaurant de la base.</w:t>
      </w:r>
      <w:r w:rsidR="00215BFC" w:rsidRPr="00215BFC">
        <w:rPr>
          <w:noProof/>
        </w:rPr>
        <w:t xml:space="preserve"> </w:t>
      </w:r>
    </w:p>
    <w:p w14:paraId="36918F94" w14:textId="731A2A63" w:rsidR="00E30340" w:rsidRPr="002B6EC2" w:rsidRDefault="00E30340" w:rsidP="00474759">
      <w:r>
        <w:t>Il y a également un filtre afin de trier tous les restaurants. Que ce soit par nom, capacité, horaire ou position (par rapport à une adresse), le filtre permet à l’utilisateur de facilement retrouver son restaurant afin de réserver une table.</w:t>
      </w:r>
    </w:p>
    <w:p w14:paraId="7D5B27F6" w14:textId="4FB16A15" w:rsidR="00215BFC" w:rsidRDefault="00215BFC" w:rsidP="00474759">
      <w:r>
        <w:rPr>
          <w:noProof/>
        </w:rPr>
        <w:drawing>
          <wp:anchor distT="0" distB="0" distL="114300" distR="114300" simplePos="0" relativeHeight="251708416" behindDoc="0" locked="0" layoutInCell="1" allowOverlap="1" wp14:anchorId="15F9FED4" wp14:editId="7F3EEF37">
            <wp:simplePos x="0" y="0"/>
            <wp:positionH relativeFrom="margin">
              <wp:posOffset>3018967</wp:posOffset>
            </wp:positionH>
            <wp:positionV relativeFrom="paragraph">
              <wp:posOffset>304372</wp:posOffset>
            </wp:positionV>
            <wp:extent cx="3104515" cy="3154680"/>
            <wp:effectExtent l="0" t="0" r="635" b="762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4515" cy="3154680"/>
                    </a:xfrm>
                    <a:prstGeom prst="rect">
                      <a:avLst/>
                    </a:prstGeom>
                    <a:noFill/>
                    <a:ln>
                      <a:noFill/>
                    </a:ln>
                  </pic:spPr>
                </pic:pic>
              </a:graphicData>
            </a:graphic>
          </wp:anchor>
        </w:drawing>
      </w:r>
    </w:p>
    <w:p w14:paraId="11B492E9" w14:textId="7B159E4E" w:rsidR="00215BFC" w:rsidRDefault="00E335CC" w:rsidP="00474759">
      <w:r>
        <w:rPr>
          <w:noProof/>
        </w:rPr>
        <mc:AlternateContent>
          <mc:Choice Requires="wps">
            <w:drawing>
              <wp:anchor distT="0" distB="0" distL="114300" distR="114300" simplePos="0" relativeHeight="251729920" behindDoc="0" locked="0" layoutInCell="1" allowOverlap="1" wp14:anchorId="6A3788F4" wp14:editId="07670A8E">
                <wp:simplePos x="0" y="0"/>
                <wp:positionH relativeFrom="margin">
                  <wp:align>left</wp:align>
                </wp:positionH>
                <wp:positionV relativeFrom="paragraph">
                  <wp:posOffset>1457325</wp:posOffset>
                </wp:positionV>
                <wp:extent cx="1266825" cy="180975"/>
                <wp:effectExtent l="0" t="0" r="9525" b="9525"/>
                <wp:wrapSquare wrapText="bothSides"/>
                <wp:docPr id="55" name="Zone de texte 55"/>
                <wp:cNvGraphicFramePr/>
                <a:graphic xmlns:a="http://schemas.openxmlformats.org/drawingml/2006/main">
                  <a:graphicData uri="http://schemas.microsoft.com/office/word/2010/wordprocessingShape">
                    <wps:wsp>
                      <wps:cNvSpPr txBox="1"/>
                      <wps:spPr>
                        <a:xfrm>
                          <a:off x="0" y="0"/>
                          <a:ext cx="1266825" cy="180975"/>
                        </a:xfrm>
                        <a:prstGeom prst="rect">
                          <a:avLst/>
                        </a:prstGeom>
                        <a:solidFill>
                          <a:prstClr val="white"/>
                        </a:solidFill>
                        <a:ln>
                          <a:noFill/>
                        </a:ln>
                      </wps:spPr>
                      <wps:txbx>
                        <w:txbxContent>
                          <w:p w14:paraId="410AF75B" w14:textId="21C2B5D8" w:rsidR="00B06487" w:rsidRPr="008F54B6" w:rsidRDefault="00B06487" w:rsidP="00E335CC">
                            <w:pPr>
                              <w:pStyle w:val="Lgende"/>
                              <w:rPr>
                                <w:noProof/>
                                <w:sz w:val="20"/>
                                <w:szCs w:val="20"/>
                              </w:rPr>
                            </w:pPr>
                            <w:bookmarkStart w:id="22" w:name="_Toc39760866"/>
                            <w:r>
                              <w:t xml:space="preserve">Figure </w:t>
                            </w:r>
                            <w:r>
                              <w:fldChar w:fldCharType="begin"/>
                            </w:r>
                            <w:r>
                              <w:instrText xml:space="preserve"> SEQ Figure \* ARABIC </w:instrText>
                            </w:r>
                            <w:r>
                              <w:fldChar w:fldCharType="separate"/>
                            </w:r>
                            <w:r w:rsidR="004E0A61">
                              <w:rPr>
                                <w:noProof/>
                              </w:rPr>
                              <w:t>4</w:t>
                            </w:r>
                            <w:r>
                              <w:fldChar w:fldCharType="end"/>
                            </w:r>
                            <w:r>
                              <w:t xml:space="preserve"> Page d'accueil</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788F4" id="Zone de texte 55" o:spid="_x0000_s1032" type="#_x0000_t202" style="position:absolute;left:0;text-align:left;margin-left:0;margin-top:114.75pt;width:99.75pt;height:14.2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" stroked="f">
                <v:textbox inset="0,0,0,0">
                  <w:txbxContent>
                    <w:p w14:paraId="410AF75B" w14:textId="21C2B5D8" w:rsidR="00B06487" w:rsidRPr="008F54B6" w:rsidRDefault="00B06487" w:rsidP="00E335CC">
                      <w:pPr>
                        <w:pStyle w:val="Lgende"/>
                        <w:rPr>
                          <w:noProof/>
                          <w:sz w:val="20"/>
                          <w:szCs w:val="20"/>
                        </w:rPr>
                      </w:pPr>
                      <w:bookmarkStart w:id="23" w:name="_Toc39760866"/>
                      <w:r>
                        <w:t xml:space="preserve">Figure </w:t>
                      </w:r>
                      <w:r>
                        <w:fldChar w:fldCharType="begin"/>
                      </w:r>
                      <w:r>
                        <w:instrText xml:space="preserve"> SEQ Figure \* ARABIC </w:instrText>
                      </w:r>
                      <w:r>
                        <w:fldChar w:fldCharType="separate"/>
                      </w:r>
                      <w:r w:rsidR="004E0A61">
                        <w:rPr>
                          <w:noProof/>
                        </w:rPr>
                        <w:t>4</w:t>
                      </w:r>
                      <w:r>
                        <w:fldChar w:fldCharType="end"/>
                      </w:r>
                      <w:r>
                        <w:t xml:space="preserve"> Page d'accueil</w:t>
                      </w:r>
                      <w:bookmarkEnd w:id="23"/>
                    </w:p>
                  </w:txbxContent>
                </v:textbox>
                <w10:wrap type="square" anchorx="margin"/>
              </v:shape>
            </w:pict>
          </mc:Fallback>
        </mc:AlternateContent>
      </w:r>
    </w:p>
    <w:p w14:paraId="5D5B0ADD" w14:textId="77777777" w:rsidR="00215BFC" w:rsidRDefault="00215BFC" w:rsidP="00474759">
      <w:r>
        <w:t>Le menu de gauche affiche tous les raccourcis dont l’utilisateur connecté à besoin. Il retrouvera principalement l’accès facile à ces réservations, ses favoris et ses établissements si celui-ci est manager d’un ou plusieurs établissement(s).</w:t>
      </w:r>
    </w:p>
    <w:p w14:paraId="38042214" w14:textId="71C7E269" w:rsidR="002B33A7" w:rsidRDefault="00E335CC" w:rsidP="00474759">
      <w:r>
        <w:rPr>
          <w:noProof/>
        </w:rPr>
        <mc:AlternateContent>
          <mc:Choice Requires="wps">
            <w:drawing>
              <wp:anchor distT="0" distB="0" distL="114300" distR="114300" simplePos="0" relativeHeight="251731968" behindDoc="0" locked="0" layoutInCell="1" allowOverlap="1" wp14:anchorId="5F755D62" wp14:editId="00E97DC3">
                <wp:simplePos x="0" y="0"/>
                <wp:positionH relativeFrom="column">
                  <wp:posOffset>3019425</wp:posOffset>
                </wp:positionH>
                <wp:positionV relativeFrom="paragraph">
                  <wp:posOffset>663575</wp:posOffset>
                </wp:positionV>
                <wp:extent cx="3104515" cy="123825"/>
                <wp:effectExtent l="0" t="0" r="635" b="9525"/>
                <wp:wrapSquare wrapText="bothSides"/>
                <wp:docPr id="56" name="Zone de texte 56"/>
                <wp:cNvGraphicFramePr/>
                <a:graphic xmlns:a="http://schemas.openxmlformats.org/drawingml/2006/main">
                  <a:graphicData uri="http://schemas.microsoft.com/office/word/2010/wordprocessingShape">
                    <wps:wsp>
                      <wps:cNvSpPr txBox="1"/>
                      <wps:spPr>
                        <a:xfrm>
                          <a:off x="0" y="0"/>
                          <a:ext cx="3104515" cy="123825"/>
                        </a:xfrm>
                        <a:prstGeom prst="rect">
                          <a:avLst/>
                        </a:prstGeom>
                        <a:solidFill>
                          <a:prstClr val="white"/>
                        </a:solidFill>
                        <a:ln>
                          <a:noFill/>
                        </a:ln>
                      </wps:spPr>
                      <wps:txbx>
                        <w:txbxContent>
                          <w:p w14:paraId="0CEEF7D8" w14:textId="2C7E67FD" w:rsidR="00B06487" w:rsidRPr="00DE4940" w:rsidRDefault="00B06487" w:rsidP="00E335CC">
                            <w:pPr>
                              <w:pStyle w:val="Lgende"/>
                              <w:rPr>
                                <w:noProof/>
                                <w:sz w:val="20"/>
                                <w:szCs w:val="20"/>
                              </w:rPr>
                            </w:pPr>
                            <w:bookmarkStart w:id="24" w:name="_Toc39760867"/>
                            <w:r>
                              <w:t xml:space="preserve">Figure </w:t>
                            </w:r>
                            <w:r>
                              <w:fldChar w:fldCharType="begin"/>
                            </w:r>
                            <w:r>
                              <w:instrText xml:space="preserve"> SEQ Figure \* ARABIC </w:instrText>
                            </w:r>
                            <w:r>
                              <w:fldChar w:fldCharType="separate"/>
                            </w:r>
                            <w:r w:rsidR="004E0A61">
                              <w:rPr>
                                <w:noProof/>
                              </w:rPr>
                              <w:t>5</w:t>
                            </w:r>
                            <w:r>
                              <w:fldChar w:fldCharType="end"/>
                            </w:r>
                            <w:r>
                              <w:t xml:space="preserve"> Barre de navigation latéral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5D62" id="Zone de texte 56" o:spid="_x0000_s1033" type="#_x0000_t202" style="position:absolute;left:0;text-align:left;margin-left:237.75pt;margin-top:52.25pt;width:244.45pt;height:9.7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" stroked="f">
                <v:textbox inset="0,0,0,0">
                  <w:txbxContent>
                    <w:p w14:paraId="0CEEF7D8" w14:textId="2C7E67FD" w:rsidR="00B06487" w:rsidRPr="00DE4940" w:rsidRDefault="00B06487" w:rsidP="00E335CC">
                      <w:pPr>
                        <w:pStyle w:val="Lgende"/>
                        <w:rPr>
                          <w:noProof/>
                          <w:sz w:val="20"/>
                          <w:szCs w:val="20"/>
                        </w:rPr>
                      </w:pPr>
                      <w:bookmarkStart w:id="25" w:name="_Toc39760867"/>
                      <w:r>
                        <w:t xml:space="preserve">Figure </w:t>
                      </w:r>
                      <w:r>
                        <w:fldChar w:fldCharType="begin"/>
                      </w:r>
                      <w:r>
                        <w:instrText xml:space="preserve"> SEQ Figure \* ARABIC </w:instrText>
                      </w:r>
                      <w:r>
                        <w:fldChar w:fldCharType="separate"/>
                      </w:r>
                      <w:r w:rsidR="004E0A61">
                        <w:rPr>
                          <w:noProof/>
                        </w:rPr>
                        <w:t>5</w:t>
                      </w:r>
                      <w:r>
                        <w:fldChar w:fldCharType="end"/>
                      </w:r>
                      <w:r>
                        <w:t xml:space="preserve"> Barre de navigation latérale</w:t>
                      </w:r>
                      <w:bookmarkEnd w:id="25"/>
                    </w:p>
                  </w:txbxContent>
                </v:textbox>
                <w10:wrap type="square"/>
              </v:shape>
            </w:pict>
          </mc:Fallback>
        </mc:AlternateContent>
      </w:r>
      <w:r w:rsidR="002B33A7">
        <w:rPr>
          <w:noProof/>
        </w:rPr>
        <w:drawing>
          <wp:anchor distT="0" distB="0" distL="114300" distR="114300" simplePos="0" relativeHeight="251711488" behindDoc="0" locked="0" layoutInCell="1" allowOverlap="1" wp14:anchorId="12716002" wp14:editId="31C28941">
            <wp:simplePos x="0" y="0"/>
            <wp:positionH relativeFrom="margin">
              <wp:align>left</wp:align>
            </wp:positionH>
            <wp:positionV relativeFrom="paragraph">
              <wp:posOffset>835439</wp:posOffset>
            </wp:positionV>
            <wp:extent cx="2061263" cy="2349795"/>
            <wp:effectExtent l="0" t="0" r="0" b="0"/>
            <wp:wrapSquare wrapText="bothSides"/>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61263" cy="2349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5BFC">
        <w:t>L’administrateur quant à lui aura plus de liens que les autres. Par exemple il aura le lien d’administrations des établissements enregistrés, le lien de tous les utilisateurs afin de pouvoir effectuer des modifications en cas de besoin.</w:t>
      </w:r>
    </w:p>
    <w:p w14:paraId="7B6E7915" w14:textId="0799A065" w:rsidR="002B33A7" w:rsidRDefault="002B33A7" w:rsidP="00474759">
      <w:r>
        <w:t>Le menu de droite quant à lui est destiné aux actions concernant directement l’utilisateur. En cliquant sur l’icône, il aura le choix entre se connecter ou de créer un compte. (A noter qu’il est possible de voir les restaurants sans avoir de compte. Le compte est uniquement nécessaire en cas de réservation.</w:t>
      </w:r>
    </w:p>
    <w:p w14:paraId="5C6E90C6" w14:textId="013DC940" w:rsidR="002B33A7" w:rsidRDefault="002B33A7" w:rsidP="00474759">
      <w:r>
        <w:rPr>
          <w:noProof/>
        </w:rPr>
        <w:drawing>
          <wp:anchor distT="0" distB="0" distL="114300" distR="114300" simplePos="0" relativeHeight="251712512" behindDoc="0" locked="0" layoutInCell="1" allowOverlap="1" wp14:anchorId="0B0CE236" wp14:editId="082EDEA9">
            <wp:simplePos x="0" y="0"/>
            <wp:positionH relativeFrom="margin">
              <wp:align>right</wp:align>
            </wp:positionH>
            <wp:positionV relativeFrom="paragraph">
              <wp:posOffset>15565</wp:posOffset>
            </wp:positionV>
            <wp:extent cx="1240155" cy="1339215"/>
            <wp:effectExtent l="0" t="0" r="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0155" cy="1339215"/>
                    </a:xfrm>
                    <a:prstGeom prst="rect">
                      <a:avLst/>
                    </a:prstGeom>
                    <a:noFill/>
                    <a:ln>
                      <a:noFill/>
                    </a:ln>
                  </pic:spPr>
                </pic:pic>
              </a:graphicData>
            </a:graphic>
          </wp:anchor>
        </w:drawing>
      </w:r>
      <w:r>
        <w:t xml:space="preserve">Si l’utilisateur est connecté, d’autres choix lui sont alors proposé. </w:t>
      </w:r>
    </w:p>
    <w:p w14:paraId="40CFC5C7" w14:textId="77777777" w:rsidR="002B33A7" w:rsidRDefault="002B33A7" w:rsidP="002B33A7">
      <w:pPr>
        <w:pStyle w:val="Paragraphedeliste"/>
        <w:numPr>
          <w:ilvl w:val="0"/>
          <w:numId w:val="13"/>
        </w:numPr>
      </w:pPr>
      <w:r>
        <w:t xml:space="preserve">Accéder à son compte </w:t>
      </w:r>
    </w:p>
    <w:p w14:paraId="661D696B" w14:textId="77777777" w:rsidR="002B33A7" w:rsidRDefault="002B33A7" w:rsidP="002B33A7">
      <w:pPr>
        <w:pStyle w:val="Paragraphedeliste"/>
        <w:numPr>
          <w:ilvl w:val="0"/>
          <w:numId w:val="13"/>
        </w:numPr>
      </w:pPr>
      <w:r>
        <w:t>Se déconnecter</w:t>
      </w:r>
    </w:p>
    <w:p w14:paraId="69A1CBB7" w14:textId="3A5E556C" w:rsidR="00007770" w:rsidRDefault="00E335CC" w:rsidP="002B33A7">
      <w:r>
        <w:rPr>
          <w:noProof/>
        </w:rPr>
        <mc:AlternateContent>
          <mc:Choice Requires="wps">
            <w:drawing>
              <wp:anchor distT="0" distB="0" distL="114300" distR="114300" simplePos="0" relativeHeight="251736064" behindDoc="0" locked="0" layoutInCell="1" allowOverlap="1" wp14:anchorId="2A575CDA" wp14:editId="4FFFDA6A">
                <wp:simplePos x="0" y="0"/>
                <wp:positionH relativeFrom="margin">
                  <wp:align>right</wp:align>
                </wp:positionH>
                <wp:positionV relativeFrom="paragraph">
                  <wp:posOffset>436880</wp:posOffset>
                </wp:positionV>
                <wp:extent cx="1240155" cy="134620"/>
                <wp:effectExtent l="0" t="0" r="0" b="0"/>
                <wp:wrapSquare wrapText="bothSides"/>
                <wp:docPr id="58" name="Zone de texte 58"/>
                <wp:cNvGraphicFramePr/>
                <a:graphic xmlns:a="http://schemas.openxmlformats.org/drawingml/2006/main">
                  <a:graphicData uri="http://schemas.microsoft.com/office/word/2010/wordprocessingShape">
                    <wps:wsp>
                      <wps:cNvSpPr txBox="1"/>
                      <wps:spPr>
                        <a:xfrm>
                          <a:off x="0" y="0"/>
                          <a:ext cx="1240155" cy="134620"/>
                        </a:xfrm>
                        <a:prstGeom prst="rect">
                          <a:avLst/>
                        </a:prstGeom>
                        <a:solidFill>
                          <a:prstClr val="white"/>
                        </a:solidFill>
                        <a:ln>
                          <a:noFill/>
                        </a:ln>
                      </wps:spPr>
                      <wps:txbx>
                        <w:txbxContent>
                          <w:p w14:paraId="1AD78889" w14:textId="15045D07" w:rsidR="00B06487" w:rsidRPr="004B0584" w:rsidRDefault="00B06487" w:rsidP="00E335CC">
                            <w:pPr>
                              <w:pStyle w:val="Lgende"/>
                              <w:rPr>
                                <w:noProof/>
                                <w:sz w:val="20"/>
                                <w:szCs w:val="20"/>
                              </w:rPr>
                            </w:pPr>
                            <w:bookmarkStart w:id="26" w:name="_Toc39760868"/>
                            <w:r>
                              <w:t xml:space="preserve">Figure </w:t>
                            </w:r>
                            <w:r>
                              <w:fldChar w:fldCharType="begin"/>
                            </w:r>
                            <w:r>
                              <w:instrText xml:space="preserve"> SEQ Figure \* ARABIC </w:instrText>
                            </w:r>
                            <w:r>
                              <w:fldChar w:fldCharType="separate"/>
                            </w:r>
                            <w:r w:rsidR="004E0A61">
                              <w:rPr>
                                <w:noProof/>
                              </w:rPr>
                              <w:t>6</w:t>
                            </w:r>
                            <w:r>
                              <w:fldChar w:fldCharType="end"/>
                            </w:r>
                            <w:r>
                              <w:t xml:space="preserve"> Menu connecté</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575CDA" id="Zone de texte 58" o:spid="_x0000_s1034" type="#_x0000_t202" style="position:absolute;left:0;text-align:left;margin-left:46.45pt;margin-top:34.4pt;width:97.65pt;height:10.6pt;z-index:2517360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" stroked="f">
                <v:textbox inset="0,0,0,0">
                  <w:txbxContent>
                    <w:p w14:paraId="1AD78889" w14:textId="15045D07" w:rsidR="00B06487" w:rsidRPr="004B0584" w:rsidRDefault="00B06487" w:rsidP="00E335CC">
                      <w:pPr>
                        <w:pStyle w:val="Lgende"/>
                        <w:rPr>
                          <w:noProof/>
                          <w:sz w:val="20"/>
                          <w:szCs w:val="20"/>
                        </w:rPr>
                      </w:pPr>
                      <w:bookmarkStart w:id="27" w:name="_Toc39760868"/>
                      <w:r>
                        <w:t xml:space="preserve">Figure </w:t>
                      </w:r>
                      <w:r>
                        <w:fldChar w:fldCharType="begin"/>
                      </w:r>
                      <w:r>
                        <w:instrText xml:space="preserve"> SEQ Figure \* ARABIC </w:instrText>
                      </w:r>
                      <w:r>
                        <w:fldChar w:fldCharType="separate"/>
                      </w:r>
                      <w:r w:rsidR="004E0A61">
                        <w:rPr>
                          <w:noProof/>
                        </w:rPr>
                        <w:t>6</w:t>
                      </w:r>
                      <w:r>
                        <w:fldChar w:fldCharType="end"/>
                      </w:r>
                      <w:r>
                        <w:t xml:space="preserve"> Menu connecté</w:t>
                      </w:r>
                      <w:bookmarkEnd w:id="27"/>
                    </w:p>
                  </w:txbxContent>
                </v:textbox>
                <w10:wrap type="square" anchorx="margin"/>
              </v:shape>
            </w:pict>
          </mc:Fallback>
        </mc:AlternateContent>
      </w:r>
      <w:r>
        <w:rPr>
          <w:noProof/>
        </w:rPr>
        <mc:AlternateContent>
          <mc:Choice Requires="wps">
            <w:drawing>
              <wp:anchor distT="0" distB="0" distL="114300" distR="114300" simplePos="0" relativeHeight="251734016" behindDoc="0" locked="0" layoutInCell="1" allowOverlap="1" wp14:anchorId="69A9FB24" wp14:editId="3A269527">
                <wp:simplePos x="0" y="0"/>
                <wp:positionH relativeFrom="margin">
                  <wp:align>left</wp:align>
                </wp:positionH>
                <wp:positionV relativeFrom="paragraph">
                  <wp:posOffset>436880</wp:posOffset>
                </wp:positionV>
                <wp:extent cx="2061210" cy="134620"/>
                <wp:effectExtent l="0" t="0" r="0" b="0"/>
                <wp:wrapSquare wrapText="bothSides"/>
                <wp:docPr id="57" name="Zone de texte 57"/>
                <wp:cNvGraphicFramePr/>
                <a:graphic xmlns:a="http://schemas.openxmlformats.org/drawingml/2006/main">
                  <a:graphicData uri="http://schemas.microsoft.com/office/word/2010/wordprocessingShape">
                    <wps:wsp>
                      <wps:cNvSpPr txBox="1"/>
                      <wps:spPr>
                        <a:xfrm>
                          <a:off x="0" y="0"/>
                          <a:ext cx="2061210" cy="134620"/>
                        </a:xfrm>
                        <a:prstGeom prst="rect">
                          <a:avLst/>
                        </a:prstGeom>
                        <a:solidFill>
                          <a:prstClr val="white"/>
                        </a:solidFill>
                        <a:ln>
                          <a:noFill/>
                        </a:ln>
                      </wps:spPr>
                      <wps:txbx>
                        <w:txbxContent>
                          <w:p w14:paraId="61B40405" w14:textId="3E63367C" w:rsidR="00B06487" w:rsidRPr="000561A8" w:rsidRDefault="00B06487" w:rsidP="00E335CC">
                            <w:pPr>
                              <w:pStyle w:val="Lgende"/>
                              <w:rPr>
                                <w:noProof/>
                                <w:sz w:val="20"/>
                                <w:szCs w:val="20"/>
                              </w:rPr>
                            </w:pPr>
                            <w:bookmarkStart w:id="28" w:name="_Toc39760869"/>
                            <w:r>
                              <w:t xml:space="preserve">Figure </w:t>
                            </w:r>
                            <w:r>
                              <w:fldChar w:fldCharType="begin"/>
                            </w:r>
                            <w:r>
                              <w:instrText xml:space="preserve"> SEQ Figure \* ARABIC </w:instrText>
                            </w:r>
                            <w:r>
                              <w:fldChar w:fldCharType="separate"/>
                            </w:r>
                            <w:r w:rsidR="004E0A61">
                              <w:rPr>
                                <w:noProof/>
                              </w:rPr>
                              <w:t>7</w:t>
                            </w:r>
                            <w:r>
                              <w:fldChar w:fldCharType="end"/>
                            </w:r>
                            <w:r>
                              <w:t xml:space="preserve"> Menu invité</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9FB24" id="Zone de texte 57" o:spid="_x0000_s1035" type="#_x0000_t202" style="position:absolute;left:0;text-align:left;margin-left:0;margin-top:34.4pt;width:162.3pt;height:10.6pt;z-index:2517340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" stroked="f">
                <v:textbox inset="0,0,0,0">
                  <w:txbxContent>
                    <w:p w14:paraId="61B40405" w14:textId="3E63367C" w:rsidR="00B06487" w:rsidRPr="000561A8" w:rsidRDefault="00B06487" w:rsidP="00E335CC">
                      <w:pPr>
                        <w:pStyle w:val="Lgende"/>
                        <w:rPr>
                          <w:noProof/>
                          <w:sz w:val="20"/>
                          <w:szCs w:val="20"/>
                        </w:rPr>
                      </w:pPr>
                      <w:bookmarkStart w:id="29" w:name="_Toc39760869"/>
                      <w:r>
                        <w:t xml:space="preserve">Figure </w:t>
                      </w:r>
                      <w:r>
                        <w:fldChar w:fldCharType="begin"/>
                      </w:r>
                      <w:r>
                        <w:instrText xml:space="preserve"> SEQ Figure \* ARABIC </w:instrText>
                      </w:r>
                      <w:r>
                        <w:fldChar w:fldCharType="separate"/>
                      </w:r>
                      <w:r w:rsidR="004E0A61">
                        <w:rPr>
                          <w:noProof/>
                        </w:rPr>
                        <w:t>7</w:t>
                      </w:r>
                      <w:r>
                        <w:fldChar w:fldCharType="end"/>
                      </w:r>
                      <w:r>
                        <w:t xml:space="preserve"> Menu invité</w:t>
                      </w:r>
                      <w:bookmarkEnd w:id="29"/>
                    </w:p>
                  </w:txbxContent>
                </v:textbox>
                <w10:wrap type="square" anchorx="margin"/>
              </v:shape>
            </w:pict>
          </mc:Fallback>
        </mc:AlternateContent>
      </w:r>
      <w:r w:rsidR="002B33A7">
        <w:t>La photo de profil de l’utilisateur vient également remplacer la photo par défaut affichée dans le coin supérieur</w:t>
      </w:r>
    </w:p>
    <w:p w14:paraId="2CD1DFB7" w14:textId="77777777" w:rsidR="00007770" w:rsidRPr="00007770" w:rsidRDefault="00007770" w:rsidP="007A7C41">
      <w:pPr>
        <w:pStyle w:val="Titre3"/>
        <w:rPr>
          <w:rFonts w:eastAsiaTheme="minorHAnsi"/>
        </w:rPr>
      </w:pPr>
      <w:r>
        <w:lastRenderedPageBreak/>
        <w:t xml:space="preserve"> </w:t>
      </w:r>
      <w:bookmarkStart w:id="30" w:name="_Toc39760774"/>
      <w:r>
        <w:t>Profil utilisateur</w:t>
      </w:r>
      <w:bookmarkEnd w:id="30"/>
    </w:p>
    <w:p w14:paraId="4F22E05E" w14:textId="7403D9DE" w:rsidR="003C118C" w:rsidRDefault="003C118C" w:rsidP="007A545B">
      <w:r>
        <w:rPr>
          <w:noProof/>
        </w:rPr>
        <w:drawing>
          <wp:anchor distT="0" distB="0" distL="114300" distR="114300" simplePos="0" relativeHeight="251713536" behindDoc="0" locked="0" layoutInCell="1" allowOverlap="1" wp14:anchorId="0F9322D4" wp14:editId="6B562B5D">
            <wp:simplePos x="0" y="0"/>
            <wp:positionH relativeFrom="margin">
              <wp:posOffset>2291715</wp:posOffset>
            </wp:positionH>
            <wp:positionV relativeFrom="paragraph">
              <wp:posOffset>30543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facilement l’utilisateur connecter afin d’accéder aux données dont il à besoin étant connecter.</w:t>
      </w:r>
    </w:p>
    <w:p w14:paraId="2DE79824" w14:textId="77777777" w:rsidR="003C118C" w:rsidRDefault="003C118C" w:rsidP="007A545B">
      <w:r>
        <w:t>La page de profil comporte une barre de navigation centrale qui reprend les mêmes éléments que dans la barre latérale sur la page d’accueil (La barre de navigation latérale est accessible depuis n’importe quelle page sur le site)</w:t>
      </w:r>
    </w:p>
    <w:p w14:paraId="102A1611" w14:textId="08B60CA9" w:rsidR="00E301B8" w:rsidRDefault="00E301B8" w:rsidP="007A545B">
      <w:r>
        <w:rPr>
          <w:noProof/>
        </w:rPr>
        <mc:AlternateContent>
          <mc:Choice Requires="wps">
            <w:drawing>
              <wp:anchor distT="0" distB="0" distL="114300" distR="114300" simplePos="0" relativeHeight="251716608" behindDoc="0" locked="0" layoutInCell="1" allowOverlap="1" wp14:anchorId="6767703F" wp14:editId="7D6792B2">
                <wp:simplePos x="0" y="0"/>
                <wp:positionH relativeFrom="column">
                  <wp:posOffset>2303145</wp:posOffset>
                </wp:positionH>
                <wp:positionV relativeFrom="paragraph">
                  <wp:posOffset>2360870</wp:posOffset>
                </wp:positionV>
                <wp:extent cx="681487" cy="146362"/>
                <wp:effectExtent l="0" t="0" r="23495" b="25400"/>
                <wp:wrapNone/>
                <wp:docPr id="47" name="Ellipse 47"/>
                <wp:cNvGraphicFramePr/>
                <a:graphic xmlns:a="http://schemas.openxmlformats.org/drawingml/2006/main">
                  <a:graphicData uri="http://schemas.microsoft.com/office/word/2010/wordprocessingShape">
                    <wps:wsp>
                      <wps:cNvSpPr/>
                      <wps:spPr>
                        <a:xfrm>
                          <a:off x="0" y="0"/>
                          <a:ext cx="681487" cy="146362"/>
                        </a:xfrm>
                        <a:prstGeom prst="ellipse">
                          <a:avLst/>
                        </a:prstGeom>
                        <a:no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58EF2" id="Ellipse 47" o:spid="_x0000_s1026" style="position:absolute;margin-left:181.35pt;margin-top:185.9pt;width:53.65pt;height:1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" filled="f" strokecolor="#f4b083 [1941]" strokeweight="1pt">
                <v:stroke joinstyle="miter"/>
              </v:oval>
            </w:pict>
          </mc:Fallback>
        </mc:AlternateContent>
      </w:r>
      <w:r w:rsidR="003C118C">
        <w:t xml:space="preserve">Il y </w:t>
      </w:r>
      <w:r>
        <w:t>a</w:t>
      </w:r>
      <w:r w:rsidR="003C118C">
        <w:t xml:space="preserve"> également un onglet de liens rapides</w:t>
      </w:r>
      <w:r>
        <w:t xml:space="preserve">. Ces liens rapides permettent d’effectuer des actions « flash » dans le widget prévu à cet effet. L’utilisateur se voit offert </w:t>
      </w:r>
      <w:r w:rsidR="000723C3">
        <w:t>les trois onglets suivants</w:t>
      </w:r>
      <w:r>
        <w:t> :</w:t>
      </w:r>
    </w:p>
    <w:p w14:paraId="593CE514" w14:textId="45D2DFBF" w:rsidR="00E301B8" w:rsidRDefault="00E301B8" w:rsidP="00E301B8">
      <w:pPr>
        <w:pStyle w:val="Paragraphedeliste"/>
        <w:numPr>
          <w:ilvl w:val="0"/>
          <w:numId w:val="14"/>
        </w:numPr>
      </w:pPr>
      <w:r>
        <w:t>Réservations</w:t>
      </w:r>
    </w:p>
    <w:p w14:paraId="44468E9C" w14:textId="7C689888" w:rsidR="00E301B8" w:rsidRDefault="00E301B8" w:rsidP="00E301B8">
      <w:pPr>
        <w:pStyle w:val="Paragraphedeliste"/>
        <w:numPr>
          <w:ilvl w:val="0"/>
          <w:numId w:val="14"/>
        </w:numPr>
      </w:pPr>
      <w:r>
        <w:t>Changer la photo de profil</w:t>
      </w:r>
    </w:p>
    <w:p w14:paraId="616880B2" w14:textId="2DB97B1B" w:rsidR="00B74FDB" w:rsidRDefault="00965C19" w:rsidP="00E301B8">
      <w:pPr>
        <w:pStyle w:val="Paragraphedeliste"/>
        <w:numPr>
          <w:ilvl w:val="0"/>
          <w:numId w:val="14"/>
        </w:numPr>
      </w:pPr>
      <w:r>
        <w:rPr>
          <w:noProof/>
        </w:rPr>
        <mc:AlternateContent>
          <mc:Choice Requires="wps">
            <w:drawing>
              <wp:anchor distT="0" distB="0" distL="114300" distR="114300" simplePos="0" relativeHeight="251720704" behindDoc="0" locked="0" layoutInCell="1" allowOverlap="1" wp14:anchorId="73213729" wp14:editId="3E839DE2">
                <wp:simplePos x="0" y="0"/>
                <wp:positionH relativeFrom="column">
                  <wp:posOffset>80645</wp:posOffset>
                </wp:positionH>
                <wp:positionV relativeFrom="paragraph">
                  <wp:posOffset>1240044</wp:posOffset>
                </wp:positionV>
                <wp:extent cx="681487" cy="146362"/>
                <wp:effectExtent l="0" t="0" r="23495" b="25400"/>
                <wp:wrapNone/>
                <wp:docPr id="50" name="Ellipse 50"/>
                <wp:cNvGraphicFramePr/>
                <a:graphic xmlns:a="http://schemas.openxmlformats.org/drawingml/2006/main">
                  <a:graphicData uri="http://schemas.microsoft.com/office/word/2010/wordprocessingShape">
                    <wps:wsp>
                      <wps:cNvSpPr/>
                      <wps:spPr>
                        <a:xfrm>
                          <a:off x="0" y="0"/>
                          <a:ext cx="681487" cy="146362"/>
                        </a:xfrm>
                        <a:prstGeom prst="ellipse">
                          <a:avLst/>
                        </a:prstGeom>
                        <a:no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71D767" id="Ellipse 50" o:spid="_x0000_s1026" style="position:absolute;margin-left:6.35pt;margin-top:97.65pt;width:53.65pt;height:1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" filled="f" strokecolor="#f4b083 [1941]" strokeweight="1pt">
                <v:stroke joinstyle="miter"/>
              </v:oval>
            </w:pict>
          </mc:Fallback>
        </mc:AlternateContent>
      </w:r>
      <w:r>
        <w:rPr>
          <w:noProof/>
        </w:rPr>
        <mc:AlternateContent>
          <mc:Choice Requires="wps">
            <w:drawing>
              <wp:anchor distT="0" distB="0" distL="114300" distR="114300" simplePos="0" relativeHeight="251718656" behindDoc="0" locked="0" layoutInCell="1" allowOverlap="1" wp14:anchorId="7AC17E5E" wp14:editId="4C95A806">
                <wp:simplePos x="0" y="0"/>
                <wp:positionH relativeFrom="column">
                  <wp:posOffset>731521</wp:posOffset>
                </wp:positionH>
                <wp:positionV relativeFrom="paragraph">
                  <wp:posOffset>1310640</wp:posOffset>
                </wp:positionV>
                <wp:extent cx="2806810" cy="882595"/>
                <wp:effectExtent l="0" t="0" r="69850" b="51435"/>
                <wp:wrapNone/>
                <wp:docPr id="49" name="Connecteur : en arc 49"/>
                <wp:cNvGraphicFramePr/>
                <a:graphic xmlns:a="http://schemas.openxmlformats.org/drawingml/2006/main">
                  <a:graphicData uri="http://schemas.microsoft.com/office/word/2010/wordprocessingShape">
                    <wps:wsp>
                      <wps:cNvCnPr/>
                      <wps:spPr>
                        <a:xfrm>
                          <a:off x="0" y="0"/>
                          <a:ext cx="2806810" cy="882595"/>
                        </a:xfrm>
                        <a:prstGeom prst="curvedConnector3">
                          <a:avLst>
                            <a:gd name="adj1" fmla="val 9960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FE2C0" id="Connecteur : en arc 49" o:spid="_x0000_s1026" type="#_x0000_t38" style="position:absolute;margin-left:57.6pt;margin-top:103.2pt;width:221pt;height:6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" adj="21514" strokecolor="#ed7d31 [3205]" strokeweight=".5pt">
                <v:stroke endarrow="block" joinstyle="miter"/>
              </v:shape>
            </w:pict>
          </mc:Fallback>
        </mc:AlternateContent>
      </w:r>
      <w:r w:rsidR="00E301B8">
        <w:rPr>
          <w:noProof/>
        </w:rPr>
        <mc:AlternateContent>
          <mc:Choice Requires="wps">
            <w:drawing>
              <wp:anchor distT="0" distB="0" distL="114300" distR="114300" simplePos="0" relativeHeight="251715584" behindDoc="0" locked="0" layoutInCell="1" allowOverlap="1" wp14:anchorId="72EB2495" wp14:editId="2F008D9F">
                <wp:simplePos x="0" y="0"/>
                <wp:positionH relativeFrom="column">
                  <wp:posOffset>1975449</wp:posOffset>
                </wp:positionH>
                <wp:positionV relativeFrom="paragraph">
                  <wp:posOffset>958681</wp:posOffset>
                </wp:positionV>
                <wp:extent cx="361698" cy="258517"/>
                <wp:effectExtent l="38100" t="57150" r="19685" b="27305"/>
                <wp:wrapNone/>
                <wp:docPr id="46" name="Connecteur : en arc 46"/>
                <wp:cNvGraphicFramePr/>
                <a:graphic xmlns:a="http://schemas.openxmlformats.org/drawingml/2006/main">
                  <a:graphicData uri="http://schemas.microsoft.com/office/word/2010/wordprocessingShape">
                    <wps:wsp>
                      <wps:cNvCnPr/>
                      <wps:spPr>
                        <a:xfrm flipH="1" flipV="1">
                          <a:off x="0" y="0"/>
                          <a:ext cx="361698" cy="258517"/>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83C068" id="Connecteur : en arc 46" o:spid="_x0000_s1026" type="#_x0000_t38" style="position:absolute;margin-left:155.55pt;margin-top:75.5pt;width:28.5pt;height:20.35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" adj="10800" strokecolor="#ed7d31 [3205]" strokeweight=".5pt">
                <v:stroke endarrow="block" joinstyle="miter"/>
              </v:shape>
            </w:pict>
          </mc:Fallback>
        </mc:AlternateContent>
      </w:r>
      <w:r w:rsidR="00E301B8">
        <w:rPr>
          <w:noProof/>
        </w:rPr>
        <w:drawing>
          <wp:anchor distT="0" distB="0" distL="114300" distR="114300" simplePos="0" relativeHeight="251714560" behindDoc="0" locked="0" layoutInCell="1" allowOverlap="1" wp14:anchorId="4F1D70A7" wp14:editId="7841A423">
            <wp:simplePos x="0" y="0"/>
            <wp:positionH relativeFrom="margin">
              <wp:align>left</wp:align>
            </wp:positionH>
            <wp:positionV relativeFrom="paragraph">
              <wp:posOffset>277830</wp:posOffset>
            </wp:positionV>
            <wp:extent cx="2113280" cy="1239520"/>
            <wp:effectExtent l="0" t="0" r="1270" b="0"/>
            <wp:wrapSquare wrapText="bothSides"/>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13280" cy="1239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1B8">
        <w:t xml:space="preserve">Création </w:t>
      </w:r>
      <w:r w:rsidR="00201ACE">
        <w:t>restaurant</w:t>
      </w:r>
    </w:p>
    <w:p w14:paraId="4A1DBFFE" w14:textId="3FB482F7" w:rsidR="00B74FDB" w:rsidRDefault="00686F4E" w:rsidP="00B74FDB">
      <w:pPr>
        <w:pStyle w:val="Paragraphedeliste"/>
      </w:pPr>
      <w:r>
        <w:rPr>
          <w:noProof/>
        </w:rPr>
        <mc:AlternateContent>
          <mc:Choice Requires="wps">
            <w:drawing>
              <wp:anchor distT="0" distB="0" distL="114300" distR="114300" simplePos="0" relativeHeight="251725824" behindDoc="0" locked="0" layoutInCell="1" allowOverlap="1" wp14:anchorId="7C35FFE2" wp14:editId="4D867BF9">
                <wp:simplePos x="0" y="0"/>
                <wp:positionH relativeFrom="margin">
                  <wp:posOffset>847725</wp:posOffset>
                </wp:positionH>
                <wp:positionV relativeFrom="paragraph">
                  <wp:posOffset>1326515</wp:posOffset>
                </wp:positionV>
                <wp:extent cx="1247775" cy="133350"/>
                <wp:effectExtent l="0" t="0" r="9525" b="0"/>
                <wp:wrapSquare wrapText="bothSides"/>
                <wp:docPr id="53" name="Zone de texte 53"/>
                <wp:cNvGraphicFramePr/>
                <a:graphic xmlns:a="http://schemas.openxmlformats.org/drawingml/2006/main">
                  <a:graphicData uri="http://schemas.microsoft.com/office/word/2010/wordprocessingShape">
                    <wps:wsp>
                      <wps:cNvSpPr txBox="1"/>
                      <wps:spPr>
                        <a:xfrm>
                          <a:off x="0" y="0"/>
                          <a:ext cx="1247775" cy="133350"/>
                        </a:xfrm>
                        <a:prstGeom prst="rect">
                          <a:avLst/>
                        </a:prstGeom>
                        <a:solidFill>
                          <a:prstClr val="white"/>
                        </a:solidFill>
                        <a:ln>
                          <a:noFill/>
                        </a:ln>
                      </wps:spPr>
                      <wps:txbx>
                        <w:txbxContent>
                          <w:p w14:paraId="4CA7356F" w14:textId="3FB21F16" w:rsidR="00B06487" w:rsidRPr="00FB1662" w:rsidRDefault="00B06487" w:rsidP="00686F4E">
                            <w:pPr>
                              <w:pStyle w:val="Lgende"/>
                              <w:rPr>
                                <w:noProof/>
                                <w:sz w:val="20"/>
                                <w:szCs w:val="20"/>
                              </w:rPr>
                            </w:pPr>
                            <w:bookmarkStart w:id="31" w:name="_Toc39760870"/>
                            <w:r>
                              <w:t xml:space="preserve">Figure </w:t>
                            </w:r>
                            <w:r>
                              <w:fldChar w:fldCharType="begin"/>
                            </w:r>
                            <w:r>
                              <w:instrText xml:space="preserve"> SEQ Figure \* ARABIC </w:instrText>
                            </w:r>
                            <w:r>
                              <w:fldChar w:fldCharType="separate"/>
                            </w:r>
                            <w:r w:rsidR="004E0A61">
                              <w:rPr>
                                <w:noProof/>
                              </w:rPr>
                              <w:t>8</w:t>
                            </w:r>
                            <w:r>
                              <w:fldChar w:fldCharType="end"/>
                            </w:r>
                            <w:r>
                              <w:t xml:space="preserve"> Liens rapide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5FFE2" id="Zone de texte 53" o:spid="_x0000_s1036" type="#_x0000_t202" style="position:absolute;left:0;text-align:left;margin-left:66.75pt;margin-top:104.45pt;width:98.25pt;height:10.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" stroked="f">
                <v:textbox inset="0,0,0,0">
                  <w:txbxContent>
                    <w:p w14:paraId="4CA7356F" w14:textId="3FB21F16" w:rsidR="00B06487" w:rsidRPr="00FB1662" w:rsidRDefault="00B06487" w:rsidP="00686F4E">
                      <w:pPr>
                        <w:pStyle w:val="Lgende"/>
                        <w:rPr>
                          <w:noProof/>
                          <w:sz w:val="20"/>
                          <w:szCs w:val="20"/>
                        </w:rPr>
                      </w:pPr>
                      <w:bookmarkStart w:id="32" w:name="_Toc39760870"/>
                      <w:r>
                        <w:t xml:space="preserve">Figure </w:t>
                      </w:r>
                      <w:r>
                        <w:fldChar w:fldCharType="begin"/>
                      </w:r>
                      <w:r>
                        <w:instrText xml:space="preserve"> SEQ Figure \* ARABIC </w:instrText>
                      </w:r>
                      <w:r>
                        <w:fldChar w:fldCharType="separate"/>
                      </w:r>
                      <w:r w:rsidR="004E0A61">
                        <w:rPr>
                          <w:noProof/>
                        </w:rPr>
                        <w:t>8</w:t>
                      </w:r>
                      <w:r>
                        <w:fldChar w:fldCharType="end"/>
                      </w:r>
                      <w:r>
                        <w:t xml:space="preserve"> Liens rapides</w:t>
                      </w:r>
                      <w:bookmarkEnd w:id="32"/>
                    </w:p>
                  </w:txbxContent>
                </v:textbox>
                <w10:wrap type="square" anchorx="margin"/>
              </v:shape>
            </w:pict>
          </mc:Fallback>
        </mc:AlternateContent>
      </w:r>
      <w:r>
        <w:rPr>
          <w:noProof/>
        </w:rPr>
        <mc:AlternateContent>
          <mc:Choice Requires="wps">
            <w:drawing>
              <wp:anchor distT="0" distB="0" distL="114300" distR="114300" simplePos="0" relativeHeight="251723776" behindDoc="0" locked="0" layoutInCell="1" allowOverlap="1" wp14:anchorId="68FE64BB" wp14:editId="2F376765">
                <wp:simplePos x="0" y="0"/>
                <wp:positionH relativeFrom="margin">
                  <wp:align>right</wp:align>
                </wp:positionH>
                <wp:positionV relativeFrom="paragraph">
                  <wp:posOffset>1269365</wp:posOffset>
                </wp:positionV>
                <wp:extent cx="1292860" cy="635"/>
                <wp:effectExtent l="0" t="0" r="2540" b="8255"/>
                <wp:wrapSquare wrapText="bothSides"/>
                <wp:docPr id="52" name="Zone de texte 52"/>
                <wp:cNvGraphicFramePr/>
                <a:graphic xmlns:a="http://schemas.openxmlformats.org/drawingml/2006/main">
                  <a:graphicData uri="http://schemas.microsoft.com/office/word/2010/wordprocessingShape">
                    <wps:wsp>
                      <wps:cNvSpPr txBox="1"/>
                      <wps:spPr>
                        <a:xfrm>
                          <a:off x="0" y="0"/>
                          <a:ext cx="1292860" cy="635"/>
                        </a:xfrm>
                        <a:prstGeom prst="rect">
                          <a:avLst/>
                        </a:prstGeom>
                        <a:solidFill>
                          <a:prstClr val="white"/>
                        </a:solidFill>
                        <a:ln>
                          <a:noFill/>
                        </a:ln>
                      </wps:spPr>
                      <wps:txbx>
                        <w:txbxContent>
                          <w:p w14:paraId="12730C63" w14:textId="2B52B7E9" w:rsidR="00B06487" w:rsidRPr="00AB6255" w:rsidRDefault="00B06487" w:rsidP="00686F4E">
                            <w:pPr>
                              <w:pStyle w:val="Lgende"/>
                              <w:rPr>
                                <w:noProof/>
                                <w:sz w:val="20"/>
                                <w:szCs w:val="20"/>
                              </w:rPr>
                            </w:pPr>
                            <w:bookmarkStart w:id="33" w:name="_Toc39760871"/>
                            <w:r>
                              <w:t xml:space="preserve">Figure </w:t>
                            </w:r>
                            <w:r>
                              <w:fldChar w:fldCharType="begin"/>
                            </w:r>
                            <w:r>
                              <w:instrText xml:space="preserve"> SEQ Figure \* ARABIC </w:instrText>
                            </w:r>
                            <w:r>
                              <w:fldChar w:fldCharType="separate"/>
                            </w:r>
                            <w:r w:rsidR="004E0A61">
                              <w:rPr>
                                <w:noProof/>
                              </w:rPr>
                              <w:t>9</w:t>
                            </w:r>
                            <w:r>
                              <w:fldChar w:fldCharType="end"/>
                            </w:r>
                            <w:r>
                              <w:t xml:space="preserve"> Page de profil</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FE64BB" id="Zone de texte 52" o:spid="_x0000_s1037" type="#_x0000_t202" style="position:absolute;left:0;text-align:left;margin-left:50.6pt;margin-top:99.95pt;width:101.8pt;height:.05pt;z-index:2517237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" stroked="f">
                <v:textbox style="mso-fit-shape-to-text:t" inset="0,0,0,0">
                  <w:txbxContent>
                    <w:p w14:paraId="12730C63" w14:textId="2B52B7E9" w:rsidR="00B06487" w:rsidRPr="00AB6255" w:rsidRDefault="00B06487" w:rsidP="00686F4E">
                      <w:pPr>
                        <w:pStyle w:val="Lgende"/>
                        <w:rPr>
                          <w:noProof/>
                          <w:sz w:val="20"/>
                          <w:szCs w:val="20"/>
                        </w:rPr>
                      </w:pPr>
                      <w:bookmarkStart w:id="34" w:name="_Toc39760871"/>
                      <w:r>
                        <w:t xml:space="preserve">Figure </w:t>
                      </w:r>
                      <w:r>
                        <w:fldChar w:fldCharType="begin"/>
                      </w:r>
                      <w:r>
                        <w:instrText xml:space="preserve"> SEQ Figure \* ARABIC </w:instrText>
                      </w:r>
                      <w:r>
                        <w:fldChar w:fldCharType="separate"/>
                      </w:r>
                      <w:r w:rsidR="004E0A61">
                        <w:rPr>
                          <w:noProof/>
                        </w:rPr>
                        <w:t>9</w:t>
                      </w:r>
                      <w:r>
                        <w:fldChar w:fldCharType="end"/>
                      </w:r>
                      <w:r>
                        <w:t xml:space="preserve"> Page de profil</w:t>
                      </w:r>
                      <w:bookmarkEnd w:id="34"/>
                    </w:p>
                  </w:txbxContent>
                </v:textbox>
                <w10:wrap type="square" anchorx="margin"/>
              </v:shape>
            </w:pict>
          </mc:Fallback>
        </mc:AlternateContent>
      </w:r>
    </w:p>
    <w:p w14:paraId="527607B1" w14:textId="43DC33F3" w:rsidR="00965C19" w:rsidRPr="00965C19" w:rsidRDefault="00B74FDB" w:rsidP="00B74FDB">
      <w:pPr>
        <w:pStyle w:val="Titre3"/>
        <w:rPr>
          <w:rFonts w:eastAsiaTheme="minorHAnsi"/>
        </w:rPr>
      </w:pPr>
      <w:r>
        <w:t xml:space="preserve"> </w:t>
      </w:r>
      <w:bookmarkStart w:id="35" w:name="_Toc39760775"/>
      <w:r>
        <w:t>Création d’un établissement</w:t>
      </w:r>
      <w:bookmarkEnd w:id="35"/>
    </w:p>
    <w:p w14:paraId="451EAD02" w14:textId="50A8FF6A" w:rsidR="00201ACE" w:rsidRDefault="00965C19" w:rsidP="00965C19">
      <w:r>
        <w:rPr>
          <w:noProof/>
        </w:rPr>
        <w:drawing>
          <wp:anchor distT="0" distB="0" distL="114300" distR="114300" simplePos="0" relativeHeight="251717632" behindDoc="0" locked="0" layoutInCell="1" allowOverlap="1" wp14:anchorId="67DB35CE" wp14:editId="1F24EF70">
            <wp:simplePos x="0" y="0"/>
            <wp:positionH relativeFrom="margin">
              <wp:posOffset>3034665</wp:posOffset>
            </wp:positionH>
            <wp:positionV relativeFrom="paragraph">
              <wp:posOffset>10160</wp:posOffset>
            </wp:positionV>
            <wp:extent cx="2911475" cy="3201035"/>
            <wp:effectExtent l="0" t="0" r="3175" b="0"/>
            <wp:wrapSquare wrapText="bothSides"/>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1475" cy="3201035"/>
                    </a:xfrm>
                    <a:prstGeom prst="rect">
                      <a:avLst/>
                    </a:prstGeom>
                    <a:noFill/>
                    <a:ln>
                      <a:noFill/>
                    </a:ln>
                  </pic:spPr>
                </pic:pic>
              </a:graphicData>
            </a:graphic>
            <wp14:sizeRelH relativeFrom="margin">
              <wp14:pctWidth>0</wp14:pctWidth>
            </wp14:sizeRelH>
            <wp14:sizeRelV relativeFrom="margin">
              <wp14:pctHeight>0</wp14:pctHeight>
            </wp14:sizeRelV>
          </wp:anchor>
        </w:drawing>
      </w:r>
      <w:r>
        <w:t>En cliquant sur le bouton « Créer » ci-dessus ou en sélectionnant « créer restaurant » dans le menu de droite de la barre de navigation latérale, l’utilisateur va voir apparaître un popup avec un formulaire afin de pouvoir créer le restaurant.</w:t>
      </w:r>
      <w:r w:rsidR="00E301B8">
        <w:t xml:space="preserve"> </w:t>
      </w:r>
    </w:p>
    <w:p w14:paraId="464F92FF" w14:textId="77777777" w:rsidR="00843A26" w:rsidRDefault="00843A26" w:rsidP="00965C19">
      <w:r>
        <w:t>L’utilisateur dois alors entrer le nom de l’établissement, son adresse complète, le numéro de téléphone de contact du restaurant ainsi que l’émail de contact.</w:t>
      </w:r>
    </w:p>
    <w:p w14:paraId="757DB98B" w14:textId="21AD1F77" w:rsidR="005B762C" w:rsidRDefault="00843A26" w:rsidP="00965C19">
      <w:r>
        <w:t xml:space="preserve">Il doit également sélectionner des images </w:t>
      </w:r>
      <w:r w:rsidR="009658CD">
        <w:t>qui servirons à mettre en valeur le restaurant sur le mur des restaurants de la page d’accueil.</w:t>
      </w:r>
      <w:r w:rsidR="00826A55">
        <w:t xml:space="preserve"> </w:t>
      </w:r>
      <w:r w:rsidR="005B762C">
        <w:t>Si aucune photo n’est ajoutée, l’établissement aura la photo par défaut.</w:t>
      </w:r>
    </w:p>
    <w:p w14:paraId="348D3598" w14:textId="771A806D" w:rsidR="00A0259D" w:rsidRDefault="005B762C" w:rsidP="00965C19">
      <w:r>
        <w:t>(Astuce </w:t>
      </w:r>
      <w:r w:rsidR="006651EC">
        <w:t>développeur</w:t>
      </w:r>
      <w:r w:rsidR="00286891">
        <w:t xml:space="preserve"> </w:t>
      </w:r>
      <w:r>
        <w:t>: Plus la photo ajoutée est grande, plus elle prendra de place sur le mur)</w:t>
      </w:r>
    </w:p>
    <w:p w14:paraId="4D735BCE" w14:textId="4EBDBFFF" w:rsidR="00A0259D" w:rsidRDefault="00686F4E" w:rsidP="00965C19">
      <w:r>
        <w:rPr>
          <w:noProof/>
        </w:rPr>
        <mc:AlternateContent>
          <mc:Choice Requires="wps">
            <w:drawing>
              <wp:anchor distT="0" distB="0" distL="114300" distR="114300" simplePos="0" relativeHeight="251727872" behindDoc="0" locked="0" layoutInCell="1" allowOverlap="1" wp14:anchorId="30BBE760" wp14:editId="3203E749">
                <wp:simplePos x="0" y="0"/>
                <wp:positionH relativeFrom="column">
                  <wp:posOffset>704215</wp:posOffset>
                </wp:positionH>
                <wp:positionV relativeFrom="paragraph">
                  <wp:posOffset>144145</wp:posOffset>
                </wp:positionV>
                <wp:extent cx="2314575" cy="133985"/>
                <wp:effectExtent l="0" t="0" r="9525" b="0"/>
                <wp:wrapSquare wrapText="bothSides"/>
                <wp:docPr id="54" name="Zone de texte 54"/>
                <wp:cNvGraphicFramePr/>
                <a:graphic xmlns:a="http://schemas.openxmlformats.org/drawingml/2006/main">
                  <a:graphicData uri="http://schemas.microsoft.com/office/word/2010/wordprocessingShape">
                    <wps:wsp>
                      <wps:cNvSpPr txBox="1"/>
                      <wps:spPr>
                        <a:xfrm>
                          <a:off x="0" y="0"/>
                          <a:ext cx="2314575" cy="133985"/>
                        </a:xfrm>
                        <a:prstGeom prst="rect">
                          <a:avLst/>
                        </a:prstGeom>
                        <a:solidFill>
                          <a:prstClr val="white"/>
                        </a:solidFill>
                        <a:ln>
                          <a:noFill/>
                        </a:ln>
                      </wps:spPr>
                      <wps:txbx>
                        <w:txbxContent>
                          <w:p w14:paraId="4E22B8F0" w14:textId="2304A453" w:rsidR="00B06487" w:rsidRPr="002C046E" w:rsidRDefault="00B06487" w:rsidP="00686F4E">
                            <w:pPr>
                              <w:pStyle w:val="Lgende"/>
                              <w:rPr>
                                <w:noProof/>
                                <w:sz w:val="20"/>
                                <w:szCs w:val="20"/>
                              </w:rPr>
                            </w:pPr>
                            <w:bookmarkStart w:id="36" w:name="_Toc39760872"/>
                            <w:r>
                              <w:t xml:space="preserve">Figure </w:t>
                            </w:r>
                            <w:r>
                              <w:fldChar w:fldCharType="begin"/>
                            </w:r>
                            <w:r>
                              <w:instrText xml:space="preserve"> SEQ Figure \* ARABIC </w:instrText>
                            </w:r>
                            <w:r>
                              <w:fldChar w:fldCharType="separate"/>
                            </w:r>
                            <w:r w:rsidR="004E0A61">
                              <w:rPr>
                                <w:noProof/>
                              </w:rPr>
                              <w:t>10</w:t>
                            </w:r>
                            <w:r>
                              <w:fldChar w:fldCharType="end"/>
                            </w:r>
                            <w:r>
                              <w:t xml:space="preserve"> Popup création d'un établissement</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BE760" id="Zone de texte 54" o:spid="_x0000_s1038" type="#_x0000_t202" style="position:absolute;left:0;text-align:left;margin-left:55.45pt;margin-top:11.35pt;width:182.25pt;height:10.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" stroked="f">
                <v:textbox inset="0,0,0,0">
                  <w:txbxContent>
                    <w:p w14:paraId="4E22B8F0" w14:textId="2304A453" w:rsidR="00B06487" w:rsidRPr="002C046E" w:rsidRDefault="00B06487" w:rsidP="00686F4E">
                      <w:pPr>
                        <w:pStyle w:val="Lgende"/>
                        <w:rPr>
                          <w:noProof/>
                          <w:sz w:val="20"/>
                          <w:szCs w:val="20"/>
                        </w:rPr>
                      </w:pPr>
                      <w:bookmarkStart w:id="37" w:name="_Toc39760872"/>
                      <w:r>
                        <w:t xml:space="preserve">Figure </w:t>
                      </w:r>
                      <w:r>
                        <w:fldChar w:fldCharType="begin"/>
                      </w:r>
                      <w:r>
                        <w:instrText xml:space="preserve"> SEQ Figure \* ARABIC </w:instrText>
                      </w:r>
                      <w:r>
                        <w:fldChar w:fldCharType="separate"/>
                      </w:r>
                      <w:r w:rsidR="004E0A61">
                        <w:rPr>
                          <w:noProof/>
                        </w:rPr>
                        <w:t>10</w:t>
                      </w:r>
                      <w:r>
                        <w:fldChar w:fldCharType="end"/>
                      </w:r>
                      <w:r>
                        <w:t xml:space="preserve"> Popup création d'un établissement</w:t>
                      </w:r>
                      <w:bookmarkEnd w:id="37"/>
                    </w:p>
                  </w:txbxContent>
                </v:textbox>
                <w10:wrap type="square"/>
              </v:shape>
            </w:pict>
          </mc:Fallback>
        </mc:AlternateContent>
      </w:r>
    </w:p>
    <w:p w14:paraId="311FA4A9" w14:textId="77777777" w:rsidR="009E7D07" w:rsidRPr="009E7D07" w:rsidRDefault="006919F3" w:rsidP="006919F3">
      <w:pPr>
        <w:pStyle w:val="Titre3"/>
        <w:rPr>
          <w:rFonts w:eastAsiaTheme="minorHAnsi"/>
        </w:rPr>
      </w:pPr>
      <w:r>
        <w:lastRenderedPageBreak/>
        <w:t xml:space="preserve"> </w:t>
      </w:r>
      <w:bookmarkStart w:id="38" w:name="_Toc39760776"/>
      <w:r>
        <w:t>Administration d’un établissement</w:t>
      </w:r>
      <w:bookmarkEnd w:id="38"/>
      <w:r>
        <w:t xml:space="preserve"> </w:t>
      </w:r>
    </w:p>
    <w:p w14:paraId="6566EEAC" w14:textId="22BA6566" w:rsidR="009E7D07" w:rsidRDefault="009E7D07" w:rsidP="009E7D07">
      <w:r>
        <w:t>Il est possible de voir la liste de ses établissements sur la page de profil de l’utilisateur ou dans la barre de navigation latérale de droite.</w:t>
      </w:r>
    </w:p>
    <w:p w14:paraId="28114999" w14:textId="14EF8945" w:rsidR="00E3687F" w:rsidRDefault="00E3687F" w:rsidP="009E7D07">
      <w:r>
        <w:rPr>
          <w:noProof/>
        </w:rPr>
        <mc:AlternateContent>
          <mc:Choice Requires="wps">
            <w:drawing>
              <wp:anchor distT="0" distB="0" distL="114300" distR="114300" simplePos="0" relativeHeight="251738112" behindDoc="0" locked="0" layoutInCell="1" allowOverlap="1" wp14:anchorId="6C560BC9" wp14:editId="5FE2DA42">
                <wp:simplePos x="0" y="0"/>
                <wp:positionH relativeFrom="margin">
                  <wp:align>right</wp:align>
                </wp:positionH>
                <wp:positionV relativeFrom="paragraph">
                  <wp:posOffset>1274445</wp:posOffset>
                </wp:positionV>
                <wp:extent cx="5934075" cy="190500"/>
                <wp:effectExtent l="0" t="0" r="9525"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5934075" cy="190500"/>
                        </a:xfrm>
                        <a:prstGeom prst="rect">
                          <a:avLst/>
                        </a:prstGeom>
                        <a:solidFill>
                          <a:prstClr val="white"/>
                        </a:solidFill>
                        <a:ln>
                          <a:noFill/>
                        </a:ln>
                      </wps:spPr>
                      <wps:txbx>
                        <w:txbxContent>
                          <w:p w14:paraId="11FBF9FA" w14:textId="02D56380" w:rsidR="00B06487" w:rsidRPr="00BB35F7" w:rsidRDefault="00B06487" w:rsidP="00E3687F">
                            <w:pPr>
                              <w:pStyle w:val="Lgende"/>
                              <w:rPr>
                                <w:noProof/>
                                <w:sz w:val="20"/>
                                <w:szCs w:val="20"/>
                              </w:rPr>
                            </w:pPr>
                            <w:bookmarkStart w:id="39" w:name="_Toc39760873"/>
                            <w:r>
                              <w:t xml:space="preserve">Figure </w:t>
                            </w:r>
                            <w:r>
                              <w:fldChar w:fldCharType="begin"/>
                            </w:r>
                            <w:r>
                              <w:instrText xml:space="preserve"> SEQ Figure \* ARABIC </w:instrText>
                            </w:r>
                            <w:r>
                              <w:fldChar w:fldCharType="separate"/>
                            </w:r>
                            <w:r w:rsidR="004E0A61">
                              <w:rPr>
                                <w:noProof/>
                              </w:rPr>
                              <w:t>11</w:t>
                            </w:r>
                            <w:r>
                              <w:fldChar w:fldCharType="end"/>
                            </w:r>
                            <w:r>
                              <w:t xml:space="preserve"> Affichage des établissement - page profil</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60BC9" id="Zone de texte 59" o:spid="_x0000_s1039" type="#_x0000_t202" style="position:absolute;left:0;text-align:left;margin-left:416.05pt;margin-top:100.35pt;width:467.25pt;height:15pt;z-index:251738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" stroked="f">
                <v:textbox inset="0,0,0,0">
                  <w:txbxContent>
                    <w:p w14:paraId="11FBF9FA" w14:textId="02D56380" w:rsidR="00B06487" w:rsidRPr="00BB35F7" w:rsidRDefault="00B06487" w:rsidP="00E3687F">
                      <w:pPr>
                        <w:pStyle w:val="Lgende"/>
                        <w:rPr>
                          <w:noProof/>
                          <w:sz w:val="20"/>
                          <w:szCs w:val="20"/>
                        </w:rPr>
                      </w:pPr>
                      <w:bookmarkStart w:id="40" w:name="_Toc39760873"/>
                      <w:r>
                        <w:t xml:space="preserve">Figure </w:t>
                      </w:r>
                      <w:r>
                        <w:fldChar w:fldCharType="begin"/>
                      </w:r>
                      <w:r>
                        <w:instrText xml:space="preserve"> SEQ Figure \* ARABIC </w:instrText>
                      </w:r>
                      <w:r>
                        <w:fldChar w:fldCharType="separate"/>
                      </w:r>
                      <w:r w:rsidR="004E0A61">
                        <w:rPr>
                          <w:noProof/>
                        </w:rPr>
                        <w:t>11</w:t>
                      </w:r>
                      <w:r>
                        <w:fldChar w:fldCharType="end"/>
                      </w:r>
                      <w:r>
                        <w:t xml:space="preserve"> Affichage des établissement - page profil</w:t>
                      </w:r>
                      <w:bookmarkEnd w:id="40"/>
                    </w:p>
                  </w:txbxContent>
                </v:textbox>
                <w10:wrap type="square" anchorx="margin"/>
              </v:shape>
            </w:pict>
          </mc:Fallback>
        </mc:AlternateContent>
      </w:r>
      <w:r w:rsidR="00686F4E">
        <w:rPr>
          <w:noProof/>
        </w:rPr>
        <w:drawing>
          <wp:anchor distT="0" distB="0" distL="114300" distR="114300" simplePos="0" relativeHeight="251721728" behindDoc="0" locked="0" layoutInCell="1" allowOverlap="1" wp14:anchorId="728E9AEF" wp14:editId="60AD84BB">
            <wp:simplePos x="0" y="0"/>
            <wp:positionH relativeFrom="margin">
              <wp:align>right</wp:align>
            </wp:positionH>
            <wp:positionV relativeFrom="paragraph">
              <wp:posOffset>198120</wp:posOffset>
            </wp:positionV>
            <wp:extent cx="5934075" cy="1020445"/>
            <wp:effectExtent l="0" t="0" r="9525" b="8255"/>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160" r="27608"/>
                    <a:stretch/>
                  </pic:blipFill>
                  <pic:spPr bwMode="auto">
                    <a:xfrm>
                      <a:off x="0" y="0"/>
                      <a:ext cx="5934075" cy="1020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7D07">
        <w:t>Sur la page de profil, les établissements s’affichent de la manière suivante :</w:t>
      </w:r>
    </w:p>
    <w:p w14:paraId="258B81C5" w14:textId="79D7CFEC" w:rsidR="00205C7D" w:rsidRDefault="00233218" w:rsidP="009E7D07">
      <w:r>
        <w:rPr>
          <w:noProof/>
        </w:rPr>
        <mc:AlternateContent>
          <mc:Choice Requires="wps">
            <w:drawing>
              <wp:anchor distT="0" distB="0" distL="114300" distR="114300" simplePos="0" relativeHeight="251741184" behindDoc="0" locked="0" layoutInCell="1" allowOverlap="1" wp14:anchorId="2090B79D" wp14:editId="15F53A0B">
                <wp:simplePos x="0" y="0"/>
                <wp:positionH relativeFrom="column">
                  <wp:posOffset>3009900</wp:posOffset>
                </wp:positionH>
                <wp:positionV relativeFrom="paragraph">
                  <wp:posOffset>3234055</wp:posOffset>
                </wp:positionV>
                <wp:extent cx="2933700" cy="635"/>
                <wp:effectExtent l="0" t="0" r="0" b="0"/>
                <wp:wrapSquare wrapText="bothSides"/>
                <wp:docPr id="61" name="Zone de texte 61"/>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wps:spPr>
                      <wps:txbx>
                        <w:txbxContent>
                          <w:p w14:paraId="68D65923" w14:textId="23032E25" w:rsidR="00B06487" w:rsidRPr="00BF1488" w:rsidRDefault="00B06487" w:rsidP="00233218">
                            <w:pPr>
                              <w:pStyle w:val="Lgende"/>
                              <w:rPr>
                                <w:noProof/>
                                <w:sz w:val="20"/>
                                <w:szCs w:val="20"/>
                              </w:rPr>
                            </w:pPr>
                            <w:bookmarkStart w:id="41" w:name="_Toc39760874"/>
                            <w:r>
                              <w:t xml:space="preserve">Figure </w:t>
                            </w:r>
                            <w:r>
                              <w:fldChar w:fldCharType="begin"/>
                            </w:r>
                            <w:r>
                              <w:instrText xml:space="preserve"> SEQ Figure \* ARABIC </w:instrText>
                            </w:r>
                            <w:r>
                              <w:fldChar w:fldCharType="separate"/>
                            </w:r>
                            <w:r w:rsidR="004E0A61">
                              <w:rPr>
                                <w:noProof/>
                              </w:rPr>
                              <w:t>12</w:t>
                            </w:r>
                            <w:r>
                              <w:fldChar w:fldCharType="end"/>
                            </w:r>
                            <w:r>
                              <w:t xml:space="preserve"> Liste des établissement - barre de navigation</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0B79D" id="Zone de texte 61" o:spid="_x0000_s1040" type="#_x0000_t202" style="position:absolute;left:0;text-align:left;margin-left:237pt;margin-top:254.65pt;width:231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" stroked="f">
                <v:textbox style="mso-fit-shape-to-text:t" inset="0,0,0,0">
                  <w:txbxContent>
                    <w:p w14:paraId="68D65923" w14:textId="23032E25" w:rsidR="00B06487" w:rsidRPr="00BF1488" w:rsidRDefault="00B06487" w:rsidP="00233218">
                      <w:pPr>
                        <w:pStyle w:val="Lgende"/>
                        <w:rPr>
                          <w:noProof/>
                          <w:sz w:val="20"/>
                          <w:szCs w:val="20"/>
                        </w:rPr>
                      </w:pPr>
                      <w:bookmarkStart w:id="42" w:name="_Toc39760874"/>
                      <w:r>
                        <w:t xml:space="preserve">Figure </w:t>
                      </w:r>
                      <w:r>
                        <w:fldChar w:fldCharType="begin"/>
                      </w:r>
                      <w:r>
                        <w:instrText xml:space="preserve"> SEQ Figure \* ARABIC </w:instrText>
                      </w:r>
                      <w:r>
                        <w:fldChar w:fldCharType="separate"/>
                      </w:r>
                      <w:r w:rsidR="004E0A61">
                        <w:rPr>
                          <w:noProof/>
                        </w:rPr>
                        <w:t>12</w:t>
                      </w:r>
                      <w:r>
                        <w:fldChar w:fldCharType="end"/>
                      </w:r>
                      <w:r>
                        <w:t xml:space="preserve"> Liste des établissement - barre de navigation</w:t>
                      </w:r>
                      <w:bookmarkEnd w:id="42"/>
                    </w:p>
                  </w:txbxContent>
                </v:textbox>
                <w10:wrap type="square"/>
              </v:shape>
            </w:pict>
          </mc:Fallback>
        </mc:AlternateContent>
      </w:r>
      <w:r w:rsidR="00205C7D">
        <w:rPr>
          <w:noProof/>
        </w:rPr>
        <w:drawing>
          <wp:anchor distT="0" distB="0" distL="114300" distR="114300" simplePos="0" relativeHeight="251739136" behindDoc="0" locked="0" layoutInCell="1" allowOverlap="1" wp14:anchorId="3FD47859" wp14:editId="6501852C">
            <wp:simplePos x="0" y="0"/>
            <wp:positionH relativeFrom="margin">
              <wp:align>right</wp:align>
            </wp:positionH>
            <wp:positionV relativeFrom="paragraph">
              <wp:posOffset>1376680</wp:posOffset>
            </wp:positionV>
            <wp:extent cx="2933700" cy="1800225"/>
            <wp:effectExtent l="0" t="0" r="0" b="9525"/>
            <wp:wrapSquare wrapText="bothSides"/>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b="24881"/>
                    <a:stretch/>
                  </pic:blipFill>
                  <pic:spPr bwMode="auto">
                    <a:xfrm>
                      <a:off x="0" y="0"/>
                      <a:ext cx="2933700" cy="1800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2265C0" w14:textId="6710B4F0" w:rsidR="00205C7D" w:rsidRDefault="006B1628" w:rsidP="009E7D07">
      <w:r>
        <w:t>Dans la barre latérale, les établissements s’affichent sous forme de liste. L’utilisateur peut alors sélectionner l’établissement qu’il souhaite manager.</w:t>
      </w:r>
    </w:p>
    <w:p w14:paraId="658DC786" w14:textId="4659AD32" w:rsidR="006C1427" w:rsidRDefault="006C1427" w:rsidP="009E7D07">
      <w:r>
        <w:rPr>
          <w:noProof/>
        </w:rPr>
        <w:drawing>
          <wp:anchor distT="0" distB="0" distL="114300" distR="114300" simplePos="0" relativeHeight="251742208" behindDoc="0" locked="0" layoutInCell="1" allowOverlap="1" wp14:anchorId="4C12F18C" wp14:editId="35728FE3">
            <wp:simplePos x="0" y="0"/>
            <wp:positionH relativeFrom="margin">
              <wp:align>left</wp:align>
            </wp:positionH>
            <wp:positionV relativeFrom="paragraph">
              <wp:posOffset>1496695</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5585" cy="37634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C7D">
        <w:t>En sélectionnant le restaurant de son choix, que ce soit sur sa page de profil ou dans la barre de navigation, l’utilisateur (ou dans ce cas le manager) sera automatiquement redirigé sur la page d’administration de son établissement.</w:t>
      </w:r>
    </w:p>
    <w:p w14:paraId="3C0BE4F4" w14:textId="77777777" w:rsidR="006C1427" w:rsidRDefault="006C1427" w:rsidP="009E7D07"/>
    <w:p w14:paraId="58901C57" w14:textId="77777777" w:rsidR="006C1427" w:rsidRDefault="006C1427" w:rsidP="009E7D07"/>
    <w:p w14:paraId="732336B8" w14:textId="77777777" w:rsidR="006C1427" w:rsidRDefault="006C1427" w:rsidP="009E7D07">
      <w:r>
        <w:t>Sur la page d’administration, le manager peut visualiser tous les étages et toutes les zones de son restaurant. Il peut également à l’aide des boutons dédiés, créer des nouveaux étages, puis des zones dans ceux-ci. Il peut également voir le nombre de place possibles dans la zone ainsi que les horaires.</w:t>
      </w:r>
    </w:p>
    <w:p w14:paraId="6E9E9A53" w14:textId="77777777" w:rsidR="006C1427" w:rsidRDefault="006C1427" w:rsidP="009E7D07">
      <w:r>
        <w:t xml:space="preserve">Le manager à également accès à toutes les réservations de la semaine afin de facilement pouvoir les consulter, les modifier en cas de besoin ou les supprimer. </w:t>
      </w:r>
    </w:p>
    <w:p w14:paraId="5F71EE0F" w14:textId="79563DBD" w:rsidR="00215BFC" w:rsidRPr="00215BFC" w:rsidRDefault="00D95A19" w:rsidP="009E7D07">
      <w:r>
        <w:rPr>
          <w:noProof/>
        </w:rPr>
        <mc:AlternateContent>
          <mc:Choice Requires="wps">
            <w:drawing>
              <wp:anchor distT="0" distB="0" distL="114300" distR="114300" simplePos="0" relativeHeight="251744256" behindDoc="0" locked="0" layoutInCell="1" allowOverlap="1" wp14:anchorId="2B356DCF" wp14:editId="7C8B6F0C">
                <wp:simplePos x="0" y="0"/>
                <wp:positionH relativeFrom="margin">
                  <wp:align>left</wp:align>
                </wp:positionH>
                <wp:positionV relativeFrom="paragraph">
                  <wp:posOffset>946150</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32DB9431" w:rsidR="00B06487" w:rsidRPr="00CF5157" w:rsidRDefault="00B06487" w:rsidP="00D95A19">
                            <w:pPr>
                              <w:pStyle w:val="Lgende"/>
                              <w:rPr>
                                <w:noProof/>
                                <w:sz w:val="20"/>
                                <w:szCs w:val="20"/>
                              </w:rPr>
                            </w:pPr>
                            <w:bookmarkStart w:id="43" w:name="_Toc39760875"/>
                            <w:r>
                              <w:t xml:space="preserve">Figure </w:t>
                            </w:r>
                            <w:r>
                              <w:fldChar w:fldCharType="begin"/>
                            </w:r>
                            <w:r>
                              <w:instrText xml:space="preserve"> SEQ Figure \* ARABIC </w:instrText>
                            </w:r>
                            <w:r>
                              <w:fldChar w:fldCharType="separate"/>
                            </w:r>
                            <w:r w:rsidR="004E0A61">
                              <w:rPr>
                                <w:noProof/>
                              </w:rPr>
                              <w:t>13</w:t>
                            </w:r>
                            <w:r>
                              <w:fldChar w:fldCharType="end"/>
                            </w:r>
                            <w:r>
                              <w:t xml:space="preserve"> Page d'administration d'un établissem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41" type="#_x0000_t202" style="position:absolute;left:0;text-align:left;margin-left:0;margin-top:74.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" stroked="f">
                <v:textbox inset="0,0,0,0">
                  <w:txbxContent>
                    <w:p w14:paraId="425EFD3C" w14:textId="32DB9431" w:rsidR="00B06487" w:rsidRPr="00CF5157" w:rsidRDefault="00B06487" w:rsidP="00D95A19">
                      <w:pPr>
                        <w:pStyle w:val="Lgende"/>
                        <w:rPr>
                          <w:noProof/>
                          <w:sz w:val="20"/>
                          <w:szCs w:val="20"/>
                        </w:rPr>
                      </w:pPr>
                      <w:bookmarkStart w:id="44" w:name="_Toc39760875"/>
                      <w:r>
                        <w:t xml:space="preserve">Figure </w:t>
                      </w:r>
                      <w:r>
                        <w:fldChar w:fldCharType="begin"/>
                      </w:r>
                      <w:r>
                        <w:instrText xml:space="preserve"> SEQ Figure \* ARABIC </w:instrText>
                      </w:r>
                      <w:r>
                        <w:fldChar w:fldCharType="separate"/>
                      </w:r>
                      <w:r w:rsidR="004E0A61">
                        <w:rPr>
                          <w:noProof/>
                        </w:rPr>
                        <w:t>13</w:t>
                      </w:r>
                      <w:r>
                        <w:fldChar w:fldCharType="end"/>
                      </w:r>
                      <w:r>
                        <w:t xml:space="preserve"> Page d'administration d'un établissement</w:t>
                      </w:r>
                      <w:bookmarkEnd w:id="44"/>
                    </w:p>
                  </w:txbxContent>
                </v:textbox>
                <w10:wrap type="square" anchorx="margin"/>
              </v:shape>
            </w:pict>
          </mc:Fallback>
        </mc:AlternateContent>
      </w:r>
      <w:r w:rsidR="006C1427">
        <w:t xml:space="preserve">Il possède également un widget avec l’état actuel du restaurant et des clients qui </w:t>
      </w:r>
      <w:r w:rsidR="00877F85">
        <w:t>se</w:t>
      </w:r>
      <w:r w:rsidR="006C1427">
        <w:t xml:space="preserve"> trouvent dans l’établissement.</w:t>
      </w:r>
      <w:r w:rsidR="00027457">
        <w:br w:type="page"/>
      </w:r>
    </w:p>
    <w:p w14:paraId="3027E632" w14:textId="64E34272" w:rsidR="00E7737A" w:rsidRDefault="00DF5247" w:rsidP="00A407BF">
      <w:pPr>
        <w:pStyle w:val="Titre2"/>
      </w:pPr>
      <w:bookmarkStart w:id="45" w:name="_Toc39760777"/>
      <w:r>
        <w:lastRenderedPageBreak/>
        <w:t>Les droits des utilisateurs</w:t>
      </w:r>
      <w:bookmarkEnd w:id="45"/>
    </w:p>
    <w:p w14:paraId="34BA7F50" w14:textId="3485C7E3"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3EBCF24F" w:rsidR="00B06487" w:rsidRPr="00594066" w:rsidRDefault="00B06487" w:rsidP="0066576B">
                            <w:pPr>
                              <w:pStyle w:val="Lgende"/>
                              <w:rPr>
                                <w:noProof/>
                                <w:sz w:val="20"/>
                                <w:szCs w:val="20"/>
                              </w:rPr>
                            </w:pPr>
                            <w:bookmarkStart w:id="46" w:name="_Toc39760876"/>
                            <w:r>
                              <w:t xml:space="preserve">Figure </w:t>
                            </w:r>
                            <w:r>
                              <w:fldChar w:fldCharType="begin"/>
                            </w:r>
                            <w:r>
                              <w:instrText xml:space="preserve"> SEQ Figure \* ARABIC </w:instrText>
                            </w:r>
                            <w:r>
                              <w:fldChar w:fldCharType="separate"/>
                            </w:r>
                            <w:r w:rsidR="004E0A61">
                              <w:rPr>
                                <w:noProof/>
                              </w:rPr>
                              <w:t>14</w:t>
                            </w:r>
                            <w:r>
                              <w:fldChar w:fldCharType="end"/>
                            </w:r>
                            <w:r>
                              <w:t xml:space="preserve"> Hiérarchie de RES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42"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ntdSFTYCAABuBAAADgAAAAAAAAAA&#10;AAAAAAAuAgAAZHJzL2Uyb0RvYy54bWxQSwECLQAUAAYACAAAACEA62ZOJeAAAAALAQAADwAAAAAA&#10;AAAAAAAAAACQBAAAZHJzL2Rvd25yZXYueG1sUEsFBgAAAAAEAAQA8wAAAJ0FAAAAAA==&#10;" stroked="f">
                <v:textbox style="mso-fit-shape-to-text:t" inset="0,0,0,0">
                  <w:txbxContent>
                    <w:p w14:paraId="2A7D9296" w14:textId="3EBCF24F" w:rsidR="00B06487" w:rsidRPr="00594066" w:rsidRDefault="00B06487" w:rsidP="0066576B">
                      <w:pPr>
                        <w:pStyle w:val="Lgende"/>
                        <w:rPr>
                          <w:noProof/>
                          <w:sz w:val="20"/>
                          <w:szCs w:val="20"/>
                        </w:rPr>
                      </w:pPr>
                      <w:bookmarkStart w:id="47" w:name="_Toc39760876"/>
                      <w:r>
                        <w:t xml:space="preserve">Figure </w:t>
                      </w:r>
                      <w:r>
                        <w:fldChar w:fldCharType="begin"/>
                      </w:r>
                      <w:r>
                        <w:instrText xml:space="preserve"> SEQ Figure \* ARABIC </w:instrText>
                      </w:r>
                      <w:r>
                        <w:fldChar w:fldCharType="separate"/>
                      </w:r>
                      <w:r w:rsidR="004E0A61">
                        <w:rPr>
                          <w:noProof/>
                        </w:rPr>
                        <w:t>14</w:t>
                      </w:r>
                      <w:r>
                        <w:fldChar w:fldCharType="end"/>
                      </w:r>
                      <w:r>
                        <w:t xml:space="preserve"> Hiérarchie de RESA</w:t>
                      </w:r>
                      <w:bookmarkEnd w:id="47"/>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7BF">
        <w:t xml:space="preserve">Il existe </w:t>
      </w:r>
      <w:r w:rsidR="00E34120">
        <w:t>un grand nombre</w:t>
      </w:r>
      <w:r w:rsidR="00A407BF">
        <w:t xml:space="preserve"> de fonctionnalités dans RESA, c’est pourquoi elles ne seront pas toutes listées</w:t>
      </w:r>
      <w:r w:rsidR="00E34120">
        <w:t>.</w:t>
      </w:r>
    </w:p>
    <w:p w14:paraId="5F713B1B" w14:textId="6C1CA379" w:rsidR="00E34120" w:rsidRDefault="00E34120" w:rsidP="00A476A8">
      <w:pPr>
        <w:pStyle w:val="Titre3"/>
      </w:pPr>
      <w:r>
        <w:t xml:space="preserve"> </w:t>
      </w:r>
      <w:bookmarkStart w:id="48" w:name="_Toc39760778"/>
      <w:r>
        <w:t>Utilisateur</w:t>
      </w:r>
      <w:bookmarkEnd w:id="48"/>
    </w:p>
    <w:p w14:paraId="00DF5178" w14:textId="6D85B2F5" w:rsidR="00E34120" w:rsidRDefault="00E34120" w:rsidP="00E34120">
      <w:r>
        <w:t>Il existe différents types d’utilisateurs dans RESA,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58D1523C" w:rsidR="00E34120" w:rsidRDefault="00E34120" w:rsidP="00E34120">
      <w:pPr>
        <w:pStyle w:val="Paragraphedeliste"/>
        <w:numPr>
          <w:ilvl w:val="0"/>
          <w:numId w:val="20"/>
        </w:numPr>
      </w:pPr>
      <w:r>
        <w:t>Client</w:t>
      </w:r>
    </w:p>
    <w:p w14:paraId="22FD4016" w14:textId="15FA3729" w:rsidR="00E34120" w:rsidRDefault="00E34120" w:rsidP="00E34120">
      <w:r>
        <w:t xml:space="preserve">Chacun possède ses </w:t>
      </w:r>
      <w:r w:rsidR="00A476A8">
        <w:t>propres fonctionnalités qui ne sont pas accessibles via les autres types.</w:t>
      </w:r>
    </w:p>
    <w:p w14:paraId="75AA110A" w14:textId="5360799F" w:rsidR="00A476A8" w:rsidRDefault="00A476A8" w:rsidP="00A476A8">
      <w:pPr>
        <w:pStyle w:val="Titre4"/>
      </w:pPr>
      <w:bookmarkStart w:id="49" w:name="_Toc39760779"/>
      <w:r>
        <w:t>Administrateur</w:t>
      </w:r>
      <w:bookmarkEnd w:id="49"/>
    </w:p>
    <w:p w14:paraId="3726B449" w14:textId="5CB3298C"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04645617" w:rsidR="00B06487" w:rsidRPr="00F56A52" w:rsidRDefault="00B06487" w:rsidP="00022D8D">
                            <w:pPr>
                              <w:pStyle w:val="Lgende"/>
                              <w:rPr>
                                <w:noProof/>
                                <w:sz w:val="20"/>
                                <w:szCs w:val="20"/>
                              </w:rPr>
                            </w:pPr>
                            <w:bookmarkStart w:id="50" w:name="_Toc39760877"/>
                            <w:r>
                              <w:t xml:space="preserve">Figure </w:t>
                            </w:r>
                            <w:r>
                              <w:fldChar w:fldCharType="begin"/>
                            </w:r>
                            <w:r>
                              <w:instrText xml:space="preserve"> SEQ Figure \* ARABIC </w:instrText>
                            </w:r>
                            <w:r>
                              <w:fldChar w:fldCharType="separate"/>
                            </w:r>
                            <w:r w:rsidR="004E0A61">
                              <w:rPr>
                                <w:noProof/>
                              </w:rPr>
                              <w:t>15</w:t>
                            </w:r>
                            <w:r>
                              <w:fldChar w:fldCharType="end"/>
                            </w:r>
                            <w:r>
                              <w:t xml:space="preserve"> Schéma des droits d'un administrateur</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43"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AuPkVE3AgAAbgQAAA4AAAAAAAAA&#10;AAAAAAAALgIAAGRycy9lMm9Eb2MueG1sUEsBAi0AFAAGAAgAAAAhADV4DdTgAAAACwEAAA8AAAAA&#10;AAAAAAAAAAAAkQQAAGRycy9kb3ducmV2LnhtbFBLBQYAAAAABAAEAPMAAACeBQAAAAA=&#10;" stroked="f">
                <v:textbox style="mso-fit-shape-to-text:t" inset="0,0,0,0">
                  <w:txbxContent>
                    <w:p w14:paraId="2B9D098C" w14:textId="04645617" w:rsidR="00B06487" w:rsidRPr="00F56A52" w:rsidRDefault="00B06487" w:rsidP="00022D8D">
                      <w:pPr>
                        <w:pStyle w:val="Lgende"/>
                        <w:rPr>
                          <w:noProof/>
                          <w:sz w:val="20"/>
                          <w:szCs w:val="20"/>
                        </w:rPr>
                      </w:pPr>
                      <w:bookmarkStart w:id="51" w:name="_Toc39760877"/>
                      <w:r>
                        <w:t xml:space="preserve">Figure </w:t>
                      </w:r>
                      <w:r>
                        <w:fldChar w:fldCharType="begin"/>
                      </w:r>
                      <w:r>
                        <w:instrText xml:space="preserve"> SEQ Figure \* ARABIC </w:instrText>
                      </w:r>
                      <w:r>
                        <w:fldChar w:fldCharType="separate"/>
                      </w:r>
                      <w:r w:rsidR="004E0A61">
                        <w:rPr>
                          <w:noProof/>
                        </w:rPr>
                        <w:t>15</w:t>
                      </w:r>
                      <w:r>
                        <w:fldChar w:fldCharType="end"/>
                      </w:r>
                      <w:r>
                        <w:t xml:space="preserve"> Schéma des droits d'un administrateur</w:t>
                      </w:r>
                      <w:bookmarkEnd w:id="51"/>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L’administrateur est celui possède le plus de pouvoir par rapport aux autres types. Il s’agit de celui qui peut accéder à toutes les données, en ajouter, modifier ou même supprimer.</w:t>
      </w:r>
      <w:r w:rsidR="0034489A">
        <w:t xml:space="preserve"> </w:t>
      </w:r>
    </w:p>
    <w:p w14:paraId="720884BE" w14:textId="7C621D42" w:rsidR="005058EC" w:rsidRDefault="009626A0" w:rsidP="00474759">
      <w:r>
        <w:t xml:space="preserve">Il à un contrôle total de RESA et à accès à </w:t>
      </w:r>
      <w:r w:rsidR="002769EF">
        <w:t>tous les établissements</w:t>
      </w:r>
      <w:r>
        <w:t xml:space="preserve"> en tant que manager.</w:t>
      </w:r>
    </w:p>
    <w:p w14:paraId="17111C8F" w14:textId="29AD5B0C" w:rsidR="009626A0" w:rsidRDefault="009626A0" w:rsidP="00474759">
      <w:r>
        <w:t>Sont rôle est très puissant. Il faut donc le garder sécurisé au maximum</w:t>
      </w:r>
      <w:r w:rsidR="002769EF">
        <w:t xml:space="preserve"> et pour ce faire, le mot de passe est demandé avant chaque action critique.</w:t>
      </w:r>
    </w:p>
    <w:p w14:paraId="7A8AA024" w14:textId="332E7B8A" w:rsidR="00022D8D" w:rsidRDefault="00022D8D" w:rsidP="00474759"/>
    <w:p w14:paraId="19463DB8" w14:textId="36BA747E" w:rsidR="00022D8D" w:rsidRDefault="00022D8D" w:rsidP="00474759"/>
    <w:p w14:paraId="2A13C58A" w14:textId="5A920D81" w:rsidR="00022D8D" w:rsidRDefault="00022D8D" w:rsidP="00022D8D">
      <w:pPr>
        <w:pStyle w:val="Titre4"/>
      </w:pPr>
      <w:bookmarkStart w:id="52" w:name="_Toc39760780"/>
      <w:r>
        <w:lastRenderedPageBreak/>
        <w:t>Manager</w:t>
      </w:r>
      <w:bookmarkEnd w:id="52"/>
    </w:p>
    <w:p w14:paraId="3AFD2E0E" w14:textId="1A74B239" w:rsidR="00022D8D" w:rsidRPr="00022D8D" w:rsidRDefault="00022D8D" w:rsidP="00022D8D">
      <w:r>
        <w:rPr>
          <w:noProof/>
        </w:rPr>
        <mc:AlternateContent>
          <mc:Choice Requires="wps">
            <w:drawing>
              <wp:anchor distT="0" distB="0" distL="114300" distR="114300" simplePos="0" relativeHeight="251761664" behindDoc="0" locked="0" layoutInCell="1" allowOverlap="1" wp14:anchorId="09E5F693" wp14:editId="33734CEB">
                <wp:simplePos x="0" y="0"/>
                <wp:positionH relativeFrom="column">
                  <wp:posOffset>0</wp:posOffset>
                </wp:positionH>
                <wp:positionV relativeFrom="paragraph">
                  <wp:posOffset>2670810</wp:posOffset>
                </wp:positionV>
                <wp:extent cx="3646170" cy="635"/>
                <wp:effectExtent l="0" t="0" r="0" b="0"/>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2379EBCB" w:rsidR="00B06487" w:rsidRPr="0097560C" w:rsidRDefault="00B06487" w:rsidP="00022D8D">
                            <w:pPr>
                              <w:pStyle w:val="Lgende"/>
                              <w:rPr>
                                <w:noProof/>
                                <w:sz w:val="20"/>
                                <w:szCs w:val="20"/>
                              </w:rPr>
                            </w:pPr>
                            <w:bookmarkStart w:id="53" w:name="_Toc39760878"/>
                            <w:r>
                              <w:t xml:space="preserve">Figure </w:t>
                            </w:r>
                            <w:r>
                              <w:fldChar w:fldCharType="begin"/>
                            </w:r>
                            <w:r>
                              <w:instrText xml:space="preserve"> SEQ Figure \* ARABIC </w:instrText>
                            </w:r>
                            <w:r>
                              <w:fldChar w:fldCharType="separate"/>
                            </w:r>
                            <w:r w:rsidR="004E0A61">
                              <w:rPr>
                                <w:noProof/>
                              </w:rPr>
                              <w:t>16</w:t>
                            </w:r>
                            <w:r>
                              <w:fldChar w:fldCharType="end"/>
                            </w:r>
                            <w:r>
                              <w:t xml:space="preserve"> Schéma des droits d'un manager</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44" type="#_x0000_t202" style="position:absolute;left:0;text-align:left;margin-left:0;margin-top:210.3pt;width:287.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" stroked="f">
                <v:textbox style="mso-fit-shape-to-text:t" inset="0,0,0,0">
                  <w:txbxContent>
                    <w:p w14:paraId="53FF85DC" w14:textId="2379EBCB" w:rsidR="00B06487" w:rsidRPr="0097560C" w:rsidRDefault="00B06487" w:rsidP="00022D8D">
                      <w:pPr>
                        <w:pStyle w:val="Lgende"/>
                        <w:rPr>
                          <w:noProof/>
                          <w:sz w:val="20"/>
                          <w:szCs w:val="20"/>
                        </w:rPr>
                      </w:pPr>
                      <w:bookmarkStart w:id="54" w:name="_Toc39760878"/>
                      <w:r>
                        <w:t xml:space="preserve">Figure </w:t>
                      </w:r>
                      <w:r>
                        <w:fldChar w:fldCharType="begin"/>
                      </w:r>
                      <w:r>
                        <w:instrText xml:space="preserve"> SEQ Figure \* ARABIC </w:instrText>
                      </w:r>
                      <w:r>
                        <w:fldChar w:fldCharType="separate"/>
                      </w:r>
                      <w:r w:rsidR="004E0A61">
                        <w:rPr>
                          <w:noProof/>
                        </w:rPr>
                        <w:t>16</w:t>
                      </w:r>
                      <w:r>
                        <w:fldChar w:fldCharType="end"/>
                      </w:r>
                      <w:r>
                        <w:t xml:space="preserve"> Schéma des droits d'un manager</w:t>
                      </w:r>
                      <w:bookmarkEnd w:id="54"/>
                    </w:p>
                  </w:txbxContent>
                </v:textbox>
                <w10:wrap type="square"/>
              </v:shape>
            </w:pict>
          </mc:Fallback>
        </mc:AlternateContent>
      </w:r>
      <w:r>
        <w:rPr>
          <w:noProof/>
        </w:rPr>
        <w:drawing>
          <wp:anchor distT="0" distB="0" distL="114300" distR="114300" simplePos="0" relativeHeight="251759616" behindDoc="0" locked="0" layoutInCell="1" allowOverlap="1" wp14:anchorId="37F5BF39" wp14:editId="7A606899">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Le manager est un utilisateur qui à créer un établissement, c’est-à-dire que cet utilisateur est un simple client pour tous les établissements, sauf les siens, où il a le contrôle total. Il peut ainsi facilement gérer son personnel et leurs accès, ses étages, zones et fournitures ainsi que les horaires de ces derniers. Il a également la possibilité de mettre à jour les données de son restaurant comme son menu, ses plats ou ses photos.</w:t>
      </w:r>
    </w:p>
    <w:p w14:paraId="26D0C01A" w14:textId="77777777" w:rsidR="00022D8D" w:rsidRDefault="00022D8D" w:rsidP="00474759"/>
    <w:p w14:paraId="425ACA35" w14:textId="1BBC4ABE" w:rsidR="00022D8D" w:rsidRDefault="00022D8D" w:rsidP="00474759"/>
    <w:p w14:paraId="5DD8D71D" w14:textId="627D730F" w:rsidR="00022D8D" w:rsidRDefault="00022D8D" w:rsidP="00474759"/>
    <w:p w14:paraId="2D91243D" w14:textId="0771D63B" w:rsidR="00022D8D" w:rsidRDefault="00022D8D" w:rsidP="00474759"/>
    <w:p w14:paraId="61947D93" w14:textId="725E0D47" w:rsidR="00EE55A8" w:rsidRPr="00EE55A8" w:rsidRDefault="00EE55A8" w:rsidP="00EE55A8">
      <w:pPr>
        <w:pStyle w:val="Titre4"/>
      </w:pPr>
      <w:bookmarkStart w:id="55" w:name="_Toc39760781"/>
      <w:r w:rsidRPr="00EE55A8">
        <w:t>Serveur</w:t>
      </w:r>
      <w:bookmarkEnd w:id="55"/>
    </w:p>
    <w:p w14:paraId="2F13A45F" w14:textId="7AD6D157"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6B41924E" w:rsidR="00B06487" w:rsidRPr="0038527C" w:rsidRDefault="00B06487" w:rsidP="00DF5247">
                            <w:pPr>
                              <w:pStyle w:val="Lgende"/>
                              <w:rPr>
                                <w:noProof/>
                                <w:sz w:val="20"/>
                                <w:szCs w:val="20"/>
                              </w:rPr>
                            </w:pPr>
                            <w:bookmarkStart w:id="56" w:name="_Toc39760879"/>
                            <w:r>
                              <w:t xml:space="preserve">Figure </w:t>
                            </w:r>
                            <w:r>
                              <w:fldChar w:fldCharType="begin"/>
                            </w:r>
                            <w:r>
                              <w:instrText xml:space="preserve"> SEQ Figure \* ARABIC </w:instrText>
                            </w:r>
                            <w:r>
                              <w:fldChar w:fldCharType="separate"/>
                            </w:r>
                            <w:r w:rsidR="004E0A61">
                              <w:rPr>
                                <w:noProof/>
                              </w:rPr>
                              <w:t>17</w:t>
                            </w:r>
                            <w:r>
                              <w:fldChar w:fldCharType="end"/>
                            </w:r>
                            <w:r>
                              <w:t xml:space="preserve"> Schéma des droits d'un serveu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45"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I48T2DYCAABuBAAADgAAAAAAAAAA&#10;AAAAAAAuAgAAZHJzL2Uyb0RvYy54bWxQSwECLQAUAAYACAAAACEAda5os+AAAAALAQAADwAAAAAA&#10;AAAAAAAAAACQBAAAZHJzL2Rvd25yZXYueG1sUEsFBgAAAAAEAAQA8wAAAJ0FAAAAAA==&#10;" stroked="f">
                <v:textbox style="mso-fit-shape-to-text:t" inset="0,0,0,0">
                  <w:txbxContent>
                    <w:p w14:paraId="573141C4" w14:textId="6B41924E" w:rsidR="00B06487" w:rsidRPr="0038527C" w:rsidRDefault="00B06487" w:rsidP="00DF5247">
                      <w:pPr>
                        <w:pStyle w:val="Lgende"/>
                        <w:rPr>
                          <w:noProof/>
                          <w:sz w:val="20"/>
                          <w:szCs w:val="20"/>
                        </w:rPr>
                      </w:pPr>
                      <w:bookmarkStart w:id="57" w:name="_Toc39760879"/>
                      <w:r>
                        <w:t xml:space="preserve">Figure </w:t>
                      </w:r>
                      <w:r>
                        <w:fldChar w:fldCharType="begin"/>
                      </w:r>
                      <w:r>
                        <w:instrText xml:space="preserve"> SEQ Figure \* ARABIC </w:instrText>
                      </w:r>
                      <w:r>
                        <w:fldChar w:fldCharType="separate"/>
                      </w:r>
                      <w:r w:rsidR="004E0A61">
                        <w:rPr>
                          <w:noProof/>
                        </w:rPr>
                        <w:t>17</w:t>
                      </w:r>
                      <w:r>
                        <w:fldChar w:fldCharType="end"/>
                      </w:r>
                      <w:r>
                        <w:t xml:space="preserve"> Schéma des droits d'un serveur</w:t>
                      </w:r>
                      <w:bookmarkEnd w:id="57"/>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Le serveur est l’utilisateur avec le moins de droits dans un établissement. Contrairement au manager, le Serveur à uniquement accès aux réservations pour en créer, les modifier ou les supprimer. Le serveur peut mettre à jour les données en salle comme le statut du client ou un commentaire. Il a également accès aux données du restaurant et à sa liste de client. Il n’a pas le droit de modification sur ces dernières.</w:t>
      </w:r>
    </w:p>
    <w:p w14:paraId="4C0B4C7D" w14:textId="5AAC8B42" w:rsidR="00DF5247" w:rsidRDefault="00DF5247" w:rsidP="00EE55A8"/>
    <w:p w14:paraId="644F4570" w14:textId="339D19AA" w:rsidR="00DF5247" w:rsidRDefault="00DF5247" w:rsidP="00EE55A8"/>
    <w:p w14:paraId="232C9985" w14:textId="2D4873D4" w:rsidR="00DF5247" w:rsidRDefault="00DF5247" w:rsidP="00EE55A8"/>
    <w:p w14:paraId="039F307C" w14:textId="1D4AB44A" w:rsidR="00DF5247" w:rsidRDefault="00DF5247" w:rsidP="00EE55A8"/>
    <w:p w14:paraId="7D96CC21" w14:textId="23950B81" w:rsidR="00DF5247" w:rsidRPr="00DF5247" w:rsidRDefault="00DF5247" w:rsidP="00DF5247">
      <w:pPr>
        <w:pStyle w:val="Titre4"/>
        <w:rPr>
          <w:rFonts w:eastAsiaTheme="minorHAnsi"/>
        </w:rPr>
      </w:pPr>
      <w:r>
        <w:t xml:space="preserve"> </w:t>
      </w:r>
      <w:bookmarkStart w:id="58" w:name="_Toc39760782"/>
      <w:r>
        <w:t>Client</w:t>
      </w:r>
      <w:bookmarkEnd w:id="58"/>
    </w:p>
    <w:p w14:paraId="70594DA4" w14:textId="77777777"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1A4B57C1" w:rsidR="00B06487" w:rsidRPr="008F28E6" w:rsidRDefault="00B06487" w:rsidP="00B77186">
                            <w:pPr>
                              <w:pStyle w:val="Lgende"/>
                              <w:rPr>
                                <w:noProof/>
                                <w:sz w:val="20"/>
                                <w:szCs w:val="20"/>
                              </w:rPr>
                            </w:pPr>
                            <w:bookmarkStart w:id="59" w:name="_Toc39760880"/>
                            <w:r>
                              <w:t xml:space="preserve">Figure </w:t>
                            </w:r>
                            <w:r>
                              <w:fldChar w:fldCharType="begin"/>
                            </w:r>
                            <w:r>
                              <w:instrText xml:space="preserve"> SEQ Figure \* ARABIC </w:instrText>
                            </w:r>
                            <w:r>
                              <w:fldChar w:fldCharType="separate"/>
                            </w:r>
                            <w:r w:rsidR="004E0A61">
                              <w:rPr>
                                <w:noProof/>
                              </w:rPr>
                              <w:t>18</w:t>
                            </w:r>
                            <w:r>
                              <w:fldChar w:fldCharType="end"/>
                            </w:r>
                            <w:r>
                              <w:t xml:space="preserve"> Schéma des droits d'un clien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46"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" stroked="f">
                <v:textbox inset="0,0,0,0">
                  <w:txbxContent>
                    <w:p w14:paraId="344CB50F" w14:textId="1A4B57C1" w:rsidR="00B06487" w:rsidRPr="008F28E6" w:rsidRDefault="00B06487" w:rsidP="00B77186">
                      <w:pPr>
                        <w:pStyle w:val="Lgende"/>
                        <w:rPr>
                          <w:noProof/>
                          <w:sz w:val="20"/>
                          <w:szCs w:val="20"/>
                        </w:rPr>
                      </w:pPr>
                      <w:bookmarkStart w:id="60" w:name="_Toc39760880"/>
                      <w:r>
                        <w:t xml:space="preserve">Figure </w:t>
                      </w:r>
                      <w:r>
                        <w:fldChar w:fldCharType="begin"/>
                      </w:r>
                      <w:r>
                        <w:instrText xml:space="preserve"> SEQ Figure \* ARABIC </w:instrText>
                      </w:r>
                      <w:r>
                        <w:fldChar w:fldCharType="separate"/>
                      </w:r>
                      <w:r w:rsidR="004E0A61">
                        <w:rPr>
                          <w:noProof/>
                        </w:rPr>
                        <w:t>18</w:t>
                      </w:r>
                      <w:r>
                        <w:fldChar w:fldCharType="end"/>
                      </w:r>
                      <w:r>
                        <w:t xml:space="preserve"> Schéma des droits d'un client</w:t>
                      </w:r>
                      <w:bookmarkEnd w:id="60"/>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Le client ne possède aucun droit particulier dans l’application. Il peut cependant accéder à ses réservations</w:t>
      </w:r>
      <w:r w:rsidR="00D3646C">
        <w:t xml:space="preserve"> pour les consulter, les modifier ou les supprimer et à la liste de tous les restaurants de RESA.</w:t>
      </w:r>
    </w:p>
    <w:p w14:paraId="5A460B73" w14:textId="77777777" w:rsidR="00B77186" w:rsidRDefault="00B77186" w:rsidP="00DF5247">
      <w:r>
        <w:t>Il à également accès aux données des restaurants pour consulter les photos, les menus et les avis laissés par les autres clients du magasin.</w:t>
      </w:r>
    </w:p>
    <w:p w14:paraId="2F524BE4" w14:textId="242F567C" w:rsidR="00022D8D" w:rsidRPr="00022D8D" w:rsidRDefault="00B77186" w:rsidP="00DF5247">
      <w:r>
        <w:t>Il à également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61" w:name="_Toc39760783"/>
      <w:r w:rsidRPr="0024300A">
        <w:lastRenderedPageBreak/>
        <w:t>Analyse organique</w:t>
      </w:r>
      <w:bookmarkEnd w:id="61"/>
    </w:p>
    <w:p w14:paraId="37A09872" w14:textId="74EC21CA" w:rsidR="000C4B53" w:rsidRPr="0024300A" w:rsidRDefault="000C4B53" w:rsidP="00474759">
      <w:pPr>
        <w:pStyle w:val="Titre2"/>
      </w:pPr>
      <w:bookmarkStart w:id="62" w:name="_Toc39760784"/>
      <w:r w:rsidRPr="0024300A">
        <w:t>Mise en place</w:t>
      </w:r>
      <w:bookmarkEnd w:id="62"/>
    </w:p>
    <w:p w14:paraId="21D93E8B" w14:textId="21ABDA06" w:rsidR="000C4B53" w:rsidRPr="0024300A" w:rsidRDefault="000C4B53" w:rsidP="00474759">
      <w:pPr>
        <w:pStyle w:val="Titre3"/>
      </w:pPr>
      <w:bookmarkStart w:id="63" w:name="_Toc39760785"/>
      <w:r w:rsidRPr="0024300A">
        <w:t>GitHub</w:t>
      </w:r>
      <w:bookmarkEnd w:id="63"/>
    </w:p>
    <w:p w14:paraId="647888C9" w14:textId="0C45E99D"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64" w:name="_Toc39760891"/>
      <w:r w:rsidRPr="006A3B0C">
        <w:t>Arborescence de Github</w:t>
      </w:r>
      <w:bookmarkEnd w:id="64"/>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65" w:name="_Toc39760786"/>
      <w:r w:rsidR="00C45425" w:rsidRPr="0024300A">
        <w:t>Trello</w:t>
      </w:r>
      <w:bookmarkEnd w:id="65"/>
    </w:p>
    <w:p w14:paraId="73FFE854" w14:textId="2074944D" w:rsidR="00C45425" w:rsidRPr="0024300A" w:rsidRDefault="00C45425" w:rsidP="00474759">
      <w:r w:rsidRPr="0024300A">
        <w:t xml:space="preserve">Trello est un système de gestion du temps qui permet de facilement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57DDB9A1" w:rsidR="002B4FA8" w:rsidRPr="0024300A" w:rsidRDefault="002B4FA8" w:rsidP="00474759">
      <w:r w:rsidRPr="0024300A">
        <w:t>La colonne 3 « En validation » ce sont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12CC41F3" w:rsidR="00511960" w:rsidRPr="0024300A" w:rsidRDefault="00CA6211" w:rsidP="00474759">
      <w:pPr>
        <w:pStyle w:val="Titre2"/>
      </w:pPr>
      <w:bookmarkStart w:id="66" w:name="_Toc39760787"/>
      <w:r w:rsidRPr="0024300A">
        <w:t>P</w:t>
      </w:r>
      <w:r w:rsidR="00807D40">
        <w:t>ré</w:t>
      </w:r>
      <w:r w:rsidR="00794627" w:rsidRPr="0024300A">
        <w:t>-travail</w:t>
      </w:r>
      <w:bookmarkEnd w:id="66"/>
    </w:p>
    <w:p w14:paraId="620798C7" w14:textId="603CC605" w:rsidR="00CA6211" w:rsidRPr="0024300A" w:rsidRDefault="00CA6211" w:rsidP="00474759">
      <w:pPr>
        <w:pStyle w:val="Titre3"/>
      </w:pPr>
      <w:bookmarkStart w:id="67" w:name="_Toc39760788"/>
      <w:r w:rsidRPr="0024300A">
        <w:t>Programmation</w:t>
      </w:r>
      <w:bookmarkEnd w:id="67"/>
    </w:p>
    <w:p w14:paraId="1A9700D9" w14:textId="77777777" w:rsidR="00794627" w:rsidRPr="0024300A" w:rsidRDefault="00794627" w:rsidP="00474759">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474759">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68" w:name="_Toc39760789"/>
      <w:r w:rsidRPr="0024300A">
        <w:t xml:space="preserve">Installation </w:t>
      </w:r>
      <w:r w:rsidR="00694A30" w:rsidRPr="0024300A">
        <w:t xml:space="preserve">de </w:t>
      </w:r>
      <w:r w:rsidR="00DE029C" w:rsidRPr="0024300A">
        <w:t>React</w:t>
      </w:r>
      <w:bookmarkEnd w:id="68"/>
    </w:p>
    <w:p w14:paraId="2C5D3FE9" w14:textId="1AFDB5DF"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69" w:name="_Toc39760892"/>
      <w:r>
        <w:t>Commande cmd pour créer le projet react</w:t>
      </w:r>
      <w:bookmarkEnd w:id="69"/>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2D1664E" w:rsidR="002A4581" w:rsidRPr="0024300A" w:rsidRDefault="002A4581" w:rsidP="00474759">
      <w:r w:rsidRPr="0024300A">
        <w:t xml:space="preserve">Une fois l’application cré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70" w:name="_Toc39760893"/>
      <w:r>
        <w:t>Arborescence d’un projet react basique</w:t>
      </w:r>
      <w:bookmarkEnd w:id="70"/>
    </w:p>
    <w:p w14:paraId="216FEF41" w14:textId="5F3B146E" w:rsidR="00782FB5" w:rsidRDefault="005C5C25" w:rsidP="00474759">
      <w:r w:rsidRPr="0024300A">
        <w:t xml:space="preserve">Le dossier « src » contient tout le code </w:t>
      </w:r>
      <w:r w:rsidR="001C739F" w:rsidRPr="0024300A">
        <w:t>de l’application en tant que tel, c’est-à-dire les pages html, js, etc.</w:t>
      </w:r>
    </w:p>
    <w:p w14:paraId="788BA616" w14:textId="065501C3" w:rsidR="00817918" w:rsidRDefault="00817918" w:rsidP="00474759">
      <w:pPr>
        <w:pStyle w:val="Titre3"/>
      </w:pPr>
      <w:r>
        <w:t xml:space="preserve"> </w:t>
      </w:r>
      <w:bookmarkStart w:id="71" w:name="_Toc39760790"/>
      <w:r>
        <w:t>Conventions</w:t>
      </w:r>
      <w:bookmarkEnd w:id="71"/>
    </w:p>
    <w:p w14:paraId="06314A85" w14:textId="49F1DAA1" w:rsidR="00817918" w:rsidRDefault="00817918" w:rsidP="00474759">
      <w:pPr>
        <w:pStyle w:val="Titre4"/>
      </w:pPr>
      <w:bookmarkStart w:id="72" w:name="_Toc39760791"/>
      <w:r>
        <w:t>En-tête</w:t>
      </w:r>
      <w:r w:rsidR="006E6442">
        <w:t xml:space="preserve"> de fichier</w:t>
      </w:r>
      <w:bookmarkEnd w:id="72"/>
    </w:p>
    <w:p w14:paraId="72598635" w14:textId="7976128B" w:rsidR="009C37B7" w:rsidRDefault="009C37B7" w:rsidP="00474759">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73" w:name="_Toc39760894"/>
      <w:r>
        <w:t>Header des fichier PHP de RESA</w:t>
      </w:r>
      <w:bookmarkEnd w:id="73"/>
    </w:p>
    <w:p w14:paraId="7288EF1D" w14:textId="4C5C6B7B" w:rsidR="00102C40" w:rsidRDefault="00102C40" w:rsidP="00474759">
      <w:r>
        <w:lastRenderedPageBreak/>
        <w:t xml:space="preserve">C’est en-tête me permet donc de facilement repérer les fichiers que j’ai </w:t>
      </w:r>
      <w:r w:rsidR="00A10A4C">
        <w:t>créé</w:t>
      </w:r>
      <w:r>
        <w:t xml:space="preserve"> et développer, ainsi que voir leur version dans un futur ou il y aura des mises </w:t>
      </w:r>
      <w:r w:rsidR="00AF7DBC">
        <w:t>à jour</w:t>
      </w:r>
      <w:r>
        <w:t xml:space="preserve"> de l’application.</w:t>
      </w:r>
    </w:p>
    <w:p w14:paraId="3F739752" w14:textId="0146C328" w:rsidR="006E6442" w:rsidRDefault="006E6442" w:rsidP="00474759">
      <w:pPr>
        <w:pStyle w:val="Titre4"/>
      </w:pPr>
      <w:bookmarkStart w:id="74" w:name="_Toc39760792"/>
      <w:r>
        <w:t>En-tête de fonction</w:t>
      </w:r>
      <w:bookmarkEnd w:id="74"/>
    </w:p>
    <w:p w14:paraId="12B98484" w14:textId="71543E7F" w:rsidR="003D13A0" w:rsidRPr="003D13A0" w:rsidRDefault="003D13A0" w:rsidP="00474759">
      <w:r>
        <w:t>Toutes les fonctions de l’API ont cet en-tête qui permet facilement d’identifier son but ainsi que les paramètres à envoyer à celle-ci.</w:t>
      </w:r>
      <w:r w:rsidR="005A4783">
        <w:t xml:space="preserve"> </w:t>
      </w:r>
    </w:p>
    <w:p w14:paraId="068CF647" w14:textId="77777777"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75" w:name="_Toc39760895"/>
      <w:r>
        <w:t>Header d’un</w:t>
      </w:r>
      <w:r w:rsidR="003B37E3">
        <w:t>e</w:t>
      </w:r>
      <w:r>
        <w:t xml:space="preserve"> fonction PHP</w:t>
      </w:r>
      <w:bookmarkEnd w:id="75"/>
    </w:p>
    <w:p w14:paraId="5C45350C" w14:textId="378FCC20" w:rsidR="00817918" w:rsidRDefault="00817918" w:rsidP="00474759">
      <w:pPr>
        <w:pStyle w:val="Titre4"/>
      </w:pPr>
      <w:bookmarkStart w:id="76" w:name="_Toc39760793"/>
      <w:r>
        <w:t>Diagrammes d’activités</w:t>
      </w:r>
      <w:bookmarkEnd w:id="76"/>
    </w:p>
    <w:p w14:paraId="2296CBA8" w14:textId="4A31017E" w:rsidR="00D97623" w:rsidRPr="00D97623" w:rsidRDefault="00D97623" w:rsidP="00474759">
      <w:r>
        <w:t xml:space="preserve">Les diagrammes d’activités demandent des normes bien spécifiques. Afin de respecter une norme, j’ai </w:t>
      </w:r>
      <w:r w:rsidR="00C93FA5">
        <w:t>décidé</w:t>
      </w:r>
      <w:r>
        <w:t xml:space="preserve"> de me fier au site de </w:t>
      </w:r>
      <w:r w:rsidR="00A10A4C">
        <w:t>Sourcemaking</w:t>
      </w:r>
      <w:r>
        <w:rPr>
          <w:rStyle w:val="Appelnotedebasdep"/>
        </w:rPr>
        <w:footnoteReference w:id="3"/>
      </w:r>
      <w:r>
        <w:t xml:space="preserve">. Ce site reprend chaque </w:t>
      </w:r>
      <w:r w:rsidR="0083047E">
        <w:t>évènement</w:t>
      </w:r>
      <w:r>
        <w:t>, action ou lien en expliquant clairement comment faire.</w:t>
      </w:r>
    </w:p>
    <w:p w14:paraId="7779876F" w14:textId="4D63D909" w:rsidR="00CA6211" w:rsidRPr="0024300A" w:rsidRDefault="00CA6211" w:rsidP="00474759">
      <w:pPr>
        <w:pStyle w:val="Titre3"/>
      </w:pPr>
      <w:bookmarkStart w:id="77" w:name="_Toc39760794"/>
      <w:r w:rsidRPr="0024300A">
        <w:t>Organisationnel</w:t>
      </w:r>
      <w:bookmarkEnd w:id="77"/>
    </w:p>
    <w:p w14:paraId="430F1182" w14:textId="236D2AD2" w:rsidR="00CA6211" w:rsidRPr="0024300A" w:rsidRDefault="00CA6211" w:rsidP="00474759">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474759">
      <w:pPr>
        <w:pStyle w:val="Titre2"/>
      </w:pPr>
      <w:r w:rsidRPr="0024300A">
        <w:t xml:space="preserve"> </w:t>
      </w:r>
      <w:bookmarkStart w:id="78" w:name="_Toc39760795"/>
      <w:r w:rsidR="00C767D0" w:rsidRPr="0024300A">
        <w:t>Environnement</w:t>
      </w:r>
      <w:bookmarkEnd w:id="78"/>
    </w:p>
    <w:p w14:paraId="683DC492" w14:textId="6A113213" w:rsidR="00C767D0" w:rsidRPr="0024300A" w:rsidRDefault="009D4878" w:rsidP="00474759">
      <w:pPr>
        <w:pStyle w:val="Titre3"/>
      </w:pPr>
      <w:r w:rsidRPr="0024300A">
        <w:t xml:space="preserve"> </w:t>
      </w:r>
      <w:bookmarkStart w:id="79" w:name="_Toc39760796"/>
      <w:r w:rsidR="00C767D0" w:rsidRPr="0024300A">
        <w:t>Laragon</w:t>
      </w:r>
      <w:bookmarkEnd w:id="79"/>
    </w:p>
    <w:p w14:paraId="5C8138BD" w14:textId="484B6890" w:rsidR="00C767D0" w:rsidRPr="0024300A" w:rsidRDefault="00C767D0" w:rsidP="00474759">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6B115EDB" w:rsidR="00F52599" w:rsidRPr="0024300A" w:rsidRDefault="00F52599" w:rsidP="00474759">
      <w:r w:rsidRPr="0024300A">
        <w:t>J</w:t>
      </w:r>
      <w:r w:rsidR="00AF7DBC">
        <w:t>’</w:t>
      </w:r>
      <w:r w:rsidRPr="0024300A">
        <w:t xml:space="preserve">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474759">
      <w:pPr>
        <w:pStyle w:val="Titre3"/>
      </w:pPr>
      <w:r w:rsidRPr="0024300A">
        <w:t xml:space="preserve"> </w:t>
      </w:r>
      <w:bookmarkStart w:id="80" w:name="_Toc39760797"/>
      <w:r w:rsidR="001D4AC6" w:rsidRPr="0024300A">
        <w:t>Visual Studio Code</w:t>
      </w:r>
      <w:bookmarkEnd w:id="80"/>
    </w:p>
    <w:p w14:paraId="57DFF6DE" w14:textId="1FC5EC61" w:rsidR="001D4AC6" w:rsidRPr="0024300A" w:rsidRDefault="001D4AC6" w:rsidP="00474759">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474759">
      <w:pPr>
        <w:pStyle w:val="Titre3"/>
      </w:pPr>
      <w:r w:rsidRPr="0024300A">
        <w:t xml:space="preserve"> </w:t>
      </w:r>
      <w:bookmarkStart w:id="81" w:name="_Toc39760798"/>
      <w:r w:rsidR="00620579" w:rsidRPr="0024300A">
        <w:t>EDUGE</w:t>
      </w:r>
      <w:bookmarkEnd w:id="81"/>
    </w:p>
    <w:p w14:paraId="77C59991" w14:textId="22DD5A6D"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 xml:space="preserve">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0A81B6BF" w14:textId="55EB46A9" w:rsidR="00812E10" w:rsidRPr="0024300A" w:rsidRDefault="00812E10" w:rsidP="00474759">
      <w:pPr>
        <w:pStyle w:val="Titre3"/>
      </w:pPr>
      <w:bookmarkStart w:id="82" w:name="_Toc39760799"/>
      <w:r w:rsidRPr="0024300A">
        <w:lastRenderedPageBreak/>
        <w:t>Github Desktop</w:t>
      </w:r>
      <w:bookmarkEnd w:id="82"/>
    </w:p>
    <w:p w14:paraId="2D4C7F1A" w14:textId="77777777" w:rsidR="00812E10" w:rsidRPr="0024300A" w:rsidRDefault="00812E10" w:rsidP="00474759">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12F59552" w14:textId="5A3D728A" w:rsidR="000B7EDA" w:rsidRDefault="00812E10" w:rsidP="005B762C">
      <w:pPr>
        <w:pStyle w:val="Lgende"/>
      </w:pPr>
      <w:bookmarkStart w:id="83" w:name="_Toc39760881"/>
      <w:r w:rsidRPr="0024300A">
        <w:t xml:space="preserve">Figure </w:t>
      </w:r>
      <w:r w:rsidRPr="0024300A">
        <w:fldChar w:fldCharType="begin"/>
      </w:r>
      <w:r w:rsidRPr="0024300A">
        <w:instrText xml:space="preserve"> SEQ Figure \* ARABIC </w:instrText>
      </w:r>
      <w:r w:rsidRPr="0024300A">
        <w:fldChar w:fldCharType="separate"/>
      </w:r>
      <w:r w:rsidR="004E0A61">
        <w:rPr>
          <w:noProof/>
        </w:rPr>
        <w:t>19</w:t>
      </w:r>
      <w:r w:rsidRPr="0024300A">
        <w:fldChar w:fldCharType="end"/>
      </w:r>
      <w:r w:rsidRPr="0024300A">
        <w:t xml:space="preserve"> : Interface de Github Desktop</w:t>
      </w:r>
      <w:bookmarkEnd w:id="83"/>
    </w:p>
    <w:p w14:paraId="041BF8EF" w14:textId="77777777" w:rsidR="000B7EDA" w:rsidRDefault="000B7EDA" w:rsidP="00474759">
      <w:pPr>
        <w:rPr>
          <w:rFonts w:eastAsiaTheme="majorEastAsia"/>
          <w:color w:val="538135" w:themeColor="accent6" w:themeShade="BF"/>
          <w:sz w:val="36"/>
          <w:szCs w:val="36"/>
        </w:rPr>
      </w:pPr>
      <w:r>
        <w:br w:type="page"/>
      </w:r>
    </w:p>
    <w:p w14:paraId="18A6FC64" w14:textId="726E14AC" w:rsidR="00D16837" w:rsidRDefault="00D16837" w:rsidP="00474759">
      <w:pPr>
        <w:pStyle w:val="Titre2"/>
      </w:pPr>
      <w:bookmarkStart w:id="84" w:name="_Toc39760800"/>
      <w:r>
        <w:lastRenderedPageBreak/>
        <w:t>Schémas de fonctionnements</w:t>
      </w:r>
      <w:bookmarkEnd w:id="84"/>
    </w:p>
    <w:p w14:paraId="6E80F853" w14:textId="27397AE0" w:rsidR="00D16837" w:rsidRDefault="000812E2" w:rsidP="00474759">
      <w:r>
        <w:t xml:space="preserve">Afin de mieux visualiser l’analyse sur le fonctionnement de RESA et de son API, les différentes étapes clés seront illustrées par des schémas de fonctionnement. </w:t>
      </w:r>
    </w:p>
    <w:p w14:paraId="632BA011" w14:textId="0DC7D3D5" w:rsidR="000B7EDA" w:rsidRDefault="000B7EDA" w:rsidP="00474759">
      <w:pPr>
        <w:pStyle w:val="Titre3"/>
      </w:pPr>
      <w:r>
        <w:t xml:space="preserve"> </w:t>
      </w:r>
      <w:bookmarkStart w:id="85" w:name="_Toc39760801"/>
      <w:r>
        <w:t>RESA</w:t>
      </w:r>
      <w:bookmarkEnd w:id="85"/>
    </w:p>
    <w:p w14:paraId="3EC7124C" w14:textId="004BEA2A"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1036B5CE" w:rsidR="00B06487" w:rsidRPr="00AA4460" w:rsidRDefault="00B06487" w:rsidP="00123D12">
                            <w:pPr>
                              <w:pStyle w:val="Lgende"/>
                              <w:rPr>
                                <w:noProof/>
                                <w:sz w:val="20"/>
                                <w:szCs w:val="20"/>
                              </w:rPr>
                            </w:pPr>
                            <w:bookmarkStart w:id="86" w:name="_Toc39760882"/>
                            <w:r>
                              <w:t xml:space="preserve">Figure </w:t>
                            </w:r>
                            <w:r>
                              <w:fldChar w:fldCharType="begin"/>
                            </w:r>
                            <w:r>
                              <w:instrText xml:space="preserve"> SEQ Figure \* ARABIC </w:instrText>
                            </w:r>
                            <w:r>
                              <w:fldChar w:fldCharType="separate"/>
                            </w:r>
                            <w:r w:rsidR="004E0A61">
                              <w:rPr>
                                <w:noProof/>
                              </w:rPr>
                              <w:t>20</w:t>
                            </w:r>
                            <w:r>
                              <w:fldChar w:fldCharType="end"/>
                            </w:r>
                            <w:r>
                              <w:t xml:space="preserve"> Diagramme de fonctionnement RESA</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47"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DsW3Bw1AgAAbgQAAA4AAAAAAAAAAAAA&#10;AAAALgIAAGRycy9lMm9Eb2MueG1sUEsBAi0AFAAGAAgAAAAhADze6GzfAAAACAEAAA8AAAAAAAAA&#10;AAAAAAAAjwQAAGRycy9kb3ducmV2LnhtbFBLBQYAAAAABAAEAPMAAACbBQAAAAA=&#10;" stroked="f">
                <v:textbox style="mso-fit-shape-to-text:t" inset="0,0,0,0">
                  <w:txbxContent>
                    <w:p w14:paraId="5653D3CB" w14:textId="1036B5CE" w:rsidR="00B06487" w:rsidRPr="00AA4460" w:rsidRDefault="00B06487" w:rsidP="00123D12">
                      <w:pPr>
                        <w:pStyle w:val="Lgende"/>
                        <w:rPr>
                          <w:noProof/>
                          <w:sz w:val="20"/>
                          <w:szCs w:val="20"/>
                        </w:rPr>
                      </w:pPr>
                      <w:bookmarkStart w:id="87" w:name="_Toc39760882"/>
                      <w:r>
                        <w:t xml:space="preserve">Figure </w:t>
                      </w:r>
                      <w:r>
                        <w:fldChar w:fldCharType="begin"/>
                      </w:r>
                      <w:r>
                        <w:instrText xml:space="preserve"> SEQ Figure \* ARABIC </w:instrText>
                      </w:r>
                      <w:r>
                        <w:fldChar w:fldCharType="separate"/>
                      </w:r>
                      <w:r w:rsidR="004E0A61">
                        <w:rPr>
                          <w:noProof/>
                        </w:rPr>
                        <w:t>20</w:t>
                      </w:r>
                      <w:r>
                        <w:fldChar w:fldCharType="end"/>
                      </w:r>
                      <w:r>
                        <w:t xml:space="preserve"> Diagramme de fonctionnement RESA</w:t>
                      </w:r>
                      <w:bookmarkEnd w:id="87"/>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5A850072" w14:textId="77777777" w:rsidR="008C4E2D" w:rsidRDefault="008C4E2D" w:rsidP="00474759">
      <w:pPr>
        <w:rPr>
          <w:rFonts w:eastAsiaTheme="majorEastAsia"/>
          <w:color w:val="538135" w:themeColor="accent6" w:themeShade="BF"/>
          <w:sz w:val="32"/>
          <w:szCs w:val="32"/>
        </w:rPr>
      </w:pPr>
      <w:r>
        <w:br w:type="page"/>
      </w:r>
    </w:p>
    <w:p w14:paraId="4AA8C98F" w14:textId="6900CB6E" w:rsidR="000812E2" w:rsidRDefault="00123D12" w:rsidP="00474759">
      <w:pPr>
        <w:pStyle w:val="Titre3"/>
      </w:pPr>
      <w:bookmarkStart w:id="88" w:name="_Toc39760802"/>
      <w:r>
        <w:rPr>
          <w:noProof/>
        </w:rPr>
        <w:lastRenderedPageBreak/>
        <mc:AlternateContent>
          <mc:Choice Requires="wps">
            <w:drawing>
              <wp:anchor distT="0" distB="0" distL="114300" distR="114300" simplePos="0" relativeHeight="251748352" behindDoc="0" locked="0" layoutInCell="1" allowOverlap="1" wp14:anchorId="5E892BA7" wp14:editId="135D5C9C">
                <wp:simplePos x="0" y="0"/>
                <wp:positionH relativeFrom="column">
                  <wp:posOffset>0</wp:posOffset>
                </wp:positionH>
                <wp:positionV relativeFrom="paragraph">
                  <wp:posOffset>4695825</wp:posOffset>
                </wp:positionV>
                <wp:extent cx="5943600" cy="635"/>
                <wp:effectExtent l="0" t="0" r="0" b="0"/>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E2A992" w14:textId="7737F07E" w:rsidR="00B06487" w:rsidRPr="00A95132" w:rsidRDefault="00B06487" w:rsidP="00123D12">
                            <w:pPr>
                              <w:pStyle w:val="Lgende"/>
                              <w:rPr>
                                <w:noProof/>
                                <w:color w:val="538135" w:themeColor="accent6" w:themeShade="BF"/>
                                <w:sz w:val="32"/>
                                <w:szCs w:val="32"/>
                              </w:rPr>
                            </w:pPr>
                            <w:bookmarkStart w:id="89" w:name="_Toc39760883"/>
                            <w:r>
                              <w:t xml:space="preserve">Figure </w:t>
                            </w:r>
                            <w:r>
                              <w:fldChar w:fldCharType="begin"/>
                            </w:r>
                            <w:r>
                              <w:instrText xml:space="preserve"> SEQ Figure \* ARABIC </w:instrText>
                            </w:r>
                            <w:r>
                              <w:fldChar w:fldCharType="separate"/>
                            </w:r>
                            <w:r w:rsidR="004E0A61">
                              <w:rPr>
                                <w:noProof/>
                              </w:rPr>
                              <w:t>21</w:t>
                            </w:r>
                            <w:r>
                              <w:fldChar w:fldCharType="end"/>
                            </w:r>
                            <w:r>
                              <w:t xml:space="preserve"> Diagramme de fonctionnement de login</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92BA7" id="Zone de texte 193" o:spid="_x0000_s1048" type="#_x0000_t202" style="position:absolute;left:0;text-align:left;margin-left:0;margin-top:369.75pt;width:468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esNgIAAG4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" stroked="f">
                <v:textbox style="mso-fit-shape-to-text:t" inset="0,0,0,0">
                  <w:txbxContent>
                    <w:p w14:paraId="68E2A992" w14:textId="7737F07E" w:rsidR="00B06487" w:rsidRPr="00A95132" w:rsidRDefault="00B06487" w:rsidP="00123D12">
                      <w:pPr>
                        <w:pStyle w:val="Lgende"/>
                        <w:rPr>
                          <w:noProof/>
                          <w:color w:val="538135" w:themeColor="accent6" w:themeShade="BF"/>
                          <w:sz w:val="32"/>
                          <w:szCs w:val="32"/>
                        </w:rPr>
                      </w:pPr>
                      <w:bookmarkStart w:id="90" w:name="_Toc39760883"/>
                      <w:r>
                        <w:t xml:space="preserve">Figure </w:t>
                      </w:r>
                      <w:r>
                        <w:fldChar w:fldCharType="begin"/>
                      </w:r>
                      <w:r>
                        <w:instrText xml:space="preserve"> SEQ Figure \* ARABIC </w:instrText>
                      </w:r>
                      <w:r>
                        <w:fldChar w:fldCharType="separate"/>
                      </w:r>
                      <w:r w:rsidR="004E0A61">
                        <w:rPr>
                          <w:noProof/>
                        </w:rPr>
                        <w:t>21</w:t>
                      </w:r>
                      <w:r>
                        <w:fldChar w:fldCharType="end"/>
                      </w:r>
                      <w:r>
                        <w:t xml:space="preserve"> Diagramme de fonctionnement de login</w:t>
                      </w:r>
                      <w:bookmarkEnd w:id="90"/>
                    </w:p>
                  </w:txbxContent>
                </v:textbox>
                <w10:wrap type="topAndBottom"/>
              </v:shape>
            </w:pict>
          </mc:Fallback>
        </mc:AlternateContent>
      </w:r>
      <w:r w:rsidR="008C4E2D">
        <w:rPr>
          <w:noProof/>
        </w:rPr>
        <w:drawing>
          <wp:anchor distT="0" distB="0" distL="114300" distR="114300" simplePos="0" relativeHeight="251686912" behindDoc="0" locked="0" layoutInCell="1" allowOverlap="1" wp14:anchorId="71E83C9A" wp14:editId="5FE4C365">
            <wp:simplePos x="0" y="0"/>
            <wp:positionH relativeFrom="margin">
              <wp:align>right</wp:align>
            </wp:positionH>
            <wp:positionV relativeFrom="paragraph">
              <wp:posOffset>322359</wp:posOffset>
            </wp:positionV>
            <wp:extent cx="5943600" cy="4316730"/>
            <wp:effectExtent l="0" t="0" r="0" b="762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43C8">
        <w:t xml:space="preserve"> Login</w:t>
      </w:r>
      <w:bookmarkEnd w:id="88"/>
    </w:p>
    <w:p w14:paraId="1700D70C" w14:textId="367D6B0F" w:rsidR="00231FE4" w:rsidRPr="00231FE4" w:rsidRDefault="00231FE4" w:rsidP="00474759"/>
    <w:p w14:paraId="6F9BF6D5" w14:textId="36C6543D" w:rsidR="001843C8" w:rsidRDefault="001843C8" w:rsidP="00474759">
      <w:pPr>
        <w:pStyle w:val="Titre3"/>
      </w:pPr>
      <w:r>
        <w:t xml:space="preserve"> </w:t>
      </w:r>
      <w:bookmarkStart w:id="91" w:name="_Toc39760803"/>
      <w:r>
        <w:t>Création Etablissement</w:t>
      </w:r>
      <w:bookmarkEnd w:id="91"/>
    </w:p>
    <w:p w14:paraId="4B5E4EA7" w14:textId="0B1BBA56" w:rsidR="00393C2E" w:rsidRPr="00393C2E" w:rsidRDefault="007404A7" w:rsidP="00474759">
      <w:r>
        <w:t>[Schéma pour la création d’un établissement]</w:t>
      </w:r>
    </w:p>
    <w:p w14:paraId="3BE7CD61" w14:textId="068AA85B" w:rsidR="001843C8" w:rsidRDefault="001843C8" w:rsidP="00474759">
      <w:pPr>
        <w:pStyle w:val="Titre3"/>
      </w:pPr>
      <w:r>
        <w:t xml:space="preserve"> </w:t>
      </w:r>
      <w:bookmarkStart w:id="92" w:name="_Toc39760804"/>
      <w:r>
        <w:t>Mise en ligne d’une image</w:t>
      </w:r>
      <w:bookmarkEnd w:id="92"/>
    </w:p>
    <w:p w14:paraId="156ACEE9" w14:textId="62D09D4E" w:rsidR="00393C2E" w:rsidRPr="00393C2E" w:rsidRDefault="007404A7" w:rsidP="00474759">
      <w:r>
        <w:t>[Schéma pour la mise en ligne d’une image]</w:t>
      </w:r>
    </w:p>
    <w:p w14:paraId="07997861" w14:textId="5817806F" w:rsidR="00057111" w:rsidRPr="0024300A" w:rsidRDefault="00057111" w:rsidP="00474759">
      <w:pPr>
        <w:pStyle w:val="Titre2"/>
      </w:pPr>
      <w:bookmarkStart w:id="93" w:name="_Toc39760805"/>
      <w:r w:rsidRPr="0024300A">
        <w:t>Diagrammes d’activités</w:t>
      </w:r>
      <w:bookmarkEnd w:id="93"/>
    </w:p>
    <w:p w14:paraId="1C126365" w14:textId="1AD2981F"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4"/>
      </w:r>
      <w:r w:rsidR="003A4300" w:rsidRPr="0024300A">
        <w:t>.</w:t>
      </w:r>
    </w:p>
    <w:p w14:paraId="223A5066" w14:textId="15FEBB7D" w:rsidR="0059233B" w:rsidRPr="0024300A" w:rsidRDefault="006D668F" w:rsidP="00474759">
      <w:r w:rsidRPr="0024300A">
        <w:lastRenderedPageBreak/>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5"/>
      </w:r>
      <w:r w:rsidR="008941C0" w:rsidRPr="0024300A">
        <w:t xml:space="preserve">. Ce site explique clairement et facilement </w:t>
      </w:r>
      <w:r w:rsidR="00E025C6" w:rsidRPr="0024300A">
        <w:t xml:space="preserve">tous les objets, lignes et intersections d’un diagramme. </w:t>
      </w:r>
    </w:p>
    <w:p w14:paraId="4B6C5984" w14:textId="75848828" w:rsidR="0059233B" w:rsidRPr="0024300A" w:rsidRDefault="0059233B" w:rsidP="00474759">
      <w:pPr>
        <w:pStyle w:val="Titre3"/>
      </w:pPr>
      <w:bookmarkStart w:id="94" w:name="_Toc39760806"/>
      <w:r w:rsidRPr="0024300A">
        <w:t>Diag</w:t>
      </w:r>
      <w:r w:rsidR="00E45618" w:rsidRPr="0024300A">
        <w:t>rammes d’activités de RESA</w:t>
      </w:r>
      <w:bookmarkEnd w:id="94"/>
    </w:p>
    <w:p w14:paraId="08E5F4E6" w14:textId="2CDB7CD5" w:rsidR="001E0603" w:rsidRDefault="0012674F" w:rsidP="00474759">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95" w:name="_Toc39760807"/>
      <w:r w:rsidRPr="0024300A">
        <w:t>Base de données</w:t>
      </w:r>
      <w:bookmarkEnd w:id="95"/>
      <w:r w:rsidRPr="0024300A">
        <w:t xml:space="preserve"> </w:t>
      </w:r>
    </w:p>
    <w:p w14:paraId="3F8CC166" w14:textId="266618E4" w:rsidR="00CB2CBD" w:rsidRPr="0024300A" w:rsidRDefault="00CB2CBD" w:rsidP="00474759">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474759">
      <w:pPr>
        <w:pStyle w:val="Titre3"/>
      </w:pPr>
      <w:r w:rsidRPr="0024300A">
        <w:t xml:space="preserve"> </w:t>
      </w:r>
      <w:bookmarkStart w:id="96" w:name="_Toc39760808"/>
      <w:r w:rsidR="00996816" w:rsidRPr="0024300A">
        <w:t>UML</w:t>
      </w:r>
      <w:bookmarkEnd w:id="96"/>
    </w:p>
    <w:p w14:paraId="74FEF496" w14:textId="278C42C3" w:rsidR="00996816" w:rsidRPr="0024300A" w:rsidRDefault="00996816" w:rsidP="00474759">
      <w:r w:rsidRPr="0024300A">
        <w:t>Afin de pouvoir facilement créer le model UML de la base de données, je suis passé par le site dbdiagram.io</w:t>
      </w:r>
      <w:r w:rsidR="00456B77" w:rsidRPr="0024300A">
        <w:rPr>
          <w:rStyle w:val="Appelnotedebasdep"/>
        </w:rPr>
        <w:footnoteReference w:id="6"/>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1353B364" w:rsidR="00106B75" w:rsidRPr="0024300A" w:rsidRDefault="00F84F6E" w:rsidP="00474759">
      <w:pPr>
        <w:pStyle w:val="Lgende"/>
      </w:pPr>
      <w:bookmarkStart w:id="97" w:name="_Toc39760884"/>
      <w:r>
        <w:t xml:space="preserve">Figure </w:t>
      </w:r>
      <w:r>
        <w:fldChar w:fldCharType="begin"/>
      </w:r>
      <w:r>
        <w:instrText xml:space="preserve"> SEQ Figure \* ARABIC </w:instrText>
      </w:r>
      <w:r>
        <w:fldChar w:fldCharType="separate"/>
      </w:r>
      <w:r w:rsidR="004E0A61">
        <w:rPr>
          <w:noProof/>
        </w:rPr>
        <w:t>22</w:t>
      </w:r>
      <w:r>
        <w:fldChar w:fldCharType="end"/>
      </w:r>
      <w:r>
        <w:t xml:space="preserve"> Aperçu interface dbdiagram.io</w:t>
      </w:r>
      <w:bookmarkEnd w:id="97"/>
    </w:p>
    <w:p w14:paraId="6F1824F4" w14:textId="04E67820" w:rsidR="00CB2CBD" w:rsidRPr="0024300A" w:rsidRDefault="00CB2CBD" w:rsidP="00474759">
      <w:pPr>
        <w:pStyle w:val="Titre3"/>
      </w:pPr>
      <w:bookmarkStart w:id="98" w:name="_Toc39760809"/>
      <w:r w:rsidRPr="0024300A">
        <w:t>Privilèges</w:t>
      </w:r>
      <w:bookmarkEnd w:id="98"/>
    </w:p>
    <w:p w14:paraId="7B8B46F3" w14:textId="0685C154" w:rsidR="00CB2CBD" w:rsidRPr="0024300A" w:rsidRDefault="00CB2CBD" w:rsidP="00474759">
      <w:r w:rsidRPr="0024300A">
        <w:t>Pour accéder à la base de données,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99" w:name="_Toc39760810"/>
      <w:r w:rsidR="00C32C0D" w:rsidRPr="0024300A">
        <w:t>Structure</w:t>
      </w:r>
      <w:bookmarkEnd w:id="99"/>
    </w:p>
    <w:p w14:paraId="71BBE1B9" w14:textId="08DBC125" w:rsidR="00FF1B07" w:rsidRPr="0024300A" w:rsidRDefault="00436FD6" w:rsidP="00474759">
      <w:r w:rsidRPr="0024300A">
        <w:t>Ma base de données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7FEE93C6" w:rsidR="00694A30" w:rsidRPr="0024300A" w:rsidRDefault="00F84F6E" w:rsidP="00474759">
      <w:pPr>
        <w:pStyle w:val="Lgende"/>
      </w:pPr>
      <w:bookmarkStart w:id="100" w:name="_Toc39760885"/>
      <w:r>
        <w:t xml:space="preserve">Figure </w:t>
      </w:r>
      <w:r>
        <w:fldChar w:fldCharType="begin"/>
      </w:r>
      <w:r>
        <w:instrText xml:space="preserve"> SEQ Figure \* ARABIC </w:instrText>
      </w:r>
      <w:r>
        <w:fldChar w:fldCharType="separate"/>
      </w:r>
      <w:r w:rsidR="004E0A61">
        <w:rPr>
          <w:noProof/>
        </w:rPr>
        <w:t>23</w:t>
      </w:r>
      <w:r>
        <w:fldChar w:fldCharType="end"/>
      </w:r>
      <w:r>
        <w:t xml:space="preserve"> Aperçu MCD</w:t>
      </w:r>
      <w:bookmarkEnd w:id="100"/>
    </w:p>
    <w:p w14:paraId="276C3BA3" w14:textId="494CCB98" w:rsidR="001D59CC" w:rsidRPr="0024300A" w:rsidRDefault="001D59CC" w:rsidP="00474759">
      <w:pPr>
        <w:pStyle w:val="Titre3"/>
      </w:pPr>
      <w:bookmarkStart w:id="101" w:name="_Toc39760811"/>
      <w:r w:rsidRPr="0024300A">
        <w:t>Données de tests</w:t>
      </w:r>
      <w:bookmarkEnd w:id="101"/>
    </w:p>
    <w:p w14:paraId="2264697D" w14:textId="03164B4C" w:rsidR="00C96B61" w:rsidRPr="0024300A" w:rsidRDefault="00C96B61" w:rsidP="00474759">
      <w:pPr>
        <w:pStyle w:val="Titre4"/>
      </w:pPr>
      <w:bookmarkStart w:id="102" w:name="_Toc39760812"/>
      <w:r w:rsidRPr="0024300A">
        <w:t>Utilisateurs</w:t>
      </w:r>
      <w:bookmarkEnd w:id="102"/>
    </w:p>
    <w:p w14:paraId="687F65BD" w14:textId="6590830D" w:rsidR="001D59CC" w:rsidRPr="0024300A" w:rsidRDefault="001D59CC" w:rsidP="00474759">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77777777" w:rsidR="00BE4AA8" w:rsidRPr="0024300A" w:rsidRDefault="00BE4AA8" w:rsidP="00474759">
            <w:r w:rsidRPr="0024300A">
              <w:t>Manager du restaurant :</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03" w:name="_Toc39760813"/>
      <w:r w:rsidRPr="0024300A">
        <w:t>Etablissements</w:t>
      </w:r>
      <w:bookmarkEnd w:id="103"/>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22BC39EC" w:rsidR="00D85767" w:rsidRPr="0024300A" w:rsidRDefault="001B1184" w:rsidP="00474759">
      <w:pPr>
        <w:pStyle w:val="Paragraphedeliste"/>
        <w:numPr>
          <w:ilvl w:val="0"/>
          <w:numId w:val="2"/>
        </w:numPr>
      </w:pPr>
      <w:r w:rsidRPr="0024300A">
        <w:t>Les Clochette</w:t>
      </w:r>
      <w:r w:rsidR="001B7949">
        <w:t>s</w:t>
      </w:r>
    </w:p>
    <w:p w14:paraId="11218832" w14:textId="1461D9BD" w:rsidR="00A8674B" w:rsidRPr="0024300A" w:rsidRDefault="00F52599" w:rsidP="00474759">
      <w:pPr>
        <w:pStyle w:val="Titre2"/>
      </w:pPr>
      <w:bookmarkStart w:id="104" w:name="_Toc39760814"/>
      <w:r w:rsidRPr="0024300A">
        <w:t>API</w:t>
      </w:r>
      <w:bookmarkEnd w:id="104"/>
    </w:p>
    <w:p w14:paraId="0FE3FE7C" w14:textId="38A68E13" w:rsidR="00A6050C" w:rsidRPr="00A6050C" w:rsidRDefault="00F52599" w:rsidP="00474759">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474759">
      <w:pPr>
        <w:pStyle w:val="Titre3"/>
      </w:pPr>
      <w:bookmarkStart w:id="105" w:name="_Toc39760815"/>
      <w:r w:rsidRPr="0024300A">
        <w:lastRenderedPageBreak/>
        <w:t>Structure</w:t>
      </w:r>
      <w:bookmarkEnd w:id="105"/>
    </w:p>
    <w:p w14:paraId="35A44458" w14:textId="69E4FAA1" w:rsidR="00F7501B" w:rsidRDefault="00F7501B" w:rsidP="00474759">
      <w:r w:rsidRPr="0024300A">
        <w:t>L’API v2 est structurée de tel manière à ce que les informations soient faciles à trouvées</w:t>
      </w:r>
      <w:r w:rsidR="00C43315">
        <w:t>.</w:t>
      </w:r>
    </w:p>
    <w:p w14:paraId="62073F39" w14:textId="47722731" w:rsidR="006C3145" w:rsidRPr="0024300A" w:rsidRDefault="006C3145" w:rsidP="00474759">
      <w:r>
        <w:t>La structure et le Cheat Sheet complet de l’API sont dans les annexes</w:t>
      </w:r>
      <w:r w:rsidR="00C43315">
        <w:t>.</w:t>
      </w:r>
    </w:p>
    <w:p w14:paraId="4FBDA1C5" w14:textId="2CC0456C" w:rsidR="006D1CF5" w:rsidRDefault="00D36603" w:rsidP="00474759">
      <w:pPr>
        <w:pStyle w:val="Titre3"/>
      </w:pPr>
      <w:r>
        <w:t xml:space="preserve"> </w:t>
      </w:r>
      <w:bookmarkStart w:id="106" w:name="_Toc39760816"/>
      <w:r w:rsidR="006D1CF5">
        <w:t>Variables globales</w:t>
      </w:r>
      <w:bookmarkEnd w:id="10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6C0D27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s</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07" w:name="_Toc39760817"/>
      <w:r w:rsidR="0090704C">
        <w:t>Communications avec l’API</w:t>
      </w:r>
      <w:bookmarkEnd w:id="107"/>
    </w:p>
    <w:p w14:paraId="45F37CFB" w14:textId="2E5EBC40" w:rsidR="007970A8" w:rsidRDefault="00FA2257" w:rsidP="007970A8">
      <w:r>
        <w:t xml:space="preserve">Le point le plus crucial pour le bon fonctionnement de l’API a été la communication. Comment envoyé </w:t>
      </w:r>
      <w:r w:rsidR="00A24A95">
        <w:t>les requêtes</w:t>
      </w:r>
      <w:r>
        <w:t xml:space="preserve"> et comment récupérer les données résultantes.</w:t>
      </w:r>
    </w:p>
    <w:p w14:paraId="2D588AE3" w14:textId="253B6015" w:rsidR="000F3E86" w:rsidRDefault="000F3E86" w:rsidP="000F3E86">
      <w:pPr>
        <w:pStyle w:val="Titre4"/>
      </w:pPr>
      <w:bookmarkStart w:id="108" w:name="_Toc39760818"/>
      <w:r>
        <w:t>Envoi</w:t>
      </w:r>
      <w:r w:rsidR="00B21252">
        <w:t>s</w:t>
      </w:r>
      <w:bookmarkEnd w:id="108"/>
    </w:p>
    <w:p w14:paraId="71E1D1AE" w14:textId="6B074851" w:rsidR="00B21252" w:rsidRDefault="003009E0" w:rsidP="00B21252">
      <w:r>
        <w:t>Afin d’envoyer simplement des requêtes à l’API, je suis passé par le principe du service REST. C’est-à-dire qu’on envoie sous forme de requête http la demande à notre API.</w:t>
      </w:r>
    </w:p>
    <w:p w14:paraId="5379F197" w14:textId="15957271" w:rsidR="003009E0" w:rsidRDefault="007D2669" w:rsidP="007D2669">
      <w:pPr>
        <w:pStyle w:val="Titre5"/>
      </w:pPr>
      <w:bookmarkStart w:id="109" w:name="_Toc39760819"/>
      <w:r>
        <w:t>Exemple</w:t>
      </w:r>
      <w:bookmarkEnd w:id="10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1BDEC4DF" w:rsidR="003F3A66" w:rsidRDefault="003F3A66" w:rsidP="007D2669">
      <w:r>
        <w:t>($username et $password sont vérifié et haché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20E87124" w:rsidR="003F3A66" w:rsidRPr="003F3A66" w:rsidRDefault="003F3A66" w:rsidP="003F3A66">
      <w:pPr>
        <w:pStyle w:val="Code"/>
        <w:rPr>
          <w:lang w:val="fr-FR"/>
        </w:rPr>
      </w:pPr>
      <w:r w:rsidRPr="003F3A66">
        <w:rPr>
          <w:color w:val="88846F"/>
          <w:lang w:val="fr-FR"/>
        </w:rPr>
        <w:t>// On converti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110" w:name="_Toc39760896"/>
      <w:r>
        <w:t>Envoi d’une requête http à l’API</w:t>
      </w:r>
      <w:bookmarkEnd w:id="110"/>
    </w:p>
    <w:p w14:paraId="52147E5C" w14:textId="5029287D" w:rsidR="00B21252" w:rsidRDefault="00B21252" w:rsidP="00B21252">
      <w:pPr>
        <w:pStyle w:val="Titre4"/>
      </w:pPr>
      <w:bookmarkStart w:id="111" w:name="_Toc39760820"/>
      <w:r>
        <w:t>Réceptions</w:t>
      </w:r>
      <w:bookmarkEnd w:id="111"/>
    </w:p>
    <w:p w14:paraId="579E3839" w14:textId="1BD6D587" w:rsidR="00666935" w:rsidRPr="00314362" w:rsidRDefault="00140445" w:rsidP="00C93D74">
      <w:r>
        <w:t xml:space="preserve">L’API envoie toutes les données sous format JSON. Ce format est facilement lisible dans la majorité des </w:t>
      </w:r>
      <w:r w:rsidR="00C56E0B">
        <w:t>langages</w:t>
      </w:r>
      <w:r>
        <w:t xml:space="preserve"> de programmations connus ce qui </w:t>
      </w:r>
      <w:r w:rsidRPr="00314362">
        <w:t>rend mon API facilement compatible avec d’autre système.</w:t>
      </w:r>
    </w:p>
    <w:p w14:paraId="4A5BF374" w14:textId="4FF5FB52" w:rsidR="00666935" w:rsidRDefault="00666935" w:rsidP="00C93D74">
      <w:r w:rsidRPr="00314362">
        <w:t>Voici ce que retourne l’API lors de l’envoie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112" w:name="_Toc39760897"/>
      <w:r>
        <w:t>Valeur JSON retournée par une fonction de l’API</w:t>
      </w:r>
      <w:bookmarkEnd w:id="112"/>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lastRenderedPageBreak/>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13" w:name="_Toc39760898"/>
      <w:r>
        <w:t>Objet PHP créer à partir de la valeur JSON</w:t>
      </w:r>
      <w:bookmarkEnd w:id="113"/>
    </w:p>
    <w:p w14:paraId="00FCB7F9" w14:textId="15C7CE1C" w:rsidR="00A40421" w:rsidRDefault="00A40421" w:rsidP="00A40421">
      <w:r>
        <w:t>To</w:t>
      </w:r>
      <w:r w:rsidR="00380FFE">
        <w:t>utes les valeurs retournées par l’API sont donc en JSON, mais ce n’est pas tout le temps uniquement les retours des requêtes SQL sur la base de données.</w:t>
      </w:r>
    </w:p>
    <w:p w14:paraId="2D3ACE62" w14:textId="2D293EC0" w:rsidR="00380FFE" w:rsidRDefault="00380FFE" w:rsidP="00A40421">
      <w:r>
        <w:t xml:space="preserve">Il arrive, que l’API </w:t>
      </w:r>
      <w:r w:rsidR="00DB49CF">
        <w:t>doit</w:t>
      </w:r>
      <w:r>
        <w:t xml:space="preserve"> mettre les valeurs en forme avant de les envoyées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5256A81B" w:rsidR="00043919" w:rsidRPr="009938A2" w:rsidRDefault="00043919" w:rsidP="00043919">
      <w:pPr>
        <w:pStyle w:val="Code"/>
        <w:rPr>
          <w:color w:val="70AD47" w:themeColor="accent6"/>
          <w:lang w:val="fr-FR"/>
        </w:rPr>
      </w:pPr>
      <w:r w:rsidRPr="009938A2">
        <w:rPr>
          <w:color w:val="70AD47" w:themeColor="accent6"/>
          <w:lang w:val="fr-FR"/>
        </w:rPr>
        <w:t>// On parcours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046AA116" w:rsidR="00043919" w:rsidRPr="009938A2" w:rsidRDefault="00043919" w:rsidP="00043919">
      <w:pPr>
        <w:pStyle w:val="Code"/>
        <w:ind w:firstLine="720"/>
        <w:rPr>
          <w:color w:val="70AD47" w:themeColor="accent6"/>
          <w:lang w:val="fr-FR"/>
        </w:rPr>
      </w:pPr>
      <w:r w:rsidRPr="009938A2">
        <w:rPr>
          <w:color w:val="70AD47" w:themeColor="accent6"/>
          <w:lang w:val="fr-FR"/>
        </w:rPr>
        <w:t>// On créer un enregistrement dans le tableau avec comme clé l'id de l'étage et comme valeurs le nom de l'étages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114" w:name="_Toc39760899"/>
      <w:r>
        <w:t>Mise en forme de données avant l’envoi en json</w:t>
      </w:r>
      <w:bookmarkEnd w:id="114"/>
    </w:p>
    <w:p w14:paraId="521F1940" w14:textId="20EBB47F" w:rsidR="007934F4" w:rsidRPr="0024300A" w:rsidRDefault="00A407BF" w:rsidP="00474759">
      <w:pPr>
        <w:pStyle w:val="Titre3"/>
      </w:pPr>
      <w:r>
        <w:t xml:space="preserve"> </w:t>
      </w:r>
      <w:bookmarkStart w:id="115" w:name="_Toc39760821"/>
      <w:r w:rsidR="007934F4" w:rsidRPr="0024300A">
        <w:t>Gestion des images</w:t>
      </w:r>
      <w:bookmarkEnd w:id="115"/>
    </w:p>
    <w:p w14:paraId="0C70F8F9" w14:textId="106B8C3C" w:rsidR="00330CD0" w:rsidRPr="0024300A" w:rsidRDefault="00330CD0" w:rsidP="00474759">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474759">
      <w:pPr>
        <w:pStyle w:val="Titre4"/>
      </w:pPr>
      <w:bookmarkStart w:id="116" w:name="_Toc39760822"/>
      <w:r w:rsidRPr="0024300A">
        <w:t>Mise en ligne d’une image</w:t>
      </w:r>
      <w:bookmarkEnd w:id="116"/>
    </w:p>
    <w:p w14:paraId="32775254" w14:textId="17C653C5" w:rsidR="00A53C4B" w:rsidRPr="0024300A" w:rsidRDefault="00B67348" w:rsidP="00474759">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117" w:name="_Toc39760823"/>
      <w:r w:rsidRPr="0024300A">
        <w:t>Exemple</w:t>
      </w:r>
      <w:bookmarkEnd w:id="11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lastRenderedPageBreak/>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118" w:name="_Toc39760900"/>
      <w:r>
        <w:t>Formulaire à créer pour correctement envoyer les images à l’API</w:t>
      </w:r>
      <w:bookmarkEnd w:id="118"/>
    </w:p>
    <w:p w14:paraId="2261BFB8" w14:textId="0B4FD0AF" w:rsidR="00BE1318" w:rsidRPr="007A7C41" w:rsidRDefault="00BE1318" w:rsidP="0090704C">
      <w:r w:rsidRPr="00D36603">
        <w:br/>
      </w:r>
      <w:r w:rsidRPr="007A7C41">
        <w:t xml:space="preserve">Dans le parameter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Pr="007A7C41">
        <w:t xml:space="preserve"> car c’est ce paramètre qui 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19" w:name="_Toc39760901"/>
      <w:r>
        <w:t>Vérification des données reçues par un formulaire</w:t>
      </w:r>
      <w:bookmarkEnd w:id="119"/>
    </w:p>
    <w:p w14:paraId="0C5E66CF" w14:textId="0CD3DE3E" w:rsidR="00F13EDE" w:rsidRPr="0024300A" w:rsidRDefault="00F13EDE" w:rsidP="00474759">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3BABA989" w14:textId="08C4582C" w:rsidR="00D36603" w:rsidRPr="0024300A" w:rsidRDefault="00F13EDE" w:rsidP="00474759">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t>file_get_contents($link1);</w:t>
      </w:r>
    </w:p>
    <w:p w14:paraId="242E41C5" w14:textId="29FAA97E" w:rsidR="00F13EDE" w:rsidRPr="0024300A" w:rsidRDefault="003D1293" w:rsidP="003D1293">
      <w:pPr>
        <w:pStyle w:val="Legendecode"/>
      </w:pPr>
      <w:bookmarkStart w:id="120" w:name="_Toc39760902"/>
      <w:r>
        <w:t>Création de la requête http pour créer un établissement</w:t>
      </w:r>
      <w:bookmarkEnd w:id="120"/>
    </w:p>
    <w:p w14:paraId="096B5D08" w14:textId="11147493" w:rsidR="00064AED" w:rsidRPr="0024300A" w:rsidRDefault="00064AED" w:rsidP="00474759">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121" w:name="_Toc39760903"/>
      <w:r w:rsidRPr="00246811">
        <w:rPr>
          <w:lang w:val="fr-FR"/>
        </w:rPr>
        <w:t>Fonction de sauvegarde de l</w:t>
      </w:r>
      <w:r>
        <w:rPr>
          <w:lang w:val="fr-FR"/>
        </w:rPr>
        <w:t>’image pour un établissement</w:t>
      </w:r>
      <w:bookmarkEnd w:id="121"/>
    </w:p>
    <w:p w14:paraId="671BB0AA" w14:textId="77777777" w:rsidR="00D36603" w:rsidRPr="0024300A" w:rsidRDefault="00D36603" w:rsidP="00D36603">
      <w:pPr>
        <w:pStyle w:val="Titre4"/>
      </w:pPr>
      <w:bookmarkStart w:id="122" w:name="_Toc39760824"/>
      <w:r w:rsidRPr="0024300A">
        <w:lastRenderedPageBreak/>
        <w:t>Récupérer les images</w:t>
      </w:r>
      <w:bookmarkEnd w:id="122"/>
    </w:p>
    <w:p w14:paraId="2C5562B2" w14:textId="77777777" w:rsidR="00D36603" w:rsidRPr="0024300A" w:rsidRDefault="00D36603" w:rsidP="00D36603">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77777777" w:rsidR="00D36603" w:rsidRPr="0024300A" w:rsidRDefault="00D36603" w:rsidP="00D36603">
      <w:r w:rsidRPr="0024300A">
        <w:t>A partir de là, il faut ajouter les paramètres de ce que l’on cherche.</w:t>
      </w:r>
    </w:p>
    <w:p w14:paraId="47FB3DA1" w14:textId="77777777" w:rsidR="00D36603" w:rsidRPr="0024300A" w:rsidRDefault="00D36603" w:rsidP="00D36603">
      <w:pPr>
        <w:pStyle w:val="Titre5"/>
        <w:rPr>
          <w:rFonts w:eastAsia="Times New Roman"/>
        </w:rPr>
      </w:pPr>
      <w:bookmarkStart w:id="123" w:name="_Toc39760825"/>
      <w:r w:rsidRPr="0024300A">
        <w:rPr>
          <w:rFonts w:eastAsia="Times New Roman"/>
        </w:rPr>
        <w:t>Exemples</w:t>
      </w:r>
      <w:bookmarkEnd w:id="123"/>
    </w:p>
    <w:p w14:paraId="0C7819BD" w14:textId="77777777" w:rsidR="00D36603" w:rsidRPr="0024300A" w:rsidRDefault="00D36603" w:rsidP="00D36603">
      <w:r w:rsidRPr="0024300A">
        <w:t>Il existe tous les paramètres suivants afin de 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4F92FC80" w14:textId="77777777" w:rsidR="00D36603" w:rsidRPr="0024300A" w:rsidRDefault="00D36603" w:rsidP="00D36603"/>
    <w:p w14:paraId="54EDAD84" w14:textId="77777777" w:rsidR="00D36603" w:rsidRDefault="00D36603" w:rsidP="00D36603">
      <w:r w:rsidRPr="0024300A">
        <w:t>Le dernier paramètre</w:t>
      </w:r>
      <w:r>
        <w:t xml:space="preserve"> (id) dois être utiliser lorsque l’on souhaite afficher directement l’image dans le path d’un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57C3A382" w:rsidR="003D1293" w:rsidRPr="00D36603" w:rsidRDefault="003D1293" w:rsidP="003D1293">
      <w:pPr>
        <w:pStyle w:val="Legendecode"/>
      </w:pPr>
      <w:bookmarkStart w:id="124" w:name="_Toc39760904"/>
      <w:r>
        <w:t>Balise HTML d’une image avec comme chemin l’image dans l’API</w:t>
      </w:r>
      <w:bookmarkEnd w:id="124"/>
    </w:p>
    <w:p w14:paraId="5D45FF4E" w14:textId="4B427340" w:rsidR="00422D52" w:rsidRDefault="00422D52" w:rsidP="00474759">
      <w:pPr>
        <w:pStyle w:val="Titre3"/>
      </w:pPr>
      <w:bookmarkStart w:id="125" w:name="_Toc39760826"/>
      <w:r>
        <w:t>Les établissements</w:t>
      </w:r>
      <w:bookmarkEnd w:id="125"/>
    </w:p>
    <w:p w14:paraId="160D9A90" w14:textId="77777777"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041089">
        <w:rPr>
          <w:noProof/>
        </w:rPr>
        <w:drawing>
          <wp:inline distT="0" distB="0" distL="0" distR="0" wp14:anchorId="54A59404" wp14:editId="0BBBC853">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10FB5900" w:rsidR="00041089" w:rsidRDefault="00246811" w:rsidP="00246811">
      <w:pPr>
        <w:pStyle w:val="Lgende"/>
      </w:pPr>
      <w:bookmarkStart w:id="126" w:name="_Toc39760886"/>
      <w:r>
        <w:t xml:space="preserve">Figure </w:t>
      </w:r>
      <w:r>
        <w:fldChar w:fldCharType="begin"/>
      </w:r>
      <w:r>
        <w:instrText xml:space="preserve"> SEQ Figure \* ARABIC </w:instrText>
      </w:r>
      <w:r>
        <w:fldChar w:fldCharType="separate"/>
      </w:r>
      <w:r w:rsidR="004E0A61">
        <w:rPr>
          <w:noProof/>
        </w:rPr>
        <w:t>24</w:t>
      </w:r>
      <w:r>
        <w:fldChar w:fldCharType="end"/>
      </w:r>
      <w:r>
        <w:t xml:space="preserve"> Schéma de lien entre les tables principales</w:t>
      </w:r>
      <w:bookmarkEnd w:id="126"/>
    </w:p>
    <w:p w14:paraId="6E5905AA" w14:textId="4EA3C1A5" w:rsidR="0022653E" w:rsidRDefault="0022653E" w:rsidP="00474759">
      <w:pPr>
        <w:pStyle w:val="Titre4"/>
      </w:pPr>
      <w:bookmarkStart w:id="127" w:name="_Toc39760827"/>
      <w:r>
        <w:lastRenderedPageBreak/>
        <w:t xml:space="preserve">Les Zones </w:t>
      </w:r>
      <w:r w:rsidR="00837AB0">
        <w:t>et les fournitures</w:t>
      </w:r>
      <w:bookmarkEnd w:id="127"/>
    </w:p>
    <w:p w14:paraId="7B48B07A" w14:textId="0BADB104"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07FF1027" w:rsidR="00B06487" w:rsidRPr="00C55841" w:rsidRDefault="00B06487" w:rsidP="00246811">
                            <w:pPr>
                              <w:pStyle w:val="Lgende"/>
                              <w:rPr>
                                <w:noProof/>
                                <w:sz w:val="20"/>
                                <w:szCs w:val="20"/>
                              </w:rPr>
                            </w:pPr>
                            <w:bookmarkStart w:id="128" w:name="_Toc39760887"/>
                            <w:r>
                              <w:t xml:space="preserve">Figure </w:t>
                            </w:r>
                            <w:r>
                              <w:fldChar w:fldCharType="begin"/>
                            </w:r>
                            <w:r>
                              <w:instrText xml:space="preserve"> SEQ Figure \* ARABIC </w:instrText>
                            </w:r>
                            <w:r>
                              <w:fldChar w:fldCharType="separate"/>
                            </w:r>
                            <w:r w:rsidR="004E0A61">
                              <w:rPr>
                                <w:noProof/>
                              </w:rPr>
                              <w:t>25</w:t>
                            </w:r>
                            <w:r>
                              <w:fldChar w:fldCharType="end"/>
                            </w:r>
                            <w:r>
                              <w:t xml:space="preserve"> Schéma des liens entres les tables pour une zon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49"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Kk+bY42AgAAbgQAAA4AAAAAAAAAAAAA&#10;AAAALgIAAGRycy9lMm9Eb2MueG1sUEsBAi0AFAAGAAgAAAAhANmgjp/eAAAACAEAAA8AAAAAAAAA&#10;AAAAAAAAkAQAAGRycy9kb3ducmV2LnhtbFBLBQYAAAAABAAEAPMAAACbBQAAAAA=&#10;" stroked="f">
                <v:textbox style="mso-fit-shape-to-text:t" inset="0,0,0,0">
                  <w:txbxContent>
                    <w:p w14:paraId="7DF3ACF8" w14:textId="07FF1027" w:rsidR="00B06487" w:rsidRPr="00C55841" w:rsidRDefault="00B06487" w:rsidP="00246811">
                      <w:pPr>
                        <w:pStyle w:val="Lgende"/>
                        <w:rPr>
                          <w:noProof/>
                          <w:sz w:val="20"/>
                          <w:szCs w:val="20"/>
                        </w:rPr>
                      </w:pPr>
                      <w:bookmarkStart w:id="129" w:name="_Toc39760887"/>
                      <w:r>
                        <w:t xml:space="preserve">Figure </w:t>
                      </w:r>
                      <w:r>
                        <w:fldChar w:fldCharType="begin"/>
                      </w:r>
                      <w:r>
                        <w:instrText xml:space="preserve"> SEQ Figure \* ARABIC </w:instrText>
                      </w:r>
                      <w:r>
                        <w:fldChar w:fldCharType="separate"/>
                      </w:r>
                      <w:r w:rsidR="004E0A61">
                        <w:rPr>
                          <w:noProof/>
                        </w:rPr>
                        <w:t>25</w:t>
                      </w:r>
                      <w:r>
                        <w:fldChar w:fldCharType="end"/>
                      </w:r>
                      <w:r>
                        <w:t xml:space="preserve"> Schéma des liens entres les tables pour une zone</w:t>
                      </w:r>
                      <w:bookmarkEnd w:id="129"/>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130" w:name="_Toc39760828"/>
      <w:r>
        <w:t>Le fonctionnement des zones</w:t>
      </w:r>
      <w:bookmarkEnd w:id="130"/>
    </w:p>
    <w:p w14:paraId="14EB6DC0" w14:textId="468CCBE1" w:rsidR="00EA4FFB" w:rsidRPr="00EA4FFB" w:rsidRDefault="00682E2C" w:rsidP="00474759">
      <w:r>
        <w:t>[parler du fonctionnement particulier des zones]</w:t>
      </w:r>
    </w:p>
    <w:p w14:paraId="01C46DF0" w14:textId="4FBBF1A7" w:rsidR="000266D9" w:rsidRPr="0024300A" w:rsidRDefault="000266D9" w:rsidP="00474759">
      <w:pPr>
        <w:pStyle w:val="Titre2"/>
      </w:pPr>
      <w:bookmarkStart w:id="131" w:name="_Toc39760829"/>
      <w:r w:rsidRPr="0024300A">
        <w:t>Gestion du temps</w:t>
      </w:r>
      <w:bookmarkEnd w:id="131"/>
    </w:p>
    <w:p w14:paraId="79C8B5A9" w14:textId="50C1514B"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1284A84E" w:rsidR="007E7BEB" w:rsidRPr="0024300A" w:rsidRDefault="007E7BEB" w:rsidP="00474759">
      <w:pPr>
        <w:pStyle w:val="Titre3"/>
      </w:pPr>
      <w:r w:rsidRPr="0024300A">
        <w:t xml:space="preserve"> </w:t>
      </w:r>
      <w:bookmarkStart w:id="132" w:name="_Toc39760830"/>
      <w:r w:rsidRPr="0024300A">
        <w:t>Lister les tâches</w:t>
      </w:r>
      <w:bookmarkEnd w:id="132"/>
    </w:p>
    <w:p w14:paraId="31860957" w14:textId="37018154"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lastRenderedPageBreak/>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133" w:name="_Toc39760831"/>
      <w:r w:rsidRPr="0024300A">
        <w:t>Classer les tâches</w:t>
      </w:r>
      <w:bookmarkEnd w:id="133"/>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619E86E9" w:rsidR="00B06487" w:rsidRPr="008C70A8" w:rsidRDefault="00B06487" w:rsidP="00474759">
                            <w:pPr>
                              <w:pStyle w:val="Lgende"/>
                              <w:rPr>
                                <w:noProof/>
                                <w:sz w:val="20"/>
                                <w:szCs w:val="20"/>
                              </w:rPr>
                            </w:pPr>
                            <w:bookmarkStart w:id="134" w:name="_Toc39760888"/>
                            <w:r>
                              <w:t xml:space="preserve">Figure </w:t>
                            </w:r>
                            <w:r>
                              <w:fldChar w:fldCharType="begin"/>
                            </w:r>
                            <w:r>
                              <w:instrText xml:space="preserve"> SEQ Figure \* ARABIC </w:instrText>
                            </w:r>
                            <w:r>
                              <w:fldChar w:fldCharType="separate"/>
                            </w:r>
                            <w:r w:rsidR="004E0A61">
                              <w:rPr>
                                <w:noProof/>
                              </w:rPr>
                              <w:t>26</w:t>
                            </w:r>
                            <w:r>
                              <w:fldChar w:fldCharType="end"/>
                            </w:r>
                            <w:r>
                              <w:t xml:space="preserve"> Liste des tâches pour la page profil</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50"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AzCT4CNAIAAGoEAAAOAAAAAAAAAAAAAAAA&#10;AC4CAABkcnMvZTJvRG9jLnhtbFBLAQItABQABgAIAAAAIQDZTMEm3gAAAAgBAAAPAAAAAAAAAAAA&#10;AAAAAI4EAABkcnMvZG93bnJldi54bWxQSwUGAAAAAAQABADzAAAAmQUAAAAA&#10;" stroked="f">
                <v:textbox style="mso-fit-shape-to-text:t" inset="0,0,0,0">
                  <w:txbxContent>
                    <w:p w14:paraId="7ACEC855" w14:textId="619E86E9" w:rsidR="00B06487" w:rsidRPr="008C70A8" w:rsidRDefault="00B06487" w:rsidP="00474759">
                      <w:pPr>
                        <w:pStyle w:val="Lgende"/>
                        <w:rPr>
                          <w:noProof/>
                          <w:sz w:val="20"/>
                          <w:szCs w:val="20"/>
                        </w:rPr>
                      </w:pPr>
                      <w:bookmarkStart w:id="135" w:name="_Toc39760888"/>
                      <w:r>
                        <w:t xml:space="preserve">Figure </w:t>
                      </w:r>
                      <w:r>
                        <w:fldChar w:fldCharType="begin"/>
                      </w:r>
                      <w:r>
                        <w:instrText xml:space="preserve"> SEQ Figure \* ARABIC </w:instrText>
                      </w:r>
                      <w:r>
                        <w:fldChar w:fldCharType="separate"/>
                      </w:r>
                      <w:r w:rsidR="004E0A61">
                        <w:rPr>
                          <w:noProof/>
                        </w:rPr>
                        <w:t>26</w:t>
                      </w:r>
                      <w:r>
                        <w:fldChar w:fldCharType="end"/>
                      </w:r>
                      <w:r>
                        <w:t xml:space="preserve"> Liste des tâches pour la page profil</w:t>
                      </w:r>
                      <w:bookmarkEnd w:id="135"/>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136" w:name="_Toc39760832"/>
      <w:r w:rsidRPr="0024300A">
        <w:t>Séparation des tâches client et serveur</w:t>
      </w:r>
      <w:bookmarkEnd w:id="136"/>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360B48A2" w:rsidR="00B06487" w:rsidRPr="00E83912" w:rsidRDefault="00B06487" w:rsidP="00474759">
                            <w:pPr>
                              <w:pStyle w:val="Lgende"/>
                              <w:rPr>
                                <w:noProof/>
                                <w:sz w:val="20"/>
                                <w:szCs w:val="20"/>
                              </w:rPr>
                            </w:pPr>
                            <w:bookmarkStart w:id="137" w:name="_Toc39760889"/>
                            <w:r>
                              <w:t xml:space="preserve">Figure </w:t>
                            </w:r>
                            <w:r>
                              <w:fldChar w:fldCharType="begin"/>
                            </w:r>
                            <w:r>
                              <w:instrText xml:space="preserve"> SEQ Figure \* ARABIC </w:instrText>
                            </w:r>
                            <w:r>
                              <w:fldChar w:fldCharType="separate"/>
                            </w:r>
                            <w:r w:rsidR="004E0A61">
                              <w:rPr>
                                <w:noProof/>
                              </w:rPr>
                              <w:t>27</w:t>
                            </w:r>
                            <w:r>
                              <w:fldChar w:fldCharType="end"/>
                            </w:r>
                            <w:r>
                              <w:t xml:space="preserve"> Séparation des tâches client et serveur (API)</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51"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S8NAIAAGwEAAAOAAAAZHJzL2Uyb0RvYy54bWysVMFu2zAMvQ/YPwi6L07SNdi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ZbJ0vDQCAABsBAAADgAAAAAAAAAAAAAA&#10;AAAuAgAAZHJzL2Uyb0RvYy54bWxQSwECLQAUAAYACAAAACEA6zpbqd8AAAAIAQAADwAAAAAAAAAA&#10;AAAAAACOBAAAZHJzL2Rvd25yZXYueG1sUEsFBgAAAAAEAAQA8wAAAJoFAAAAAA==&#10;" stroked="f">
                <v:textbox style="mso-fit-shape-to-text:t" inset="0,0,0,0">
                  <w:txbxContent>
                    <w:p w14:paraId="0E33B2CB" w14:textId="360B48A2" w:rsidR="00B06487" w:rsidRPr="00E83912" w:rsidRDefault="00B06487" w:rsidP="00474759">
                      <w:pPr>
                        <w:pStyle w:val="Lgende"/>
                        <w:rPr>
                          <w:noProof/>
                          <w:sz w:val="20"/>
                          <w:szCs w:val="20"/>
                        </w:rPr>
                      </w:pPr>
                      <w:bookmarkStart w:id="138" w:name="_Toc39760889"/>
                      <w:r>
                        <w:t xml:space="preserve">Figure </w:t>
                      </w:r>
                      <w:r>
                        <w:fldChar w:fldCharType="begin"/>
                      </w:r>
                      <w:r>
                        <w:instrText xml:space="preserve"> SEQ Figure \* ARABIC </w:instrText>
                      </w:r>
                      <w:r>
                        <w:fldChar w:fldCharType="separate"/>
                      </w:r>
                      <w:r w:rsidR="004E0A61">
                        <w:rPr>
                          <w:noProof/>
                        </w:rPr>
                        <w:t>27</w:t>
                      </w:r>
                      <w:r>
                        <w:fldChar w:fldCharType="end"/>
                      </w:r>
                      <w:r>
                        <w:t xml:space="preserve"> Séparation des tâches client et serveur (API)</w:t>
                      </w:r>
                      <w:bookmarkEnd w:id="138"/>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139" w:name="_Toc39760833"/>
      <w:r w:rsidRPr="0024300A">
        <w:t>Conclusion</w:t>
      </w:r>
      <w:bookmarkEnd w:id="139"/>
    </w:p>
    <w:p w14:paraId="11D64DD4" w14:textId="470B550B" w:rsidR="006602FF" w:rsidRPr="0024300A" w:rsidRDefault="006602FF" w:rsidP="00474759">
      <w:r w:rsidRPr="0024300A">
        <w:t xml:space="preserve">La répartition des tâches et le classement de celles-ci par ordre de criticité à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140" w:name="_Toc39760834"/>
      <w:r w:rsidRPr="0024300A">
        <w:t>Raisonnements</w:t>
      </w:r>
      <w:bookmarkEnd w:id="140"/>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23C4FF26" w:rsidR="00202A02" w:rsidRPr="0024300A" w:rsidRDefault="00202A02" w:rsidP="00474759">
      <w:pPr>
        <w:pStyle w:val="Titre3"/>
      </w:pPr>
      <w:r w:rsidRPr="0024300A">
        <w:t xml:space="preserve"> </w:t>
      </w:r>
      <w:bookmarkStart w:id="141" w:name="_Toc39760835"/>
      <w:r w:rsidRPr="0024300A">
        <w:t>Réflexions personnelles</w:t>
      </w:r>
      <w:bookmarkEnd w:id="141"/>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142" w:name="_Toc39760836"/>
      <w:r w:rsidRPr="0024300A">
        <w:lastRenderedPageBreak/>
        <w:t>Le journal de bord</w:t>
      </w:r>
      <w:bookmarkEnd w:id="142"/>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143" w:name="_Toc39760837"/>
      <w:r>
        <w:t>Structure</w:t>
      </w:r>
      <w:bookmarkEnd w:id="143"/>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144" w:name="_Toc39760905"/>
      <w:r>
        <w:t>Séparation des jours dans le logbook</w:t>
      </w:r>
      <w:bookmarkEnd w:id="144"/>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145" w:name="_Toc39760838"/>
      <w:r>
        <w:t>Extrait du journal de bord lors de réflexions</w:t>
      </w:r>
      <w:bookmarkEnd w:id="145"/>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DBE327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public...)</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44BD0743" w:rsidR="003D1E6B" w:rsidRPr="00B80B17" w:rsidRDefault="003D1E6B" w:rsidP="0090704C">
      <w:pPr>
        <w:pStyle w:val="Code"/>
        <w:rPr>
          <w:lang w:val="fr-FR"/>
        </w:rPr>
      </w:pPr>
      <w:r w:rsidRPr="00B80B17">
        <w:rPr>
          <w:color w:val="A6E22E"/>
          <w:lang w:val="fr-FR"/>
        </w:rPr>
        <w:t>-</w:t>
      </w:r>
      <w:r w:rsidRPr="00B80B17">
        <w:rPr>
          <w:lang w:val="fr-FR"/>
        </w:rPr>
        <w:t> Il faut que je fasse un table de liaison entre les utilisateurs et une photo de profil</w:t>
      </w:r>
    </w:p>
    <w:p w14:paraId="486CF029" w14:textId="5276779A" w:rsidR="00903124" w:rsidRDefault="00156C0E" w:rsidP="00156C0E">
      <w:pPr>
        <w:pStyle w:val="Legendecode"/>
        <w:rPr>
          <w:lang w:val="fr-FR"/>
        </w:rPr>
      </w:pPr>
      <w:bookmarkStart w:id="146" w:name="_Toc39760906"/>
      <w:r>
        <w:rPr>
          <w:lang w:val="fr-FR"/>
        </w:rPr>
        <w:t>Extrait du logbook disponible sur Github</w:t>
      </w:r>
      <w:r>
        <w:rPr>
          <w:rStyle w:val="Appelnotedebasdep"/>
          <w:lang w:val="fr-FR"/>
        </w:rPr>
        <w:footnoteReference w:id="7"/>
      </w:r>
      <w:bookmarkEnd w:id="146"/>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147" w:name="_Toc39760839"/>
      <w:r>
        <w:rPr>
          <w:lang w:val="fr-FR"/>
        </w:rPr>
        <w:t>Création de croquis</w:t>
      </w:r>
      <w:bookmarkEnd w:id="147"/>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148" w:name="_Toc39760840"/>
      <w:r w:rsidRPr="0024300A">
        <w:t>Analyse</w:t>
      </w:r>
      <w:bookmarkEnd w:id="148"/>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149" w:name="_Toc39760841"/>
      <w:r w:rsidRPr="0024300A">
        <w:t>Communications avec M. Garcia</w:t>
      </w:r>
      <w:bookmarkEnd w:id="149"/>
    </w:p>
    <w:p w14:paraId="044C06B5" w14:textId="76BF45D6" w:rsidR="00DA2268" w:rsidRPr="0024300A" w:rsidRDefault="00DA2268" w:rsidP="00474759">
      <w:r w:rsidRPr="0024300A">
        <w:t xml:space="preserve">Afin de toujours avoir un suivi permanent de mon travail de diplôme et suite aux circonstances extraordinaires de 2020, nous avions tous les jours une conversation en visioconférence afin d’être à jour sur l’avancement du projet. </w:t>
      </w:r>
    </w:p>
    <w:p w14:paraId="18D2C70F" w14:textId="618AD902" w:rsidR="00451D46" w:rsidRPr="0024300A"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r w:rsidR="00451D46" w:rsidRPr="0024300A">
        <w:br w:type="page"/>
      </w:r>
    </w:p>
    <w:p w14:paraId="4F3263A7" w14:textId="77777777" w:rsidR="009446CF" w:rsidRDefault="009446CF" w:rsidP="009446CF">
      <w:pPr>
        <w:pStyle w:val="Titre1"/>
      </w:pPr>
      <w:bookmarkStart w:id="150" w:name="_Toc39760842"/>
      <w:r>
        <w:lastRenderedPageBreak/>
        <w:t>Tables des figures</w:t>
      </w:r>
      <w:bookmarkEnd w:id="150"/>
    </w:p>
    <w:p w14:paraId="75D5D8A5" w14:textId="6A2D3AAF" w:rsidR="00B06487"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44" w:anchor="_Toc39760863" w:history="1">
        <w:r w:rsidR="00B06487" w:rsidRPr="0059117B">
          <w:rPr>
            <w:rStyle w:val="Lienhypertexte"/>
            <w:noProof/>
          </w:rPr>
          <w:t>Figure 1 Logo "lafouchette"</w:t>
        </w:r>
        <w:r w:rsidR="00B06487">
          <w:rPr>
            <w:noProof/>
            <w:webHidden/>
          </w:rPr>
          <w:tab/>
        </w:r>
        <w:r w:rsidR="00B06487">
          <w:rPr>
            <w:noProof/>
            <w:webHidden/>
          </w:rPr>
          <w:fldChar w:fldCharType="begin"/>
        </w:r>
        <w:r w:rsidR="00B06487">
          <w:rPr>
            <w:noProof/>
            <w:webHidden/>
          </w:rPr>
          <w:instrText xml:space="preserve"> PAGEREF _Toc39760863 \h </w:instrText>
        </w:r>
        <w:r w:rsidR="00B06487">
          <w:rPr>
            <w:noProof/>
            <w:webHidden/>
          </w:rPr>
        </w:r>
        <w:r w:rsidR="00B06487">
          <w:rPr>
            <w:noProof/>
            <w:webHidden/>
          </w:rPr>
          <w:fldChar w:fldCharType="separate"/>
        </w:r>
        <w:r w:rsidR="004E0A61">
          <w:rPr>
            <w:noProof/>
            <w:webHidden/>
          </w:rPr>
          <w:t>6</w:t>
        </w:r>
        <w:r w:rsidR="00B06487">
          <w:rPr>
            <w:noProof/>
            <w:webHidden/>
          </w:rPr>
          <w:fldChar w:fldCharType="end"/>
        </w:r>
      </w:hyperlink>
    </w:p>
    <w:p w14:paraId="27E53225" w14:textId="4E46D03A"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45" w:anchor="_Toc39760864" w:history="1">
        <w:r w:rsidR="00B06487" w:rsidRPr="0059117B">
          <w:rPr>
            <w:rStyle w:val="Lienhypertexte"/>
            <w:noProof/>
          </w:rPr>
          <w:t>Figure 2 Capture d'écran du template</w:t>
        </w:r>
        <w:r w:rsidR="00B06487">
          <w:rPr>
            <w:noProof/>
            <w:webHidden/>
          </w:rPr>
          <w:tab/>
        </w:r>
        <w:r w:rsidR="00B06487">
          <w:rPr>
            <w:noProof/>
            <w:webHidden/>
          </w:rPr>
          <w:fldChar w:fldCharType="begin"/>
        </w:r>
        <w:r w:rsidR="00B06487">
          <w:rPr>
            <w:noProof/>
            <w:webHidden/>
          </w:rPr>
          <w:instrText xml:space="preserve"> PAGEREF _Toc39760864 \h </w:instrText>
        </w:r>
        <w:r w:rsidR="00B06487">
          <w:rPr>
            <w:noProof/>
            <w:webHidden/>
          </w:rPr>
        </w:r>
        <w:r w:rsidR="00B06487">
          <w:rPr>
            <w:noProof/>
            <w:webHidden/>
          </w:rPr>
          <w:fldChar w:fldCharType="separate"/>
        </w:r>
        <w:r w:rsidR="004E0A61">
          <w:rPr>
            <w:noProof/>
            <w:webHidden/>
          </w:rPr>
          <w:t>9</w:t>
        </w:r>
        <w:r w:rsidR="00B06487">
          <w:rPr>
            <w:noProof/>
            <w:webHidden/>
          </w:rPr>
          <w:fldChar w:fldCharType="end"/>
        </w:r>
      </w:hyperlink>
    </w:p>
    <w:p w14:paraId="1EC18731" w14:textId="15068786"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46" w:anchor="_Toc39760865" w:history="1">
        <w:r w:rsidR="00B06487" w:rsidRPr="0059117B">
          <w:rPr>
            <w:rStyle w:val="Lienhypertexte"/>
            <w:noProof/>
          </w:rPr>
          <w:t>Figure 3 Capture d'écran de la page d'acceuil RESA</w:t>
        </w:r>
        <w:r w:rsidR="00B06487">
          <w:rPr>
            <w:noProof/>
            <w:webHidden/>
          </w:rPr>
          <w:tab/>
        </w:r>
        <w:r w:rsidR="00B06487">
          <w:rPr>
            <w:noProof/>
            <w:webHidden/>
          </w:rPr>
          <w:fldChar w:fldCharType="begin"/>
        </w:r>
        <w:r w:rsidR="00B06487">
          <w:rPr>
            <w:noProof/>
            <w:webHidden/>
          </w:rPr>
          <w:instrText xml:space="preserve"> PAGEREF _Toc39760865 \h </w:instrText>
        </w:r>
        <w:r w:rsidR="00B06487">
          <w:rPr>
            <w:noProof/>
            <w:webHidden/>
          </w:rPr>
        </w:r>
        <w:r w:rsidR="00B06487">
          <w:rPr>
            <w:noProof/>
            <w:webHidden/>
          </w:rPr>
          <w:fldChar w:fldCharType="separate"/>
        </w:r>
        <w:r w:rsidR="004E0A61">
          <w:rPr>
            <w:noProof/>
            <w:webHidden/>
          </w:rPr>
          <w:t>9</w:t>
        </w:r>
        <w:r w:rsidR="00B06487">
          <w:rPr>
            <w:noProof/>
            <w:webHidden/>
          </w:rPr>
          <w:fldChar w:fldCharType="end"/>
        </w:r>
      </w:hyperlink>
    </w:p>
    <w:p w14:paraId="016C1CCD" w14:textId="5F17C6FB"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47" w:anchor="_Toc39760866" w:history="1">
        <w:r w:rsidR="00B06487" w:rsidRPr="0059117B">
          <w:rPr>
            <w:rStyle w:val="Lienhypertexte"/>
            <w:noProof/>
          </w:rPr>
          <w:t>Figure 4 Page d'accueil</w:t>
        </w:r>
        <w:r w:rsidR="00B06487">
          <w:rPr>
            <w:noProof/>
            <w:webHidden/>
          </w:rPr>
          <w:tab/>
        </w:r>
        <w:r w:rsidR="00B06487">
          <w:rPr>
            <w:noProof/>
            <w:webHidden/>
          </w:rPr>
          <w:fldChar w:fldCharType="begin"/>
        </w:r>
        <w:r w:rsidR="00B06487">
          <w:rPr>
            <w:noProof/>
            <w:webHidden/>
          </w:rPr>
          <w:instrText xml:space="preserve"> PAGEREF _Toc39760866 \h </w:instrText>
        </w:r>
        <w:r w:rsidR="00B06487">
          <w:rPr>
            <w:noProof/>
            <w:webHidden/>
          </w:rPr>
        </w:r>
        <w:r w:rsidR="00B06487">
          <w:rPr>
            <w:noProof/>
            <w:webHidden/>
          </w:rPr>
          <w:fldChar w:fldCharType="separate"/>
        </w:r>
        <w:r w:rsidR="004E0A61">
          <w:rPr>
            <w:noProof/>
            <w:webHidden/>
          </w:rPr>
          <w:t>10</w:t>
        </w:r>
        <w:r w:rsidR="00B06487">
          <w:rPr>
            <w:noProof/>
            <w:webHidden/>
          </w:rPr>
          <w:fldChar w:fldCharType="end"/>
        </w:r>
      </w:hyperlink>
    </w:p>
    <w:p w14:paraId="2B998837" w14:textId="6B6F62A4"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48" w:anchor="_Toc39760867" w:history="1">
        <w:r w:rsidR="00B06487" w:rsidRPr="0059117B">
          <w:rPr>
            <w:rStyle w:val="Lienhypertexte"/>
            <w:noProof/>
          </w:rPr>
          <w:t>Figure 5 Barre de navigation latérale</w:t>
        </w:r>
        <w:r w:rsidR="00B06487">
          <w:rPr>
            <w:noProof/>
            <w:webHidden/>
          </w:rPr>
          <w:tab/>
        </w:r>
        <w:r w:rsidR="00B06487">
          <w:rPr>
            <w:noProof/>
            <w:webHidden/>
          </w:rPr>
          <w:fldChar w:fldCharType="begin"/>
        </w:r>
        <w:r w:rsidR="00B06487">
          <w:rPr>
            <w:noProof/>
            <w:webHidden/>
          </w:rPr>
          <w:instrText xml:space="preserve"> PAGEREF _Toc39760867 \h </w:instrText>
        </w:r>
        <w:r w:rsidR="00B06487">
          <w:rPr>
            <w:noProof/>
            <w:webHidden/>
          </w:rPr>
        </w:r>
        <w:r w:rsidR="00B06487">
          <w:rPr>
            <w:noProof/>
            <w:webHidden/>
          </w:rPr>
          <w:fldChar w:fldCharType="separate"/>
        </w:r>
        <w:r w:rsidR="004E0A61">
          <w:rPr>
            <w:noProof/>
            <w:webHidden/>
          </w:rPr>
          <w:t>10</w:t>
        </w:r>
        <w:r w:rsidR="00B06487">
          <w:rPr>
            <w:noProof/>
            <w:webHidden/>
          </w:rPr>
          <w:fldChar w:fldCharType="end"/>
        </w:r>
      </w:hyperlink>
    </w:p>
    <w:p w14:paraId="3C0B721C" w14:textId="3E79EE87"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49" w:anchor="_Toc39760868" w:history="1">
        <w:r w:rsidR="00B06487" w:rsidRPr="0059117B">
          <w:rPr>
            <w:rStyle w:val="Lienhypertexte"/>
            <w:noProof/>
          </w:rPr>
          <w:t>Figure 6 Menu connecté</w:t>
        </w:r>
        <w:r w:rsidR="00B06487">
          <w:rPr>
            <w:noProof/>
            <w:webHidden/>
          </w:rPr>
          <w:tab/>
        </w:r>
        <w:r w:rsidR="00B06487">
          <w:rPr>
            <w:noProof/>
            <w:webHidden/>
          </w:rPr>
          <w:fldChar w:fldCharType="begin"/>
        </w:r>
        <w:r w:rsidR="00B06487">
          <w:rPr>
            <w:noProof/>
            <w:webHidden/>
          </w:rPr>
          <w:instrText xml:space="preserve"> PAGEREF _Toc39760868 \h </w:instrText>
        </w:r>
        <w:r w:rsidR="00B06487">
          <w:rPr>
            <w:noProof/>
            <w:webHidden/>
          </w:rPr>
        </w:r>
        <w:r w:rsidR="00B06487">
          <w:rPr>
            <w:noProof/>
            <w:webHidden/>
          </w:rPr>
          <w:fldChar w:fldCharType="separate"/>
        </w:r>
        <w:r w:rsidR="004E0A61">
          <w:rPr>
            <w:noProof/>
            <w:webHidden/>
          </w:rPr>
          <w:t>10</w:t>
        </w:r>
        <w:r w:rsidR="00B06487">
          <w:rPr>
            <w:noProof/>
            <w:webHidden/>
          </w:rPr>
          <w:fldChar w:fldCharType="end"/>
        </w:r>
      </w:hyperlink>
    </w:p>
    <w:p w14:paraId="1E257022" w14:textId="0035D8F7"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0" w:anchor="_Toc39760869" w:history="1">
        <w:r w:rsidR="00B06487" w:rsidRPr="0059117B">
          <w:rPr>
            <w:rStyle w:val="Lienhypertexte"/>
            <w:noProof/>
          </w:rPr>
          <w:t>Figure 7 Menu invité</w:t>
        </w:r>
        <w:r w:rsidR="00B06487">
          <w:rPr>
            <w:noProof/>
            <w:webHidden/>
          </w:rPr>
          <w:tab/>
        </w:r>
        <w:r w:rsidR="00B06487">
          <w:rPr>
            <w:noProof/>
            <w:webHidden/>
          </w:rPr>
          <w:fldChar w:fldCharType="begin"/>
        </w:r>
        <w:r w:rsidR="00B06487">
          <w:rPr>
            <w:noProof/>
            <w:webHidden/>
          </w:rPr>
          <w:instrText xml:space="preserve"> PAGEREF _Toc39760869 \h </w:instrText>
        </w:r>
        <w:r w:rsidR="00B06487">
          <w:rPr>
            <w:noProof/>
            <w:webHidden/>
          </w:rPr>
        </w:r>
        <w:r w:rsidR="00B06487">
          <w:rPr>
            <w:noProof/>
            <w:webHidden/>
          </w:rPr>
          <w:fldChar w:fldCharType="separate"/>
        </w:r>
        <w:r w:rsidR="004E0A61">
          <w:rPr>
            <w:noProof/>
            <w:webHidden/>
          </w:rPr>
          <w:t>10</w:t>
        </w:r>
        <w:r w:rsidR="00B06487">
          <w:rPr>
            <w:noProof/>
            <w:webHidden/>
          </w:rPr>
          <w:fldChar w:fldCharType="end"/>
        </w:r>
      </w:hyperlink>
    </w:p>
    <w:p w14:paraId="1D4B7CF4" w14:textId="6D639493"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1" w:anchor="_Toc39760870" w:history="1">
        <w:r w:rsidR="00B06487" w:rsidRPr="0059117B">
          <w:rPr>
            <w:rStyle w:val="Lienhypertexte"/>
            <w:noProof/>
          </w:rPr>
          <w:t>Figure 8 Liens rapides</w:t>
        </w:r>
        <w:r w:rsidR="00B06487">
          <w:rPr>
            <w:noProof/>
            <w:webHidden/>
          </w:rPr>
          <w:tab/>
        </w:r>
        <w:r w:rsidR="00B06487">
          <w:rPr>
            <w:noProof/>
            <w:webHidden/>
          </w:rPr>
          <w:fldChar w:fldCharType="begin"/>
        </w:r>
        <w:r w:rsidR="00B06487">
          <w:rPr>
            <w:noProof/>
            <w:webHidden/>
          </w:rPr>
          <w:instrText xml:space="preserve"> PAGEREF _Toc39760870 \h </w:instrText>
        </w:r>
        <w:r w:rsidR="00B06487">
          <w:rPr>
            <w:noProof/>
            <w:webHidden/>
          </w:rPr>
        </w:r>
        <w:r w:rsidR="00B06487">
          <w:rPr>
            <w:noProof/>
            <w:webHidden/>
          </w:rPr>
          <w:fldChar w:fldCharType="separate"/>
        </w:r>
        <w:r w:rsidR="004E0A61">
          <w:rPr>
            <w:noProof/>
            <w:webHidden/>
          </w:rPr>
          <w:t>11</w:t>
        </w:r>
        <w:r w:rsidR="00B06487">
          <w:rPr>
            <w:noProof/>
            <w:webHidden/>
          </w:rPr>
          <w:fldChar w:fldCharType="end"/>
        </w:r>
      </w:hyperlink>
    </w:p>
    <w:p w14:paraId="740563BF" w14:textId="7C5536BF"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2" w:anchor="_Toc39760871" w:history="1">
        <w:r w:rsidR="00B06487" w:rsidRPr="0059117B">
          <w:rPr>
            <w:rStyle w:val="Lienhypertexte"/>
            <w:noProof/>
          </w:rPr>
          <w:t>Figure 9 Page de profil</w:t>
        </w:r>
        <w:r w:rsidR="00B06487">
          <w:rPr>
            <w:noProof/>
            <w:webHidden/>
          </w:rPr>
          <w:tab/>
        </w:r>
        <w:r w:rsidR="00B06487">
          <w:rPr>
            <w:noProof/>
            <w:webHidden/>
          </w:rPr>
          <w:fldChar w:fldCharType="begin"/>
        </w:r>
        <w:r w:rsidR="00B06487">
          <w:rPr>
            <w:noProof/>
            <w:webHidden/>
          </w:rPr>
          <w:instrText xml:space="preserve"> PAGEREF _Toc39760871 \h </w:instrText>
        </w:r>
        <w:r w:rsidR="00B06487">
          <w:rPr>
            <w:noProof/>
            <w:webHidden/>
          </w:rPr>
        </w:r>
        <w:r w:rsidR="00B06487">
          <w:rPr>
            <w:noProof/>
            <w:webHidden/>
          </w:rPr>
          <w:fldChar w:fldCharType="separate"/>
        </w:r>
        <w:r w:rsidR="004E0A61">
          <w:rPr>
            <w:noProof/>
            <w:webHidden/>
          </w:rPr>
          <w:t>11</w:t>
        </w:r>
        <w:r w:rsidR="00B06487">
          <w:rPr>
            <w:noProof/>
            <w:webHidden/>
          </w:rPr>
          <w:fldChar w:fldCharType="end"/>
        </w:r>
      </w:hyperlink>
    </w:p>
    <w:p w14:paraId="0DD07EB1" w14:textId="7745CB53"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3" w:anchor="_Toc39760872" w:history="1">
        <w:r w:rsidR="00B06487" w:rsidRPr="0059117B">
          <w:rPr>
            <w:rStyle w:val="Lienhypertexte"/>
            <w:noProof/>
          </w:rPr>
          <w:t>Figure 10 Popup création d'un établissement</w:t>
        </w:r>
        <w:r w:rsidR="00B06487">
          <w:rPr>
            <w:noProof/>
            <w:webHidden/>
          </w:rPr>
          <w:tab/>
        </w:r>
        <w:r w:rsidR="00B06487">
          <w:rPr>
            <w:noProof/>
            <w:webHidden/>
          </w:rPr>
          <w:fldChar w:fldCharType="begin"/>
        </w:r>
        <w:r w:rsidR="00B06487">
          <w:rPr>
            <w:noProof/>
            <w:webHidden/>
          </w:rPr>
          <w:instrText xml:space="preserve"> PAGEREF _Toc39760872 \h </w:instrText>
        </w:r>
        <w:r w:rsidR="00B06487">
          <w:rPr>
            <w:noProof/>
            <w:webHidden/>
          </w:rPr>
        </w:r>
        <w:r w:rsidR="00B06487">
          <w:rPr>
            <w:noProof/>
            <w:webHidden/>
          </w:rPr>
          <w:fldChar w:fldCharType="separate"/>
        </w:r>
        <w:r w:rsidR="004E0A61">
          <w:rPr>
            <w:noProof/>
            <w:webHidden/>
          </w:rPr>
          <w:t>11</w:t>
        </w:r>
        <w:r w:rsidR="00B06487">
          <w:rPr>
            <w:noProof/>
            <w:webHidden/>
          </w:rPr>
          <w:fldChar w:fldCharType="end"/>
        </w:r>
      </w:hyperlink>
    </w:p>
    <w:p w14:paraId="1298F9C9" w14:textId="57E932BE"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4" w:anchor="_Toc39760873" w:history="1">
        <w:r w:rsidR="00B06487" w:rsidRPr="0059117B">
          <w:rPr>
            <w:rStyle w:val="Lienhypertexte"/>
            <w:noProof/>
          </w:rPr>
          <w:t>Figure 11 Affichage des établissement - page profil</w:t>
        </w:r>
        <w:r w:rsidR="00B06487">
          <w:rPr>
            <w:noProof/>
            <w:webHidden/>
          </w:rPr>
          <w:tab/>
        </w:r>
        <w:r w:rsidR="00B06487">
          <w:rPr>
            <w:noProof/>
            <w:webHidden/>
          </w:rPr>
          <w:fldChar w:fldCharType="begin"/>
        </w:r>
        <w:r w:rsidR="00B06487">
          <w:rPr>
            <w:noProof/>
            <w:webHidden/>
          </w:rPr>
          <w:instrText xml:space="preserve"> PAGEREF _Toc39760873 \h </w:instrText>
        </w:r>
        <w:r w:rsidR="00B06487">
          <w:rPr>
            <w:noProof/>
            <w:webHidden/>
          </w:rPr>
        </w:r>
        <w:r w:rsidR="00B06487">
          <w:rPr>
            <w:noProof/>
            <w:webHidden/>
          </w:rPr>
          <w:fldChar w:fldCharType="separate"/>
        </w:r>
        <w:r w:rsidR="004E0A61">
          <w:rPr>
            <w:noProof/>
            <w:webHidden/>
          </w:rPr>
          <w:t>12</w:t>
        </w:r>
        <w:r w:rsidR="00B06487">
          <w:rPr>
            <w:noProof/>
            <w:webHidden/>
          </w:rPr>
          <w:fldChar w:fldCharType="end"/>
        </w:r>
      </w:hyperlink>
    </w:p>
    <w:p w14:paraId="11B35150" w14:textId="186AA6F4"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5" w:anchor="_Toc39760874" w:history="1">
        <w:r w:rsidR="00B06487" w:rsidRPr="0059117B">
          <w:rPr>
            <w:rStyle w:val="Lienhypertexte"/>
            <w:noProof/>
          </w:rPr>
          <w:t>Figure 12 Liste des établissement - barre de navigation</w:t>
        </w:r>
        <w:r w:rsidR="00B06487">
          <w:rPr>
            <w:noProof/>
            <w:webHidden/>
          </w:rPr>
          <w:tab/>
        </w:r>
        <w:r w:rsidR="00B06487">
          <w:rPr>
            <w:noProof/>
            <w:webHidden/>
          </w:rPr>
          <w:fldChar w:fldCharType="begin"/>
        </w:r>
        <w:r w:rsidR="00B06487">
          <w:rPr>
            <w:noProof/>
            <w:webHidden/>
          </w:rPr>
          <w:instrText xml:space="preserve"> PAGEREF _Toc39760874 \h </w:instrText>
        </w:r>
        <w:r w:rsidR="00B06487">
          <w:rPr>
            <w:noProof/>
            <w:webHidden/>
          </w:rPr>
        </w:r>
        <w:r w:rsidR="00B06487">
          <w:rPr>
            <w:noProof/>
            <w:webHidden/>
          </w:rPr>
          <w:fldChar w:fldCharType="separate"/>
        </w:r>
        <w:r w:rsidR="004E0A61">
          <w:rPr>
            <w:noProof/>
            <w:webHidden/>
          </w:rPr>
          <w:t>12</w:t>
        </w:r>
        <w:r w:rsidR="00B06487">
          <w:rPr>
            <w:noProof/>
            <w:webHidden/>
          </w:rPr>
          <w:fldChar w:fldCharType="end"/>
        </w:r>
      </w:hyperlink>
    </w:p>
    <w:p w14:paraId="274333DE" w14:textId="0F08B2AF"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6" w:anchor="_Toc39760875" w:history="1">
        <w:r w:rsidR="00B06487" w:rsidRPr="0059117B">
          <w:rPr>
            <w:rStyle w:val="Lienhypertexte"/>
            <w:noProof/>
          </w:rPr>
          <w:t>Figure 13 Page d'administration d'un établissement</w:t>
        </w:r>
        <w:r w:rsidR="00B06487">
          <w:rPr>
            <w:noProof/>
            <w:webHidden/>
          </w:rPr>
          <w:tab/>
        </w:r>
        <w:r w:rsidR="00B06487">
          <w:rPr>
            <w:noProof/>
            <w:webHidden/>
          </w:rPr>
          <w:fldChar w:fldCharType="begin"/>
        </w:r>
        <w:r w:rsidR="00B06487">
          <w:rPr>
            <w:noProof/>
            <w:webHidden/>
          </w:rPr>
          <w:instrText xml:space="preserve"> PAGEREF _Toc39760875 \h </w:instrText>
        </w:r>
        <w:r w:rsidR="00B06487">
          <w:rPr>
            <w:noProof/>
            <w:webHidden/>
          </w:rPr>
        </w:r>
        <w:r w:rsidR="00B06487">
          <w:rPr>
            <w:noProof/>
            <w:webHidden/>
          </w:rPr>
          <w:fldChar w:fldCharType="separate"/>
        </w:r>
        <w:r w:rsidR="004E0A61">
          <w:rPr>
            <w:noProof/>
            <w:webHidden/>
          </w:rPr>
          <w:t>12</w:t>
        </w:r>
        <w:r w:rsidR="00B06487">
          <w:rPr>
            <w:noProof/>
            <w:webHidden/>
          </w:rPr>
          <w:fldChar w:fldCharType="end"/>
        </w:r>
      </w:hyperlink>
    </w:p>
    <w:p w14:paraId="5829A244" w14:textId="491FA28E"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7" w:anchor="_Toc39760876" w:history="1">
        <w:r w:rsidR="00B06487" w:rsidRPr="0059117B">
          <w:rPr>
            <w:rStyle w:val="Lienhypertexte"/>
            <w:noProof/>
          </w:rPr>
          <w:t>Figure 14 Hiérarchie de RESA</w:t>
        </w:r>
        <w:r w:rsidR="00B06487">
          <w:rPr>
            <w:noProof/>
            <w:webHidden/>
          </w:rPr>
          <w:tab/>
        </w:r>
        <w:r w:rsidR="00B06487">
          <w:rPr>
            <w:noProof/>
            <w:webHidden/>
          </w:rPr>
          <w:fldChar w:fldCharType="begin"/>
        </w:r>
        <w:r w:rsidR="00B06487">
          <w:rPr>
            <w:noProof/>
            <w:webHidden/>
          </w:rPr>
          <w:instrText xml:space="preserve"> PAGEREF _Toc39760876 \h </w:instrText>
        </w:r>
        <w:r w:rsidR="00B06487">
          <w:rPr>
            <w:noProof/>
            <w:webHidden/>
          </w:rPr>
        </w:r>
        <w:r w:rsidR="00B06487">
          <w:rPr>
            <w:noProof/>
            <w:webHidden/>
          </w:rPr>
          <w:fldChar w:fldCharType="separate"/>
        </w:r>
        <w:r w:rsidR="004E0A61">
          <w:rPr>
            <w:noProof/>
            <w:webHidden/>
          </w:rPr>
          <w:t>13</w:t>
        </w:r>
        <w:r w:rsidR="00B06487">
          <w:rPr>
            <w:noProof/>
            <w:webHidden/>
          </w:rPr>
          <w:fldChar w:fldCharType="end"/>
        </w:r>
      </w:hyperlink>
    </w:p>
    <w:p w14:paraId="5042E3A4" w14:textId="2A0A3413"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8" w:anchor="_Toc39760877" w:history="1">
        <w:r w:rsidR="00B06487" w:rsidRPr="0059117B">
          <w:rPr>
            <w:rStyle w:val="Lienhypertexte"/>
            <w:noProof/>
          </w:rPr>
          <w:t>Figure 15 Schéma des droits d'un administrateur</w:t>
        </w:r>
        <w:r w:rsidR="00B06487">
          <w:rPr>
            <w:noProof/>
            <w:webHidden/>
          </w:rPr>
          <w:tab/>
        </w:r>
        <w:r w:rsidR="00B06487">
          <w:rPr>
            <w:noProof/>
            <w:webHidden/>
          </w:rPr>
          <w:fldChar w:fldCharType="begin"/>
        </w:r>
        <w:r w:rsidR="00B06487">
          <w:rPr>
            <w:noProof/>
            <w:webHidden/>
          </w:rPr>
          <w:instrText xml:space="preserve"> PAGEREF _Toc39760877 \h </w:instrText>
        </w:r>
        <w:r w:rsidR="00B06487">
          <w:rPr>
            <w:noProof/>
            <w:webHidden/>
          </w:rPr>
        </w:r>
        <w:r w:rsidR="00B06487">
          <w:rPr>
            <w:noProof/>
            <w:webHidden/>
          </w:rPr>
          <w:fldChar w:fldCharType="separate"/>
        </w:r>
        <w:r w:rsidR="004E0A61">
          <w:rPr>
            <w:noProof/>
            <w:webHidden/>
          </w:rPr>
          <w:t>13</w:t>
        </w:r>
        <w:r w:rsidR="00B06487">
          <w:rPr>
            <w:noProof/>
            <w:webHidden/>
          </w:rPr>
          <w:fldChar w:fldCharType="end"/>
        </w:r>
      </w:hyperlink>
    </w:p>
    <w:p w14:paraId="3123FBB9" w14:textId="15DEA02E"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59" w:anchor="_Toc39760878" w:history="1">
        <w:r w:rsidR="00B06487" w:rsidRPr="0059117B">
          <w:rPr>
            <w:rStyle w:val="Lienhypertexte"/>
            <w:noProof/>
          </w:rPr>
          <w:t>Figure 16 Schéma des droits d'un manager</w:t>
        </w:r>
        <w:r w:rsidR="00B06487">
          <w:rPr>
            <w:noProof/>
            <w:webHidden/>
          </w:rPr>
          <w:tab/>
        </w:r>
        <w:r w:rsidR="00B06487">
          <w:rPr>
            <w:noProof/>
            <w:webHidden/>
          </w:rPr>
          <w:fldChar w:fldCharType="begin"/>
        </w:r>
        <w:r w:rsidR="00B06487">
          <w:rPr>
            <w:noProof/>
            <w:webHidden/>
          </w:rPr>
          <w:instrText xml:space="preserve"> PAGEREF _Toc39760878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4C7CA652" w14:textId="42183653"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0" w:anchor="_Toc39760879" w:history="1">
        <w:r w:rsidR="00B06487" w:rsidRPr="0059117B">
          <w:rPr>
            <w:rStyle w:val="Lienhypertexte"/>
            <w:noProof/>
          </w:rPr>
          <w:t>Figure 17 Schéma des droits d'un serveur</w:t>
        </w:r>
        <w:r w:rsidR="00B06487">
          <w:rPr>
            <w:noProof/>
            <w:webHidden/>
          </w:rPr>
          <w:tab/>
        </w:r>
        <w:r w:rsidR="00B06487">
          <w:rPr>
            <w:noProof/>
            <w:webHidden/>
          </w:rPr>
          <w:fldChar w:fldCharType="begin"/>
        </w:r>
        <w:r w:rsidR="00B06487">
          <w:rPr>
            <w:noProof/>
            <w:webHidden/>
          </w:rPr>
          <w:instrText xml:space="preserve"> PAGEREF _Toc39760879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650587E1" w14:textId="432CEC0A"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1" w:anchor="_Toc39760880" w:history="1">
        <w:r w:rsidR="00B06487" w:rsidRPr="0059117B">
          <w:rPr>
            <w:rStyle w:val="Lienhypertexte"/>
            <w:noProof/>
          </w:rPr>
          <w:t>Figure 18 Schéma des droits d'un client</w:t>
        </w:r>
        <w:r w:rsidR="00B06487">
          <w:rPr>
            <w:noProof/>
            <w:webHidden/>
          </w:rPr>
          <w:tab/>
        </w:r>
        <w:r w:rsidR="00B06487">
          <w:rPr>
            <w:noProof/>
            <w:webHidden/>
          </w:rPr>
          <w:fldChar w:fldCharType="begin"/>
        </w:r>
        <w:r w:rsidR="00B06487">
          <w:rPr>
            <w:noProof/>
            <w:webHidden/>
          </w:rPr>
          <w:instrText xml:space="preserve"> PAGEREF _Toc39760880 \h </w:instrText>
        </w:r>
        <w:r w:rsidR="00B06487">
          <w:rPr>
            <w:noProof/>
            <w:webHidden/>
          </w:rPr>
        </w:r>
        <w:r w:rsidR="00B06487">
          <w:rPr>
            <w:noProof/>
            <w:webHidden/>
          </w:rPr>
          <w:fldChar w:fldCharType="separate"/>
        </w:r>
        <w:r w:rsidR="004E0A61">
          <w:rPr>
            <w:noProof/>
            <w:webHidden/>
          </w:rPr>
          <w:t>14</w:t>
        </w:r>
        <w:r w:rsidR="00B06487">
          <w:rPr>
            <w:noProof/>
            <w:webHidden/>
          </w:rPr>
          <w:fldChar w:fldCharType="end"/>
        </w:r>
      </w:hyperlink>
    </w:p>
    <w:p w14:paraId="203AB8C1" w14:textId="0E6864FC" w:rsidR="00B06487" w:rsidRDefault="002955FE">
      <w:pPr>
        <w:pStyle w:val="TM1"/>
        <w:tabs>
          <w:tab w:val="right" w:leader="dot" w:pos="9350"/>
        </w:tabs>
        <w:rPr>
          <w:rFonts w:asciiTheme="minorHAnsi" w:eastAsiaTheme="minorEastAsia" w:hAnsiTheme="minorHAnsi" w:cstheme="minorBidi"/>
          <w:noProof/>
          <w:sz w:val="22"/>
          <w:szCs w:val="22"/>
          <w:lang w:val="en-US"/>
        </w:rPr>
      </w:pPr>
      <w:hyperlink w:anchor="_Toc39760881" w:history="1">
        <w:r w:rsidR="00B06487" w:rsidRPr="0059117B">
          <w:rPr>
            <w:rStyle w:val="Lienhypertexte"/>
            <w:noProof/>
          </w:rPr>
          <w:t>Figure 19 : Interface de Github Desktop</w:t>
        </w:r>
        <w:r w:rsidR="00B06487">
          <w:rPr>
            <w:noProof/>
            <w:webHidden/>
          </w:rPr>
          <w:tab/>
        </w:r>
        <w:r w:rsidR="00B06487">
          <w:rPr>
            <w:noProof/>
            <w:webHidden/>
          </w:rPr>
          <w:fldChar w:fldCharType="begin"/>
        </w:r>
        <w:r w:rsidR="00B06487">
          <w:rPr>
            <w:noProof/>
            <w:webHidden/>
          </w:rPr>
          <w:instrText xml:space="preserve"> PAGEREF _Toc39760881 \h </w:instrText>
        </w:r>
        <w:r w:rsidR="00B06487">
          <w:rPr>
            <w:noProof/>
            <w:webHidden/>
          </w:rPr>
        </w:r>
        <w:r w:rsidR="00B06487">
          <w:rPr>
            <w:noProof/>
            <w:webHidden/>
          </w:rPr>
          <w:fldChar w:fldCharType="separate"/>
        </w:r>
        <w:r w:rsidR="004E0A61">
          <w:rPr>
            <w:noProof/>
            <w:webHidden/>
          </w:rPr>
          <w:t>18</w:t>
        </w:r>
        <w:r w:rsidR="00B06487">
          <w:rPr>
            <w:noProof/>
            <w:webHidden/>
          </w:rPr>
          <w:fldChar w:fldCharType="end"/>
        </w:r>
      </w:hyperlink>
    </w:p>
    <w:p w14:paraId="07CE7AD1" w14:textId="77C9177F"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2" w:anchor="_Toc39760882" w:history="1">
        <w:r w:rsidR="00B06487" w:rsidRPr="0059117B">
          <w:rPr>
            <w:rStyle w:val="Lienhypertexte"/>
            <w:noProof/>
          </w:rPr>
          <w:t>Figure 20 Diagramme de fonctionnement RESA</w:t>
        </w:r>
        <w:r w:rsidR="00B06487">
          <w:rPr>
            <w:noProof/>
            <w:webHidden/>
          </w:rPr>
          <w:tab/>
        </w:r>
        <w:r w:rsidR="00B06487">
          <w:rPr>
            <w:noProof/>
            <w:webHidden/>
          </w:rPr>
          <w:fldChar w:fldCharType="begin"/>
        </w:r>
        <w:r w:rsidR="00B06487">
          <w:rPr>
            <w:noProof/>
            <w:webHidden/>
          </w:rPr>
          <w:instrText xml:space="preserve"> PAGEREF _Toc39760882 \h </w:instrText>
        </w:r>
        <w:r w:rsidR="00B06487">
          <w:rPr>
            <w:noProof/>
            <w:webHidden/>
          </w:rPr>
        </w:r>
        <w:r w:rsidR="00B06487">
          <w:rPr>
            <w:noProof/>
            <w:webHidden/>
          </w:rPr>
          <w:fldChar w:fldCharType="separate"/>
        </w:r>
        <w:r w:rsidR="004E0A61">
          <w:rPr>
            <w:noProof/>
            <w:webHidden/>
          </w:rPr>
          <w:t>19</w:t>
        </w:r>
        <w:r w:rsidR="00B06487">
          <w:rPr>
            <w:noProof/>
            <w:webHidden/>
          </w:rPr>
          <w:fldChar w:fldCharType="end"/>
        </w:r>
      </w:hyperlink>
    </w:p>
    <w:p w14:paraId="174A47F8" w14:textId="601051B4"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3" w:anchor="_Toc39760883" w:history="1">
        <w:r w:rsidR="00B06487" w:rsidRPr="0059117B">
          <w:rPr>
            <w:rStyle w:val="Lienhypertexte"/>
            <w:noProof/>
          </w:rPr>
          <w:t>Figure 21 Diagramme de fonctionnement de login</w:t>
        </w:r>
        <w:r w:rsidR="00B06487">
          <w:rPr>
            <w:noProof/>
            <w:webHidden/>
          </w:rPr>
          <w:tab/>
        </w:r>
        <w:r w:rsidR="00B06487">
          <w:rPr>
            <w:noProof/>
            <w:webHidden/>
          </w:rPr>
          <w:fldChar w:fldCharType="begin"/>
        </w:r>
        <w:r w:rsidR="00B06487">
          <w:rPr>
            <w:noProof/>
            <w:webHidden/>
          </w:rPr>
          <w:instrText xml:space="preserve"> PAGEREF _Toc39760883 \h </w:instrText>
        </w:r>
        <w:r w:rsidR="00B06487">
          <w:rPr>
            <w:noProof/>
            <w:webHidden/>
          </w:rPr>
        </w:r>
        <w:r w:rsidR="00B06487">
          <w:rPr>
            <w:noProof/>
            <w:webHidden/>
          </w:rPr>
          <w:fldChar w:fldCharType="separate"/>
        </w:r>
        <w:r w:rsidR="004E0A61">
          <w:rPr>
            <w:noProof/>
            <w:webHidden/>
          </w:rPr>
          <w:t>20</w:t>
        </w:r>
        <w:r w:rsidR="00B06487">
          <w:rPr>
            <w:noProof/>
            <w:webHidden/>
          </w:rPr>
          <w:fldChar w:fldCharType="end"/>
        </w:r>
      </w:hyperlink>
    </w:p>
    <w:p w14:paraId="17B7B6BC" w14:textId="4A05E2E6" w:rsidR="00B06487" w:rsidRDefault="002955FE">
      <w:pPr>
        <w:pStyle w:val="TM1"/>
        <w:tabs>
          <w:tab w:val="right" w:leader="dot" w:pos="9350"/>
        </w:tabs>
        <w:rPr>
          <w:rFonts w:asciiTheme="minorHAnsi" w:eastAsiaTheme="minorEastAsia" w:hAnsiTheme="minorHAnsi" w:cstheme="minorBidi"/>
          <w:noProof/>
          <w:sz w:val="22"/>
          <w:szCs w:val="22"/>
          <w:lang w:val="en-US"/>
        </w:rPr>
      </w:pPr>
      <w:hyperlink w:anchor="_Toc39760884" w:history="1">
        <w:r w:rsidR="00B06487" w:rsidRPr="0059117B">
          <w:rPr>
            <w:rStyle w:val="Lienhypertexte"/>
            <w:noProof/>
          </w:rPr>
          <w:t>Figure 22 Aperçu interface dbdiagram.io</w:t>
        </w:r>
        <w:r w:rsidR="00B06487">
          <w:rPr>
            <w:noProof/>
            <w:webHidden/>
          </w:rPr>
          <w:tab/>
        </w:r>
        <w:r w:rsidR="00B06487">
          <w:rPr>
            <w:noProof/>
            <w:webHidden/>
          </w:rPr>
          <w:fldChar w:fldCharType="begin"/>
        </w:r>
        <w:r w:rsidR="00B06487">
          <w:rPr>
            <w:noProof/>
            <w:webHidden/>
          </w:rPr>
          <w:instrText xml:space="preserve"> PAGEREF _Toc39760884 \h </w:instrText>
        </w:r>
        <w:r w:rsidR="00B06487">
          <w:rPr>
            <w:noProof/>
            <w:webHidden/>
          </w:rPr>
        </w:r>
        <w:r w:rsidR="00B06487">
          <w:rPr>
            <w:noProof/>
            <w:webHidden/>
          </w:rPr>
          <w:fldChar w:fldCharType="separate"/>
        </w:r>
        <w:r w:rsidR="004E0A61">
          <w:rPr>
            <w:noProof/>
            <w:webHidden/>
          </w:rPr>
          <w:t>21</w:t>
        </w:r>
        <w:r w:rsidR="00B06487">
          <w:rPr>
            <w:noProof/>
            <w:webHidden/>
          </w:rPr>
          <w:fldChar w:fldCharType="end"/>
        </w:r>
      </w:hyperlink>
    </w:p>
    <w:p w14:paraId="7DEA0244" w14:textId="14D95E3B" w:rsidR="00B06487" w:rsidRDefault="002955FE">
      <w:pPr>
        <w:pStyle w:val="TM1"/>
        <w:tabs>
          <w:tab w:val="right" w:leader="dot" w:pos="9350"/>
        </w:tabs>
        <w:rPr>
          <w:rFonts w:asciiTheme="minorHAnsi" w:eastAsiaTheme="minorEastAsia" w:hAnsiTheme="minorHAnsi" w:cstheme="minorBidi"/>
          <w:noProof/>
          <w:sz w:val="22"/>
          <w:szCs w:val="22"/>
          <w:lang w:val="en-US"/>
        </w:rPr>
      </w:pPr>
      <w:hyperlink w:anchor="_Toc39760885" w:history="1">
        <w:r w:rsidR="00B06487" w:rsidRPr="0059117B">
          <w:rPr>
            <w:rStyle w:val="Lienhypertexte"/>
            <w:noProof/>
          </w:rPr>
          <w:t>Figure 23 Aperçu MCD</w:t>
        </w:r>
        <w:r w:rsidR="00B06487">
          <w:rPr>
            <w:noProof/>
            <w:webHidden/>
          </w:rPr>
          <w:tab/>
        </w:r>
        <w:r w:rsidR="00B06487">
          <w:rPr>
            <w:noProof/>
            <w:webHidden/>
          </w:rPr>
          <w:fldChar w:fldCharType="begin"/>
        </w:r>
        <w:r w:rsidR="00B06487">
          <w:rPr>
            <w:noProof/>
            <w:webHidden/>
          </w:rPr>
          <w:instrText xml:space="preserve"> PAGEREF _Toc39760885 \h </w:instrText>
        </w:r>
        <w:r w:rsidR="00B06487">
          <w:rPr>
            <w:noProof/>
            <w:webHidden/>
          </w:rPr>
        </w:r>
        <w:r w:rsidR="00B06487">
          <w:rPr>
            <w:noProof/>
            <w:webHidden/>
          </w:rPr>
          <w:fldChar w:fldCharType="separate"/>
        </w:r>
        <w:r w:rsidR="004E0A61">
          <w:rPr>
            <w:noProof/>
            <w:webHidden/>
          </w:rPr>
          <w:t>22</w:t>
        </w:r>
        <w:r w:rsidR="00B06487">
          <w:rPr>
            <w:noProof/>
            <w:webHidden/>
          </w:rPr>
          <w:fldChar w:fldCharType="end"/>
        </w:r>
      </w:hyperlink>
    </w:p>
    <w:p w14:paraId="1565DED8" w14:textId="1FA0EB8B" w:rsidR="00B06487" w:rsidRDefault="002955FE">
      <w:pPr>
        <w:pStyle w:val="TM1"/>
        <w:tabs>
          <w:tab w:val="right" w:leader="dot" w:pos="9350"/>
        </w:tabs>
        <w:rPr>
          <w:rFonts w:asciiTheme="minorHAnsi" w:eastAsiaTheme="minorEastAsia" w:hAnsiTheme="minorHAnsi" w:cstheme="minorBidi"/>
          <w:noProof/>
          <w:sz w:val="22"/>
          <w:szCs w:val="22"/>
          <w:lang w:val="en-US"/>
        </w:rPr>
      </w:pPr>
      <w:hyperlink w:anchor="_Toc39760886" w:history="1">
        <w:r w:rsidR="00B06487" w:rsidRPr="0059117B">
          <w:rPr>
            <w:rStyle w:val="Lienhypertexte"/>
            <w:noProof/>
          </w:rPr>
          <w:t>Figure 24 Schéma de lien entre les tables principales</w:t>
        </w:r>
        <w:r w:rsidR="00B06487">
          <w:rPr>
            <w:noProof/>
            <w:webHidden/>
          </w:rPr>
          <w:tab/>
        </w:r>
        <w:r w:rsidR="00B06487">
          <w:rPr>
            <w:noProof/>
            <w:webHidden/>
          </w:rPr>
          <w:fldChar w:fldCharType="begin"/>
        </w:r>
        <w:r w:rsidR="00B06487">
          <w:rPr>
            <w:noProof/>
            <w:webHidden/>
          </w:rPr>
          <w:instrText xml:space="preserve"> PAGEREF _Toc39760886 \h </w:instrText>
        </w:r>
        <w:r w:rsidR="00B06487">
          <w:rPr>
            <w:noProof/>
            <w:webHidden/>
          </w:rPr>
        </w:r>
        <w:r w:rsidR="00B06487">
          <w:rPr>
            <w:noProof/>
            <w:webHidden/>
          </w:rPr>
          <w:fldChar w:fldCharType="separate"/>
        </w:r>
        <w:r w:rsidR="004E0A61">
          <w:rPr>
            <w:noProof/>
            <w:webHidden/>
          </w:rPr>
          <w:t>26</w:t>
        </w:r>
        <w:r w:rsidR="00B06487">
          <w:rPr>
            <w:noProof/>
            <w:webHidden/>
          </w:rPr>
          <w:fldChar w:fldCharType="end"/>
        </w:r>
      </w:hyperlink>
    </w:p>
    <w:p w14:paraId="0022CCEE" w14:textId="6A3B995E"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4" w:anchor="_Toc39760887" w:history="1">
        <w:r w:rsidR="00B06487" w:rsidRPr="0059117B">
          <w:rPr>
            <w:rStyle w:val="Lienhypertexte"/>
            <w:noProof/>
          </w:rPr>
          <w:t>Figure 25 Schéma des liens entres les tables pour une zone</w:t>
        </w:r>
        <w:r w:rsidR="00B06487">
          <w:rPr>
            <w:noProof/>
            <w:webHidden/>
          </w:rPr>
          <w:tab/>
        </w:r>
        <w:r w:rsidR="00B06487">
          <w:rPr>
            <w:noProof/>
            <w:webHidden/>
          </w:rPr>
          <w:fldChar w:fldCharType="begin"/>
        </w:r>
        <w:r w:rsidR="00B06487">
          <w:rPr>
            <w:noProof/>
            <w:webHidden/>
          </w:rPr>
          <w:instrText xml:space="preserve"> PAGEREF _Toc39760887 \h </w:instrText>
        </w:r>
        <w:r w:rsidR="00B06487">
          <w:rPr>
            <w:noProof/>
            <w:webHidden/>
          </w:rPr>
        </w:r>
        <w:r w:rsidR="00B06487">
          <w:rPr>
            <w:noProof/>
            <w:webHidden/>
          </w:rPr>
          <w:fldChar w:fldCharType="separate"/>
        </w:r>
        <w:r w:rsidR="004E0A61">
          <w:rPr>
            <w:noProof/>
            <w:webHidden/>
          </w:rPr>
          <w:t>27</w:t>
        </w:r>
        <w:r w:rsidR="00B06487">
          <w:rPr>
            <w:noProof/>
            <w:webHidden/>
          </w:rPr>
          <w:fldChar w:fldCharType="end"/>
        </w:r>
      </w:hyperlink>
    </w:p>
    <w:p w14:paraId="521C6C60" w14:textId="03B429E5"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5" w:anchor="_Toc39760888" w:history="1">
        <w:r w:rsidR="00B06487" w:rsidRPr="0059117B">
          <w:rPr>
            <w:rStyle w:val="Lienhypertexte"/>
            <w:noProof/>
          </w:rPr>
          <w:t>Figure 26 Liste des tâches pour la page profil</w:t>
        </w:r>
        <w:r w:rsidR="00B06487">
          <w:rPr>
            <w:noProof/>
            <w:webHidden/>
          </w:rPr>
          <w:tab/>
        </w:r>
        <w:r w:rsidR="00B06487">
          <w:rPr>
            <w:noProof/>
            <w:webHidden/>
          </w:rPr>
          <w:fldChar w:fldCharType="begin"/>
        </w:r>
        <w:r w:rsidR="00B06487">
          <w:rPr>
            <w:noProof/>
            <w:webHidden/>
          </w:rPr>
          <w:instrText xml:space="preserve"> PAGEREF _Toc39760888 \h </w:instrText>
        </w:r>
        <w:r w:rsidR="00B06487">
          <w:rPr>
            <w:noProof/>
            <w:webHidden/>
          </w:rPr>
        </w:r>
        <w:r w:rsidR="00B06487">
          <w:rPr>
            <w:noProof/>
            <w:webHidden/>
          </w:rPr>
          <w:fldChar w:fldCharType="separate"/>
        </w:r>
        <w:r w:rsidR="004E0A61">
          <w:rPr>
            <w:noProof/>
            <w:webHidden/>
          </w:rPr>
          <w:t>28</w:t>
        </w:r>
        <w:r w:rsidR="00B06487">
          <w:rPr>
            <w:noProof/>
            <w:webHidden/>
          </w:rPr>
          <w:fldChar w:fldCharType="end"/>
        </w:r>
      </w:hyperlink>
    </w:p>
    <w:p w14:paraId="27767545" w14:textId="790D4576"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6" w:anchor="_Toc39760889" w:history="1">
        <w:r w:rsidR="00B06487" w:rsidRPr="0059117B">
          <w:rPr>
            <w:rStyle w:val="Lienhypertexte"/>
            <w:noProof/>
          </w:rPr>
          <w:t>Figure 27 Séparation des tâches client et serveur (API)</w:t>
        </w:r>
        <w:r w:rsidR="00B06487">
          <w:rPr>
            <w:noProof/>
            <w:webHidden/>
          </w:rPr>
          <w:tab/>
        </w:r>
        <w:r w:rsidR="00B06487">
          <w:rPr>
            <w:noProof/>
            <w:webHidden/>
          </w:rPr>
          <w:fldChar w:fldCharType="begin"/>
        </w:r>
        <w:r w:rsidR="00B06487">
          <w:rPr>
            <w:noProof/>
            <w:webHidden/>
          </w:rPr>
          <w:instrText xml:space="preserve"> PAGEREF _Toc39760889 \h </w:instrText>
        </w:r>
        <w:r w:rsidR="00B06487">
          <w:rPr>
            <w:noProof/>
            <w:webHidden/>
          </w:rPr>
        </w:r>
        <w:r w:rsidR="00B06487">
          <w:rPr>
            <w:noProof/>
            <w:webHidden/>
          </w:rPr>
          <w:fldChar w:fldCharType="separate"/>
        </w:r>
        <w:r w:rsidR="004E0A61">
          <w:rPr>
            <w:noProof/>
            <w:webHidden/>
          </w:rPr>
          <w:t>29</w:t>
        </w:r>
        <w:r w:rsidR="00B06487">
          <w:rPr>
            <w:noProof/>
            <w:webHidden/>
          </w:rPr>
          <w:fldChar w:fldCharType="end"/>
        </w:r>
      </w:hyperlink>
    </w:p>
    <w:p w14:paraId="067DAA7E" w14:textId="53355F2F" w:rsidR="00B06487" w:rsidRDefault="002955FE">
      <w:pPr>
        <w:pStyle w:val="TM1"/>
        <w:tabs>
          <w:tab w:val="right" w:leader="dot" w:pos="9350"/>
        </w:tabs>
        <w:rPr>
          <w:rFonts w:asciiTheme="minorHAnsi" w:eastAsiaTheme="minorEastAsia" w:hAnsiTheme="minorHAnsi" w:cstheme="minorBidi"/>
          <w:noProof/>
          <w:sz w:val="22"/>
          <w:szCs w:val="22"/>
          <w:lang w:val="en-US"/>
        </w:rPr>
      </w:pPr>
      <w:hyperlink r:id="rId67" w:anchor="_Toc39760890" w:history="1">
        <w:r w:rsidR="00B06487" w:rsidRPr="0059117B">
          <w:rPr>
            <w:rStyle w:val="Lienhypertexte"/>
            <w:noProof/>
          </w:rPr>
          <w:t>Figure 28 Diagramme d'activité - création d'un compte et login</w:t>
        </w:r>
        <w:r w:rsidR="00B06487">
          <w:rPr>
            <w:noProof/>
            <w:webHidden/>
          </w:rPr>
          <w:tab/>
        </w:r>
        <w:r w:rsidR="00B06487">
          <w:rPr>
            <w:noProof/>
            <w:webHidden/>
          </w:rPr>
          <w:fldChar w:fldCharType="begin"/>
        </w:r>
        <w:r w:rsidR="00B06487">
          <w:rPr>
            <w:noProof/>
            <w:webHidden/>
          </w:rPr>
          <w:instrText xml:space="preserve"> PAGEREF _Toc39760890 \h </w:instrText>
        </w:r>
        <w:r w:rsidR="00B06487">
          <w:rPr>
            <w:noProof/>
            <w:webHidden/>
          </w:rPr>
        </w:r>
        <w:r w:rsidR="00B06487">
          <w:rPr>
            <w:noProof/>
            <w:webHidden/>
          </w:rPr>
          <w:fldChar w:fldCharType="separate"/>
        </w:r>
        <w:r w:rsidR="004E0A61">
          <w:rPr>
            <w:noProof/>
            <w:webHidden/>
          </w:rPr>
          <w:t>35</w:t>
        </w:r>
        <w:r w:rsidR="00B06487">
          <w:rPr>
            <w:noProof/>
            <w:webHidden/>
          </w:rPr>
          <w:fldChar w:fldCharType="end"/>
        </w:r>
      </w:hyperlink>
    </w:p>
    <w:p w14:paraId="6B15C0E3" w14:textId="1E024FC2"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151" w:name="_Toc39760843"/>
      <w:r>
        <w:lastRenderedPageBreak/>
        <w:t>Tables des extraits de code</w:t>
      </w:r>
      <w:bookmarkEnd w:id="151"/>
    </w:p>
    <w:p w14:paraId="1D7E0994" w14:textId="05404BAC" w:rsidR="00B06487"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39760891" w:history="1">
        <w:r w:rsidR="00B06487" w:rsidRPr="006342B3">
          <w:rPr>
            <w:rStyle w:val="Lienhypertexte"/>
            <w:noProof/>
          </w:rPr>
          <w:t>Extrait de code n°1.</w:t>
        </w:r>
        <w:r w:rsidR="00B06487">
          <w:rPr>
            <w:rFonts w:asciiTheme="minorHAnsi" w:eastAsiaTheme="minorEastAsia" w:hAnsiTheme="minorHAnsi" w:cstheme="minorBidi"/>
            <w:noProof/>
            <w:sz w:val="22"/>
            <w:szCs w:val="22"/>
            <w:lang w:val="en-US"/>
          </w:rPr>
          <w:tab/>
        </w:r>
        <w:r w:rsidR="00B06487" w:rsidRPr="006342B3">
          <w:rPr>
            <w:rStyle w:val="Lienhypertexte"/>
            <w:noProof/>
          </w:rPr>
          <w:t>Arborescence de Github</w:t>
        </w:r>
        <w:r w:rsidR="00B06487">
          <w:rPr>
            <w:noProof/>
            <w:webHidden/>
          </w:rPr>
          <w:tab/>
        </w:r>
        <w:r w:rsidR="00B06487">
          <w:rPr>
            <w:noProof/>
            <w:webHidden/>
          </w:rPr>
          <w:fldChar w:fldCharType="begin"/>
        </w:r>
        <w:r w:rsidR="00B06487">
          <w:rPr>
            <w:noProof/>
            <w:webHidden/>
          </w:rPr>
          <w:instrText xml:space="preserve"> PAGEREF _Toc39760891 \h </w:instrText>
        </w:r>
        <w:r w:rsidR="00B06487">
          <w:rPr>
            <w:noProof/>
            <w:webHidden/>
          </w:rPr>
        </w:r>
        <w:r w:rsidR="00B06487">
          <w:rPr>
            <w:noProof/>
            <w:webHidden/>
          </w:rPr>
          <w:fldChar w:fldCharType="separate"/>
        </w:r>
        <w:r w:rsidR="004E0A61">
          <w:rPr>
            <w:noProof/>
            <w:webHidden/>
          </w:rPr>
          <w:t>15</w:t>
        </w:r>
        <w:r w:rsidR="00B06487">
          <w:rPr>
            <w:noProof/>
            <w:webHidden/>
          </w:rPr>
          <w:fldChar w:fldCharType="end"/>
        </w:r>
      </w:hyperlink>
    </w:p>
    <w:p w14:paraId="074238C1" w14:textId="38777880"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2" w:history="1">
        <w:r w:rsidR="00B06487" w:rsidRPr="006342B3">
          <w:rPr>
            <w:rStyle w:val="Lienhypertexte"/>
            <w:noProof/>
          </w:rPr>
          <w:t>Extrait de code n°2.</w:t>
        </w:r>
        <w:r w:rsidR="00B06487">
          <w:rPr>
            <w:rFonts w:asciiTheme="minorHAnsi" w:eastAsiaTheme="minorEastAsia" w:hAnsiTheme="minorHAnsi" w:cstheme="minorBidi"/>
            <w:noProof/>
            <w:sz w:val="22"/>
            <w:szCs w:val="22"/>
            <w:lang w:val="en-US"/>
          </w:rPr>
          <w:tab/>
        </w:r>
        <w:r w:rsidR="00B06487" w:rsidRPr="006342B3">
          <w:rPr>
            <w:rStyle w:val="Lienhypertexte"/>
            <w:noProof/>
          </w:rPr>
          <w:t>Commande cmd pour créer le projet react</w:t>
        </w:r>
        <w:r w:rsidR="00B06487">
          <w:rPr>
            <w:noProof/>
            <w:webHidden/>
          </w:rPr>
          <w:tab/>
        </w:r>
        <w:r w:rsidR="00B06487">
          <w:rPr>
            <w:noProof/>
            <w:webHidden/>
          </w:rPr>
          <w:fldChar w:fldCharType="begin"/>
        </w:r>
        <w:r w:rsidR="00B06487">
          <w:rPr>
            <w:noProof/>
            <w:webHidden/>
          </w:rPr>
          <w:instrText xml:space="preserve"> PAGEREF _Toc39760892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1287EA41" w14:textId="4563BD08"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3" w:history="1">
        <w:r w:rsidR="00B06487" w:rsidRPr="006342B3">
          <w:rPr>
            <w:rStyle w:val="Lienhypertexte"/>
            <w:noProof/>
          </w:rPr>
          <w:t>Extrait de code n°3.</w:t>
        </w:r>
        <w:r w:rsidR="00B06487">
          <w:rPr>
            <w:rFonts w:asciiTheme="minorHAnsi" w:eastAsiaTheme="minorEastAsia" w:hAnsiTheme="minorHAnsi" w:cstheme="minorBidi"/>
            <w:noProof/>
            <w:sz w:val="22"/>
            <w:szCs w:val="22"/>
            <w:lang w:val="en-US"/>
          </w:rPr>
          <w:tab/>
        </w:r>
        <w:r w:rsidR="00B06487" w:rsidRPr="006342B3">
          <w:rPr>
            <w:rStyle w:val="Lienhypertexte"/>
            <w:noProof/>
          </w:rPr>
          <w:t>Arborescence d’un projet react basique</w:t>
        </w:r>
        <w:r w:rsidR="00B06487">
          <w:rPr>
            <w:noProof/>
            <w:webHidden/>
          </w:rPr>
          <w:tab/>
        </w:r>
        <w:r w:rsidR="00B06487">
          <w:rPr>
            <w:noProof/>
            <w:webHidden/>
          </w:rPr>
          <w:fldChar w:fldCharType="begin"/>
        </w:r>
        <w:r w:rsidR="00B06487">
          <w:rPr>
            <w:noProof/>
            <w:webHidden/>
          </w:rPr>
          <w:instrText xml:space="preserve"> PAGEREF _Toc39760893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0332848D" w14:textId="26099061"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4" w:history="1">
        <w:r w:rsidR="00B06487" w:rsidRPr="006342B3">
          <w:rPr>
            <w:rStyle w:val="Lienhypertexte"/>
            <w:noProof/>
          </w:rPr>
          <w:t>Extrait de code n°4.</w:t>
        </w:r>
        <w:r w:rsidR="00B06487">
          <w:rPr>
            <w:rFonts w:asciiTheme="minorHAnsi" w:eastAsiaTheme="minorEastAsia" w:hAnsiTheme="minorHAnsi" w:cstheme="minorBidi"/>
            <w:noProof/>
            <w:sz w:val="22"/>
            <w:szCs w:val="22"/>
            <w:lang w:val="en-US"/>
          </w:rPr>
          <w:tab/>
        </w:r>
        <w:r w:rsidR="00B06487" w:rsidRPr="006342B3">
          <w:rPr>
            <w:rStyle w:val="Lienhypertexte"/>
            <w:noProof/>
          </w:rPr>
          <w:t>Header des fichier PHP de RESA</w:t>
        </w:r>
        <w:r w:rsidR="00B06487">
          <w:rPr>
            <w:noProof/>
            <w:webHidden/>
          </w:rPr>
          <w:tab/>
        </w:r>
        <w:r w:rsidR="00B06487">
          <w:rPr>
            <w:noProof/>
            <w:webHidden/>
          </w:rPr>
          <w:fldChar w:fldCharType="begin"/>
        </w:r>
        <w:r w:rsidR="00B06487">
          <w:rPr>
            <w:noProof/>
            <w:webHidden/>
          </w:rPr>
          <w:instrText xml:space="preserve"> PAGEREF _Toc39760894 \h </w:instrText>
        </w:r>
        <w:r w:rsidR="00B06487">
          <w:rPr>
            <w:noProof/>
            <w:webHidden/>
          </w:rPr>
        </w:r>
        <w:r w:rsidR="00B06487">
          <w:rPr>
            <w:noProof/>
            <w:webHidden/>
          </w:rPr>
          <w:fldChar w:fldCharType="separate"/>
        </w:r>
        <w:r w:rsidR="004E0A61">
          <w:rPr>
            <w:noProof/>
            <w:webHidden/>
          </w:rPr>
          <w:t>16</w:t>
        </w:r>
        <w:r w:rsidR="00B06487">
          <w:rPr>
            <w:noProof/>
            <w:webHidden/>
          </w:rPr>
          <w:fldChar w:fldCharType="end"/>
        </w:r>
      </w:hyperlink>
    </w:p>
    <w:p w14:paraId="4413CCE5" w14:textId="5F2E12F7"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5" w:history="1">
        <w:r w:rsidR="00B06487" w:rsidRPr="006342B3">
          <w:rPr>
            <w:rStyle w:val="Lienhypertexte"/>
            <w:noProof/>
          </w:rPr>
          <w:t>Extrait de code n°5.</w:t>
        </w:r>
        <w:r w:rsidR="00B06487">
          <w:rPr>
            <w:rFonts w:asciiTheme="minorHAnsi" w:eastAsiaTheme="minorEastAsia" w:hAnsiTheme="minorHAnsi" w:cstheme="minorBidi"/>
            <w:noProof/>
            <w:sz w:val="22"/>
            <w:szCs w:val="22"/>
            <w:lang w:val="en-US"/>
          </w:rPr>
          <w:tab/>
        </w:r>
        <w:r w:rsidR="00B06487" w:rsidRPr="006342B3">
          <w:rPr>
            <w:rStyle w:val="Lienhypertexte"/>
            <w:noProof/>
          </w:rPr>
          <w:t>Header d’une fonction PHP</w:t>
        </w:r>
        <w:r w:rsidR="00B06487">
          <w:rPr>
            <w:noProof/>
            <w:webHidden/>
          </w:rPr>
          <w:tab/>
        </w:r>
        <w:r w:rsidR="00B06487">
          <w:rPr>
            <w:noProof/>
            <w:webHidden/>
          </w:rPr>
          <w:fldChar w:fldCharType="begin"/>
        </w:r>
        <w:r w:rsidR="00B06487">
          <w:rPr>
            <w:noProof/>
            <w:webHidden/>
          </w:rPr>
          <w:instrText xml:space="preserve"> PAGEREF _Toc39760895 \h </w:instrText>
        </w:r>
        <w:r w:rsidR="00B06487">
          <w:rPr>
            <w:noProof/>
            <w:webHidden/>
          </w:rPr>
        </w:r>
        <w:r w:rsidR="00B06487">
          <w:rPr>
            <w:noProof/>
            <w:webHidden/>
          </w:rPr>
          <w:fldChar w:fldCharType="separate"/>
        </w:r>
        <w:r w:rsidR="004E0A61">
          <w:rPr>
            <w:noProof/>
            <w:webHidden/>
          </w:rPr>
          <w:t>17</w:t>
        </w:r>
        <w:r w:rsidR="00B06487">
          <w:rPr>
            <w:noProof/>
            <w:webHidden/>
          </w:rPr>
          <w:fldChar w:fldCharType="end"/>
        </w:r>
      </w:hyperlink>
    </w:p>
    <w:p w14:paraId="46A84576" w14:textId="120AE09E"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6" w:history="1">
        <w:r w:rsidR="00B06487" w:rsidRPr="006342B3">
          <w:rPr>
            <w:rStyle w:val="Lienhypertexte"/>
            <w:noProof/>
          </w:rPr>
          <w:t>Extrait de code n°6.</w:t>
        </w:r>
        <w:r w:rsidR="00B06487">
          <w:rPr>
            <w:rFonts w:asciiTheme="minorHAnsi" w:eastAsiaTheme="minorEastAsia" w:hAnsiTheme="minorHAnsi" w:cstheme="minorBidi"/>
            <w:noProof/>
            <w:sz w:val="22"/>
            <w:szCs w:val="22"/>
            <w:lang w:val="en-US"/>
          </w:rPr>
          <w:tab/>
        </w:r>
        <w:r w:rsidR="00B06487" w:rsidRPr="006342B3">
          <w:rPr>
            <w:rStyle w:val="Lienhypertexte"/>
            <w:noProof/>
          </w:rPr>
          <w:t>Envoi d’une requête http à l’API</w:t>
        </w:r>
        <w:r w:rsidR="00B06487">
          <w:rPr>
            <w:noProof/>
            <w:webHidden/>
          </w:rPr>
          <w:tab/>
        </w:r>
        <w:r w:rsidR="00B06487">
          <w:rPr>
            <w:noProof/>
            <w:webHidden/>
          </w:rPr>
          <w:fldChar w:fldCharType="begin"/>
        </w:r>
        <w:r w:rsidR="00B06487">
          <w:rPr>
            <w:noProof/>
            <w:webHidden/>
          </w:rPr>
          <w:instrText xml:space="preserve"> PAGEREF _Toc39760896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407D894C" w14:textId="2E83CF13"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7" w:history="1">
        <w:r w:rsidR="00B06487" w:rsidRPr="006342B3">
          <w:rPr>
            <w:rStyle w:val="Lienhypertexte"/>
            <w:noProof/>
          </w:rPr>
          <w:t>Extrait de code n°7.</w:t>
        </w:r>
        <w:r w:rsidR="00B06487">
          <w:rPr>
            <w:rFonts w:asciiTheme="minorHAnsi" w:eastAsiaTheme="minorEastAsia" w:hAnsiTheme="minorHAnsi" w:cstheme="minorBidi"/>
            <w:noProof/>
            <w:sz w:val="22"/>
            <w:szCs w:val="22"/>
            <w:lang w:val="en-US"/>
          </w:rPr>
          <w:tab/>
        </w:r>
        <w:r w:rsidR="00B06487" w:rsidRPr="006342B3">
          <w:rPr>
            <w:rStyle w:val="Lienhypertexte"/>
            <w:noProof/>
          </w:rPr>
          <w:t>Valeur JSON retournée par une fonction de l’API</w:t>
        </w:r>
        <w:r w:rsidR="00B06487">
          <w:rPr>
            <w:noProof/>
            <w:webHidden/>
          </w:rPr>
          <w:tab/>
        </w:r>
        <w:r w:rsidR="00B06487">
          <w:rPr>
            <w:noProof/>
            <w:webHidden/>
          </w:rPr>
          <w:fldChar w:fldCharType="begin"/>
        </w:r>
        <w:r w:rsidR="00B06487">
          <w:rPr>
            <w:noProof/>
            <w:webHidden/>
          </w:rPr>
          <w:instrText xml:space="preserve"> PAGEREF _Toc39760897 \h </w:instrText>
        </w:r>
        <w:r w:rsidR="00B06487">
          <w:rPr>
            <w:noProof/>
            <w:webHidden/>
          </w:rPr>
        </w:r>
        <w:r w:rsidR="00B06487">
          <w:rPr>
            <w:noProof/>
            <w:webHidden/>
          </w:rPr>
          <w:fldChar w:fldCharType="separate"/>
        </w:r>
        <w:r w:rsidR="004E0A61">
          <w:rPr>
            <w:noProof/>
            <w:webHidden/>
          </w:rPr>
          <w:t>23</w:t>
        </w:r>
        <w:r w:rsidR="00B06487">
          <w:rPr>
            <w:noProof/>
            <w:webHidden/>
          </w:rPr>
          <w:fldChar w:fldCharType="end"/>
        </w:r>
      </w:hyperlink>
    </w:p>
    <w:p w14:paraId="2B0902C0" w14:textId="0A79DD1F"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8" w:history="1">
        <w:r w:rsidR="00B06487" w:rsidRPr="006342B3">
          <w:rPr>
            <w:rStyle w:val="Lienhypertexte"/>
            <w:noProof/>
          </w:rPr>
          <w:t>Extrait de code n°8.</w:t>
        </w:r>
        <w:r w:rsidR="00B06487">
          <w:rPr>
            <w:rFonts w:asciiTheme="minorHAnsi" w:eastAsiaTheme="minorEastAsia" w:hAnsiTheme="minorHAnsi" w:cstheme="minorBidi"/>
            <w:noProof/>
            <w:sz w:val="22"/>
            <w:szCs w:val="22"/>
            <w:lang w:val="en-US"/>
          </w:rPr>
          <w:tab/>
        </w:r>
        <w:r w:rsidR="00B06487" w:rsidRPr="006342B3">
          <w:rPr>
            <w:rStyle w:val="Lienhypertexte"/>
            <w:noProof/>
          </w:rPr>
          <w:t>Objet PHP créer à partir de la valeur JSON</w:t>
        </w:r>
        <w:r w:rsidR="00B06487">
          <w:rPr>
            <w:noProof/>
            <w:webHidden/>
          </w:rPr>
          <w:tab/>
        </w:r>
        <w:r w:rsidR="00B06487">
          <w:rPr>
            <w:noProof/>
            <w:webHidden/>
          </w:rPr>
          <w:fldChar w:fldCharType="begin"/>
        </w:r>
        <w:r w:rsidR="00B06487">
          <w:rPr>
            <w:noProof/>
            <w:webHidden/>
          </w:rPr>
          <w:instrText xml:space="preserve"> PAGEREF _Toc39760898 \h </w:instrText>
        </w:r>
        <w:r w:rsidR="00B06487">
          <w:rPr>
            <w:noProof/>
            <w:webHidden/>
          </w:rPr>
        </w:r>
        <w:r w:rsidR="00B06487">
          <w:rPr>
            <w:noProof/>
            <w:webHidden/>
          </w:rPr>
          <w:fldChar w:fldCharType="separate"/>
        </w:r>
        <w:r w:rsidR="004E0A61">
          <w:rPr>
            <w:noProof/>
            <w:webHidden/>
          </w:rPr>
          <w:t>24</w:t>
        </w:r>
        <w:r w:rsidR="00B06487">
          <w:rPr>
            <w:noProof/>
            <w:webHidden/>
          </w:rPr>
          <w:fldChar w:fldCharType="end"/>
        </w:r>
      </w:hyperlink>
    </w:p>
    <w:p w14:paraId="13BB46EF" w14:textId="1957B615" w:rsidR="00B06487" w:rsidRDefault="002955FE">
      <w:pPr>
        <w:pStyle w:val="TM1"/>
        <w:tabs>
          <w:tab w:val="left" w:pos="1968"/>
          <w:tab w:val="right" w:leader="dot" w:pos="9350"/>
        </w:tabs>
        <w:rPr>
          <w:rFonts w:asciiTheme="minorHAnsi" w:eastAsiaTheme="minorEastAsia" w:hAnsiTheme="minorHAnsi" w:cstheme="minorBidi"/>
          <w:noProof/>
          <w:sz w:val="22"/>
          <w:szCs w:val="22"/>
          <w:lang w:val="en-US"/>
        </w:rPr>
      </w:pPr>
      <w:hyperlink w:anchor="_Toc39760899" w:history="1">
        <w:r w:rsidR="00B06487" w:rsidRPr="006342B3">
          <w:rPr>
            <w:rStyle w:val="Lienhypertexte"/>
            <w:noProof/>
          </w:rPr>
          <w:t>Extrait de code n°9.</w:t>
        </w:r>
        <w:r w:rsidR="00B06487">
          <w:rPr>
            <w:rFonts w:asciiTheme="minorHAnsi" w:eastAsiaTheme="minorEastAsia" w:hAnsiTheme="minorHAnsi" w:cstheme="minorBidi"/>
            <w:noProof/>
            <w:sz w:val="22"/>
            <w:szCs w:val="22"/>
            <w:lang w:val="en-US"/>
          </w:rPr>
          <w:tab/>
        </w:r>
        <w:r w:rsidR="00B06487" w:rsidRPr="006342B3">
          <w:rPr>
            <w:rStyle w:val="Lienhypertexte"/>
            <w:noProof/>
          </w:rPr>
          <w:t>Mise en forme de données avant l’envoi en json</w:t>
        </w:r>
        <w:r w:rsidR="00B06487">
          <w:rPr>
            <w:noProof/>
            <w:webHidden/>
          </w:rPr>
          <w:tab/>
        </w:r>
        <w:r w:rsidR="00B06487">
          <w:rPr>
            <w:noProof/>
            <w:webHidden/>
          </w:rPr>
          <w:fldChar w:fldCharType="begin"/>
        </w:r>
        <w:r w:rsidR="00B06487">
          <w:rPr>
            <w:noProof/>
            <w:webHidden/>
          </w:rPr>
          <w:instrText xml:space="preserve"> PAGEREF _Toc39760899 \h </w:instrText>
        </w:r>
        <w:r w:rsidR="00B06487">
          <w:rPr>
            <w:noProof/>
            <w:webHidden/>
          </w:rPr>
        </w:r>
        <w:r w:rsidR="00B06487">
          <w:rPr>
            <w:noProof/>
            <w:webHidden/>
          </w:rPr>
          <w:fldChar w:fldCharType="separate"/>
        </w:r>
        <w:r w:rsidR="004E0A61">
          <w:rPr>
            <w:noProof/>
            <w:webHidden/>
          </w:rPr>
          <w:t>24</w:t>
        </w:r>
        <w:r w:rsidR="00B06487">
          <w:rPr>
            <w:noProof/>
            <w:webHidden/>
          </w:rPr>
          <w:fldChar w:fldCharType="end"/>
        </w:r>
      </w:hyperlink>
    </w:p>
    <w:p w14:paraId="129D07BC" w14:textId="3EF65C4D"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0" w:history="1">
        <w:r w:rsidR="00B06487" w:rsidRPr="006342B3">
          <w:rPr>
            <w:rStyle w:val="Lienhypertexte"/>
            <w:noProof/>
          </w:rPr>
          <w:t>Extrait de code n°10.</w:t>
        </w:r>
        <w:r w:rsidR="00B06487">
          <w:rPr>
            <w:rFonts w:asciiTheme="minorHAnsi" w:eastAsiaTheme="minorEastAsia" w:hAnsiTheme="minorHAnsi" w:cstheme="minorBidi"/>
            <w:noProof/>
            <w:sz w:val="22"/>
            <w:szCs w:val="22"/>
            <w:lang w:val="en-US"/>
          </w:rPr>
          <w:tab/>
        </w:r>
        <w:r w:rsidR="00B06487" w:rsidRPr="006342B3">
          <w:rPr>
            <w:rStyle w:val="Lienhypertexte"/>
            <w:noProof/>
          </w:rPr>
          <w:t>Formulaire à créer pour correctement envoyer les images à l’API</w:t>
        </w:r>
        <w:r w:rsidR="00B06487">
          <w:rPr>
            <w:noProof/>
            <w:webHidden/>
          </w:rPr>
          <w:tab/>
        </w:r>
        <w:r w:rsidR="00B06487">
          <w:rPr>
            <w:noProof/>
            <w:webHidden/>
          </w:rPr>
          <w:fldChar w:fldCharType="begin"/>
        </w:r>
        <w:r w:rsidR="00B06487">
          <w:rPr>
            <w:noProof/>
            <w:webHidden/>
          </w:rPr>
          <w:instrText xml:space="preserve"> PAGEREF _Toc39760900 \h </w:instrText>
        </w:r>
        <w:r w:rsidR="00B06487">
          <w:rPr>
            <w:noProof/>
            <w:webHidden/>
          </w:rPr>
        </w:r>
        <w:r w:rsidR="00B06487">
          <w:rPr>
            <w:noProof/>
            <w:webHidden/>
          </w:rPr>
          <w:fldChar w:fldCharType="separate"/>
        </w:r>
        <w:r w:rsidR="004E0A61">
          <w:rPr>
            <w:noProof/>
            <w:webHidden/>
          </w:rPr>
          <w:t>25</w:t>
        </w:r>
        <w:r w:rsidR="00B06487">
          <w:rPr>
            <w:noProof/>
            <w:webHidden/>
          </w:rPr>
          <w:fldChar w:fldCharType="end"/>
        </w:r>
      </w:hyperlink>
    </w:p>
    <w:p w14:paraId="2D3E60A9" w14:textId="0581C258"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1" w:history="1">
        <w:r w:rsidR="00B06487" w:rsidRPr="006342B3">
          <w:rPr>
            <w:rStyle w:val="Lienhypertexte"/>
            <w:noProof/>
          </w:rPr>
          <w:t>Extrait de code n°11.</w:t>
        </w:r>
        <w:r w:rsidR="00B06487">
          <w:rPr>
            <w:rFonts w:asciiTheme="minorHAnsi" w:eastAsiaTheme="minorEastAsia" w:hAnsiTheme="minorHAnsi" w:cstheme="minorBidi"/>
            <w:noProof/>
            <w:sz w:val="22"/>
            <w:szCs w:val="22"/>
            <w:lang w:val="en-US"/>
          </w:rPr>
          <w:tab/>
        </w:r>
        <w:r w:rsidR="00B06487" w:rsidRPr="006342B3">
          <w:rPr>
            <w:rStyle w:val="Lienhypertexte"/>
            <w:noProof/>
          </w:rPr>
          <w:t>Vérification des données reçues par un formulaire</w:t>
        </w:r>
        <w:r w:rsidR="00B06487">
          <w:rPr>
            <w:noProof/>
            <w:webHidden/>
          </w:rPr>
          <w:tab/>
        </w:r>
        <w:r w:rsidR="00B06487">
          <w:rPr>
            <w:noProof/>
            <w:webHidden/>
          </w:rPr>
          <w:fldChar w:fldCharType="begin"/>
        </w:r>
        <w:r w:rsidR="00B06487">
          <w:rPr>
            <w:noProof/>
            <w:webHidden/>
          </w:rPr>
          <w:instrText xml:space="preserve"> PAGEREF _Toc39760901 \h </w:instrText>
        </w:r>
        <w:r w:rsidR="00B06487">
          <w:rPr>
            <w:noProof/>
            <w:webHidden/>
          </w:rPr>
        </w:r>
        <w:r w:rsidR="00B06487">
          <w:rPr>
            <w:noProof/>
            <w:webHidden/>
          </w:rPr>
          <w:fldChar w:fldCharType="separate"/>
        </w:r>
        <w:r w:rsidR="004E0A61">
          <w:rPr>
            <w:noProof/>
            <w:webHidden/>
          </w:rPr>
          <w:t>25</w:t>
        </w:r>
        <w:r w:rsidR="00B06487">
          <w:rPr>
            <w:noProof/>
            <w:webHidden/>
          </w:rPr>
          <w:fldChar w:fldCharType="end"/>
        </w:r>
      </w:hyperlink>
    </w:p>
    <w:p w14:paraId="4D0EF10F" w14:textId="287AEE47"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2" w:history="1">
        <w:r w:rsidR="00B06487" w:rsidRPr="006342B3">
          <w:rPr>
            <w:rStyle w:val="Lienhypertexte"/>
            <w:noProof/>
          </w:rPr>
          <w:t>Extrait de code n°12.</w:t>
        </w:r>
        <w:r w:rsidR="00B06487">
          <w:rPr>
            <w:rFonts w:asciiTheme="minorHAnsi" w:eastAsiaTheme="minorEastAsia" w:hAnsiTheme="minorHAnsi" w:cstheme="minorBidi"/>
            <w:noProof/>
            <w:sz w:val="22"/>
            <w:szCs w:val="22"/>
            <w:lang w:val="en-US"/>
          </w:rPr>
          <w:tab/>
        </w:r>
        <w:r w:rsidR="00B06487" w:rsidRPr="006342B3">
          <w:rPr>
            <w:rStyle w:val="Lienhypertexte"/>
            <w:noProof/>
          </w:rPr>
          <w:t>Création de la requête http pour créer un établissement</w:t>
        </w:r>
        <w:r w:rsidR="00B06487">
          <w:rPr>
            <w:noProof/>
            <w:webHidden/>
          </w:rPr>
          <w:tab/>
        </w:r>
        <w:r w:rsidR="00B06487">
          <w:rPr>
            <w:noProof/>
            <w:webHidden/>
          </w:rPr>
          <w:fldChar w:fldCharType="begin"/>
        </w:r>
        <w:r w:rsidR="00B06487">
          <w:rPr>
            <w:noProof/>
            <w:webHidden/>
          </w:rPr>
          <w:instrText xml:space="preserve"> PAGEREF _Toc39760902 \h </w:instrText>
        </w:r>
        <w:r w:rsidR="00B06487">
          <w:rPr>
            <w:noProof/>
            <w:webHidden/>
          </w:rPr>
        </w:r>
        <w:r w:rsidR="00B06487">
          <w:rPr>
            <w:noProof/>
            <w:webHidden/>
          </w:rPr>
          <w:fldChar w:fldCharType="separate"/>
        </w:r>
        <w:r w:rsidR="004E0A61">
          <w:rPr>
            <w:noProof/>
            <w:webHidden/>
          </w:rPr>
          <w:t>25</w:t>
        </w:r>
        <w:r w:rsidR="00B06487">
          <w:rPr>
            <w:noProof/>
            <w:webHidden/>
          </w:rPr>
          <w:fldChar w:fldCharType="end"/>
        </w:r>
      </w:hyperlink>
    </w:p>
    <w:p w14:paraId="5142B918" w14:textId="087F81AB"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3" w:history="1">
        <w:r w:rsidR="00B06487" w:rsidRPr="006342B3">
          <w:rPr>
            <w:rStyle w:val="Lienhypertexte"/>
            <w:noProof/>
            <w:lang w:val="fr-FR"/>
          </w:rPr>
          <w:t>Extrait de code n°13.</w:t>
        </w:r>
        <w:r w:rsidR="00B06487">
          <w:rPr>
            <w:rFonts w:asciiTheme="minorHAnsi" w:eastAsiaTheme="minorEastAsia" w:hAnsiTheme="minorHAnsi" w:cstheme="minorBidi"/>
            <w:noProof/>
            <w:sz w:val="22"/>
            <w:szCs w:val="22"/>
            <w:lang w:val="en-US"/>
          </w:rPr>
          <w:tab/>
        </w:r>
        <w:r w:rsidR="00B06487" w:rsidRPr="006342B3">
          <w:rPr>
            <w:rStyle w:val="Lienhypertexte"/>
            <w:noProof/>
            <w:lang w:val="fr-FR"/>
          </w:rPr>
          <w:t>Fonction de sauvegarde de l’image pour un établissement</w:t>
        </w:r>
        <w:r w:rsidR="00B06487">
          <w:rPr>
            <w:noProof/>
            <w:webHidden/>
          </w:rPr>
          <w:tab/>
        </w:r>
        <w:r w:rsidR="00B06487">
          <w:rPr>
            <w:noProof/>
            <w:webHidden/>
          </w:rPr>
          <w:fldChar w:fldCharType="begin"/>
        </w:r>
        <w:r w:rsidR="00B06487">
          <w:rPr>
            <w:noProof/>
            <w:webHidden/>
          </w:rPr>
          <w:instrText xml:space="preserve"> PAGEREF _Toc39760903 \h </w:instrText>
        </w:r>
        <w:r w:rsidR="00B06487">
          <w:rPr>
            <w:noProof/>
            <w:webHidden/>
          </w:rPr>
        </w:r>
        <w:r w:rsidR="00B06487">
          <w:rPr>
            <w:noProof/>
            <w:webHidden/>
          </w:rPr>
          <w:fldChar w:fldCharType="separate"/>
        </w:r>
        <w:r w:rsidR="004E0A61">
          <w:rPr>
            <w:noProof/>
            <w:webHidden/>
          </w:rPr>
          <w:t>25</w:t>
        </w:r>
        <w:r w:rsidR="00B06487">
          <w:rPr>
            <w:noProof/>
            <w:webHidden/>
          </w:rPr>
          <w:fldChar w:fldCharType="end"/>
        </w:r>
      </w:hyperlink>
    </w:p>
    <w:p w14:paraId="07C3B619" w14:textId="37BAD83C"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4" w:history="1">
        <w:r w:rsidR="00B06487" w:rsidRPr="006342B3">
          <w:rPr>
            <w:rStyle w:val="Lienhypertexte"/>
            <w:noProof/>
          </w:rPr>
          <w:t>Extrait de code n°14.</w:t>
        </w:r>
        <w:r w:rsidR="00B06487">
          <w:rPr>
            <w:rFonts w:asciiTheme="minorHAnsi" w:eastAsiaTheme="minorEastAsia" w:hAnsiTheme="minorHAnsi" w:cstheme="minorBidi"/>
            <w:noProof/>
            <w:sz w:val="22"/>
            <w:szCs w:val="22"/>
            <w:lang w:val="en-US"/>
          </w:rPr>
          <w:tab/>
        </w:r>
        <w:r w:rsidR="00B06487" w:rsidRPr="006342B3">
          <w:rPr>
            <w:rStyle w:val="Lienhypertexte"/>
            <w:noProof/>
          </w:rPr>
          <w:t>Balise HTML d’une image avec comme chemin l’image dans l’API</w:t>
        </w:r>
        <w:r w:rsidR="00B06487">
          <w:rPr>
            <w:noProof/>
            <w:webHidden/>
          </w:rPr>
          <w:tab/>
        </w:r>
        <w:r w:rsidR="00B06487">
          <w:rPr>
            <w:noProof/>
            <w:webHidden/>
          </w:rPr>
          <w:fldChar w:fldCharType="begin"/>
        </w:r>
        <w:r w:rsidR="00B06487">
          <w:rPr>
            <w:noProof/>
            <w:webHidden/>
          </w:rPr>
          <w:instrText xml:space="preserve"> PAGEREF _Toc39760904 \h </w:instrText>
        </w:r>
        <w:r w:rsidR="00B06487">
          <w:rPr>
            <w:noProof/>
            <w:webHidden/>
          </w:rPr>
        </w:r>
        <w:r w:rsidR="00B06487">
          <w:rPr>
            <w:noProof/>
            <w:webHidden/>
          </w:rPr>
          <w:fldChar w:fldCharType="separate"/>
        </w:r>
        <w:r w:rsidR="004E0A61">
          <w:rPr>
            <w:noProof/>
            <w:webHidden/>
          </w:rPr>
          <w:t>26</w:t>
        </w:r>
        <w:r w:rsidR="00B06487">
          <w:rPr>
            <w:noProof/>
            <w:webHidden/>
          </w:rPr>
          <w:fldChar w:fldCharType="end"/>
        </w:r>
      </w:hyperlink>
    </w:p>
    <w:p w14:paraId="7A2D9187" w14:textId="0A667AAF"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5" w:history="1">
        <w:r w:rsidR="00B06487" w:rsidRPr="006342B3">
          <w:rPr>
            <w:rStyle w:val="Lienhypertexte"/>
            <w:noProof/>
          </w:rPr>
          <w:t>Extrait de code n°15.</w:t>
        </w:r>
        <w:r w:rsidR="00B06487">
          <w:rPr>
            <w:rFonts w:asciiTheme="minorHAnsi" w:eastAsiaTheme="minorEastAsia" w:hAnsiTheme="minorHAnsi" w:cstheme="minorBidi"/>
            <w:noProof/>
            <w:sz w:val="22"/>
            <w:szCs w:val="22"/>
            <w:lang w:val="en-US"/>
          </w:rPr>
          <w:tab/>
        </w:r>
        <w:r w:rsidR="00B06487" w:rsidRPr="006342B3">
          <w:rPr>
            <w:rStyle w:val="Lienhypertexte"/>
            <w:noProof/>
          </w:rPr>
          <w:t>Séparation des jours dans le logbook</w:t>
        </w:r>
        <w:r w:rsidR="00B06487">
          <w:rPr>
            <w:noProof/>
            <w:webHidden/>
          </w:rPr>
          <w:tab/>
        </w:r>
        <w:r w:rsidR="00B06487">
          <w:rPr>
            <w:noProof/>
            <w:webHidden/>
          </w:rPr>
          <w:fldChar w:fldCharType="begin"/>
        </w:r>
        <w:r w:rsidR="00B06487">
          <w:rPr>
            <w:noProof/>
            <w:webHidden/>
          </w:rPr>
          <w:instrText xml:space="preserve"> PAGEREF _Toc39760905 \h </w:instrText>
        </w:r>
        <w:r w:rsidR="00B06487">
          <w:rPr>
            <w:noProof/>
            <w:webHidden/>
          </w:rPr>
        </w:r>
        <w:r w:rsidR="00B06487">
          <w:rPr>
            <w:noProof/>
            <w:webHidden/>
          </w:rPr>
          <w:fldChar w:fldCharType="separate"/>
        </w:r>
        <w:r w:rsidR="004E0A61">
          <w:rPr>
            <w:noProof/>
            <w:webHidden/>
          </w:rPr>
          <w:t>30</w:t>
        </w:r>
        <w:r w:rsidR="00B06487">
          <w:rPr>
            <w:noProof/>
            <w:webHidden/>
          </w:rPr>
          <w:fldChar w:fldCharType="end"/>
        </w:r>
      </w:hyperlink>
    </w:p>
    <w:p w14:paraId="4134EDF1" w14:textId="1997D400" w:rsidR="00B06487" w:rsidRDefault="002955FE">
      <w:pPr>
        <w:pStyle w:val="TM1"/>
        <w:tabs>
          <w:tab w:val="left" w:pos="2079"/>
          <w:tab w:val="right" w:leader="dot" w:pos="9350"/>
        </w:tabs>
        <w:rPr>
          <w:rFonts w:asciiTheme="minorHAnsi" w:eastAsiaTheme="minorEastAsia" w:hAnsiTheme="minorHAnsi" w:cstheme="minorBidi"/>
          <w:noProof/>
          <w:sz w:val="22"/>
          <w:szCs w:val="22"/>
          <w:lang w:val="en-US"/>
        </w:rPr>
      </w:pPr>
      <w:hyperlink w:anchor="_Toc39760906" w:history="1">
        <w:r w:rsidR="00B06487" w:rsidRPr="006342B3">
          <w:rPr>
            <w:rStyle w:val="Lienhypertexte"/>
            <w:noProof/>
            <w:lang w:val="fr-FR"/>
          </w:rPr>
          <w:t>Extrait de code n°16.</w:t>
        </w:r>
        <w:r w:rsidR="00B06487">
          <w:rPr>
            <w:rFonts w:asciiTheme="minorHAnsi" w:eastAsiaTheme="minorEastAsia" w:hAnsiTheme="minorHAnsi" w:cstheme="minorBidi"/>
            <w:noProof/>
            <w:sz w:val="22"/>
            <w:szCs w:val="22"/>
            <w:lang w:val="en-US"/>
          </w:rPr>
          <w:tab/>
        </w:r>
        <w:r w:rsidR="00B06487" w:rsidRPr="006342B3">
          <w:rPr>
            <w:rStyle w:val="Lienhypertexte"/>
            <w:noProof/>
            <w:lang w:val="fr-FR"/>
          </w:rPr>
          <w:t>Extrait du logbook disponible sur Github</w:t>
        </w:r>
        <w:r w:rsidR="00B06487">
          <w:rPr>
            <w:noProof/>
            <w:webHidden/>
          </w:rPr>
          <w:tab/>
        </w:r>
        <w:r w:rsidR="00B06487">
          <w:rPr>
            <w:noProof/>
            <w:webHidden/>
          </w:rPr>
          <w:fldChar w:fldCharType="begin"/>
        </w:r>
        <w:r w:rsidR="00B06487">
          <w:rPr>
            <w:noProof/>
            <w:webHidden/>
          </w:rPr>
          <w:instrText xml:space="preserve"> PAGEREF _Toc39760906 \h </w:instrText>
        </w:r>
        <w:r w:rsidR="00B06487">
          <w:rPr>
            <w:noProof/>
            <w:webHidden/>
          </w:rPr>
        </w:r>
        <w:r w:rsidR="00B06487">
          <w:rPr>
            <w:noProof/>
            <w:webHidden/>
          </w:rPr>
          <w:fldChar w:fldCharType="separate"/>
        </w:r>
        <w:r w:rsidR="004E0A61">
          <w:rPr>
            <w:noProof/>
            <w:webHidden/>
          </w:rPr>
          <w:t>30</w:t>
        </w:r>
        <w:r w:rsidR="00B06487">
          <w:rPr>
            <w:noProof/>
            <w:webHidden/>
          </w:rPr>
          <w:fldChar w:fldCharType="end"/>
        </w:r>
      </w:hyperlink>
    </w:p>
    <w:p w14:paraId="7383CBAB" w14:textId="269900CE"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152" w:name="_Toc39760844"/>
      <w:r w:rsidRPr="0024300A">
        <w:lastRenderedPageBreak/>
        <w:t>Glossaire</w:t>
      </w:r>
      <w:bookmarkEnd w:id="152"/>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153" w:name="_Toc39760845"/>
      <w:r>
        <w:lastRenderedPageBreak/>
        <w:t>ANNEXES</w:t>
      </w:r>
      <w:bookmarkEnd w:id="153"/>
    </w:p>
    <w:p w14:paraId="19A4B5C8" w14:textId="56FB083E" w:rsidR="00127554" w:rsidRDefault="00EE2FDB" w:rsidP="00474759">
      <w:pPr>
        <w:pStyle w:val="Titre2"/>
      </w:pPr>
      <w:bookmarkStart w:id="154" w:name="_Diagrammes_D’activités"/>
      <w:bookmarkEnd w:id="154"/>
      <w:r>
        <w:t xml:space="preserve"> </w:t>
      </w:r>
      <w:bookmarkStart w:id="155" w:name="_Toc39760846"/>
      <w:r w:rsidR="00127554">
        <w:t>Diagrammes D’activités</w:t>
      </w:r>
      <w:bookmarkEnd w:id="155"/>
    </w:p>
    <w:p w14:paraId="13F35A23" w14:textId="6BAB367C" w:rsidR="00E207C0" w:rsidRPr="00E207C0" w:rsidRDefault="008B45A8" w:rsidP="00474759">
      <w:pPr>
        <w:pStyle w:val="Titre3"/>
      </w:pPr>
      <w:bookmarkStart w:id="156" w:name="_Toc39760847"/>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0CBB2CA1" w:rsidR="00B06487" w:rsidRPr="008514ED" w:rsidRDefault="00B06487" w:rsidP="008B45A8">
                            <w:pPr>
                              <w:pStyle w:val="Lgende"/>
                              <w:rPr>
                                <w:noProof/>
                                <w:color w:val="538135" w:themeColor="accent6" w:themeShade="BF"/>
                                <w:sz w:val="32"/>
                                <w:szCs w:val="32"/>
                              </w:rPr>
                            </w:pPr>
                            <w:bookmarkStart w:id="157" w:name="_Toc39760890"/>
                            <w:r>
                              <w:t xml:space="preserve">Figure </w:t>
                            </w:r>
                            <w:r>
                              <w:fldChar w:fldCharType="begin"/>
                            </w:r>
                            <w:r>
                              <w:instrText xml:space="preserve"> SEQ Figure \* ARABIC </w:instrText>
                            </w:r>
                            <w:r>
                              <w:fldChar w:fldCharType="separate"/>
                            </w:r>
                            <w:r w:rsidR="004E0A61">
                              <w:rPr>
                                <w:noProof/>
                              </w:rPr>
                              <w:t>28</w:t>
                            </w:r>
                            <w:r>
                              <w:fldChar w:fldCharType="end"/>
                            </w:r>
                            <w:r>
                              <w:t xml:space="preserve"> Diagramme d'activité - création d'un compte et logi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52"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Jv5UB84AgAAbgQAAA4AAAAAAAAA&#10;AAAAAAAALgIAAGRycy9lMm9Eb2MueG1sUEsBAi0AFAAGAAgAAAAhAF7du6rfAAAACAEAAA8AAAAA&#10;AAAAAAAAAAAAkgQAAGRycy9kb3ducmV2LnhtbFBLBQYAAAAABAAEAPMAAACeBQAAAAA=&#10;" stroked="f">
                <v:textbox style="mso-fit-shape-to-text:t" inset="0,0,0,0">
                  <w:txbxContent>
                    <w:p w14:paraId="4F8C98AE" w14:textId="0CBB2CA1" w:rsidR="00B06487" w:rsidRPr="008514ED" w:rsidRDefault="00B06487" w:rsidP="008B45A8">
                      <w:pPr>
                        <w:pStyle w:val="Lgende"/>
                        <w:rPr>
                          <w:noProof/>
                          <w:color w:val="538135" w:themeColor="accent6" w:themeShade="BF"/>
                          <w:sz w:val="32"/>
                          <w:szCs w:val="32"/>
                        </w:rPr>
                      </w:pPr>
                      <w:bookmarkStart w:id="158" w:name="_Toc39760890"/>
                      <w:r>
                        <w:t xml:space="preserve">Figure </w:t>
                      </w:r>
                      <w:r>
                        <w:fldChar w:fldCharType="begin"/>
                      </w:r>
                      <w:r>
                        <w:instrText xml:space="preserve"> SEQ Figure \* ARABIC </w:instrText>
                      </w:r>
                      <w:r>
                        <w:fldChar w:fldCharType="separate"/>
                      </w:r>
                      <w:r w:rsidR="004E0A61">
                        <w:rPr>
                          <w:noProof/>
                        </w:rPr>
                        <w:t>28</w:t>
                      </w:r>
                      <w:r>
                        <w:fldChar w:fldCharType="end"/>
                      </w:r>
                      <w:r>
                        <w:t xml:space="preserve"> Diagramme d'activité - création d'un compte et login</w:t>
                      </w:r>
                      <w:bookmarkEnd w:id="158"/>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156"/>
    </w:p>
    <w:p w14:paraId="0E56F3CF" w14:textId="5502A9D6" w:rsidR="00E207C0" w:rsidRDefault="00E207C0" w:rsidP="00474759">
      <w:pPr>
        <w:pStyle w:val="Titre3"/>
      </w:pPr>
      <w:r>
        <w:t xml:space="preserve"> </w:t>
      </w:r>
      <w:bookmarkStart w:id="159" w:name="_Toc39760848"/>
      <w:r>
        <w:t>Réservation</w:t>
      </w:r>
      <w:bookmarkEnd w:id="159"/>
    </w:p>
    <w:p w14:paraId="623A58E6" w14:textId="77777777" w:rsidR="00EB60F8" w:rsidRPr="00EB60F8" w:rsidRDefault="00EB60F8" w:rsidP="00474759"/>
    <w:p w14:paraId="5E7A5B33" w14:textId="77777777" w:rsidR="00266FD4" w:rsidRDefault="00266FD4" w:rsidP="00474759">
      <w:pPr>
        <w:rPr>
          <w:rFonts w:eastAsiaTheme="majorEastAsia"/>
          <w:color w:val="538135" w:themeColor="accent6" w:themeShade="BF"/>
          <w:sz w:val="36"/>
          <w:szCs w:val="36"/>
        </w:rPr>
      </w:pPr>
      <w:r>
        <w:br w:type="page"/>
      </w:r>
    </w:p>
    <w:p w14:paraId="1BF1499E" w14:textId="5FB46B5A" w:rsidR="001B7949" w:rsidRDefault="001B7949" w:rsidP="00474759">
      <w:pPr>
        <w:pStyle w:val="Titre2"/>
      </w:pPr>
      <w:bookmarkStart w:id="160" w:name="_Toc39760849"/>
      <w:r>
        <w:lastRenderedPageBreak/>
        <w:t>Structure de l’AP</w:t>
      </w:r>
      <w:bookmarkEnd w:id="160"/>
    </w:p>
    <w:p w14:paraId="0B48617C" w14:textId="77777777" w:rsidR="001B7949" w:rsidRPr="0024300A" w:rsidRDefault="001B7949" w:rsidP="00BF34AE">
      <w:pPr>
        <w:spacing w:after="0"/>
      </w:pPr>
      <w:r w:rsidRPr="0024300A">
        <w:t>Api/v2/</w:t>
      </w:r>
    </w:p>
    <w:p w14:paraId="72D08F56" w14:textId="77777777" w:rsidR="001B7949" w:rsidRPr="0024300A" w:rsidRDefault="001B7949" w:rsidP="00BF34AE">
      <w:pPr>
        <w:spacing w:after="0"/>
      </w:pPr>
      <w:r w:rsidRPr="0024300A">
        <w:t>│   index.php</w:t>
      </w:r>
    </w:p>
    <w:p w14:paraId="4617C669" w14:textId="77777777" w:rsidR="001B7949" w:rsidRPr="0024300A" w:rsidRDefault="001B7949" w:rsidP="00BF34AE">
      <w:pPr>
        <w:spacing w:after="0"/>
      </w:pPr>
      <w:r w:rsidRPr="0024300A">
        <w:t>│   pdo.php</w:t>
      </w:r>
    </w:p>
    <w:p w14:paraId="192380D7" w14:textId="77777777" w:rsidR="001B7949" w:rsidRPr="0024300A" w:rsidRDefault="001B7949" w:rsidP="00BF34AE">
      <w:pPr>
        <w:spacing w:after="0"/>
      </w:pPr>
      <w:r w:rsidRPr="0024300A">
        <w:t>│   README.md</w:t>
      </w:r>
    </w:p>
    <w:p w14:paraId="021271A8" w14:textId="77777777" w:rsidR="001B7949" w:rsidRPr="0024300A" w:rsidRDefault="001B7949" w:rsidP="00BF34AE">
      <w:pPr>
        <w:spacing w:after="0"/>
      </w:pPr>
      <w:r w:rsidRPr="0024300A">
        <w:t>│   vars.php</w:t>
      </w:r>
    </w:p>
    <w:p w14:paraId="189EDA54" w14:textId="77777777" w:rsidR="001B7949" w:rsidRPr="0024300A" w:rsidRDefault="001B7949" w:rsidP="00BF34AE">
      <w:pPr>
        <w:spacing w:after="0"/>
      </w:pPr>
      <w:r w:rsidRPr="0024300A">
        <w:t>│</w:t>
      </w:r>
    </w:p>
    <w:p w14:paraId="212A8703" w14:textId="77777777" w:rsidR="001B7949" w:rsidRPr="0024300A" w:rsidRDefault="001B7949" w:rsidP="00BF34AE">
      <w:pPr>
        <w:spacing w:after="0"/>
      </w:pPr>
      <w:r w:rsidRPr="0024300A">
        <w:t>├───etablishment</w:t>
      </w:r>
    </w:p>
    <w:p w14:paraId="778A34EF" w14:textId="77777777" w:rsidR="001B7949" w:rsidRPr="0024300A" w:rsidRDefault="001B7949" w:rsidP="00BF34AE">
      <w:pPr>
        <w:spacing w:after="0"/>
      </w:pPr>
      <w:r w:rsidRPr="0024300A">
        <w:t>│   ├───create</w:t>
      </w:r>
    </w:p>
    <w:p w14:paraId="0C1DB388" w14:textId="77777777" w:rsidR="001B7949" w:rsidRPr="0024300A" w:rsidRDefault="001B7949" w:rsidP="00BF34AE">
      <w:pPr>
        <w:spacing w:after="0"/>
      </w:pPr>
      <w:r w:rsidRPr="0024300A">
        <w:t>│   │   │   index.php</w:t>
      </w:r>
    </w:p>
    <w:p w14:paraId="6A7D21E0" w14:textId="77777777" w:rsidR="001B7949" w:rsidRPr="0024300A" w:rsidRDefault="001B7949" w:rsidP="00BF34AE">
      <w:pPr>
        <w:spacing w:after="0"/>
      </w:pPr>
      <w:r w:rsidRPr="0024300A">
        <w:t>│   │   │</w:t>
      </w:r>
    </w:p>
    <w:p w14:paraId="5D89746D" w14:textId="77777777" w:rsidR="001B7949" w:rsidRPr="0024300A" w:rsidRDefault="001B7949" w:rsidP="00BF34AE">
      <w:pPr>
        <w:spacing w:after="0"/>
      </w:pPr>
      <w:r w:rsidRPr="0024300A">
        <w:t>│   │   └───form</w:t>
      </w:r>
    </w:p>
    <w:p w14:paraId="7D446292" w14:textId="77777777" w:rsidR="001B7949" w:rsidRPr="0024300A" w:rsidRDefault="001B7949" w:rsidP="00BF34AE">
      <w:pPr>
        <w:spacing w:after="0"/>
      </w:pPr>
      <w:r w:rsidRPr="0024300A">
        <w:t>│   │           index.php</w:t>
      </w:r>
    </w:p>
    <w:p w14:paraId="4386673C" w14:textId="77777777" w:rsidR="001B7949" w:rsidRPr="0024300A" w:rsidRDefault="001B7949" w:rsidP="00BF34AE">
      <w:pPr>
        <w:spacing w:after="0"/>
      </w:pPr>
      <w:r w:rsidRPr="0024300A">
        <w:t>│   ├───floor</w:t>
      </w:r>
    </w:p>
    <w:p w14:paraId="16334DBA" w14:textId="77777777" w:rsidR="001B7949" w:rsidRPr="0024300A" w:rsidRDefault="001B7949" w:rsidP="00BF34AE">
      <w:pPr>
        <w:spacing w:after="0"/>
      </w:pPr>
      <w:r w:rsidRPr="0024300A">
        <w:t>│   │   ├───create</w:t>
      </w:r>
    </w:p>
    <w:p w14:paraId="4939A5BF" w14:textId="77777777" w:rsidR="001B7949" w:rsidRPr="0024300A" w:rsidRDefault="001B7949" w:rsidP="00BF34AE">
      <w:pPr>
        <w:spacing w:after="0"/>
      </w:pPr>
      <w:r w:rsidRPr="0024300A">
        <w:t>│   │   │   │   index.php</w:t>
      </w:r>
    </w:p>
    <w:p w14:paraId="43986DAC" w14:textId="77777777" w:rsidR="001B7949" w:rsidRPr="0024300A" w:rsidRDefault="001B7949" w:rsidP="00BF34AE">
      <w:pPr>
        <w:spacing w:after="0"/>
      </w:pPr>
      <w:r w:rsidRPr="0024300A">
        <w:t>│   │   │   │</w:t>
      </w:r>
    </w:p>
    <w:p w14:paraId="49B43ECB" w14:textId="77777777" w:rsidR="001B7949" w:rsidRPr="0024300A" w:rsidRDefault="001B7949" w:rsidP="00BF34AE">
      <w:pPr>
        <w:spacing w:after="0"/>
      </w:pPr>
      <w:r w:rsidRPr="0024300A">
        <w:t>│   │   │   └───form</w:t>
      </w:r>
    </w:p>
    <w:p w14:paraId="22D9CD63" w14:textId="77777777" w:rsidR="001B7949" w:rsidRPr="0024300A" w:rsidRDefault="001B7949" w:rsidP="00BF34AE">
      <w:pPr>
        <w:spacing w:after="0"/>
      </w:pPr>
      <w:r w:rsidRPr="0024300A">
        <w:t>│   │   │           index.php</w:t>
      </w:r>
    </w:p>
    <w:p w14:paraId="18A90810" w14:textId="77777777" w:rsidR="001B7949" w:rsidRPr="0024300A" w:rsidRDefault="001B7949" w:rsidP="00BF34AE">
      <w:pPr>
        <w:spacing w:after="0"/>
      </w:pPr>
      <w:r w:rsidRPr="0024300A">
        <w:t>│   │   ├───get</w:t>
      </w:r>
    </w:p>
    <w:p w14:paraId="27A71106" w14:textId="77777777" w:rsidR="001B7949" w:rsidRPr="0024300A" w:rsidRDefault="001B7949" w:rsidP="00BF34AE">
      <w:pPr>
        <w:spacing w:after="0"/>
      </w:pPr>
      <w:r w:rsidRPr="0024300A">
        <w:t>│   │   │       index.php</w:t>
      </w:r>
    </w:p>
    <w:p w14:paraId="4F44EA65" w14:textId="77777777" w:rsidR="001B7949" w:rsidRPr="0024300A" w:rsidRDefault="001B7949" w:rsidP="00BF34AE">
      <w:pPr>
        <w:spacing w:after="0"/>
      </w:pPr>
      <w:r w:rsidRPr="0024300A">
        <w:t>│   │   └───zone</w:t>
      </w:r>
    </w:p>
    <w:p w14:paraId="21E10F04" w14:textId="77777777" w:rsidR="001B7949" w:rsidRPr="0024300A" w:rsidRDefault="001B7949" w:rsidP="00BF34AE">
      <w:pPr>
        <w:spacing w:after="0"/>
      </w:pPr>
      <w:r w:rsidRPr="0024300A">
        <w:t>│   │       ├───create</w:t>
      </w:r>
    </w:p>
    <w:p w14:paraId="5209DCA0" w14:textId="77777777" w:rsidR="001B7949" w:rsidRPr="0024300A" w:rsidRDefault="001B7949" w:rsidP="00BF34AE">
      <w:pPr>
        <w:spacing w:after="0"/>
      </w:pPr>
      <w:r w:rsidRPr="0024300A">
        <w:t>│   │       │   │   index.php</w:t>
      </w:r>
    </w:p>
    <w:p w14:paraId="5F61CD99" w14:textId="77777777" w:rsidR="001B7949" w:rsidRPr="0024300A" w:rsidRDefault="001B7949" w:rsidP="00BF34AE">
      <w:pPr>
        <w:spacing w:after="0"/>
      </w:pPr>
      <w:r w:rsidRPr="0024300A">
        <w:t>│   │       │   │</w:t>
      </w:r>
    </w:p>
    <w:p w14:paraId="461960DD" w14:textId="77777777" w:rsidR="001B7949" w:rsidRPr="0024300A" w:rsidRDefault="001B7949" w:rsidP="00BF34AE">
      <w:pPr>
        <w:spacing w:after="0"/>
      </w:pPr>
      <w:r w:rsidRPr="0024300A">
        <w:t>│   │       │   └───form</w:t>
      </w:r>
    </w:p>
    <w:p w14:paraId="56A5E8E8" w14:textId="77777777" w:rsidR="001B7949" w:rsidRPr="0024300A" w:rsidRDefault="001B7949" w:rsidP="00BF34AE">
      <w:pPr>
        <w:spacing w:after="0"/>
      </w:pPr>
      <w:r w:rsidRPr="0024300A">
        <w:t>│   │       │           index.php</w:t>
      </w:r>
    </w:p>
    <w:p w14:paraId="35E4F854" w14:textId="77777777" w:rsidR="001B7949" w:rsidRPr="0024300A" w:rsidRDefault="001B7949" w:rsidP="00BF34AE">
      <w:pPr>
        <w:spacing w:after="0"/>
      </w:pPr>
      <w:r w:rsidRPr="0024300A">
        <w:t>│   │       ├───get</w:t>
      </w:r>
    </w:p>
    <w:p w14:paraId="2C178582" w14:textId="77777777" w:rsidR="001B7949" w:rsidRPr="0024300A" w:rsidRDefault="001B7949" w:rsidP="00BF34AE">
      <w:pPr>
        <w:spacing w:after="0"/>
      </w:pPr>
      <w:r w:rsidRPr="0024300A">
        <w:t>│   │       │       index.php</w:t>
      </w:r>
    </w:p>
    <w:p w14:paraId="1D69A1A6" w14:textId="77777777" w:rsidR="001B7949" w:rsidRPr="0024300A" w:rsidRDefault="001B7949" w:rsidP="00BF34AE">
      <w:pPr>
        <w:spacing w:after="0"/>
      </w:pPr>
      <w:r w:rsidRPr="0024300A">
        <w:t>│   │       └───schedule</w:t>
      </w:r>
    </w:p>
    <w:p w14:paraId="786B137A" w14:textId="77777777" w:rsidR="001B7949" w:rsidRPr="0024300A" w:rsidRDefault="001B7949" w:rsidP="00BF34AE">
      <w:pPr>
        <w:spacing w:after="0"/>
      </w:pPr>
      <w:r w:rsidRPr="0024300A">
        <w:t>│   │           └───get</w:t>
      </w:r>
    </w:p>
    <w:p w14:paraId="3ED715AC" w14:textId="77777777" w:rsidR="001B7949" w:rsidRPr="0024300A" w:rsidRDefault="001B7949" w:rsidP="00BF34AE">
      <w:pPr>
        <w:spacing w:after="0"/>
      </w:pPr>
      <w:r w:rsidRPr="0024300A">
        <w:t>│   │                   index.php</w:t>
      </w:r>
    </w:p>
    <w:p w14:paraId="5C67461E" w14:textId="77777777" w:rsidR="001B7949" w:rsidRPr="0024300A" w:rsidRDefault="001B7949" w:rsidP="00BF34AE">
      <w:pPr>
        <w:spacing w:after="0"/>
      </w:pPr>
      <w:r w:rsidRPr="0024300A">
        <w:t>│   └───get</w:t>
      </w:r>
    </w:p>
    <w:p w14:paraId="00F9D68D" w14:textId="77777777" w:rsidR="001B7949" w:rsidRPr="0024300A" w:rsidRDefault="001B7949" w:rsidP="00BF34AE">
      <w:pPr>
        <w:spacing w:after="0"/>
      </w:pPr>
      <w:r w:rsidRPr="0024300A">
        <w:t>│           index.php</w:t>
      </w:r>
    </w:p>
    <w:p w14:paraId="0BA8970C" w14:textId="77777777" w:rsidR="001B7949" w:rsidRPr="0024300A" w:rsidRDefault="001B7949" w:rsidP="00BF34AE">
      <w:pPr>
        <w:spacing w:after="0"/>
      </w:pPr>
      <w:r w:rsidRPr="0024300A">
        <w:t>├───images</w:t>
      </w:r>
    </w:p>
    <w:p w14:paraId="5DB76733" w14:textId="77777777" w:rsidR="001B7949" w:rsidRPr="0024300A" w:rsidRDefault="001B7949" w:rsidP="00BF34AE">
      <w:pPr>
        <w:spacing w:after="0"/>
      </w:pPr>
      <w:r w:rsidRPr="0024300A">
        <w:t>│   ├───background</w:t>
      </w:r>
    </w:p>
    <w:p w14:paraId="5FFEEB93" w14:textId="77777777" w:rsidR="001B7949" w:rsidRPr="0024300A" w:rsidRDefault="001B7949" w:rsidP="00BF34AE">
      <w:pPr>
        <w:spacing w:after="0"/>
      </w:pPr>
      <w:r w:rsidRPr="0024300A">
        <w:t>│   │   │   index.php</w:t>
      </w:r>
    </w:p>
    <w:p w14:paraId="51A0590B" w14:textId="77777777" w:rsidR="001B7949" w:rsidRPr="00C93FA5" w:rsidRDefault="001B7949" w:rsidP="00BF34AE">
      <w:pPr>
        <w:spacing w:after="0"/>
      </w:pPr>
      <w:r w:rsidRPr="00C93FA5">
        <w:t>│   │   └───images</w:t>
      </w:r>
    </w:p>
    <w:p w14:paraId="0F84D164" w14:textId="77777777" w:rsidR="001B7949" w:rsidRPr="00C93FA5" w:rsidRDefault="001B7949" w:rsidP="00BF34AE">
      <w:pPr>
        <w:spacing w:after="0"/>
      </w:pPr>
      <w:r w:rsidRPr="00C93FA5">
        <w:t>│   │           no_image.png</w:t>
      </w:r>
    </w:p>
    <w:p w14:paraId="7561AD5C" w14:textId="77777777" w:rsidR="001B7949" w:rsidRPr="001B7949" w:rsidRDefault="001B7949" w:rsidP="00BF34AE">
      <w:pPr>
        <w:spacing w:after="0"/>
        <w:rPr>
          <w:lang w:val="en-US"/>
        </w:rPr>
      </w:pPr>
      <w:r w:rsidRPr="001B7949">
        <w:rPr>
          <w:lang w:val="en-US"/>
        </w:rPr>
        <w:t>│   │           profile_background.png</w:t>
      </w:r>
    </w:p>
    <w:p w14:paraId="3F449FED" w14:textId="77777777" w:rsidR="001B7949" w:rsidRPr="001B7949" w:rsidRDefault="001B7949" w:rsidP="00BF34AE">
      <w:pPr>
        <w:spacing w:after="0"/>
        <w:rPr>
          <w:lang w:val="en-US"/>
        </w:rPr>
      </w:pPr>
      <w:r w:rsidRPr="001B7949">
        <w:rPr>
          <w:lang w:val="en-US"/>
        </w:rPr>
        <w:t>│   │           RESA_700x1000.png</w:t>
      </w:r>
    </w:p>
    <w:p w14:paraId="46B82A87" w14:textId="77777777" w:rsidR="001B7949" w:rsidRPr="001B7949" w:rsidRDefault="001B7949" w:rsidP="00BF34AE">
      <w:pPr>
        <w:spacing w:after="0"/>
        <w:rPr>
          <w:lang w:val="en-US"/>
        </w:rPr>
      </w:pPr>
      <w:r w:rsidRPr="001B7949">
        <w:rPr>
          <w:lang w:val="en-US"/>
        </w:rPr>
        <w:t>│   ├───dish</w:t>
      </w:r>
    </w:p>
    <w:p w14:paraId="2244584F" w14:textId="77777777" w:rsidR="001B7949" w:rsidRPr="001B7949" w:rsidRDefault="001B7949" w:rsidP="00BF34AE">
      <w:pPr>
        <w:spacing w:after="0"/>
        <w:rPr>
          <w:lang w:val="en-US"/>
        </w:rPr>
      </w:pPr>
      <w:r w:rsidRPr="001B7949">
        <w:rPr>
          <w:lang w:val="en-US"/>
        </w:rPr>
        <w:t>│   │       [images]</w:t>
      </w:r>
    </w:p>
    <w:p w14:paraId="32FC8B51" w14:textId="77777777" w:rsidR="001B7949" w:rsidRPr="001B7949" w:rsidRDefault="001B7949" w:rsidP="00BF34AE">
      <w:pPr>
        <w:spacing w:after="0"/>
        <w:rPr>
          <w:lang w:val="en-US"/>
        </w:rPr>
      </w:pPr>
      <w:r w:rsidRPr="001B7949">
        <w:rPr>
          <w:lang w:val="en-US"/>
        </w:rPr>
        <w:t>│   ├───get</w:t>
      </w:r>
    </w:p>
    <w:p w14:paraId="1D797A3F" w14:textId="77777777" w:rsidR="001B7949" w:rsidRPr="001B7949" w:rsidRDefault="001B7949" w:rsidP="00BF34AE">
      <w:pPr>
        <w:spacing w:after="0"/>
        <w:rPr>
          <w:lang w:val="en-US"/>
        </w:rPr>
      </w:pPr>
      <w:r w:rsidRPr="001B7949">
        <w:rPr>
          <w:lang w:val="en-US"/>
        </w:rPr>
        <w:t>│   │       index.php</w:t>
      </w:r>
    </w:p>
    <w:p w14:paraId="585371DE" w14:textId="77777777" w:rsidR="001B7949" w:rsidRPr="001B7949" w:rsidRDefault="001B7949" w:rsidP="00BF34AE">
      <w:pPr>
        <w:spacing w:after="0"/>
        <w:rPr>
          <w:lang w:val="en-US"/>
        </w:rPr>
      </w:pPr>
      <w:r w:rsidRPr="001B7949">
        <w:rPr>
          <w:lang w:val="en-US"/>
        </w:rPr>
        <w:t>│   ││   ├───restaurant</w:t>
      </w:r>
    </w:p>
    <w:p w14:paraId="14442738" w14:textId="77777777" w:rsidR="001B7949" w:rsidRPr="001B7949" w:rsidRDefault="001B7949" w:rsidP="00BF34AE">
      <w:pPr>
        <w:spacing w:after="0"/>
        <w:rPr>
          <w:lang w:val="en-US"/>
        </w:rPr>
      </w:pPr>
      <w:r w:rsidRPr="001B7949">
        <w:rPr>
          <w:lang w:val="en-US"/>
        </w:rPr>
        <w:t>│   │</w:t>
      </w:r>
      <w:r w:rsidRPr="001B7949">
        <w:rPr>
          <w:lang w:val="en-US"/>
        </w:rPr>
        <w:tab/>
      </w:r>
      <w:r w:rsidRPr="001B7949">
        <w:rPr>
          <w:lang w:val="en-US"/>
        </w:rPr>
        <w:tab/>
        <w:t>[images]</w:t>
      </w:r>
    </w:p>
    <w:p w14:paraId="15A15375" w14:textId="77777777" w:rsidR="001B7949" w:rsidRPr="001B7949" w:rsidRDefault="001B7949" w:rsidP="00BF34AE">
      <w:pPr>
        <w:spacing w:after="0"/>
        <w:rPr>
          <w:lang w:val="en-US"/>
        </w:rPr>
      </w:pPr>
      <w:r w:rsidRPr="001B7949">
        <w:rPr>
          <w:lang w:val="en-US"/>
        </w:rPr>
        <w:t>│   ├───upload</w:t>
      </w:r>
    </w:p>
    <w:p w14:paraId="690B6740" w14:textId="77777777" w:rsidR="001B7949" w:rsidRPr="001B7949" w:rsidRDefault="001B7949" w:rsidP="00BF34AE">
      <w:pPr>
        <w:spacing w:after="0"/>
        <w:rPr>
          <w:lang w:val="en-US"/>
        </w:rPr>
      </w:pPr>
      <w:r w:rsidRPr="001B7949">
        <w:rPr>
          <w:lang w:val="en-US"/>
        </w:rPr>
        <w:t>│   │   │   index.php</w:t>
      </w:r>
    </w:p>
    <w:p w14:paraId="7584E17B" w14:textId="77777777" w:rsidR="001B7949" w:rsidRPr="001B7949" w:rsidRDefault="001B7949" w:rsidP="00BF34AE">
      <w:pPr>
        <w:spacing w:after="0"/>
        <w:rPr>
          <w:lang w:val="en-US"/>
        </w:rPr>
      </w:pPr>
      <w:r w:rsidRPr="001B7949">
        <w:rPr>
          <w:lang w:val="en-US"/>
        </w:rPr>
        <w:t>│   │   │</w:t>
      </w:r>
    </w:p>
    <w:p w14:paraId="05CB26B8" w14:textId="77777777" w:rsidR="001B7949" w:rsidRPr="001B7949" w:rsidRDefault="001B7949" w:rsidP="00BF34AE">
      <w:pPr>
        <w:spacing w:after="0"/>
        <w:rPr>
          <w:lang w:val="en-US"/>
        </w:rPr>
      </w:pPr>
      <w:r w:rsidRPr="001B7949">
        <w:rPr>
          <w:lang w:val="en-US"/>
        </w:rPr>
        <w:t>│   │   └───debug</w:t>
      </w:r>
    </w:p>
    <w:p w14:paraId="5D991E35" w14:textId="77777777" w:rsidR="001B7949" w:rsidRPr="001B7949" w:rsidRDefault="001B7949" w:rsidP="00BF34AE">
      <w:pPr>
        <w:spacing w:after="0"/>
        <w:rPr>
          <w:lang w:val="en-US"/>
        </w:rPr>
      </w:pPr>
      <w:r w:rsidRPr="001B7949">
        <w:rPr>
          <w:lang w:val="en-US"/>
        </w:rPr>
        <w:lastRenderedPageBreak/>
        <w:t>│   │           index.php</w:t>
      </w:r>
    </w:p>
    <w:p w14:paraId="5628CE64" w14:textId="77777777" w:rsidR="001B7949" w:rsidRPr="001B7949" w:rsidRDefault="001B7949" w:rsidP="00BF34AE">
      <w:pPr>
        <w:spacing w:after="0"/>
        <w:rPr>
          <w:lang w:val="en-US"/>
        </w:rPr>
      </w:pPr>
      <w:r w:rsidRPr="001B7949">
        <w:rPr>
          <w:lang w:val="en-US"/>
        </w:rPr>
        <w:t>│   └───user</w:t>
      </w:r>
    </w:p>
    <w:p w14:paraId="7682A4D2" w14:textId="77777777" w:rsidR="001B7949" w:rsidRPr="001B7949" w:rsidRDefault="001B7949" w:rsidP="00BF34AE">
      <w:pPr>
        <w:spacing w:after="0"/>
        <w:rPr>
          <w:lang w:val="en-US"/>
        </w:rPr>
      </w:pPr>
      <w:r w:rsidRPr="001B7949">
        <w:rPr>
          <w:lang w:val="en-US"/>
        </w:rPr>
        <w:t>|</w:t>
      </w:r>
      <w:r w:rsidRPr="001B7949">
        <w:rPr>
          <w:lang w:val="en-US"/>
        </w:rPr>
        <w:tab/>
        <w:t xml:space="preserve">  [images]</w:t>
      </w:r>
    </w:p>
    <w:p w14:paraId="0CFA0BF8" w14:textId="77777777" w:rsidR="001B7949" w:rsidRPr="001B7949" w:rsidRDefault="001B7949" w:rsidP="00BF34AE">
      <w:pPr>
        <w:spacing w:after="0"/>
        <w:rPr>
          <w:lang w:val="en-US"/>
        </w:rPr>
      </w:pPr>
      <w:r w:rsidRPr="001B7949">
        <w:rPr>
          <w:lang w:val="en-US"/>
        </w:rPr>
        <w:t>├───menu</w:t>
      </w:r>
    </w:p>
    <w:p w14:paraId="6FA9F059" w14:textId="77777777" w:rsidR="001B7949" w:rsidRPr="001B7949" w:rsidRDefault="001B7949" w:rsidP="00BF34AE">
      <w:pPr>
        <w:spacing w:after="0"/>
        <w:rPr>
          <w:lang w:val="en-US"/>
        </w:rPr>
      </w:pPr>
      <w:r w:rsidRPr="001B7949">
        <w:rPr>
          <w:lang w:val="en-US"/>
        </w:rPr>
        <w:t>│   └───get</w:t>
      </w:r>
    </w:p>
    <w:p w14:paraId="65767C91" w14:textId="77777777" w:rsidR="001B7949" w:rsidRPr="001B7949" w:rsidRDefault="001B7949" w:rsidP="00BF34AE">
      <w:pPr>
        <w:spacing w:after="0"/>
        <w:rPr>
          <w:lang w:val="en-US"/>
        </w:rPr>
      </w:pPr>
      <w:r w:rsidRPr="001B7949">
        <w:rPr>
          <w:lang w:val="en-US"/>
        </w:rPr>
        <w:t>│           index.php</w:t>
      </w:r>
    </w:p>
    <w:p w14:paraId="0D95B8CC" w14:textId="77777777" w:rsidR="001B7949" w:rsidRPr="001B7949" w:rsidRDefault="001B7949" w:rsidP="00BF34AE">
      <w:pPr>
        <w:spacing w:after="0"/>
        <w:rPr>
          <w:lang w:val="en-US"/>
        </w:rPr>
      </w:pPr>
      <w:r w:rsidRPr="001B7949">
        <w:rPr>
          <w:lang w:val="en-US"/>
        </w:rPr>
        <w:t>├───reservation</w:t>
      </w:r>
    </w:p>
    <w:p w14:paraId="43DF0FB9" w14:textId="77777777" w:rsidR="001B7949" w:rsidRPr="001B7949" w:rsidRDefault="001B7949" w:rsidP="00BF34AE">
      <w:pPr>
        <w:spacing w:after="0"/>
        <w:rPr>
          <w:lang w:val="en-US"/>
        </w:rPr>
      </w:pPr>
      <w:r w:rsidRPr="001B7949">
        <w:rPr>
          <w:lang w:val="en-US"/>
        </w:rPr>
        <w:t>└───user</w:t>
      </w:r>
    </w:p>
    <w:p w14:paraId="5F6B0D16" w14:textId="77777777" w:rsidR="001B7949" w:rsidRPr="001B7949" w:rsidRDefault="001B7949" w:rsidP="00BF34AE">
      <w:pPr>
        <w:spacing w:after="0"/>
        <w:rPr>
          <w:lang w:val="en-US"/>
        </w:rPr>
      </w:pPr>
      <w:r w:rsidRPr="001B7949">
        <w:rPr>
          <w:lang w:val="en-US"/>
        </w:rPr>
        <w:t xml:space="preserve">    ├───employes</w:t>
      </w:r>
    </w:p>
    <w:p w14:paraId="28E1FFE0" w14:textId="77777777" w:rsidR="001B7949" w:rsidRPr="001B7949" w:rsidRDefault="001B7949" w:rsidP="00BF34AE">
      <w:pPr>
        <w:spacing w:after="0"/>
        <w:rPr>
          <w:lang w:val="en-US"/>
        </w:rPr>
      </w:pPr>
      <w:r w:rsidRPr="001B7949">
        <w:rPr>
          <w:lang w:val="en-US"/>
        </w:rPr>
        <w:t xml:space="preserve">    │       index.php</w:t>
      </w:r>
    </w:p>
    <w:p w14:paraId="01220A06" w14:textId="77777777" w:rsidR="001B7949" w:rsidRPr="001B7949" w:rsidRDefault="001B7949" w:rsidP="00BF34AE">
      <w:pPr>
        <w:spacing w:after="0"/>
        <w:rPr>
          <w:lang w:val="en-US"/>
        </w:rPr>
      </w:pPr>
      <w:r w:rsidRPr="001B7949">
        <w:rPr>
          <w:lang w:val="en-US"/>
        </w:rPr>
        <w:t xml:space="preserve">    ├───get</w:t>
      </w:r>
    </w:p>
    <w:p w14:paraId="11E72CE6" w14:textId="77777777" w:rsidR="001B7949" w:rsidRPr="001B7949" w:rsidRDefault="001B7949" w:rsidP="00BF34AE">
      <w:pPr>
        <w:spacing w:after="0"/>
        <w:rPr>
          <w:lang w:val="en-US"/>
        </w:rPr>
      </w:pPr>
      <w:r w:rsidRPr="001B7949">
        <w:rPr>
          <w:lang w:val="en-US"/>
        </w:rPr>
        <w:t xml:space="preserve">    │       index.php</w:t>
      </w:r>
    </w:p>
    <w:p w14:paraId="6CB2272E" w14:textId="77777777" w:rsidR="001B7949" w:rsidRPr="001B7949" w:rsidRDefault="001B7949" w:rsidP="00BF34AE">
      <w:pPr>
        <w:spacing w:after="0"/>
        <w:rPr>
          <w:lang w:val="en-US"/>
        </w:rPr>
      </w:pPr>
      <w:r w:rsidRPr="001B7949">
        <w:rPr>
          <w:lang w:val="en-US"/>
        </w:rPr>
        <w:t xml:space="preserve">    ├───password</w:t>
      </w:r>
    </w:p>
    <w:p w14:paraId="0995FAD3" w14:textId="77777777" w:rsidR="001B7949" w:rsidRPr="001B7949" w:rsidRDefault="001B7949" w:rsidP="00BF34AE">
      <w:pPr>
        <w:spacing w:after="0"/>
        <w:rPr>
          <w:lang w:val="en-US"/>
        </w:rPr>
      </w:pPr>
      <w:r w:rsidRPr="001B7949">
        <w:rPr>
          <w:lang w:val="en-US"/>
        </w:rPr>
        <w:t xml:space="preserve">    │       index.php</w:t>
      </w:r>
    </w:p>
    <w:p w14:paraId="59C42A1F" w14:textId="77777777" w:rsidR="001B7949" w:rsidRPr="001B7949" w:rsidRDefault="001B7949" w:rsidP="00BF34AE">
      <w:pPr>
        <w:spacing w:after="0"/>
        <w:rPr>
          <w:lang w:val="en-US"/>
        </w:rPr>
      </w:pPr>
      <w:r w:rsidRPr="001B7949">
        <w:rPr>
          <w:lang w:val="en-US"/>
        </w:rPr>
        <w:t xml:space="preserve">    ├───set</w:t>
      </w:r>
    </w:p>
    <w:p w14:paraId="5590CD50" w14:textId="77777777" w:rsidR="001B7949" w:rsidRPr="0024300A" w:rsidRDefault="001B7949" w:rsidP="00BF34AE">
      <w:pPr>
        <w:spacing w:after="0"/>
      </w:pPr>
      <w:r w:rsidRPr="001B7949">
        <w:rPr>
          <w:lang w:val="en-US"/>
        </w:rPr>
        <w:t xml:space="preserve">    </w:t>
      </w:r>
      <w:r w:rsidRPr="0024300A">
        <w:t>└───username</w:t>
      </w:r>
    </w:p>
    <w:p w14:paraId="2F215F0A" w14:textId="77777777" w:rsidR="001B7949" w:rsidRPr="0024300A" w:rsidRDefault="001B7949" w:rsidP="00BF34AE">
      <w:pPr>
        <w:spacing w:after="0"/>
      </w:pPr>
      <w:r w:rsidRPr="0024300A">
        <w:t xml:space="preserve">        └───generate</w:t>
      </w:r>
    </w:p>
    <w:p w14:paraId="2E47C878" w14:textId="77777777" w:rsidR="001B7949" w:rsidRPr="0024300A" w:rsidRDefault="001B7949" w:rsidP="00BF34AE">
      <w:pPr>
        <w:spacing w:after="0"/>
      </w:pPr>
      <w:r w:rsidRPr="0024300A">
        <w:t xml:space="preserve">                index.php</w:t>
      </w:r>
    </w:p>
    <w:p w14:paraId="278743FF" w14:textId="4AD0E556" w:rsidR="00BF37BB" w:rsidRDefault="00BF37BB" w:rsidP="00474759">
      <w:r>
        <w:br w:type="page"/>
      </w:r>
    </w:p>
    <w:p w14:paraId="4AFAF5B9" w14:textId="77777777" w:rsidR="001B7949" w:rsidRPr="001B7949" w:rsidRDefault="001B7949" w:rsidP="00474759"/>
    <w:p w14:paraId="4BE561FE" w14:textId="47A851A6" w:rsidR="00EE2FDB" w:rsidRDefault="00EE2FDB" w:rsidP="00474759">
      <w:pPr>
        <w:pStyle w:val="Titre2"/>
      </w:pPr>
      <w:bookmarkStart w:id="161" w:name="_Toc39760850"/>
      <w:r w:rsidRPr="0024300A">
        <w:t>Cheat Sheet de l’API</w:t>
      </w:r>
      <w:bookmarkStart w:id="162" w:name="user"/>
      <w:bookmarkStart w:id="163" w:name="_Hlk39585177"/>
      <w:bookmarkEnd w:id="161"/>
    </w:p>
    <w:p w14:paraId="39ED1AE6" w14:textId="77777777" w:rsidR="00EE2FDB" w:rsidRPr="00A821C1" w:rsidRDefault="00EE2FDB" w:rsidP="00474759">
      <w:pPr>
        <w:rPr>
          <w:lang w:val="fr-FR"/>
        </w:rPr>
      </w:pPr>
      <w:r>
        <w:rPr>
          <w:lang w:val="fr-FR"/>
        </w:rPr>
        <w:t>Afin de retrouver facilement les requêtes pour l’API, j’ai créé ce cheat sheet (disponible aussi en md sur le github).</w:t>
      </w:r>
    </w:p>
    <w:p w14:paraId="582DCA49" w14:textId="77777777" w:rsidR="00EE2FDB" w:rsidRPr="00A821C1" w:rsidRDefault="00EE2FDB" w:rsidP="00474759">
      <w:pPr>
        <w:pStyle w:val="Titre3"/>
        <w:rPr>
          <w:lang w:val="fr-FR"/>
        </w:rPr>
      </w:pPr>
      <w:r>
        <w:rPr>
          <w:lang w:val="fr-FR"/>
        </w:rPr>
        <w:t xml:space="preserve"> </w:t>
      </w:r>
      <w:bookmarkStart w:id="164" w:name="_Toc39760851"/>
      <w:r w:rsidRPr="00A821C1">
        <w:rPr>
          <w:lang w:val="fr-FR"/>
        </w:rPr>
        <w:t>User</w:t>
      </w:r>
      <w:bookmarkEnd w:id="162"/>
      <w:bookmarkEnd w:id="164"/>
    </w:p>
    <w:p w14:paraId="6FB63F76" w14:textId="77777777" w:rsidR="00EE2FDB" w:rsidRPr="00791F5D" w:rsidRDefault="00EE2FDB" w:rsidP="00474759">
      <w:pPr>
        <w:pStyle w:val="FirstParagraph"/>
      </w:pPr>
      <w:r w:rsidRPr="00791F5D">
        <w:t xml:space="preserve">Lien : </w:t>
      </w:r>
      <w:r w:rsidRPr="00791F5D">
        <w:rPr>
          <w:rStyle w:val="VerbatimChar"/>
        </w:rPr>
        <w:t>/api/v2/user/</w:t>
      </w:r>
    </w:p>
    <w:p w14:paraId="3DAD961E" w14:textId="77777777" w:rsidR="00EE2FDB" w:rsidRDefault="00EE2FDB" w:rsidP="00474759">
      <w:pPr>
        <w:pStyle w:val="Titre4"/>
      </w:pPr>
      <w:bookmarkStart w:id="165" w:name="lecture"/>
      <w:bookmarkStart w:id="166" w:name="_Toc39760852"/>
      <w:r>
        <w:t>Lecture</w:t>
      </w:r>
      <w:bookmarkEnd w:id="165"/>
      <w:bookmarkEnd w:id="166"/>
    </w:p>
    <w:p w14:paraId="4764C74D" w14:textId="77777777" w:rsidR="00EE2FDB" w:rsidRPr="00B80B17" w:rsidRDefault="00EE2FDB" w:rsidP="0090704C">
      <w:pPr>
        <w:pStyle w:val="Code"/>
        <w:rPr>
          <w:lang w:val="fr-FR"/>
        </w:rPr>
      </w:pPr>
      <w:r w:rsidRPr="00B80B17">
        <w:rPr>
          <w:lang w:val="fr-FR"/>
        </w:rPr>
        <w:t>Récupérer les informations d’un user avec ses permissions</w:t>
      </w:r>
    </w:p>
    <w:p w14:paraId="003EBCFA"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01E47ACC" w14:textId="77777777" w:rsidR="00EE2FDB" w:rsidRDefault="00EE2FDB" w:rsidP="00474759">
      <w:pPr>
        <w:pStyle w:val="Compact"/>
        <w:numPr>
          <w:ilvl w:val="1"/>
          <w:numId w:val="10"/>
        </w:numPr>
      </w:pPr>
      <w:r>
        <w:t>Paramètres :</w:t>
      </w:r>
    </w:p>
    <w:p w14:paraId="35478B86" w14:textId="77777777" w:rsidR="00EE2FDB" w:rsidRDefault="00EE2FDB" w:rsidP="00474759">
      <w:pPr>
        <w:pStyle w:val="Compact"/>
      </w:pPr>
      <w:r>
        <w:rPr>
          <w:rStyle w:val="VerbatimChar"/>
        </w:rPr>
        <w:t>id</w:t>
      </w:r>
      <w:r>
        <w:t xml:space="preserve"> : l’id de l’utilisateur recherché</w:t>
      </w:r>
    </w:p>
    <w:p w14:paraId="14C06A5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id=[id de l'utilisateur]</w:t>
      </w:r>
    </w:p>
    <w:p w14:paraId="34BD2B72" w14:textId="77777777" w:rsidR="00EE2FDB" w:rsidRDefault="00EE2FDB" w:rsidP="00474759">
      <w:pPr>
        <w:pStyle w:val="Compact"/>
        <w:numPr>
          <w:ilvl w:val="1"/>
          <w:numId w:val="10"/>
        </w:numPr>
      </w:pPr>
      <w:r>
        <w:t>Retour :</w:t>
      </w:r>
    </w:p>
    <w:p w14:paraId="58387257" w14:textId="77777777" w:rsidR="00EE2FDB" w:rsidRPr="00791F5D" w:rsidRDefault="00EE2FDB" w:rsidP="00474759">
      <w:pPr>
        <w:pStyle w:val="Compact"/>
      </w:pPr>
      <w:r w:rsidRPr="00791F5D">
        <w:t>Un tableau avec les champs :</w:t>
      </w:r>
    </w:p>
    <w:p w14:paraId="08876576" w14:textId="77777777" w:rsidR="00EE2FDB" w:rsidRDefault="00EE2FDB" w:rsidP="00474759">
      <w:pPr>
        <w:pStyle w:val="Compact"/>
        <w:numPr>
          <w:ilvl w:val="3"/>
          <w:numId w:val="10"/>
        </w:numPr>
      </w:pPr>
      <w:r>
        <w:rPr>
          <w:rStyle w:val="VerbatimChar"/>
        </w:rPr>
        <w:t>id</w:t>
      </w:r>
      <w:r>
        <w:t xml:space="preserve"> : l’id de l’utilisateur</w:t>
      </w:r>
    </w:p>
    <w:p w14:paraId="4D4C2699"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7D71A767"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0C3002DF"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28EAE095" w14:textId="77777777" w:rsidR="00EE2FDB" w:rsidRDefault="00EE2FDB" w:rsidP="00474759">
      <w:pPr>
        <w:pStyle w:val="Compact"/>
        <w:numPr>
          <w:ilvl w:val="3"/>
          <w:numId w:val="10"/>
        </w:numPr>
      </w:pPr>
      <w:r>
        <w:rPr>
          <w:rStyle w:val="VerbatimChar"/>
        </w:rPr>
        <w:t>email</w:t>
      </w:r>
      <w:r>
        <w:t xml:space="preserve"> : l’email de l’utilisateur</w:t>
      </w:r>
    </w:p>
    <w:p w14:paraId="55B6771D"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chiffre d’identification de l’utilisateur</w:t>
      </w:r>
    </w:p>
    <w:p w14:paraId="54047C36" w14:textId="77777777" w:rsidR="00EE2FDB" w:rsidRDefault="00EE2FDB" w:rsidP="00474759">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4B1DF3F1" w14:textId="77777777" w:rsidR="00EE2FDB" w:rsidRPr="00791F5D" w:rsidRDefault="00EE2FDB" w:rsidP="00474759">
      <w:pPr>
        <w:pStyle w:val="Compact"/>
        <w:numPr>
          <w:ilvl w:val="4"/>
          <w:numId w:val="10"/>
        </w:numPr>
      </w:pPr>
      <w:r w:rsidRPr="00791F5D">
        <w:rPr>
          <w:rStyle w:val="VerbatimChar"/>
        </w:rPr>
        <w:t>etablishment_name</w:t>
      </w:r>
      <w:r w:rsidRPr="00791F5D">
        <w:t xml:space="preserve"> : le nom de l’établissement (si il y en à un, sinon “-”)</w:t>
      </w:r>
    </w:p>
    <w:p w14:paraId="57243399" w14:textId="77777777" w:rsidR="00EE2FDB" w:rsidRDefault="00EE2FDB" w:rsidP="00474759">
      <w:pPr>
        <w:pStyle w:val="Compact"/>
        <w:numPr>
          <w:ilvl w:val="4"/>
          <w:numId w:val="10"/>
        </w:numPr>
      </w:pPr>
      <w:r w:rsidRPr="00791F5D">
        <w:rPr>
          <w:rStyle w:val="VerbatimChar"/>
        </w:rPr>
        <w:t>permission_name</w:t>
      </w:r>
      <w:r w:rsidRPr="00791F5D">
        <w:t xml:space="preserve"> : le nom de la permission (ex: manager)</w:t>
      </w:r>
    </w:p>
    <w:p w14:paraId="22DC66A0" w14:textId="77777777" w:rsidR="00EE2FDB" w:rsidRPr="00791F5D" w:rsidRDefault="00EE2FDB" w:rsidP="00474759">
      <w:pPr>
        <w:pStyle w:val="Compact"/>
      </w:pPr>
    </w:p>
    <w:p w14:paraId="7C59CD21" w14:textId="77777777" w:rsidR="00EE2FDB" w:rsidRPr="00B80B17" w:rsidRDefault="00EE2FDB" w:rsidP="0090704C">
      <w:pPr>
        <w:pStyle w:val="Code"/>
        <w:rPr>
          <w:lang w:val="fr-FR"/>
        </w:rPr>
      </w:pPr>
      <w:r w:rsidRPr="00B80B17">
        <w:rPr>
          <w:lang w:val="fr-FR"/>
        </w:rPr>
        <w:t>Récupérer les informations de base d’un user</w:t>
      </w:r>
    </w:p>
    <w:p w14:paraId="1C1F765B"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7E0C5533" w14:textId="77777777" w:rsidR="00EE2FDB" w:rsidRDefault="00EE2FDB" w:rsidP="00474759">
      <w:pPr>
        <w:pStyle w:val="Compact"/>
        <w:numPr>
          <w:ilvl w:val="1"/>
          <w:numId w:val="10"/>
        </w:numPr>
      </w:pPr>
      <w:r>
        <w:t>Paramètres :</w:t>
      </w:r>
    </w:p>
    <w:p w14:paraId="3A2D850E" w14:textId="77777777" w:rsidR="00EE2FDB" w:rsidRPr="00791F5D" w:rsidRDefault="00EE2FDB" w:rsidP="00474759">
      <w:pPr>
        <w:pStyle w:val="Compact"/>
      </w:pPr>
      <w:r w:rsidRPr="00791F5D">
        <w:rPr>
          <w:rStyle w:val="VerbatimChar"/>
        </w:rPr>
        <w:t>user</w:t>
      </w:r>
      <w:r w:rsidRPr="00791F5D">
        <w:t xml:space="preserve"> : (il n’y à pas besoin de valeur)</w:t>
      </w:r>
    </w:p>
    <w:p w14:paraId="7F5649EA" w14:textId="77777777" w:rsidR="00EE2FDB" w:rsidRDefault="00EE2FDB" w:rsidP="00474759">
      <w:pPr>
        <w:pStyle w:val="Compact"/>
      </w:pPr>
      <w:r>
        <w:rPr>
          <w:rStyle w:val="VerbatimChar"/>
        </w:rPr>
        <w:t>id</w:t>
      </w:r>
      <w:r>
        <w:t xml:space="preserve"> : l’id de l’utilisateur recherché</w:t>
      </w:r>
    </w:p>
    <w:p w14:paraId="2C5EA26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user&amp;id=[id de l'utilisateur]</w:t>
      </w:r>
    </w:p>
    <w:p w14:paraId="4589F25C" w14:textId="77777777" w:rsidR="00EE2FDB" w:rsidRDefault="00EE2FDB" w:rsidP="00474759">
      <w:pPr>
        <w:pStyle w:val="Compact"/>
        <w:numPr>
          <w:ilvl w:val="1"/>
          <w:numId w:val="10"/>
        </w:numPr>
      </w:pPr>
      <w:r>
        <w:t>Retour :</w:t>
      </w:r>
    </w:p>
    <w:p w14:paraId="58238731" w14:textId="77777777" w:rsidR="00EE2FDB" w:rsidRPr="00791F5D" w:rsidRDefault="00EE2FDB" w:rsidP="00474759">
      <w:pPr>
        <w:pStyle w:val="Compact"/>
      </w:pPr>
      <w:r w:rsidRPr="00791F5D">
        <w:t>Un tableau avec les champs :</w:t>
      </w:r>
    </w:p>
    <w:p w14:paraId="66063F7C" w14:textId="77777777" w:rsidR="00EE2FDB" w:rsidRDefault="00EE2FDB" w:rsidP="00474759">
      <w:pPr>
        <w:pStyle w:val="Compact"/>
        <w:numPr>
          <w:ilvl w:val="3"/>
          <w:numId w:val="10"/>
        </w:numPr>
      </w:pPr>
      <w:r>
        <w:rPr>
          <w:rStyle w:val="VerbatimChar"/>
        </w:rPr>
        <w:t>id</w:t>
      </w:r>
      <w:r>
        <w:t xml:space="preserve"> : l’id de l’utilisateur</w:t>
      </w:r>
    </w:p>
    <w:p w14:paraId="18BE6C57"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5C4EF57C"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C2C7282"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3031C49D" w14:textId="77777777" w:rsidR="00EE2FDB" w:rsidRDefault="00EE2FDB" w:rsidP="00474759">
      <w:pPr>
        <w:pStyle w:val="Compact"/>
        <w:numPr>
          <w:ilvl w:val="3"/>
          <w:numId w:val="10"/>
        </w:numPr>
      </w:pPr>
      <w:r>
        <w:rPr>
          <w:rStyle w:val="VerbatimChar"/>
        </w:rPr>
        <w:t>email</w:t>
      </w:r>
      <w:r>
        <w:t xml:space="preserve"> : l’email de l’utilisateur</w:t>
      </w:r>
    </w:p>
    <w:p w14:paraId="00507748" w14:textId="77777777" w:rsidR="00EE2FDB" w:rsidRDefault="00EE2FDB" w:rsidP="00474759">
      <w:pPr>
        <w:pStyle w:val="Compact"/>
        <w:numPr>
          <w:ilvl w:val="3"/>
          <w:numId w:val="10"/>
        </w:numPr>
      </w:pPr>
      <w:r w:rsidRPr="00791F5D">
        <w:rPr>
          <w:rStyle w:val="VerbatimChar"/>
        </w:rPr>
        <w:t>username</w:t>
      </w:r>
      <w:r w:rsidRPr="00791F5D">
        <w:t xml:space="preserve"> : le code à 4 chiffre d’identification de l’utilisateur</w:t>
      </w:r>
    </w:p>
    <w:p w14:paraId="29FCBA22" w14:textId="77777777" w:rsidR="00EE2FDB" w:rsidRPr="00791F5D" w:rsidRDefault="00EE2FDB" w:rsidP="00474759">
      <w:pPr>
        <w:pStyle w:val="Compact"/>
      </w:pPr>
    </w:p>
    <w:p w14:paraId="5F7D6DF0" w14:textId="77777777" w:rsidR="00EE2FDB" w:rsidRPr="00B80B17" w:rsidRDefault="00EE2FDB" w:rsidP="0090704C">
      <w:pPr>
        <w:pStyle w:val="Code"/>
        <w:rPr>
          <w:lang w:val="fr-FR"/>
        </w:rPr>
      </w:pPr>
      <w:r w:rsidRPr="00B80B17">
        <w:rPr>
          <w:lang w:val="fr-FR"/>
        </w:rPr>
        <w:t>Récupérer tous les utilisateurs avec une certaine permission</w:t>
      </w:r>
    </w:p>
    <w:p w14:paraId="69EF7244"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21FF91FE" w14:textId="77777777" w:rsidR="00EE2FDB" w:rsidRDefault="00EE2FDB" w:rsidP="00474759">
      <w:pPr>
        <w:pStyle w:val="Compact"/>
        <w:numPr>
          <w:ilvl w:val="1"/>
          <w:numId w:val="10"/>
        </w:numPr>
      </w:pPr>
      <w:r>
        <w:lastRenderedPageBreak/>
        <w:t>Paramètres :</w:t>
      </w:r>
    </w:p>
    <w:p w14:paraId="64907757" w14:textId="77777777" w:rsidR="00EE2FDB" w:rsidRPr="00791F5D" w:rsidRDefault="00EE2FDB" w:rsidP="00474759">
      <w:pPr>
        <w:pStyle w:val="Compact"/>
      </w:pPr>
      <w:r w:rsidRPr="00791F5D">
        <w:rPr>
          <w:rStyle w:val="VerbatimChar"/>
        </w:rPr>
        <w:t>byPermission</w:t>
      </w:r>
      <w:r w:rsidRPr="00791F5D">
        <w:t xml:space="preserve"> : l’id de la permission recherchée</w:t>
      </w:r>
    </w:p>
    <w:p w14:paraId="153F3C0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byPermission=[id de la permission]</w:t>
      </w:r>
    </w:p>
    <w:p w14:paraId="35EF3A01" w14:textId="77777777" w:rsidR="00EE2FDB" w:rsidRDefault="00EE2FDB" w:rsidP="00474759">
      <w:pPr>
        <w:pStyle w:val="Compact"/>
        <w:numPr>
          <w:ilvl w:val="1"/>
          <w:numId w:val="10"/>
        </w:numPr>
      </w:pPr>
      <w:r>
        <w:t>Retour :</w:t>
      </w:r>
    </w:p>
    <w:p w14:paraId="35910132" w14:textId="77777777" w:rsidR="00EE2FDB" w:rsidRPr="00791F5D" w:rsidRDefault="00EE2FDB" w:rsidP="00474759">
      <w:pPr>
        <w:pStyle w:val="Compact"/>
      </w:pPr>
      <w:r w:rsidRPr="00791F5D">
        <w:t>Un tableau de users, ou chaque user possède les champs :</w:t>
      </w:r>
    </w:p>
    <w:p w14:paraId="16E7A3EC"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4F885685"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3C6C1897"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19F81E64" w14:textId="77777777" w:rsidR="00EE2FDB" w:rsidRDefault="00EE2FDB" w:rsidP="00474759">
      <w:pPr>
        <w:pStyle w:val="Compact"/>
        <w:numPr>
          <w:ilvl w:val="3"/>
          <w:numId w:val="10"/>
        </w:numPr>
      </w:pPr>
      <w:r>
        <w:rPr>
          <w:rStyle w:val="VerbatimChar"/>
        </w:rPr>
        <w:t>email</w:t>
      </w:r>
      <w:r>
        <w:t xml:space="preserve"> : l’email de l’utilisateur</w:t>
      </w:r>
    </w:p>
    <w:p w14:paraId="5EB2AB62"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chiffres d’identification de l’utilisateur</w:t>
      </w:r>
    </w:p>
    <w:p w14:paraId="0765AC44" w14:textId="77777777" w:rsidR="00EE2FDB" w:rsidRPr="00791F5D" w:rsidRDefault="00EE2FDB" w:rsidP="00474759">
      <w:pPr>
        <w:pStyle w:val="Compact"/>
      </w:pPr>
      <w:r w:rsidRPr="00791F5D">
        <w:t>Récupérer toutes les permissions d’un utilisateur</w:t>
      </w:r>
    </w:p>
    <w:p w14:paraId="628E6220"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0B575306" w14:textId="77777777" w:rsidR="00EE2FDB" w:rsidRDefault="00EE2FDB" w:rsidP="00474759">
      <w:pPr>
        <w:pStyle w:val="Compact"/>
        <w:numPr>
          <w:ilvl w:val="1"/>
          <w:numId w:val="10"/>
        </w:numPr>
      </w:pPr>
      <w:r>
        <w:t>Paramètres :</w:t>
      </w:r>
    </w:p>
    <w:p w14:paraId="3018C826" w14:textId="77777777" w:rsidR="00EE2FDB" w:rsidRPr="00791F5D" w:rsidRDefault="00EE2FDB" w:rsidP="00474759">
      <w:pPr>
        <w:pStyle w:val="Compact"/>
      </w:pPr>
      <w:r w:rsidRPr="00791F5D">
        <w:rPr>
          <w:rStyle w:val="VerbatimChar"/>
        </w:rPr>
        <w:t>permissions</w:t>
      </w:r>
      <w:r w:rsidRPr="00791F5D">
        <w:t xml:space="preserve"> : (il n’y à pas besoin de valeur)</w:t>
      </w:r>
    </w:p>
    <w:p w14:paraId="41C331C5" w14:textId="77777777" w:rsidR="00EE2FDB" w:rsidRDefault="00EE2FDB" w:rsidP="00474759">
      <w:pPr>
        <w:pStyle w:val="Compact"/>
      </w:pPr>
      <w:r>
        <w:rPr>
          <w:rStyle w:val="VerbatimChar"/>
        </w:rPr>
        <w:t>id</w:t>
      </w:r>
      <w:r>
        <w:t xml:space="preserve"> : l’id de l’utilisateur recherché</w:t>
      </w:r>
    </w:p>
    <w:p w14:paraId="785935D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permissions&amp;id=[id de l'utilisateur]</w:t>
      </w:r>
    </w:p>
    <w:p w14:paraId="11739329" w14:textId="77777777" w:rsidR="00EE2FDB" w:rsidRDefault="00EE2FDB" w:rsidP="00474759">
      <w:pPr>
        <w:pStyle w:val="Compact"/>
        <w:numPr>
          <w:ilvl w:val="1"/>
          <w:numId w:val="10"/>
        </w:numPr>
      </w:pPr>
      <w:r>
        <w:t>Retour :</w:t>
      </w:r>
    </w:p>
    <w:p w14:paraId="19E150C2" w14:textId="77777777" w:rsidR="00EE2FDB" w:rsidRPr="00791F5D" w:rsidRDefault="00EE2FDB" w:rsidP="00474759">
      <w:pPr>
        <w:pStyle w:val="Compact"/>
      </w:pPr>
      <w:r w:rsidRPr="00791F5D">
        <w:t>Un tableau de permissions, ou chaque permission possède les champs :</w:t>
      </w:r>
    </w:p>
    <w:p w14:paraId="73E3D32D" w14:textId="77777777" w:rsidR="00EE2FDB" w:rsidRPr="00791F5D" w:rsidRDefault="00EE2FDB" w:rsidP="00474759">
      <w:pPr>
        <w:pStyle w:val="Compact"/>
        <w:numPr>
          <w:ilvl w:val="3"/>
          <w:numId w:val="10"/>
        </w:numPr>
      </w:pPr>
      <w:r w:rsidRPr="00791F5D">
        <w:rPr>
          <w:rStyle w:val="VerbatimChar"/>
        </w:rPr>
        <w:t>etablishment_name</w:t>
      </w:r>
      <w:r w:rsidRPr="00791F5D">
        <w:t xml:space="preserve"> : le nom de l’établissement (s’il y en a un, sinon “-”)</w:t>
      </w:r>
    </w:p>
    <w:p w14:paraId="0629681A" w14:textId="77777777" w:rsidR="00EE2FDB" w:rsidRDefault="00EE2FDB" w:rsidP="00474759">
      <w:pPr>
        <w:pStyle w:val="Compact"/>
        <w:numPr>
          <w:ilvl w:val="3"/>
          <w:numId w:val="10"/>
        </w:numPr>
      </w:pPr>
      <w:r w:rsidRPr="00791F5D">
        <w:rPr>
          <w:rStyle w:val="VerbatimChar"/>
        </w:rPr>
        <w:t>permission_name</w:t>
      </w:r>
      <w:r w:rsidRPr="00791F5D">
        <w:t xml:space="preserve"> : le nom de la permission (ex: manager)</w:t>
      </w:r>
    </w:p>
    <w:p w14:paraId="7D8B5F92" w14:textId="77777777" w:rsidR="00EE2FDB" w:rsidRPr="00791F5D" w:rsidRDefault="00EE2FDB" w:rsidP="00474759">
      <w:pPr>
        <w:pStyle w:val="Compact"/>
      </w:pPr>
    </w:p>
    <w:p w14:paraId="66DE51BB" w14:textId="77777777" w:rsidR="00EE2FDB" w:rsidRDefault="00EE2FDB" w:rsidP="0090704C">
      <w:pPr>
        <w:pStyle w:val="Code"/>
      </w:pPr>
      <w:r>
        <w:t>Récupérer tous les utilisateurs</w:t>
      </w:r>
    </w:p>
    <w:p w14:paraId="79F27023"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64C4DC8F" w14:textId="77777777" w:rsidR="00EE2FDB" w:rsidRDefault="00EE2FDB" w:rsidP="00474759">
      <w:pPr>
        <w:pStyle w:val="Compact"/>
        <w:numPr>
          <w:ilvl w:val="1"/>
          <w:numId w:val="10"/>
        </w:numPr>
      </w:pPr>
      <w:r>
        <w:t>Paramètres :</w:t>
      </w:r>
    </w:p>
    <w:p w14:paraId="6F4E3EE0" w14:textId="77777777" w:rsidR="00EE2FDB" w:rsidRDefault="00EE2FDB" w:rsidP="00474759">
      <w:pPr>
        <w:pStyle w:val="Compact"/>
      </w:pPr>
      <w:r>
        <w:t>Aucun</w:t>
      </w:r>
    </w:p>
    <w:p w14:paraId="27CF0AE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
    <w:p w14:paraId="4CE29071" w14:textId="77777777" w:rsidR="00EE2FDB" w:rsidRDefault="00EE2FDB" w:rsidP="00474759">
      <w:pPr>
        <w:pStyle w:val="Compact"/>
        <w:numPr>
          <w:ilvl w:val="1"/>
          <w:numId w:val="10"/>
        </w:numPr>
      </w:pPr>
      <w:r>
        <w:t>Retour :</w:t>
      </w:r>
    </w:p>
    <w:p w14:paraId="2ACC2C4C" w14:textId="77777777" w:rsidR="00EE2FDB" w:rsidRPr="00791F5D" w:rsidRDefault="00EE2FDB" w:rsidP="00474759">
      <w:pPr>
        <w:pStyle w:val="Compact"/>
      </w:pPr>
      <w:r w:rsidRPr="00791F5D">
        <w:t>Un tableau de users, ou chaque user possède les champs :</w:t>
      </w:r>
    </w:p>
    <w:p w14:paraId="75CC3300" w14:textId="77777777" w:rsidR="00EE2FDB" w:rsidRDefault="00EE2FDB" w:rsidP="00474759">
      <w:pPr>
        <w:pStyle w:val="Compact"/>
        <w:numPr>
          <w:ilvl w:val="3"/>
          <w:numId w:val="10"/>
        </w:numPr>
      </w:pPr>
      <w:r>
        <w:rPr>
          <w:rStyle w:val="VerbatimChar"/>
        </w:rPr>
        <w:t>id</w:t>
      </w:r>
      <w:r>
        <w:t xml:space="preserve"> : l’id de l’utilisateur</w:t>
      </w:r>
    </w:p>
    <w:p w14:paraId="35CD8D92"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29BCFC92"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2324168"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6D0420D9" w14:textId="77777777" w:rsidR="00EE2FDB" w:rsidRDefault="00EE2FDB" w:rsidP="00474759">
      <w:pPr>
        <w:pStyle w:val="Compact"/>
        <w:numPr>
          <w:ilvl w:val="3"/>
          <w:numId w:val="10"/>
        </w:numPr>
      </w:pPr>
      <w:r>
        <w:rPr>
          <w:rStyle w:val="VerbatimChar"/>
        </w:rPr>
        <w:t>email</w:t>
      </w:r>
      <w:r>
        <w:t xml:space="preserve"> : l’email de l’utilisateur</w:t>
      </w:r>
    </w:p>
    <w:p w14:paraId="526D1E84" w14:textId="77777777" w:rsidR="00EE2FDB" w:rsidRDefault="00EE2FDB" w:rsidP="00474759">
      <w:pPr>
        <w:pStyle w:val="Compact"/>
        <w:numPr>
          <w:ilvl w:val="3"/>
          <w:numId w:val="10"/>
        </w:numPr>
      </w:pPr>
      <w:r w:rsidRPr="00791F5D">
        <w:rPr>
          <w:rStyle w:val="VerbatimChar"/>
        </w:rPr>
        <w:t>username</w:t>
      </w:r>
      <w:r w:rsidRPr="00791F5D">
        <w:t xml:space="preserve"> : le code à 4 chiffre</w:t>
      </w:r>
      <w:r>
        <w:t>s</w:t>
      </w:r>
      <w:r w:rsidRPr="00791F5D">
        <w:t xml:space="preserve"> d’identification de l’utilisateur</w:t>
      </w:r>
    </w:p>
    <w:p w14:paraId="3F388731" w14:textId="77777777" w:rsidR="00EE2FDB" w:rsidRPr="00791F5D" w:rsidRDefault="00EE2FDB" w:rsidP="00474759">
      <w:pPr>
        <w:pStyle w:val="Compact"/>
      </w:pPr>
    </w:p>
    <w:p w14:paraId="76A74973" w14:textId="77777777" w:rsidR="00EE2FDB" w:rsidRPr="00B80B17" w:rsidRDefault="00EE2FDB" w:rsidP="0090704C">
      <w:pPr>
        <w:pStyle w:val="Code"/>
        <w:rPr>
          <w:lang w:val="fr-FR"/>
        </w:rPr>
      </w:pPr>
      <w:r w:rsidRPr="00B80B17">
        <w:rPr>
          <w:lang w:val="fr-FR"/>
        </w:rPr>
        <w:t>Récupérer tous les employés d’un etablissement</w:t>
      </w:r>
    </w:p>
    <w:p w14:paraId="0AB9BB24" w14:textId="77777777" w:rsidR="00EE2FDB" w:rsidRDefault="00EE2FDB" w:rsidP="00474759">
      <w:pPr>
        <w:pStyle w:val="Compact"/>
        <w:numPr>
          <w:ilvl w:val="1"/>
          <w:numId w:val="10"/>
        </w:numPr>
      </w:pPr>
      <w:r>
        <w:t xml:space="preserve">Lien : </w:t>
      </w:r>
      <w:r>
        <w:rPr>
          <w:rStyle w:val="VerbatimChar"/>
        </w:rPr>
        <w:t>/api/v2/user/employes/</w:t>
      </w:r>
    </w:p>
    <w:p w14:paraId="124CF905" w14:textId="77777777" w:rsidR="00EE2FDB" w:rsidRDefault="00EE2FDB" w:rsidP="00474759">
      <w:pPr>
        <w:pStyle w:val="Compact"/>
        <w:numPr>
          <w:ilvl w:val="1"/>
          <w:numId w:val="10"/>
        </w:numPr>
      </w:pPr>
      <w:r>
        <w:t>Paramètres :</w:t>
      </w:r>
    </w:p>
    <w:p w14:paraId="2DF9FD59" w14:textId="77777777" w:rsidR="00EE2FDB" w:rsidRDefault="00EE2FDB" w:rsidP="00474759">
      <w:pPr>
        <w:pStyle w:val="Compact"/>
      </w:pPr>
      <w:r>
        <w:rPr>
          <w:rStyle w:val="VerbatimChar"/>
        </w:rPr>
        <w:t>workingFor</w:t>
      </w:r>
      <w:r>
        <w:t xml:space="preserve"> : l’id de l’etablissement</w:t>
      </w:r>
    </w:p>
    <w:p w14:paraId="6A791293"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employes/?workingFor=[id de l'etablissement]</w:t>
      </w:r>
    </w:p>
    <w:p w14:paraId="41CA8A09" w14:textId="77777777" w:rsidR="00EE2FDB" w:rsidRDefault="00EE2FDB" w:rsidP="00474759">
      <w:pPr>
        <w:pStyle w:val="Compact"/>
        <w:numPr>
          <w:ilvl w:val="1"/>
          <w:numId w:val="10"/>
        </w:numPr>
      </w:pPr>
      <w:r>
        <w:t>Retour :</w:t>
      </w:r>
    </w:p>
    <w:p w14:paraId="121E660C" w14:textId="77777777" w:rsidR="00EE2FDB" w:rsidRPr="00791F5D" w:rsidRDefault="00EE2FDB" w:rsidP="00474759">
      <w:pPr>
        <w:pStyle w:val="Compact"/>
      </w:pPr>
      <w:r w:rsidRPr="00791F5D">
        <w:t>Un tableau de users, ou chaque user possède les champs :</w:t>
      </w:r>
    </w:p>
    <w:p w14:paraId="333D879E" w14:textId="77777777" w:rsidR="00EE2FDB" w:rsidRDefault="00EE2FDB" w:rsidP="00474759">
      <w:pPr>
        <w:pStyle w:val="Compact"/>
        <w:numPr>
          <w:ilvl w:val="3"/>
          <w:numId w:val="10"/>
        </w:numPr>
      </w:pPr>
      <w:r>
        <w:rPr>
          <w:rStyle w:val="VerbatimChar"/>
        </w:rPr>
        <w:t>id</w:t>
      </w:r>
      <w:r>
        <w:t xml:space="preserve"> : l’id de l’utilisateur</w:t>
      </w:r>
    </w:p>
    <w:p w14:paraId="5A888726" w14:textId="77777777" w:rsidR="00EE2FDB" w:rsidRPr="00791F5D" w:rsidRDefault="00EE2FDB" w:rsidP="00474759">
      <w:pPr>
        <w:pStyle w:val="Compact"/>
        <w:numPr>
          <w:ilvl w:val="3"/>
          <w:numId w:val="10"/>
        </w:numPr>
      </w:pPr>
      <w:r w:rsidRPr="00791F5D">
        <w:rPr>
          <w:rStyle w:val="VerbatimChar"/>
        </w:rPr>
        <w:t>user_firstname</w:t>
      </w:r>
      <w:r w:rsidRPr="00791F5D">
        <w:t xml:space="preserve"> : le prénom de l’utilisateur</w:t>
      </w:r>
    </w:p>
    <w:p w14:paraId="42B592F9" w14:textId="77777777" w:rsidR="00EE2FDB" w:rsidRPr="00791F5D" w:rsidRDefault="00EE2FDB" w:rsidP="00474759">
      <w:pPr>
        <w:pStyle w:val="Compact"/>
        <w:numPr>
          <w:ilvl w:val="3"/>
          <w:numId w:val="10"/>
        </w:numPr>
      </w:pPr>
      <w:r w:rsidRPr="00791F5D">
        <w:rPr>
          <w:rStyle w:val="VerbatimChar"/>
        </w:rPr>
        <w:t>user_lastname</w:t>
      </w:r>
      <w:r w:rsidRPr="00791F5D">
        <w:t xml:space="preserve"> : le nom de famille de l’utilisateur</w:t>
      </w:r>
    </w:p>
    <w:p w14:paraId="4AD42FF3" w14:textId="77777777" w:rsidR="00EE2FDB" w:rsidRPr="00791F5D" w:rsidRDefault="00EE2FDB" w:rsidP="00474759">
      <w:pPr>
        <w:pStyle w:val="Compact"/>
        <w:numPr>
          <w:ilvl w:val="3"/>
          <w:numId w:val="10"/>
        </w:numPr>
      </w:pPr>
      <w:r w:rsidRPr="00791F5D">
        <w:rPr>
          <w:rStyle w:val="VerbatimChar"/>
        </w:rPr>
        <w:t>permission_name</w:t>
      </w:r>
      <w:r w:rsidRPr="00791F5D">
        <w:t xml:space="preserve"> : le nom de sa permission (ex: Manager)</w:t>
      </w:r>
    </w:p>
    <w:p w14:paraId="494060C8" w14:textId="77777777" w:rsidR="00EE2FDB" w:rsidRPr="00791F5D" w:rsidRDefault="00EE2FDB" w:rsidP="00474759">
      <w:pPr>
        <w:pStyle w:val="Compact"/>
        <w:numPr>
          <w:ilvl w:val="3"/>
          <w:numId w:val="10"/>
        </w:numPr>
      </w:pPr>
      <w:r w:rsidRPr="00791F5D">
        <w:rPr>
          <w:rStyle w:val="VerbatimChar"/>
        </w:rPr>
        <w:lastRenderedPageBreak/>
        <w:t>permission_level</w:t>
      </w:r>
      <w:r w:rsidRPr="00791F5D">
        <w:t xml:space="preserve"> : le niveau de la permission (ex : 2)</w:t>
      </w:r>
    </w:p>
    <w:p w14:paraId="45CDBAE3" w14:textId="77777777" w:rsidR="00EE2FDB" w:rsidRDefault="00EE2FDB" w:rsidP="00474759">
      <w:pPr>
        <w:pStyle w:val="Titre4"/>
      </w:pPr>
      <w:bookmarkStart w:id="167" w:name="divers"/>
      <w:bookmarkStart w:id="168" w:name="_Toc39760853"/>
      <w:r>
        <w:t>Divers</w:t>
      </w:r>
      <w:bookmarkEnd w:id="167"/>
      <w:bookmarkEnd w:id="168"/>
    </w:p>
    <w:p w14:paraId="00877554" w14:textId="77777777" w:rsidR="00EE2FDB" w:rsidRPr="00B80B17" w:rsidRDefault="00EE2FDB" w:rsidP="0090704C">
      <w:pPr>
        <w:pStyle w:val="Code"/>
        <w:rPr>
          <w:lang w:val="fr-FR"/>
        </w:rPr>
      </w:pPr>
      <w:r w:rsidRPr="00B80B17">
        <w:rPr>
          <w:lang w:val="fr-FR"/>
        </w:rPr>
        <w:t>Login d’un employé dans son restaurant</w:t>
      </w:r>
    </w:p>
    <w:p w14:paraId="67ACC957"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get/</w:t>
      </w:r>
    </w:p>
    <w:p w14:paraId="6AB506CA" w14:textId="77777777" w:rsidR="00EE2FDB" w:rsidRDefault="00EE2FDB" w:rsidP="00474759">
      <w:pPr>
        <w:pStyle w:val="Compact"/>
        <w:numPr>
          <w:ilvl w:val="1"/>
          <w:numId w:val="10"/>
        </w:numPr>
      </w:pPr>
      <w:r>
        <w:t>Paramètres :</w:t>
      </w:r>
    </w:p>
    <w:p w14:paraId="3DD2662C" w14:textId="77777777" w:rsidR="00EE2FDB" w:rsidRPr="00791F5D" w:rsidRDefault="00EE2FDB" w:rsidP="00474759">
      <w:pPr>
        <w:pStyle w:val="Compact"/>
      </w:pPr>
      <w:r w:rsidRPr="00791F5D">
        <w:rPr>
          <w:rStyle w:val="VerbatimChar"/>
        </w:rPr>
        <w:t>login_e</w:t>
      </w:r>
      <w:r w:rsidRPr="00791F5D">
        <w:t xml:space="preserve"> : (il n’y à pas besoin de valeur)</w:t>
      </w:r>
    </w:p>
    <w:p w14:paraId="4BA68A50" w14:textId="77777777" w:rsidR="00EE2FDB" w:rsidRPr="00791F5D" w:rsidRDefault="00EE2FDB" w:rsidP="00474759">
      <w:pPr>
        <w:pStyle w:val="Compact"/>
      </w:pPr>
      <w:r w:rsidRPr="00791F5D">
        <w:rPr>
          <w:rStyle w:val="VerbatimChar"/>
        </w:rPr>
        <w:t>username</w:t>
      </w:r>
      <w:r w:rsidRPr="00791F5D">
        <w:t xml:space="preserve"> : l’identifiant à 4 chiffres de l’utilisateur</w:t>
      </w:r>
    </w:p>
    <w:p w14:paraId="4F150138" w14:textId="77777777" w:rsidR="00EE2FDB" w:rsidRPr="00791F5D" w:rsidRDefault="00EE2FDB" w:rsidP="00474759">
      <w:pPr>
        <w:pStyle w:val="Compact"/>
      </w:pPr>
      <w:r w:rsidRPr="00791F5D">
        <w:rPr>
          <w:rStyle w:val="VerbatimChar"/>
        </w:rPr>
        <w:t>password</w:t>
      </w:r>
      <w:r w:rsidRPr="00791F5D">
        <w:t xml:space="preserve"> : le mot de passe hashé en sha256</w:t>
      </w:r>
    </w:p>
    <w:p w14:paraId="73DC993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login&amp;username=[identifiant 4 chiffres]&amp;password=[mot de passe hashé (sha256)]</w:t>
      </w:r>
    </w:p>
    <w:p w14:paraId="70EF6F1B" w14:textId="77777777" w:rsidR="00EE2FDB" w:rsidRDefault="00EE2FDB" w:rsidP="00474759">
      <w:pPr>
        <w:pStyle w:val="Compact"/>
        <w:numPr>
          <w:ilvl w:val="1"/>
          <w:numId w:val="10"/>
        </w:numPr>
      </w:pPr>
      <w:r>
        <w:t>Retour :</w:t>
      </w:r>
    </w:p>
    <w:p w14:paraId="2C86569F" w14:textId="77777777" w:rsidR="00EE2FDB" w:rsidRPr="00791F5D" w:rsidRDefault="00EE2FDB" w:rsidP="00474759">
      <w:pPr>
        <w:pStyle w:val="Compact"/>
      </w:pPr>
      <w:r w:rsidRPr="00791F5D">
        <w:t>Un tableau avec les champs :</w:t>
      </w:r>
    </w:p>
    <w:p w14:paraId="38B5D652" w14:textId="77777777" w:rsidR="00EE2FDB" w:rsidRDefault="00EE2FDB" w:rsidP="00474759">
      <w:pPr>
        <w:pStyle w:val="Compact"/>
      </w:pPr>
      <w:r>
        <w:rPr>
          <w:rStyle w:val="VerbatimChar"/>
        </w:rPr>
        <w:t>id</w:t>
      </w:r>
      <w:r>
        <w:t xml:space="preserve"> : l’id de l’utilisateur</w:t>
      </w:r>
    </w:p>
    <w:p w14:paraId="32EBE959" w14:textId="77777777" w:rsidR="00EE2FDB" w:rsidRPr="00791F5D" w:rsidRDefault="00EE2FDB" w:rsidP="00474759">
      <w:pPr>
        <w:pStyle w:val="Compact"/>
      </w:pPr>
      <w:r w:rsidRPr="00791F5D">
        <w:rPr>
          <w:rStyle w:val="VerbatimChar"/>
        </w:rPr>
        <w:t>first_name</w:t>
      </w:r>
      <w:r w:rsidRPr="00791F5D">
        <w:t xml:space="preserve"> : le prénom de l’utilisateur</w:t>
      </w:r>
    </w:p>
    <w:p w14:paraId="1F63C1D8" w14:textId="77777777" w:rsidR="00EE2FDB" w:rsidRPr="00791F5D" w:rsidRDefault="00EE2FDB" w:rsidP="00474759">
      <w:pPr>
        <w:pStyle w:val="Compact"/>
      </w:pPr>
      <w:r w:rsidRPr="00791F5D">
        <w:rPr>
          <w:rStyle w:val="VerbatimChar"/>
        </w:rPr>
        <w:t>last_name</w:t>
      </w:r>
      <w:r w:rsidRPr="00791F5D">
        <w:t xml:space="preserve"> : le nom de famille de l’utilisateur</w:t>
      </w:r>
    </w:p>
    <w:p w14:paraId="51102C06" w14:textId="77777777" w:rsidR="00EE2FDB" w:rsidRPr="00791F5D" w:rsidRDefault="00EE2FDB" w:rsidP="00474759">
      <w:pPr>
        <w:pStyle w:val="Compact"/>
      </w:pPr>
      <w:r w:rsidRPr="00791F5D">
        <w:rPr>
          <w:rStyle w:val="VerbatimChar"/>
        </w:rPr>
        <w:t>phone</w:t>
      </w:r>
      <w:r w:rsidRPr="00791F5D">
        <w:t xml:space="preserve"> : le numéro de téléphone de l’utilisateur</w:t>
      </w:r>
    </w:p>
    <w:p w14:paraId="7475B0A0" w14:textId="77777777" w:rsidR="00EE2FDB" w:rsidRDefault="00EE2FDB" w:rsidP="00474759">
      <w:pPr>
        <w:pStyle w:val="Compact"/>
      </w:pPr>
      <w:r>
        <w:rPr>
          <w:rStyle w:val="VerbatimChar"/>
        </w:rPr>
        <w:t>email</w:t>
      </w:r>
      <w:r>
        <w:t xml:space="preserve"> : l’email de l’utilisateur</w:t>
      </w:r>
    </w:p>
    <w:p w14:paraId="6205F125" w14:textId="77777777" w:rsidR="00EE2FDB" w:rsidRDefault="00EE2FDB" w:rsidP="00474759">
      <w:pPr>
        <w:pStyle w:val="Compact"/>
      </w:pPr>
    </w:p>
    <w:p w14:paraId="1900FE92" w14:textId="77777777" w:rsidR="00EE2FDB" w:rsidRDefault="00EE2FDB" w:rsidP="0090704C">
      <w:pPr>
        <w:pStyle w:val="Code"/>
      </w:pPr>
      <w:r>
        <w:t>Générer un identifiant numérique aléatoire</w:t>
      </w:r>
    </w:p>
    <w:p w14:paraId="5632F09E"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user/username/generate/</w:t>
      </w:r>
    </w:p>
    <w:p w14:paraId="7B45C578" w14:textId="77777777" w:rsidR="00EE2FDB" w:rsidRDefault="00EE2FDB" w:rsidP="00474759">
      <w:pPr>
        <w:pStyle w:val="Compact"/>
        <w:numPr>
          <w:ilvl w:val="1"/>
          <w:numId w:val="10"/>
        </w:numPr>
      </w:pPr>
      <w:r>
        <w:t>Paramètres :</w:t>
      </w:r>
    </w:p>
    <w:p w14:paraId="3EB59843" w14:textId="77777777" w:rsidR="00EE2FDB" w:rsidRDefault="00EE2FDB" w:rsidP="00474759">
      <w:pPr>
        <w:pStyle w:val="Compact"/>
      </w:pPr>
      <w:r>
        <w:t>Aucun</w:t>
      </w:r>
    </w:p>
    <w:p w14:paraId="579F0BF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username/generate/</w:t>
      </w:r>
    </w:p>
    <w:p w14:paraId="0B9BFE52" w14:textId="77777777" w:rsidR="00EE2FDB" w:rsidRDefault="00EE2FDB" w:rsidP="00474759">
      <w:pPr>
        <w:pStyle w:val="Compact"/>
        <w:numPr>
          <w:ilvl w:val="1"/>
          <w:numId w:val="10"/>
        </w:numPr>
      </w:pPr>
      <w:r>
        <w:t>Retour :</w:t>
      </w:r>
    </w:p>
    <w:p w14:paraId="7A784A9B" w14:textId="77777777" w:rsidR="00EE2FDB" w:rsidRDefault="00EE2FDB" w:rsidP="00474759">
      <w:pPr>
        <w:pStyle w:val="Compact"/>
      </w:pPr>
      <w:r>
        <w:t>un numéro aléatoire</w:t>
      </w:r>
    </w:p>
    <w:p w14:paraId="73D30CB3" w14:textId="77777777" w:rsidR="00EE2FDB" w:rsidRDefault="00EE2FDB" w:rsidP="00474759">
      <w:pPr>
        <w:pStyle w:val="Titre3"/>
      </w:pPr>
      <w:bookmarkStart w:id="169" w:name="floor"/>
      <w:bookmarkStart w:id="170" w:name="_Toc39760854"/>
      <w:r>
        <w:t>Floor</w:t>
      </w:r>
      <w:bookmarkEnd w:id="169"/>
      <w:bookmarkEnd w:id="170"/>
    </w:p>
    <w:p w14:paraId="029B1A8E"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api/v2/etablishment/floor/</w:t>
      </w:r>
    </w:p>
    <w:p w14:paraId="13565FE1" w14:textId="77777777" w:rsidR="00EE2FDB" w:rsidRDefault="00EE2FDB" w:rsidP="00474759">
      <w:pPr>
        <w:pStyle w:val="Titre4"/>
      </w:pPr>
      <w:bookmarkStart w:id="171" w:name="lecture-1"/>
      <w:bookmarkStart w:id="172" w:name="_Toc39760855"/>
      <w:r>
        <w:t>Lecture</w:t>
      </w:r>
      <w:bookmarkEnd w:id="171"/>
      <w:bookmarkEnd w:id="172"/>
    </w:p>
    <w:p w14:paraId="73A8E73F" w14:textId="77777777" w:rsidR="00EE2FDB" w:rsidRPr="00B80B17" w:rsidRDefault="00EE2FDB" w:rsidP="0090704C">
      <w:pPr>
        <w:pStyle w:val="Code"/>
        <w:rPr>
          <w:lang w:val="fr-FR"/>
        </w:rPr>
      </w:pPr>
      <w:r w:rsidRPr="00B80B17">
        <w:rPr>
          <w:lang w:val="fr-FR"/>
        </w:rPr>
        <w:t>Récupérer tous les étages, zones et horaires d’un etablissement</w:t>
      </w:r>
    </w:p>
    <w:p w14:paraId="31BC48AF"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etablishment/floor/get/</w:t>
      </w:r>
    </w:p>
    <w:p w14:paraId="1F3D3186" w14:textId="77777777" w:rsidR="00EE2FDB" w:rsidRDefault="00EE2FDB" w:rsidP="00474759">
      <w:pPr>
        <w:pStyle w:val="Compact"/>
        <w:numPr>
          <w:ilvl w:val="1"/>
          <w:numId w:val="10"/>
        </w:numPr>
      </w:pPr>
      <w:r>
        <w:t>Paramètres :</w:t>
      </w:r>
    </w:p>
    <w:p w14:paraId="09A1B441" w14:textId="77777777" w:rsidR="00EE2FDB" w:rsidRDefault="00EE2FDB" w:rsidP="00474759">
      <w:pPr>
        <w:pStyle w:val="Compact"/>
      </w:pPr>
      <w:r>
        <w:rPr>
          <w:rStyle w:val="VerbatimChar"/>
        </w:rPr>
        <w:t>id</w:t>
      </w:r>
      <w:r>
        <w:t xml:space="preserve"> : l’id de l’établissement</w:t>
      </w:r>
    </w:p>
    <w:p w14:paraId="1B8CDB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get/?id=[id de l'établissement]</w:t>
      </w:r>
    </w:p>
    <w:p w14:paraId="05CED9E9" w14:textId="77777777" w:rsidR="00EE2FDB" w:rsidRDefault="00EE2FDB" w:rsidP="00474759">
      <w:pPr>
        <w:pStyle w:val="Compact"/>
        <w:numPr>
          <w:ilvl w:val="1"/>
          <w:numId w:val="10"/>
        </w:numPr>
      </w:pPr>
      <w:r>
        <w:t>Retour :</w:t>
      </w:r>
    </w:p>
    <w:p w14:paraId="6B8A6987" w14:textId="77777777" w:rsidR="00EE2FDB" w:rsidRPr="00791F5D" w:rsidRDefault="00EE2FDB" w:rsidP="00474759">
      <w:pPr>
        <w:pStyle w:val="Compact"/>
      </w:pPr>
      <w:r w:rsidRPr="00791F5D">
        <w:t>Un tableau avec comme clés les id des étages:</w:t>
      </w:r>
    </w:p>
    <w:p w14:paraId="37FF4E7D" w14:textId="77777777" w:rsidR="00EE2FDB" w:rsidRPr="00791F5D" w:rsidRDefault="00EE2FDB" w:rsidP="00474759">
      <w:pPr>
        <w:pStyle w:val="Compact"/>
        <w:numPr>
          <w:ilvl w:val="3"/>
          <w:numId w:val="10"/>
        </w:numPr>
      </w:pPr>
      <w:r w:rsidRPr="00791F5D">
        <w:rPr>
          <w:rStyle w:val="VerbatimChar"/>
        </w:rPr>
        <w:t>[id de l'étage]</w:t>
      </w:r>
      <w:r w:rsidRPr="00791F5D">
        <w:t xml:space="preserve"> : l’id de l’étage comme index du tableau afin de facilement le retrouver</w:t>
      </w:r>
    </w:p>
    <w:p w14:paraId="5872E15C" w14:textId="77777777" w:rsidR="00EE2FDB" w:rsidRDefault="00EE2FDB" w:rsidP="00474759">
      <w:pPr>
        <w:pStyle w:val="Compact"/>
        <w:numPr>
          <w:ilvl w:val="4"/>
          <w:numId w:val="10"/>
        </w:numPr>
      </w:pPr>
      <w:r>
        <w:rPr>
          <w:rStyle w:val="VerbatimChar"/>
        </w:rPr>
        <w:t>name</w:t>
      </w:r>
      <w:r>
        <w:t xml:space="preserve"> : le nom de l’étage</w:t>
      </w:r>
    </w:p>
    <w:p w14:paraId="4A3C58FE" w14:textId="77777777" w:rsidR="00EE2FDB" w:rsidRDefault="00EE2FDB" w:rsidP="00474759">
      <w:pPr>
        <w:pStyle w:val="Compact"/>
        <w:numPr>
          <w:ilvl w:val="4"/>
          <w:numId w:val="10"/>
        </w:numPr>
      </w:pPr>
      <w:r>
        <w:rPr>
          <w:rStyle w:val="VerbatimChar"/>
        </w:rPr>
        <w:t>zones</w:t>
      </w:r>
      <w:r>
        <w:t xml:space="preserve"> : tableau des zones</w:t>
      </w:r>
    </w:p>
    <w:p w14:paraId="082EE88F" w14:textId="77777777" w:rsidR="00EE2FDB" w:rsidRPr="00791F5D" w:rsidRDefault="00EE2FDB" w:rsidP="00474759">
      <w:pPr>
        <w:pStyle w:val="Compact"/>
        <w:numPr>
          <w:ilvl w:val="5"/>
          <w:numId w:val="10"/>
        </w:numPr>
      </w:pPr>
      <w:r w:rsidRPr="00791F5D">
        <w:rPr>
          <w:rStyle w:val="VerbatimChar"/>
        </w:rPr>
        <w:t>[nom de la zone]</w:t>
      </w:r>
      <w:r w:rsidRPr="00791F5D">
        <w:t xml:space="preserve"> : le nom de la zone</w:t>
      </w:r>
    </w:p>
    <w:p w14:paraId="0A9C7917" w14:textId="77777777" w:rsidR="00EE2FDB" w:rsidRPr="00791F5D" w:rsidRDefault="00EE2FDB" w:rsidP="00474759">
      <w:pPr>
        <w:pStyle w:val="Compact"/>
        <w:numPr>
          <w:ilvl w:val="5"/>
          <w:numId w:val="10"/>
        </w:numPr>
      </w:pPr>
      <w:r w:rsidRPr="00791F5D">
        <w:rPr>
          <w:rStyle w:val="VerbatimChar"/>
        </w:rPr>
        <w:t>[xx:xx:xx]</w:t>
      </w:r>
      <w:r w:rsidRPr="00791F5D">
        <w:t xml:space="preserve"> : l’heure de début (</w:t>
      </w:r>
      <w:r w:rsidRPr="00791F5D">
        <w:rPr>
          <w:rStyle w:val="VerbatimChar"/>
        </w:rPr>
        <w:t>begin</w:t>
      </w:r>
      <w:r w:rsidRPr="00791F5D">
        <w:t>)</w:t>
      </w:r>
    </w:p>
    <w:p w14:paraId="2FDE113E" w14:textId="77777777" w:rsidR="00EE2FDB" w:rsidRPr="00791F5D" w:rsidRDefault="00EE2FDB" w:rsidP="00474759">
      <w:pPr>
        <w:pStyle w:val="Compact"/>
        <w:numPr>
          <w:ilvl w:val="5"/>
          <w:numId w:val="10"/>
        </w:numPr>
      </w:pPr>
      <w:r w:rsidRPr="00791F5D">
        <w:rPr>
          <w:rStyle w:val="VerbatimChar"/>
        </w:rPr>
        <w:t>[xx:xx:xx]</w:t>
      </w:r>
      <w:r w:rsidRPr="00791F5D">
        <w:t xml:space="preserve"> : l’heure de fin (</w:t>
      </w:r>
      <w:r w:rsidRPr="00791F5D">
        <w:rPr>
          <w:rStyle w:val="VerbatimChar"/>
        </w:rPr>
        <w:t>end</w:t>
      </w:r>
      <w:r w:rsidRPr="00791F5D">
        <w:t>)</w:t>
      </w:r>
    </w:p>
    <w:p w14:paraId="75483F9A" w14:textId="77777777" w:rsidR="00EE2FDB" w:rsidRDefault="00EE2FDB" w:rsidP="00474759">
      <w:pPr>
        <w:pStyle w:val="Titre4"/>
      </w:pPr>
      <w:bookmarkStart w:id="173" w:name="création"/>
      <w:bookmarkStart w:id="174" w:name="_Toc39760856"/>
      <w:r>
        <w:lastRenderedPageBreak/>
        <w:t>Création</w:t>
      </w:r>
      <w:bookmarkEnd w:id="173"/>
      <w:bookmarkEnd w:id="174"/>
    </w:p>
    <w:p w14:paraId="6FBCED1B" w14:textId="77777777" w:rsidR="00EE2FDB" w:rsidRDefault="00EE2FDB" w:rsidP="0090704C">
      <w:pPr>
        <w:pStyle w:val="Code"/>
      </w:pPr>
      <w:r>
        <w:t>Créeation d’un étage</w:t>
      </w:r>
    </w:p>
    <w:p w14:paraId="3DE10FE2"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etablishment/floor/create/</w:t>
      </w:r>
    </w:p>
    <w:p w14:paraId="7E2B1A4E" w14:textId="77777777" w:rsidR="00EE2FDB" w:rsidRDefault="00EE2FDB" w:rsidP="00474759">
      <w:pPr>
        <w:pStyle w:val="Compact"/>
        <w:numPr>
          <w:ilvl w:val="1"/>
          <w:numId w:val="10"/>
        </w:numPr>
      </w:pPr>
      <w:r>
        <w:t>Paramètres :</w:t>
      </w:r>
    </w:p>
    <w:p w14:paraId="569D0DEF" w14:textId="77777777" w:rsidR="00EE2FDB" w:rsidRPr="00791F5D" w:rsidRDefault="00EE2FDB" w:rsidP="00474759">
      <w:pPr>
        <w:pStyle w:val="Compact"/>
      </w:pPr>
      <w:r w:rsidRPr="00791F5D">
        <w:rPr>
          <w:rStyle w:val="VerbatimChar"/>
        </w:rPr>
        <w:t>create</w:t>
      </w:r>
      <w:r w:rsidRPr="00791F5D">
        <w:t xml:space="preserve"> : (il n’y à pas besoin de valeur)</w:t>
      </w:r>
    </w:p>
    <w:p w14:paraId="622C5D5E" w14:textId="77777777" w:rsidR="00EE2FDB" w:rsidRDefault="00EE2FDB" w:rsidP="00474759">
      <w:pPr>
        <w:pStyle w:val="Compact"/>
      </w:pPr>
      <w:r>
        <w:rPr>
          <w:rStyle w:val="VerbatimChar"/>
        </w:rPr>
        <w:t>name</w:t>
      </w:r>
      <w:r>
        <w:t xml:space="preserve"> : nom de l’étage</w:t>
      </w:r>
    </w:p>
    <w:p w14:paraId="5B06CD4B" w14:textId="77777777" w:rsidR="00EE2FDB" w:rsidRDefault="00EE2FDB" w:rsidP="00474759">
      <w:pPr>
        <w:pStyle w:val="Compact"/>
      </w:pPr>
      <w:r>
        <w:rPr>
          <w:rStyle w:val="VerbatimChar"/>
        </w:rPr>
        <w:t>etablishment</w:t>
      </w:r>
      <w:r>
        <w:t xml:space="preserve"> : l’id de l’établissement</w:t>
      </w:r>
    </w:p>
    <w:p w14:paraId="2EFE90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create/?create&amp;name=[nom de l'étage]&amp;etablishment=[id de l'établissement]</w:t>
      </w:r>
    </w:p>
    <w:p w14:paraId="76FBACE3" w14:textId="77777777" w:rsidR="00EE2FDB" w:rsidRDefault="00EE2FDB" w:rsidP="00474759">
      <w:pPr>
        <w:pStyle w:val="Compact"/>
        <w:numPr>
          <w:ilvl w:val="1"/>
          <w:numId w:val="10"/>
        </w:numPr>
      </w:pPr>
      <w:r>
        <w:t>Retour :</w:t>
      </w:r>
    </w:p>
    <w:p w14:paraId="3024677E" w14:textId="77777777" w:rsidR="00EE2FDB" w:rsidRPr="002B521D" w:rsidRDefault="00EE2FDB" w:rsidP="00474759">
      <w:pPr>
        <w:pStyle w:val="Compact"/>
        <w:rPr>
          <w:rStyle w:val="VerbatimChar"/>
          <w:rFonts w:ascii="Arial" w:hAnsi="Arial"/>
        </w:rPr>
      </w:pPr>
      <w:r>
        <w:rPr>
          <w:rStyle w:val="VerbatimChar"/>
        </w:rPr>
        <w:t>Nothing</w:t>
      </w:r>
    </w:p>
    <w:p w14:paraId="7FA31D51" w14:textId="77777777" w:rsidR="00EE2FDB" w:rsidRDefault="00EE2FDB" w:rsidP="00474759">
      <w:pPr>
        <w:pStyle w:val="Compact"/>
      </w:pPr>
    </w:p>
    <w:p w14:paraId="2FA8B6BF" w14:textId="77777777" w:rsidR="00EE2FDB" w:rsidRPr="00B80B17" w:rsidRDefault="00EE2FDB" w:rsidP="0090704C">
      <w:pPr>
        <w:pStyle w:val="Code"/>
        <w:rPr>
          <w:lang w:val="fr-FR"/>
        </w:rPr>
      </w:pPr>
      <w:r w:rsidRPr="00B80B17">
        <w:rPr>
          <w:lang w:val="fr-FR"/>
        </w:rPr>
        <w:t>Création d’un étage à partir d’un formulaire</w:t>
      </w:r>
    </w:p>
    <w:p w14:paraId="76777CD9"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api/v2/etablishment/floor/create/form/</w:t>
      </w:r>
    </w:p>
    <w:p w14:paraId="60FD8B43" w14:textId="77777777" w:rsidR="00EE2FDB" w:rsidRDefault="00EE2FDB" w:rsidP="00474759">
      <w:pPr>
        <w:pStyle w:val="Compact"/>
        <w:numPr>
          <w:ilvl w:val="1"/>
          <w:numId w:val="10"/>
        </w:numPr>
      </w:pPr>
      <w:r>
        <w:t>Paramètres :</w:t>
      </w:r>
    </w:p>
    <w:p w14:paraId="79D4820C" w14:textId="77777777" w:rsidR="00EE2FDB" w:rsidRDefault="00EE2FDB" w:rsidP="00474759">
      <w:pPr>
        <w:pStyle w:val="Compact"/>
      </w:pPr>
      <w:r>
        <w:rPr>
          <w:rStyle w:val="VerbatimChar"/>
        </w:rPr>
        <w:t>$_POST</w:t>
      </w:r>
    </w:p>
    <w:p w14:paraId="688DF819" w14:textId="77777777" w:rsidR="00EE2FDB" w:rsidRDefault="00EE2FDB" w:rsidP="00474759">
      <w:pPr>
        <w:pStyle w:val="Compact"/>
        <w:numPr>
          <w:ilvl w:val="3"/>
          <w:numId w:val="10"/>
        </w:numPr>
      </w:pPr>
      <w:r>
        <w:rPr>
          <w:rStyle w:val="VerbatimChar"/>
        </w:rPr>
        <w:t>name</w:t>
      </w:r>
      <w:r>
        <w:t xml:space="preserve"> : nom de l’étage</w:t>
      </w:r>
    </w:p>
    <w:p w14:paraId="2973CD19" w14:textId="77777777" w:rsidR="00EE2FDB" w:rsidRDefault="00EE2FDB" w:rsidP="00474759">
      <w:pPr>
        <w:pStyle w:val="Compact"/>
        <w:numPr>
          <w:ilvl w:val="3"/>
          <w:numId w:val="10"/>
        </w:numPr>
      </w:pPr>
      <w:r>
        <w:rPr>
          <w:rStyle w:val="VerbatimChar"/>
        </w:rPr>
        <w:t>etablishment</w:t>
      </w:r>
      <w:r>
        <w:t xml:space="preserve"> : l’id de l’établissement</w:t>
      </w:r>
    </w:p>
    <w:p w14:paraId="5A8FEEC7" w14:textId="77777777" w:rsidR="00EE2FDB" w:rsidRDefault="00EE2FDB" w:rsidP="00474759">
      <w:pPr>
        <w:pStyle w:val="Compact"/>
        <w:numPr>
          <w:ilvl w:val="1"/>
          <w:numId w:val="10"/>
        </w:numPr>
      </w:pPr>
      <w:r>
        <w:t xml:space="preserve">Lien avec paramètres : </w:t>
      </w:r>
      <w:r>
        <w:rPr>
          <w:rStyle w:val="VerbatimChar"/>
        </w:rPr>
        <w:t>/api/v2/etablishment/floor/create/form/</w:t>
      </w:r>
    </w:p>
    <w:p w14:paraId="5EC8390F" w14:textId="77777777" w:rsidR="00EE2FDB" w:rsidRDefault="00EE2FDB" w:rsidP="00474759">
      <w:pPr>
        <w:pStyle w:val="Compact"/>
        <w:numPr>
          <w:ilvl w:val="1"/>
          <w:numId w:val="10"/>
        </w:numPr>
      </w:pPr>
      <w:r>
        <w:t>Retour :</w:t>
      </w:r>
    </w:p>
    <w:p w14:paraId="4241DC73" w14:textId="77777777" w:rsidR="00EE2FDB" w:rsidRDefault="00EE2FDB" w:rsidP="00474759">
      <w:pPr>
        <w:pStyle w:val="Compact"/>
      </w:pPr>
      <w:r>
        <w:rPr>
          <w:rStyle w:val="VerbatimChar"/>
        </w:rPr>
        <w:t>nothing</w:t>
      </w:r>
    </w:p>
    <w:p w14:paraId="73B3061C" w14:textId="77777777" w:rsidR="00EE2FDB" w:rsidRDefault="00EE2FDB" w:rsidP="00474759">
      <w:pPr>
        <w:pStyle w:val="Titre3"/>
      </w:pPr>
      <w:bookmarkStart w:id="175" w:name="schedule"/>
      <w:bookmarkStart w:id="176" w:name="_Toc39760857"/>
      <w:r>
        <w:t>Schedule</w:t>
      </w:r>
      <w:bookmarkEnd w:id="175"/>
      <w:bookmarkEnd w:id="176"/>
    </w:p>
    <w:p w14:paraId="35FE5450"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api/v2/etablishment/floor/zone/schedule/</w:t>
      </w:r>
    </w:p>
    <w:p w14:paraId="78F54984" w14:textId="77777777" w:rsidR="00EE2FDB" w:rsidRDefault="00EE2FDB" w:rsidP="00474759">
      <w:pPr>
        <w:pStyle w:val="Titre4"/>
      </w:pPr>
      <w:bookmarkStart w:id="177" w:name="lecture-2"/>
      <w:bookmarkStart w:id="178" w:name="_Toc39760858"/>
      <w:r>
        <w:t>Lecture</w:t>
      </w:r>
      <w:bookmarkEnd w:id="177"/>
      <w:bookmarkEnd w:id="178"/>
    </w:p>
    <w:p w14:paraId="75123F97" w14:textId="77777777" w:rsidR="00EE2FDB" w:rsidRPr="00B80B17" w:rsidRDefault="00EE2FDB" w:rsidP="0090704C">
      <w:pPr>
        <w:pStyle w:val="Code"/>
        <w:rPr>
          <w:lang w:val="fr-FR"/>
        </w:rPr>
      </w:pPr>
      <w:r w:rsidRPr="00B80B17">
        <w:rPr>
          <w:lang w:val="fr-FR"/>
        </w:rPr>
        <w:t>Récupère l’id de la dernière zone ajoutée</w:t>
      </w:r>
    </w:p>
    <w:p w14:paraId="581E80C3" w14:textId="77777777" w:rsidR="00EE2FDB" w:rsidRDefault="00EE2FDB" w:rsidP="00474759">
      <w:pPr>
        <w:pStyle w:val="Compact"/>
        <w:numPr>
          <w:ilvl w:val="1"/>
          <w:numId w:val="10"/>
        </w:numPr>
      </w:pPr>
      <w:r>
        <w:t xml:space="preserve">Lien : </w:t>
      </w:r>
      <w:r>
        <w:rPr>
          <w:rStyle w:val="VerbatimChar"/>
        </w:rPr>
        <w:t>/api/v2/etablishment/floor/zone/get/</w:t>
      </w:r>
    </w:p>
    <w:p w14:paraId="253E8AE3" w14:textId="77777777" w:rsidR="00EE2FDB" w:rsidRDefault="00EE2FDB" w:rsidP="00474759">
      <w:pPr>
        <w:pStyle w:val="Compact"/>
        <w:numPr>
          <w:ilvl w:val="1"/>
          <w:numId w:val="10"/>
        </w:numPr>
      </w:pPr>
      <w:r>
        <w:t>Paramètres :</w:t>
      </w:r>
    </w:p>
    <w:p w14:paraId="6B62FC55" w14:textId="77777777" w:rsidR="00EE2FDB" w:rsidRPr="00791F5D" w:rsidRDefault="00EE2FDB" w:rsidP="00474759">
      <w:pPr>
        <w:pStyle w:val="Compact"/>
      </w:pPr>
      <w:r w:rsidRPr="00791F5D">
        <w:rPr>
          <w:rStyle w:val="VerbatimChar"/>
        </w:rPr>
        <w:t>last</w:t>
      </w:r>
      <w:r w:rsidRPr="00791F5D">
        <w:t xml:space="preserve"> : (il n’y à pas besoin de valeur)</w:t>
      </w:r>
    </w:p>
    <w:p w14:paraId="4F7728D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zone/get/?last</w:t>
      </w:r>
    </w:p>
    <w:p w14:paraId="296773FD" w14:textId="77777777" w:rsidR="00EE2FDB" w:rsidRDefault="00EE2FDB" w:rsidP="00474759">
      <w:pPr>
        <w:pStyle w:val="Compact"/>
        <w:numPr>
          <w:ilvl w:val="1"/>
          <w:numId w:val="10"/>
        </w:numPr>
      </w:pPr>
      <w:r>
        <w:t>Retour :</w:t>
      </w:r>
    </w:p>
    <w:p w14:paraId="00D97240" w14:textId="77777777" w:rsidR="00EE2FDB" w:rsidRDefault="00EE2FDB" w:rsidP="00474759">
      <w:pPr>
        <w:pStyle w:val="Compact"/>
      </w:pPr>
      <w:r>
        <w:rPr>
          <w:rStyle w:val="VerbatimChar"/>
        </w:rPr>
        <w:t>schedules</w:t>
      </w:r>
      <w:r>
        <w:t xml:space="preserve"> :</w:t>
      </w:r>
    </w:p>
    <w:p w14:paraId="3100C3B6" w14:textId="77777777" w:rsidR="00EE2FDB" w:rsidRDefault="00EE2FDB" w:rsidP="00474759">
      <w:pPr>
        <w:pStyle w:val="Compact"/>
        <w:numPr>
          <w:ilvl w:val="3"/>
          <w:numId w:val="10"/>
        </w:numPr>
      </w:pPr>
      <w:r>
        <w:rPr>
          <w:rStyle w:val="VerbatimChar"/>
        </w:rPr>
        <w:t>schedule_id</w:t>
      </w:r>
      <w:r>
        <w:t xml:space="preserve"> : l’id de l’horaire</w:t>
      </w:r>
    </w:p>
    <w:p w14:paraId="0560FB62" w14:textId="77777777" w:rsidR="00EE2FDB" w:rsidRDefault="00EE2FDB" w:rsidP="00474759">
      <w:pPr>
        <w:pStyle w:val="Compact"/>
        <w:numPr>
          <w:ilvl w:val="3"/>
          <w:numId w:val="10"/>
        </w:numPr>
      </w:pPr>
      <w:r>
        <w:rPr>
          <w:rStyle w:val="VerbatimChar"/>
        </w:rPr>
        <w:t>begin</w:t>
      </w:r>
      <w:r>
        <w:t xml:space="preserve"> : l’heure de début</w:t>
      </w:r>
    </w:p>
    <w:p w14:paraId="74988A8B" w14:textId="77777777" w:rsidR="00EE2FDB" w:rsidRDefault="00EE2FDB" w:rsidP="00474759">
      <w:pPr>
        <w:pStyle w:val="Compact"/>
        <w:numPr>
          <w:ilvl w:val="3"/>
          <w:numId w:val="10"/>
        </w:numPr>
      </w:pPr>
      <w:r>
        <w:rPr>
          <w:rStyle w:val="VerbatimChar"/>
        </w:rPr>
        <w:t>end</w:t>
      </w:r>
      <w:r>
        <w:t xml:space="preserve"> : l’heure de fin</w:t>
      </w:r>
    </w:p>
    <w:p w14:paraId="1B07F7F0" w14:textId="77777777" w:rsidR="00EE2FDB" w:rsidRPr="00791F5D" w:rsidRDefault="00EE2FDB" w:rsidP="00474759">
      <w:pPr>
        <w:pStyle w:val="Titre3"/>
        <w:rPr>
          <w:lang w:val="fr-FR"/>
        </w:rPr>
      </w:pPr>
      <w:bookmarkStart w:id="179" w:name="images"/>
      <w:bookmarkStart w:id="180" w:name="_Toc39760859"/>
      <w:r w:rsidRPr="00791F5D">
        <w:rPr>
          <w:lang w:val="fr-FR"/>
        </w:rPr>
        <w:t>Images</w:t>
      </w:r>
      <w:bookmarkEnd w:id="179"/>
      <w:bookmarkEnd w:id="180"/>
    </w:p>
    <w:p w14:paraId="1BBF709B" w14:textId="6C020F96" w:rsidR="00EE2FDB" w:rsidRDefault="00EE2FDB" w:rsidP="00474759">
      <w:pPr>
        <w:pStyle w:val="FirstParagraph"/>
        <w:rPr>
          <w:rStyle w:val="VerbatimChar"/>
        </w:rPr>
      </w:pPr>
      <w:r w:rsidRPr="00791F5D">
        <w:t xml:space="preserve">Lien : </w:t>
      </w:r>
      <w:r w:rsidRPr="00791F5D">
        <w:rPr>
          <w:rStyle w:val="VerbatimChar"/>
        </w:rPr>
        <w:t>/api/v2/images/</w:t>
      </w:r>
    </w:p>
    <w:p w14:paraId="261CCB87" w14:textId="47E1DF40" w:rsidR="00862561" w:rsidRPr="00862561" w:rsidRDefault="00862561" w:rsidP="00474759">
      <w:pPr>
        <w:pStyle w:val="Titre4"/>
      </w:pPr>
      <w:bookmarkStart w:id="181" w:name="_Toc39760860"/>
      <w:r>
        <w:t>Lecture</w:t>
      </w:r>
      <w:bookmarkEnd w:id="181"/>
    </w:p>
    <w:p w14:paraId="1A4FA98D" w14:textId="77777777" w:rsidR="00EE2FDB" w:rsidRPr="00B80B17" w:rsidRDefault="00EE2FDB" w:rsidP="0090704C">
      <w:pPr>
        <w:pStyle w:val="Code"/>
        <w:rPr>
          <w:lang w:val="fr-FR"/>
        </w:rPr>
      </w:pPr>
      <w:r w:rsidRPr="00B80B17">
        <w:rPr>
          <w:lang w:val="fr-FR"/>
        </w:rPr>
        <w:t>Récupérer les informations completes d’une image</w:t>
      </w:r>
    </w:p>
    <w:p w14:paraId="7D284562" w14:textId="77777777" w:rsidR="00EE2FDB" w:rsidRDefault="00EE2FDB" w:rsidP="00474759">
      <w:pPr>
        <w:pStyle w:val="Compact"/>
        <w:numPr>
          <w:ilvl w:val="1"/>
          <w:numId w:val="10"/>
        </w:numPr>
      </w:pPr>
      <w:r>
        <w:t xml:space="preserve">Lien : </w:t>
      </w:r>
      <w:r>
        <w:rPr>
          <w:rStyle w:val="VerbatimChar"/>
        </w:rPr>
        <w:t>/api/v2/images/get/</w:t>
      </w:r>
    </w:p>
    <w:p w14:paraId="0CFAC587" w14:textId="77777777" w:rsidR="00EE2FDB" w:rsidRDefault="00EE2FDB" w:rsidP="00474759">
      <w:pPr>
        <w:pStyle w:val="Compact"/>
        <w:numPr>
          <w:ilvl w:val="1"/>
          <w:numId w:val="10"/>
        </w:numPr>
      </w:pPr>
      <w:r>
        <w:t>Paramètres :</w:t>
      </w:r>
    </w:p>
    <w:p w14:paraId="0B788883" w14:textId="77777777" w:rsidR="00EE2FDB" w:rsidRPr="00791F5D" w:rsidRDefault="00EE2FDB" w:rsidP="00474759">
      <w:pPr>
        <w:pStyle w:val="Compact"/>
      </w:pPr>
      <w:r w:rsidRPr="00791F5D">
        <w:rPr>
          <w:rStyle w:val="VerbatimChar"/>
        </w:rPr>
        <w:t>data</w:t>
      </w:r>
      <w:r w:rsidRPr="00791F5D">
        <w:t xml:space="preserve"> : (il n’y à pas besoin de valeur)</w:t>
      </w:r>
    </w:p>
    <w:p w14:paraId="2A19D379" w14:textId="77777777" w:rsidR="00EE2FDB" w:rsidRDefault="00EE2FDB" w:rsidP="00474759">
      <w:pPr>
        <w:pStyle w:val="Compact"/>
      </w:pPr>
      <w:r>
        <w:rPr>
          <w:rStyle w:val="VerbatimChar"/>
        </w:rPr>
        <w:lastRenderedPageBreak/>
        <w:t>id</w:t>
      </w:r>
      <w:r>
        <w:t xml:space="preserve"> : l’id de l’image</w:t>
      </w:r>
    </w:p>
    <w:p w14:paraId="3BD2802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data&amp;id=[l'id de l'image]</w:t>
      </w:r>
    </w:p>
    <w:p w14:paraId="158C3988" w14:textId="77777777" w:rsidR="00EE2FDB" w:rsidRDefault="00EE2FDB" w:rsidP="00474759">
      <w:pPr>
        <w:pStyle w:val="Compact"/>
        <w:numPr>
          <w:ilvl w:val="1"/>
          <w:numId w:val="10"/>
        </w:numPr>
      </w:pPr>
      <w:r>
        <w:t>Retour :</w:t>
      </w:r>
    </w:p>
    <w:p w14:paraId="3F87E18F" w14:textId="77777777" w:rsidR="00EE2FDB" w:rsidRPr="002B521D" w:rsidRDefault="00EE2FDB" w:rsidP="00474759">
      <w:pPr>
        <w:pStyle w:val="Compact"/>
        <w:rPr>
          <w:rStyle w:val="VerbatimChar"/>
          <w:rFonts w:ascii="Arial" w:hAnsi="Arial"/>
        </w:rPr>
      </w:pPr>
      <w:r>
        <w:rPr>
          <w:rStyle w:val="VerbatimChar"/>
        </w:rPr>
        <w:t>[le path complet]</w:t>
      </w:r>
    </w:p>
    <w:p w14:paraId="5AE50BE8" w14:textId="77777777" w:rsidR="00EE2FDB" w:rsidRDefault="00EE2FDB" w:rsidP="00474759">
      <w:pPr>
        <w:pStyle w:val="Compact"/>
      </w:pPr>
    </w:p>
    <w:p w14:paraId="20069EC5" w14:textId="77777777" w:rsidR="00EE2FDB" w:rsidRDefault="00EE2FDB" w:rsidP="0090704C">
      <w:pPr>
        <w:pStyle w:val="Code"/>
      </w:pPr>
      <w:r>
        <w:t>Etre rediriger sur l’image</w:t>
      </w:r>
    </w:p>
    <w:p w14:paraId="3905BD17" w14:textId="77777777" w:rsidR="00EE2FDB" w:rsidRDefault="00EE2FDB" w:rsidP="00474759">
      <w:pPr>
        <w:pStyle w:val="Compact"/>
        <w:numPr>
          <w:ilvl w:val="1"/>
          <w:numId w:val="10"/>
        </w:numPr>
      </w:pPr>
      <w:r>
        <w:t xml:space="preserve">Lien : </w:t>
      </w:r>
      <w:r>
        <w:rPr>
          <w:rStyle w:val="VerbatimChar"/>
        </w:rPr>
        <w:t>/api/v2/images/get/</w:t>
      </w:r>
    </w:p>
    <w:p w14:paraId="2C33E6CF" w14:textId="77777777" w:rsidR="00EE2FDB" w:rsidRDefault="00EE2FDB" w:rsidP="00474759">
      <w:pPr>
        <w:pStyle w:val="Compact"/>
        <w:numPr>
          <w:ilvl w:val="1"/>
          <w:numId w:val="10"/>
        </w:numPr>
      </w:pPr>
      <w:r>
        <w:t>Paramètres :</w:t>
      </w:r>
    </w:p>
    <w:p w14:paraId="5E2A69AA" w14:textId="77777777" w:rsidR="00EE2FDB" w:rsidRDefault="00EE2FDB" w:rsidP="00474759">
      <w:pPr>
        <w:pStyle w:val="Compact"/>
      </w:pPr>
      <w:r>
        <w:rPr>
          <w:rStyle w:val="VerbatimChar"/>
        </w:rPr>
        <w:t>id</w:t>
      </w:r>
      <w:r>
        <w:t xml:space="preserve"> : l’id de l’image</w:t>
      </w:r>
    </w:p>
    <w:p w14:paraId="1C24902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id=[l'id de l'image]</w:t>
      </w:r>
    </w:p>
    <w:p w14:paraId="41B9EEA5" w14:textId="77777777" w:rsidR="00EE2FDB" w:rsidRDefault="00EE2FDB" w:rsidP="00474759">
      <w:pPr>
        <w:pStyle w:val="Compact"/>
        <w:numPr>
          <w:ilvl w:val="1"/>
          <w:numId w:val="10"/>
        </w:numPr>
      </w:pPr>
      <w:r>
        <w:t>Retour :</w:t>
      </w:r>
    </w:p>
    <w:p w14:paraId="150513AD" w14:textId="77777777" w:rsidR="00EE2FDB" w:rsidRDefault="00EE2FDB" w:rsidP="00474759">
      <w:pPr>
        <w:pStyle w:val="Compact"/>
      </w:pPr>
      <w:r w:rsidRPr="00791F5D">
        <w:t>Redirection sur la page de l’image</w:t>
      </w:r>
    </w:p>
    <w:p w14:paraId="7ED07E41" w14:textId="77777777" w:rsidR="00EE2FDB" w:rsidRPr="00791F5D" w:rsidRDefault="00EE2FDB" w:rsidP="00474759">
      <w:pPr>
        <w:pStyle w:val="Compact"/>
      </w:pPr>
    </w:p>
    <w:p w14:paraId="1F887C7A" w14:textId="77777777" w:rsidR="00EE2FDB" w:rsidRPr="00B80B17" w:rsidRDefault="00EE2FDB" w:rsidP="0090704C">
      <w:pPr>
        <w:pStyle w:val="Code"/>
        <w:rPr>
          <w:lang w:val="fr-FR"/>
        </w:rPr>
      </w:pPr>
      <w:r w:rsidRPr="00B80B17">
        <w:rPr>
          <w:lang w:val="fr-FR"/>
        </w:rPr>
        <w:t>Récupérer toutes les images d’un etablissement</w:t>
      </w:r>
    </w:p>
    <w:p w14:paraId="521C0759" w14:textId="77777777" w:rsidR="00EE2FDB" w:rsidRDefault="00EE2FDB" w:rsidP="00474759">
      <w:pPr>
        <w:pStyle w:val="Compact"/>
        <w:numPr>
          <w:ilvl w:val="1"/>
          <w:numId w:val="10"/>
        </w:numPr>
      </w:pPr>
      <w:r>
        <w:t xml:space="preserve">Lien : </w:t>
      </w:r>
      <w:r>
        <w:rPr>
          <w:rStyle w:val="VerbatimChar"/>
        </w:rPr>
        <w:t>/api/v2/images/get/</w:t>
      </w:r>
    </w:p>
    <w:p w14:paraId="1852AF8F" w14:textId="77777777" w:rsidR="00EE2FDB" w:rsidRDefault="00EE2FDB" w:rsidP="00474759">
      <w:pPr>
        <w:pStyle w:val="Compact"/>
        <w:numPr>
          <w:ilvl w:val="1"/>
          <w:numId w:val="10"/>
        </w:numPr>
      </w:pPr>
      <w:r>
        <w:t>Paramètres :</w:t>
      </w:r>
    </w:p>
    <w:p w14:paraId="3725CCB4" w14:textId="77777777" w:rsidR="00EE2FDB" w:rsidRPr="00791F5D" w:rsidRDefault="00EE2FDB" w:rsidP="00474759">
      <w:pPr>
        <w:pStyle w:val="Compact"/>
      </w:pPr>
      <w:r w:rsidRPr="00791F5D">
        <w:rPr>
          <w:rStyle w:val="VerbatimChar"/>
        </w:rPr>
        <w:t>etablishment</w:t>
      </w:r>
      <w:r w:rsidRPr="00791F5D">
        <w:t xml:space="preserve"> : (il n’y à pas besoin de valeur)</w:t>
      </w:r>
    </w:p>
    <w:p w14:paraId="402AE15E" w14:textId="77777777" w:rsidR="00EE2FDB" w:rsidRDefault="00EE2FDB" w:rsidP="00474759">
      <w:pPr>
        <w:pStyle w:val="Compact"/>
      </w:pPr>
      <w:r>
        <w:rPr>
          <w:rStyle w:val="VerbatimChar"/>
        </w:rPr>
        <w:t>id</w:t>
      </w:r>
      <w:r>
        <w:t xml:space="preserve"> : l’id de l’établissement</w:t>
      </w:r>
    </w:p>
    <w:p w14:paraId="4814B40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etablishment&amp;id=[l'id de l'établissement]</w:t>
      </w:r>
    </w:p>
    <w:p w14:paraId="5D4B6B6D" w14:textId="77777777" w:rsidR="00EE2FDB" w:rsidRDefault="00EE2FDB" w:rsidP="00474759">
      <w:pPr>
        <w:pStyle w:val="Compact"/>
        <w:numPr>
          <w:ilvl w:val="1"/>
          <w:numId w:val="10"/>
        </w:numPr>
      </w:pPr>
      <w:r>
        <w:t>Retour :</w:t>
      </w:r>
    </w:p>
    <w:p w14:paraId="31650A3E" w14:textId="77777777" w:rsidR="00EE2FDB" w:rsidRPr="00791F5D" w:rsidRDefault="00EE2FDB" w:rsidP="00474759">
      <w:pPr>
        <w:pStyle w:val="Compact"/>
      </w:pPr>
      <w:r w:rsidRPr="00791F5D">
        <w:t>Un tableau avec tous les chemins:</w:t>
      </w:r>
    </w:p>
    <w:p w14:paraId="0C46B79B"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0FFE68F0" w14:textId="77777777" w:rsidR="00EE2FDB" w:rsidRPr="00791F5D" w:rsidRDefault="00EE2FDB" w:rsidP="00474759">
      <w:pPr>
        <w:pStyle w:val="Compact"/>
      </w:pPr>
    </w:p>
    <w:p w14:paraId="2E0C786F" w14:textId="77777777" w:rsidR="00EE2FDB" w:rsidRPr="00B80B17" w:rsidRDefault="00EE2FDB" w:rsidP="0090704C">
      <w:pPr>
        <w:pStyle w:val="Code"/>
        <w:rPr>
          <w:lang w:val="fr-FR"/>
        </w:rPr>
      </w:pPr>
      <w:r w:rsidRPr="00B80B17">
        <w:rPr>
          <w:lang w:val="fr-FR"/>
        </w:rPr>
        <w:t>Récupérer toutes les images d’un repas</w:t>
      </w:r>
    </w:p>
    <w:p w14:paraId="2F750B79" w14:textId="77777777" w:rsidR="00EE2FDB" w:rsidRDefault="00EE2FDB" w:rsidP="00474759">
      <w:pPr>
        <w:pStyle w:val="Compact"/>
        <w:numPr>
          <w:ilvl w:val="1"/>
          <w:numId w:val="10"/>
        </w:numPr>
      </w:pPr>
      <w:r>
        <w:t xml:space="preserve">Lien : </w:t>
      </w:r>
      <w:r>
        <w:rPr>
          <w:rStyle w:val="VerbatimChar"/>
        </w:rPr>
        <w:t>/api/v2/images/get/</w:t>
      </w:r>
    </w:p>
    <w:p w14:paraId="3845EFEF" w14:textId="77777777" w:rsidR="00EE2FDB" w:rsidRDefault="00EE2FDB" w:rsidP="00474759">
      <w:pPr>
        <w:pStyle w:val="Compact"/>
        <w:numPr>
          <w:ilvl w:val="1"/>
          <w:numId w:val="10"/>
        </w:numPr>
      </w:pPr>
      <w:r>
        <w:t>Paramètres :</w:t>
      </w:r>
    </w:p>
    <w:p w14:paraId="6E126888" w14:textId="77777777" w:rsidR="00EE2FDB" w:rsidRPr="00791F5D" w:rsidRDefault="00EE2FDB" w:rsidP="00474759">
      <w:pPr>
        <w:pStyle w:val="Compact"/>
      </w:pPr>
      <w:r w:rsidRPr="00791F5D">
        <w:rPr>
          <w:rStyle w:val="VerbatimChar"/>
        </w:rPr>
        <w:t>dish</w:t>
      </w:r>
      <w:r w:rsidRPr="00791F5D">
        <w:t xml:space="preserve"> : (il n’y à pas besoin de valeur)</w:t>
      </w:r>
    </w:p>
    <w:p w14:paraId="534118E6" w14:textId="77777777" w:rsidR="00EE2FDB" w:rsidRDefault="00EE2FDB" w:rsidP="00474759">
      <w:pPr>
        <w:pStyle w:val="Compact"/>
      </w:pPr>
      <w:r>
        <w:rPr>
          <w:rStyle w:val="VerbatimChar"/>
        </w:rPr>
        <w:t>id</w:t>
      </w:r>
      <w:r>
        <w:t xml:space="preserve"> : l’id du repas</w:t>
      </w:r>
    </w:p>
    <w:p w14:paraId="0365143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dish&amp;id=[l'id du repas]</w:t>
      </w:r>
    </w:p>
    <w:p w14:paraId="57C426BD" w14:textId="77777777" w:rsidR="00EE2FDB" w:rsidRDefault="00EE2FDB" w:rsidP="00474759">
      <w:pPr>
        <w:pStyle w:val="Compact"/>
        <w:numPr>
          <w:ilvl w:val="1"/>
          <w:numId w:val="10"/>
        </w:numPr>
      </w:pPr>
      <w:r>
        <w:t>Retour :</w:t>
      </w:r>
    </w:p>
    <w:p w14:paraId="1B0F0E6F" w14:textId="77777777" w:rsidR="00EE2FDB" w:rsidRPr="00791F5D" w:rsidRDefault="00EE2FDB" w:rsidP="00474759">
      <w:pPr>
        <w:pStyle w:val="Compact"/>
      </w:pPr>
      <w:r w:rsidRPr="00791F5D">
        <w:t>Un tableau avec tous les chemins:</w:t>
      </w:r>
    </w:p>
    <w:p w14:paraId="2BA96FC6"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1E31C24B" w14:textId="77777777" w:rsidR="00EE2FDB" w:rsidRPr="00791F5D" w:rsidRDefault="00EE2FDB" w:rsidP="00474759">
      <w:pPr>
        <w:pStyle w:val="Compact"/>
      </w:pPr>
    </w:p>
    <w:p w14:paraId="75F77608" w14:textId="77777777" w:rsidR="00EE2FDB" w:rsidRPr="00B80B17" w:rsidRDefault="00EE2FDB" w:rsidP="0090704C">
      <w:pPr>
        <w:pStyle w:val="Code"/>
        <w:rPr>
          <w:lang w:val="fr-FR"/>
        </w:rPr>
      </w:pPr>
      <w:r w:rsidRPr="00B80B17">
        <w:rPr>
          <w:lang w:val="fr-FR"/>
        </w:rPr>
        <w:t>Récupérer la photo de profil d’un utilisateur</w:t>
      </w:r>
    </w:p>
    <w:p w14:paraId="3178195A" w14:textId="77777777" w:rsidR="00EE2FDB" w:rsidRDefault="00EE2FDB" w:rsidP="00474759">
      <w:pPr>
        <w:pStyle w:val="Compact"/>
        <w:numPr>
          <w:ilvl w:val="1"/>
          <w:numId w:val="10"/>
        </w:numPr>
      </w:pPr>
      <w:r>
        <w:t xml:space="preserve">Lien : </w:t>
      </w:r>
      <w:r>
        <w:rPr>
          <w:rStyle w:val="VerbatimChar"/>
        </w:rPr>
        <w:t>/api/v2/images/get/</w:t>
      </w:r>
    </w:p>
    <w:p w14:paraId="677162B1" w14:textId="77777777" w:rsidR="00EE2FDB" w:rsidRDefault="00EE2FDB" w:rsidP="00474759">
      <w:pPr>
        <w:pStyle w:val="Compact"/>
        <w:numPr>
          <w:ilvl w:val="1"/>
          <w:numId w:val="10"/>
        </w:numPr>
      </w:pPr>
      <w:r>
        <w:t>Paramètres :</w:t>
      </w:r>
    </w:p>
    <w:p w14:paraId="03E407B5" w14:textId="77777777" w:rsidR="00EE2FDB" w:rsidRPr="00791F5D" w:rsidRDefault="00EE2FDB" w:rsidP="00474759">
      <w:pPr>
        <w:pStyle w:val="Compact"/>
      </w:pPr>
      <w:r w:rsidRPr="00791F5D">
        <w:rPr>
          <w:rStyle w:val="VerbatimChar"/>
        </w:rPr>
        <w:t>user</w:t>
      </w:r>
      <w:r w:rsidRPr="00791F5D">
        <w:t xml:space="preserve"> : (il n’y à pas besoin de valeur)</w:t>
      </w:r>
    </w:p>
    <w:p w14:paraId="5E085157" w14:textId="77777777" w:rsidR="00EE2FDB" w:rsidRDefault="00EE2FDB" w:rsidP="00474759">
      <w:pPr>
        <w:pStyle w:val="Compact"/>
      </w:pPr>
      <w:r>
        <w:rPr>
          <w:rStyle w:val="VerbatimChar"/>
        </w:rPr>
        <w:t>id</w:t>
      </w:r>
      <w:r>
        <w:t xml:space="preserve"> : l’id de l’établissement</w:t>
      </w:r>
    </w:p>
    <w:p w14:paraId="0025655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user&amp;id=[l'id de l'établissement]</w:t>
      </w:r>
    </w:p>
    <w:p w14:paraId="35ADF301" w14:textId="77777777" w:rsidR="00EE2FDB" w:rsidRDefault="00EE2FDB" w:rsidP="00474759">
      <w:pPr>
        <w:pStyle w:val="Compact"/>
        <w:numPr>
          <w:ilvl w:val="1"/>
          <w:numId w:val="10"/>
        </w:numPr>
      </w:pPr>
      <w:r>
        <w:t>Retour :</w:t>
      </w:r>
    </w:p>
    <w:p w14:paraId="6D5047E0" w14:textId="77777777" w:rsidR="00EE2FDB" w:rsidRPr="00791F5D" w:rsidRDefault="00EE2FDB" w:rsidP="00474759">
      <w:pPr>
        <w:pStyle w:val="Compact"/>
      </w:pPr>
      <w:r w:rsidRPr="00791F5D">
        <w:t>Un tableau avec tous les chemins:</w:t>
      </w:r>
    </w:p>
    <w:p w14:paraId="3BE254C9"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74DB78F6" w14:textId="5042BC81" w:rsidR="00EE2FDB" w:rsidRPr="00791F5D" w:rsidRDefault="00862561" w:rsidP="00474759">
      <w:pPr>
        <w:pStyle w:val="Titre4"/>
      </w:pPr>
      <w:bookmarkStart w:id="182" w:name="_Toc39760861"/>
      <w:r>
        <w:t>Création</w:t>
      </w:r>
      <w:bookmarkEnd w:id="182"/>
    </w:p>
    <w:p w14:paraId="22BC5C52" w14:textId="77777777" w:rsidR="00EE2FDB" w:rsidRPr="00FD0A41" w:rsidRDefault="00EE2FDB" w:rsidP="0090704C">
      <w:pPr>
        <w:pStyle w:val="Code"/>
      </w:pPr>
      <w:r w:rsidRPr="00FD0A41">
        <w:t>Mise en ligne d’une photo</w:t>
      </w:r>
    </w:p>
    <w:p w14:paraId="2F2E7F72" w14:textId="77777777" w:rsidR="00EE2FDB" w:rsidRPr="00791F5D" w:rsidRDefault="00EE2FDB" w:rsidP="00474759">
      <w:pPr>
        <w:pStyle w:val="Compact"/>
        <w:numPr>
          <w:ilvl w:val="1"/>
          <w:numId w:val="10"/>
        </w:numPr>
      </w:pPr>
      <w:r w:rsidRPr="00791F5D">
        <w:t>Afin de mettre en ligne une photo il faut :</w:t>
      </w:r>
    </w:p>
    <w:p w14:paraId="25DC0119" w14:textId="77777777" w:rsidR="00EE2FDB" w:rsidRDefault="00EE2FDB" w:rsidP="00474759">
      <w:pPr>
        <w:pStyle w:val="Compact"/>
        <w:numPr>
          <w:ilvl w:val="2"/>
          <w:numId w:val="11"/>
        </w:numPr>
      </w:pPr>
      <w:r>
        <w:lastRenderedPageBreak/>
        <w:t xml:space="preserve">Inclure le fichier </w:t>
      </w:r>
      <w:r>
        <w:rPr>
          <w:rStyle w:val="VerbatimChar"/>
        </w:rPr>
        <w:t>/api/v2/images/upload/index.php</w:t>
      </w:r>
    </w:p>
    <w:p w14:paraId="0422D6E8" w14:textId="77777777" w:rsidR="00EE2FDB" w:rsidRPr="00791F5D" w:rsidRDefault="00EE2FDB" w:rsidP="00474759">
      <w:pPr>
        <w:pStyle w:val="Compact"/>
        <w:numPr>
          <w:ilvl w:val="2"/>
          <w:numId w:val="11"/>
        </w:numPr>
      </w:pPr>
      <w:r w:rsidRPr="00791F5D">
        <w:t>Dans ce fichier ce trouvent les 2 fonctions suivantes :</w:t>
      </w:r>
    </w:p>
    <w:p w14:paraId="479B25F2" w14:textId="77777777" w:rsidR="00EE2FDB" w:rsidRPr="007A7C41" w:rsidRDefault="00EE2FDB" w:rsidP="00474759">
      <w:pPr>
        <w:pStyle w:val="Compact"/>
        <w:numPr>
          <w:ilvl w:val="3"/>
          <w:numId w:val="11"/>
        </w:numPr>
        <w:rPr>
          <w:lang w:val="en-US"/>
        </w:rPr>
      </w:pPr>
      <w:r w:rsidRPr="00432938">
        <w:rPr>
          <w:rStyle w:val="VerbatimChar"/>
          <w:lang w:val="en-US"/>
        </w:rPr>
        <w:t>SaveImageEtablishement($idEtbalishement, $idUploader, $file, $target_dir, $toMove)</w:t>
      </w:r>
    </w:p>
    <w:p w14:paraId="260BA070" w14:textId="77777777" w:rsidR="00EE2FDB" w:rsidRPr="007A7C41" w:rsidRDefault="00EE2FDB" w:rsidP="00474759">
      <w:pPr>
        <w:pStyle w:val="Compact"/>
        <w:numPr>
          <w:ilvl w:val="3"/>
          <w:numId w:val="11"/>
        </w:numPr>
        <w:rPr>
          <w:lang w:val="en-US"/>
        </w:rPr>
      </w:pPr>
      <w:r w:rsidRPr="00432938">
        <w:rPr>
          <w:rStyle w:val="VerbatimChar"/>
          <w:strike/>
          <w:lang w:val="en-US"/>
        </w:rPr>
        <w:t>SaveImageDish($idDish, $idUploader, $file, $target_dir, $toMove)</w:t>
      </w:r>
      <w:r w:rsidRPr="007A7C41">
        <w:rPr>
          <w:lang w:val="en-US"/>
        </w:rPr>
        <w:t xml:space="preserve"> </w:t>
      </w:r>
      <w:r w:rsidRPr="007A7C41">
        <w:rPr>
          <w:b/>
          <w:bCs/>
          <w:lang w:val="en-US"/>
        </w:rPr>
        <w:t>N’est plus valide</w:t>
      </w:r>
    </w:p>
    <w:p w14:paraId="2716B544" w14:textId="77777777" w:rsidR="00EE2FDB" w:rsidRDefault="00EE2FDB" w:rsidP="00474759">
      <w:pPr>
        <w:pStyle w:val="Compact"/>
        <w:numPr>
          <w:ilvl w:val="3"/>
          <w:numId w:val="11"/>
        </w:numPr>
      </w:pPr>
      <w:r>
        <w:rPr>
          <w:rStyle w:val="VerbatimChar"/>
          <w:strike/>
        </w:rPr>
        <w:t>SaveImageUser($idDish, $idUploader, $file, $target_dir, $toMove)</w:t>
      </w:r>
      <w:r>
        <w:t xml:space="preserve"> </w:t>
      </w:r>
      <w:r w:rsidRPr="002B521D">
        <w:rPr>
          <w:b/>
          <w:bCs/>
        </w:rPr>
        <w:t>N’est plus valide</w:t>
      </w:r>
    </w:p>
    <w:p w14:paraId="2D34BD9B" w14:textId="77777777" w:rsidR="00EE2FDB" w:rsidRPr="00791F5D" w:rsidRDefault="00EE2FDB" w:rsidP="00474759">
      <w:pPr>
        <w:pStyle w:val="Compact"/>
        <w:numPr>
          <w:ilvl w:val="2"/>
          <w:numId w:val="9"/>
        </w:numPr>
      </w:pPr>
      <w:r w:rsidRPr="00791F5D">
        <w:t>Les deux fonction</w:t>
      </w:r>
      <w:r>
        <w:t>s</w:t>
      </w:r>
      <w:r w:rsidRPr="00791F5D">
        <w:t xml:space="preserve"> prennent les paramètres suivants :</w:t>
      </w:r>
    </w:p>
    <w:p w14:paraId="5B5ABD39" w14:textId="77777777" w:rsidR="00EE2FDB" w:rsidRPr="00791F5D" w:rsidRDefault="00EE2FDB" w:rsidP="00474759">
      <w:pPr>
        <w:pStyle w:val="Compact"/>
        <w:numPr>
          <w:ilvl w:val="3"/>
          <w:numId w:val="10"/>
        </w:numPr>
      </w:pPr>
      <w:r w:rsidRPr="00791F5D">
        <w:rPr>
          <w:rStyle w:val="VerbatimChar"/>
        </w:rPr>
        <w:t>idEtablissement</w:t>
      </w:r>
      <w:r w:rsidRPr="00791F5D">
        <w:t xml:space="preserve"> ou </w:t>
      </w:r>
      <w:r w:rsidRPr="00791F5D">
        <w:rPr>
          <w:rStyle w:val="VerbatimChar"/>
        </w:rPr>
        <w:t>idDish</w:t>
      </w:r>
      <w:r w:rsidRPr="00791F5D">
        <w:t xml:space="preserve"> ou </w:t>
      </w:r>
      <w:r w:rsidRPr="00791F5D">
        <w:rPr>
          <w:rStyle w:val="VerbatimChar"/>
        </w:rPr>
        <w:t>idUser</w:t>
      </w:r>
      <w:r w:rsidRPr="00791F5D">
        <w:t xml:space="preserve"> en fonction de quelle fonction on appelle</w:t>
      </w:r>
    </w:p>
    <w:p w14:paraId="431A0C59" w14:textId="77777777" w:rsidR="00EE2FDB" w:rsidRPr="00791F5D" w:rsidRDefault="00EE2FDB" w:rsidP="00474759">
      <w:pPr>
        <w:pStyle w:val="Compact"/>
        <w:numPr>
          <w:ilvl w:val="3"/>
          <w:numId w:val="10"/>
        </w:numPr>
      </w:pPr>
      <w:r w:rsidRPr="00791F5D">
        <w:rPr>
          <w:rStyle w:val="VerbatimChar"/>
        </w:rPr>
        <w:t>idUploader</w:t>
      </w:r>
      <w:r w:rsidRPr="00791F5D">
        <w:t xml:space="preserve"> : l’id du user qui met en ligne la photo</w:t>
      </w:r>
    </w:p>
    <w:p w14:paraId="59588799" w14:textId="77777777" w:rsidR="00EE2FDB" w:rsidRPr="00791F5D" w:rsidRDefault="00EE2FDB" w:rsidP="00474759">
      <w:pPr>
        <w:pStyle w:val="Compact"/>
        <w:numPr>
          <w:ilvl w:val="3"/>
          <w:numId w:val="10"/>
        </w:numPr>
      </w:pPr>
      <w:r w:rsidRPr="00791F5D">
        <w:rPr>
          <w:rStyle w:val="VerbatimChar"/>
        </w:rPr>
        <w:t>file_name</w:t>
      </w:r>
      <w:r w:rsidRPr="00791F5D">
        <w:t xml:space="preserve"> : le nom de la photo à créer</w:t>
      </w:r>
    </w:p>
    <w:p w14:paraId="3456ED8C" w14:textId="77777777" w:rsidR="00EE2FDB" w:rsidRPr="00791F5D" w:rsidRDefault="00EE2FDB" w:rsidP="00474759">
      <w:pPr>
        <w:pStyle w:val="Compact"/>
        <w:numPr>
          <w:ilvl w:val="3"/>
          <w:numId w:val="10"/>
        </w:numPr>
      </w:pPr>
      <w:r w:rsidRPr="00791F5D">
        <w:rPr>
          <w:rStyle w:val="VerbatimChar"/>
        </w:rPr>
        <w:t>$tmp</w:t>
      </w:r>
      <w:r w:rsidRPr="00791F5D">
        <w:t xml:space="preserve"> : le fichier tempon de l’image</w:t>
      </w:r>
      <w:bookmarkEnd w:id="163"/>
    </w:p>
    <w:p w14:paraId="1A44CD46" w14:textId="02ED24DC" w:rsidR="00F84F6E" w:rsidRPr="009446CF" w:rsidRDefault="00F84F6E" w:rsidP="0046585B">
      <w:pPr>
        <w:jc w:val="left"/>
        <w:rPr>
          <w:lang w:val="fr-FR"/>
        </w:rPr>
      </w:pPr>
      <w:r>
        <w:rPr>
          <w:lang w:val="fr-FR"/>
        </w:rPr>
        <w:br w:type="page"/>
      </w:r>
    </w:p>
    <w:p w14:paraId="0E7330E0" w14:textId="4B064D50" w:rsidR="00F84F6E" w:rsidRDefault="00342E13" w:rsidP="00474759">
      <w:pPr>
        <w:pStyle w:val="Titre2"/>
        <w:rPr>
          <w:lang w:val="fr-FR"/>
        </w:rPr>
      </w:pPr>
      <w:bookmarkStart w:id="183" w:name="_Images_(pleins_format)"/>
      <w:bookmarkStart w:id="184" w:name="_Toc39760862"/>
      <w:bookmarkEnd w:id="183"/>
      <w:r>
        <w:rPr>
          <w:lang w:val="fr-FR"/>
        </w:rPr>
        <w:lastRenderedPageBreak/>
        <w:t xml:space="preserve"> </w:t>
      </w:r>
      <w:r w:rsidR="00F84F6E">
        <w:rPr>
          <w:lang w:val="fr-FR"/>
        </w:rPr>
        <w:t>Images (pleins format)</w:t>
      </w:r>
      <w:bookmarkEnd w:id="184"/>
    </w:p>
    <w:p w14:paraId="10FA74B1" w14:textId="2C4F9D45" w:rsidR="009446CF"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39760648" w:history="1">
        <w:r w:rsidR="009446CF" w:rsidRPr="003A375D">
          <w:rPr>
            <w:rStyle w:val="Lienhypertexte"/>
            <w:noProof/>
          </w:rPr>
          <w:t>11.1.1</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Interface dbdiagram.io</w:t>
        </w:r>
        <w:r w:rsidR="009446CF">
          <w:rPr>
            <w:noProof/>
            <w:webHidden/>
          </w:rPr>
          <w:tab/>
        </w:r>
        <w:r w:rsidR="009446CF">
          <w:rPr>
            <w:noProof/>
            <w:webHidden/>
          </w:rPr>
          <w:fldChar w:fldCharType="begin"/>
        </w:r>
        <w:r w:rsidR="009446CF">
          <w:rPr>
            <w:noProof/>
            <w:webHidden/>
          </w:rPr>
          <w:instrText xml:space="preserve"> PAGEREF _Toc39760648 \h </w:instrText>
        </w:r>
        <w:r w:rsidR="009446CF">
          <w:rPr>
            <w:noProof/>
            <w:webHidden/>
          </w:rPr>
        </w:r>
        <w:r w:rsidR="009446CF">
          <w:rPr>
            <w:noProof/>
            <w:webHidden/>
          </w:rPr>
          <w:fldChar w:fldCharType="separate"/>
        </w:r>
        <w:r w:rsidR="004E0A61">
          <w:rPr>
            <w:noProof/>
            <w:webHidden/>
          </w:rPr>
          <w:t>45</w:t>
        </w:r>
        <w:r w:rsidR="009446CF">
          <w:rPr>
            <w:noProof/>
            <w:webHidden/>
          </w:rPr>
          <w:fldChar w:fldCharType="end"/>
        </w:r>
      </w:hyperlink>
    </w:p>
    <w:p w14:paraId="735B7740" w14:textId="1763D3C0" w:rsidR="009446CF" w:rsidRDefault="002955F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49" w:history="1">
        <w:r w:rsidR="009446CF" w:rsidRPr="003A375D">
          <w:rPr>
            <w:rStyle w:val="Lienhypertexte"/>
            <w:noProof/>
          </w:rPr>
          <w:t>11.1.2</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MCD de la base de données</w:t>
        </w:r>
        <w:r w:rsidR="009446CF">
          <w:rPr>
            <w:noProof/>
            <w:webHidden/>
          </w:rPr>
          <w:tab/>
        </w:r>
        <w:r w:rsidR="009446CF">
          <w:rPr>
            <w:noProof/>
            <w:webHidden/>
          </w:rPr>
          <w:fldChar w:fldCharType="begin"/>
        </w:r>
        <w:r w:rsidR="009446CF">
          <w:rPr>
            <w:noProof/>
            <w:webHidden/>
          </w:rPr>
          <w:instrText xml:space="preserve"> PAGEREF _Toc39760649 \h </w:instrText>
        </w:r>
        <w:r w:rsidR="009446CF">
          <w:rPr>
            <w:noProof/>
            <w:webHidden/>
          </w:rPr>
        </w:r>
        <w:r w:rsidR="009446CF">
          <w:rPr>
            <w:noProof/>
            <w:webHidden/>
          </w:rPr>
          <w:fldChar w:fldCharType="separate"/>
        </w:r>
        <w:r w:rsidR="004E0A61">
          <w:rPr>
            <w:noProof/>
            <w:webHidden/>
          </w:rPr>
          <w:t>46</w:t>
        </w:r>
        <w:r w:rsidR="009446CF">
          <w:rPr>
            <w:noProof/>
            <w:webHidden/>
          </w:rPr>
          <w:fldChar w:fldCharType="end"/>
        </w:r>
      </w:hyperlink>
    </w:p>
    <w:p w14:paraId="16FAC0FF" w14:textId="1FF34F58" w:rsidR="009446CF" w:rsidRDefault="002955F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0" w:history="1">
        <w:r w:rsidR="009446CF" w:rsidRPr="003A375D">
          <w:rPr>
            <w:rStyle w:val="Lienhypertexte"/>
            <w:noProof/>
          </w:rPr>
          <w:t>11.1.3</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1 Poster</w:t>
        </w:r>
        <w:r w:rsidR="009446CF">
          <w:rPr>
            <w:noProof/>
            <w:webHidden/>
          </w:rPr>
          <w:tab/>
        </w:r>
        <w:r w:rsidR="009446CF">
          <w:rPr>
            <w:noProof/>
            <w:webHidden/>
          </w:rPr>
          <w:fldChar w:fldCharType="begin"/>
        </w:r>
        <w:r w:rsidR="009446CF">
          <w:rPr>
            <w:noProof/>
            <w:webHidden/>
          </w:rPr>
          <w:instrText xml:space="preserve"> PAGEREF _Toc39760650 \h </w:instrText>
        </w:r>
        <w:r w:rsidR="009446CF">
          <w:rPr>
            <w:noProof/>
            <w:webHidden/>
          </w:rPr>
        </w:r>
        <w:r w:rsidR="009446CF">
          <w:rPr>
            <w:noProof/>
            <w:webHidden/>
          </w:rPr>
          <w:fldChar w:fldCharType="separate"/>
        </w:r>
        <w:r w:rsidR="004E0A61">
          <w:rPr>
            <w:noProof/>
            <w:webHidden/>
          </w:rPr>
          <w:t>47</w:t>
        </w:r>
        <w:r w:rsidR="009446CF">
          <w:rPr>
            <w:noProof/>
            <w:webHidden/>
          </w:rPr>
          <w:fldChar w:fldCharType="end"/>
        </w:r>
      </w:hyperlink>
    </w:p>
    <w:p w14:paraId="2CCABC19" w14:textId="789B2B25" w:rsidR="009446CF" w:rsidRDefault="002955F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1" w:history="1">
        <w:r w:rsidR="009446CF" w:rsidRPr="003A375D">
          <w:rPr>
            <w:rStyle w:val="Lienhypertexte"/>
            <w:noProof/>
          </w:rPr>
          <w:t>11.1.4</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2 Poster</w:t>
        </w:r>
        <w:r w:rsidR="009446CF">
          <w:rPr>
            <w:noProof/>
            <w:webHidden/>
          </w:rPr>
          <w:tab/>
        </w:r>
        <w:r w:rsidR="009446CF">
          <w:rPr>
            <w:noProof/>
            <w:webHidden/>
          </w:rPr>
          <w:fldChar w:fldCharType="begin"/>
        </w:r>
        <w:r w:rsidR="009446CF">
          <w:rPr>
            <w:noProof/>
            <w:webHidden/>
          </w:rPr>
          <w:instrText xml:space="preserve"> PAGEREF _Toc39760651 \h </w:instrText>
        </w:r>
        <w:r w:rsidR="009446CF">
          <w:rPr>
            <w:noProof/>
            <w:webHidden/>
          </w:rPr>
        </w:r>
        <w:r w:rsidR="009446CF">
          <w:rPr>
            <w:noProof/>
            <w:webHidden/>
          </w:rPr>
          <w:fldChar w:fldCharType="separate"/>
        </w:r>
        <w:r w:rsidR="004E0A61">
          <w:rPr>
            <w:noProof/>
            <w:webHidden/>
          </w:rPr>
          <w:t>48</w:t>
        </w:r>
        <w:r w:rsidR="009446CF">
          <w:rPr>
            <w:noProof/>
            <w:webHidden/>
          </w:rPr>
          <w:fldChar w:fldCharType="end"/>
        </w:r>
      </w:hyperlink>
    </w:p>
    <w:p w14:paraId="789ECD2A" w14:textId="064E96BF" w:rsidR="009446CF" w:rsidRDefault="002955F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2" w:history="1">
        <w:r w:rsidR="009446CF" w:rsidRPr="003A375D">
          <w:rPr>
            <w:rStyle w:val="Lienhypertexte"/>
            <w:noProof/>
          </w:rPr>
          <w:t>11.1.5</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Poster final RESA</w:t>
        </w:r>
        <w:r w:rsidR="009446CF">
          <w:rPr>
            <w:noProof/>
            <w:webHidden/>
          </w:rPr>
          <w:tab/>
        </w:r>
        <w:r w:rsidR="009446CF">
          <w:rPr>
            <w:noProof/>
            <w:webHidden/>
          </w:rPr>
          <w:fldChar w:fldCharType="begin"/>
        </w:r>
        <w:r w:rsidR="009446CF">
          <w:rPr>
            <w:noProof/>
            <w:webHidden/>
          </w:rPr>
          <w:instrText xml:space="preserve"> PAGEREF _Toc39760652 \h </w:instrText>
        </w:r>
        <w:r w:rsidR="009446CF">
          <w:rPr>
            <w:noProof/>
            <w:webHidden/>
          </w:rPr>
        </w:r>
        <w:r w:rsidR="009446CF">
          <w:rPr>
            <w:noProof/>
            <w:webHidden/>
          </w:rPr>
          <w:fldChar w:fldCharType="separate"/>
        </w:r>
        <w:r w:rsidR="004E0A61">
          <w:rPr>
            <w:noProof/>
            <w:webHidden/>
          </w:rPr>
          <w:t>49</w:t>
        </w:r>
        <w:r w:rsidR="009446CF">
          <w:rPr>
            <w:noProof/>
            <w:webHidden/>
          </w:rPr>
          <w:fldChar w:fldCharType="end"/>
        </w:r>
      </w:hyperlink>
    </w:p>
    <w:p w14:paraId="6ADDF9EC" w14:textId="7F31CC6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185" w:name="_Toc39760648"/>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185"/>
    </w:p>
    <w:p w14:paraId="73E00413" w14:textId="02F8F293" w:rsidR="00100A05" w:rsidRDefault="000325B9" w:rsidP="007A7C41">
      <w:pPr>
        <w:pStyle w:val="Titreimages"/>
      </w:pPr>
      <w:bookmarkStart w:id="186" w:name="_Toc39760649"/>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186"/>
    </w:p>
    <w:p w14:paraId="13EE8740" w14:textId="191F10E3" w:rsidR="005D1700" w:rsidRDefault="00133F98" w:rsidP="007A7C41">
      <w:pPr>
        <w:pStyle w:val="Titreimages"/>
      </w:pPr>
      <w:bookmarkStart w:id="187" w:name="_Toc39760650"/>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187"/>
    </w:p>
    <w:p w14:paraId="57D79294" w14:textId="69613F2B" w:rsidR="00133F98" w:rsidRDefault="004560F2" w:rsidP="007A7C41">
      <w:pPr>
        <w:pStyle w:val="Titreimages"/>
      </w:pPr>
      <w:bookmarkStart w:id="188" w:name="_Toc39760651"/>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188"/>
    </w:p>
    <w:p w14:paraId="67F1EC20" w14:textId="01B8F1FC" w:rsidR="005D1700" w:rsidRPr="00F84F6E" w:rsidRDefault="000976E2" w:rsidP="007A7C41">
      <w:pPr>
        <w:pStyle w:val="Titreimages"/>
      </w:pPr>
      <w:bookmarkStart w:id="189" w:name="_Toc39760652"/>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189"/>
    </w:p>
    <w:sectPr w:rsidR="005D1700" w:rsidRPr="00F84F6E" w:rsidSect="0016016D">
      <w:headerReference w:type="default" r:id="rId72"/>
      <w:footerReference w:type="default" r:id="rId7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7D6C1" w14:textId="77777777" w:rsidR="002955FE" w:rsidRDefault="002955FE" w:rsidP="00474759">
      <w:r>
        <w:separator/>
      </w:r>
    </w:p>
  </w:endnote>
  <w:endnote w:type="continuationSeparator" w:id="0">
    <w:p w14:paraId="6F979D01" w14:textId="77777777" w:rsidR="002955FE" w:rsidRDefault="002955FE"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0DF3" w14:textId="0F68171A" w:rsidR="00B06487" w:rsidRDefault="00B06487" w:rsidP="00474759">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r w:rsidR="002955FE">
      <w:fldChar w:fldCharType="begin"/>
    </w:r>
    <w:r w:rsidR="002955FE">
      <w:instrText>NUMPAGES  \* Arabic  \* MERGEFORMAT</w:instrText>
    </w:r>
    <w:r w:rsidR="002955FE">
      <w:fldChar w:fldCharType="separate"/>
    </w:r>
    <w:r w:rsidRPr="00505DAE">
      <w:rPr>
        <w:lang w:val="fr-FR"/>
      </w:rPr>
      <w:t>2</w:t>
    </w:r>
    <w:r w:rsidR="002955FE">
      <w:rPr>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561C0" w14:textId="77777777" w:rsidR="002955FE" w:rsidRDefault="002955FE" w:rsidP="00474759">
      <w:r>
        <w:separator/>
      </w:r>
    </w:p>
  </w:footnote>
  <w:footnote w:type="continuationSeparator" w:id="0">
    <w:p w14:paraId="45157A76" w14:textId="77777777" w:rsidR="002955FE" w:rsidRDefault="002955FE" w:rsidP="00474759">
      <w:r>
        <w:continuationSeparator/>
      </w:r>
    </w:p>
  </w:footnote>
  <w:footnote w:id="1">
    <w:p w14:paraId="47E9D1D9" w14:textId="0BC7562E" w:rsidR="00B06487" w:rsidRDefault="00B06487" w:rsidP="00474759">
      <w:pPr>
        <w:pStyle w:val="Notedebasdepage"/>
      </w:pPr>
      <w:r>
        <w:rPr>
          <w:rStyle w:val="Appelnotedebasdep"/>
        </w:rPr>
        <w:footnoteRef/>
      </w:r>
      <w:r>
        <w:t xml:space="preserve"> </w:t>
      </w:r>
      <w:hyperlink r:id="rId1" w:history="1">
        <w:r>
          <w:rPr>
            <w:rStyle w:val="Lienhypertexte"/>
          </w:rPr>
          <w:t>https://themeforest.net/item/costic-restaurant-admin-dashboard-html5-template/25634499</w:t>
        </w:r>
      </w:hyperlink>
    </w:p>
  </w:footnote>
  <w:footnote w:id="2">
    <w:p w14:paraId="5D591895" w14:textId="46AAF3F0" w:rsidR="00B06487" w:rsidRDefault="00B06487" w:rsidP="00474759">
      <w:pPr>
        <w:pStyle w:val="Notedebasdepage"/>
      </w:pPr>
      <w:r>
        <w:rPr>
          <w:rStyle w:val="Appelnotedebasdep"/>
        </w:rPr>
        <w:footnoteRef/>
      </w:r>
      <w:r>
        <w:t xml:space="preserve"> </w:t>
      </w:r>
      <w:hyperlink r:id="rId2" w:history="1">
        <w:r>
          <w:rPr>
            <w:rStyle w:val="Lienhypertexte"/>
          </w:rPr>
          <w:t>https://themeforest.net/</w:t>
        </w:r>
      </w:hyperlink>
    </w:p>
  </w:footnote>
  <w:footnote w:id="3">
    <w:p w14:paraId="07DFF57E" w14:textId="0F883003" w:rsidR="00B06487" w:rsidRDefault="00B06487" w:rsidP="00474759">
      <w:pPr>
        <w:pStyle w:val="Notedebasdepage"/>
      </w:pPr>
      <w:r>
        <w:rPr>
          <w:rStyle w:val="Appelnotedebasdep"/>
        </w:rPr>
        <w:footnoteRef/>
      </w:r>
      <w:r>
        <w:t xml:space="preserve"> </w:t>
      </w:r>
      <w:hyperlink r:id="rId3" w:history="1">
        <w:r>
          <w:rPr>
            <w:rStyle w:val="Lienhypertexte"/>
          </w:rPr>
          <w:t>https://sourcemaking.com/uml/modeling-business-systems/external-view/activity-diagrams</w:t>
        </w:r>
      </w:hyperlink>
    </w:p>
  </w:footnote>
  <w:footnote w:id="4">
    <w:p w14:paraId="22E478EB" w14:textId="6293990F" w:rsidR="00B06487" w:rsidRDefault="00B06487" w:rsidP="00474759">
      <w:pPr>
        <w:pStyle w:val="Notedebasdepage"/>
      </w:pPr>
      <w:r>
        <w:rPr>
          <w:rStyle w:val="Appelnotedebasdep"/>
        </w:rPr>
        <w:footnoteRef/>
      </w:r>
      <w:r>
        <w:t xml:space="preserve"> Lien complet de l’application : https://app.diagrams.net</w:t>
      </w:r>
    </w:p>
  </w:footnote>
  <w:footnote w:id="5">
    <w:p w14:paraId="2ED8358E" w14:textId="18714932" w:rsidR="00B06487" w:rsidRPr="00F21274" w:rsidRDefault="00B06487"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6">
    <w:p w14:paraId="1FCC709F" w14:textId="4D857711" w:rsidR="00B06487" w:rsidRDefault="00B06487" w:rsidP="00474759">
      <w:pPr>
        <w:pStyle w:val="Notedebasdepage"/>
      </w:pPr>
      <w:r>
        <w:rPr>
          <w:rStyle w:val="Appelnotedebasdep"/>
        </w:rPr>
        <w:footnoteRef/>
      </w:r>
      <w:r>
        <w:t xml:space="preserve"> Https://dbdiagram.io</w:t>
      </w:r>
    </w:p>
  </w:footnote>
  <w:footnote w:id="7">
    <w:p w14:paraId="25D73B5E" w14:textId="152C6567" w:rsidR="00B06487" w:rsidRDefault="00B06487">
      <w:pPr>
        <w:pStyle w:val="Notedebasdepage"/>
      </w:pPr>
      <w:r>
        <w:rPr>
          <w:rStyle w:val="Appelnotedebasdep"/>
        </w:rPr>
        <w:footnoteRef/>
      </w:r>
      <w:r>
        <w:t xml:space="preserve"> </w:t>
      </w:r>
      <w:hyperlink r:id="rId4"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6F4C" w14:textId="7F3EB772" w:rsidR="00B06487" w:rsidRDefault="00B06487"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C93519"/>
    <w:multiLevelType w:val="hybridMultilevel"/>
    <w:tmpl w:val="DD62A378"/>
    <w:lvl w:ilvl="0" w:tplc="CDE6723C">
      <w:start w:val="1"/>
      <w:numFmt w:val="decimal"/>
      <w:pStyle w:val="Legendecode"/>
      <w:lvlText w:val="Extrait de code n°%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14"/>
  </w:num>
  <w:num w:numId="4">
    <w:abstractNumId w:val="15"/>
  </w:num>
  <w:num w:numId="5">
    <w:abstractNumId w:val="2"/>
  </w:num>
  <w:num w:numId="6">
    <w:abstractNumId w:val="5"/>
  </w:num>
  <w:num w:numId="7">
    <w:abstractNumId w:val="1"/>
  </w:num>
  <w:num w:numId="8">
    <w:abstractNumId w:val="7"/>
  </w:num>
  <w:num w:numId="9">
    <w:abstractNumId w:val="6"/>
  </w:num>
  <w:num w:numId="10">
    <w:abstractNumId w:val="16"/>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3"/>
  </w:num>
  <w:num w:numId="15">
    <w:abstractNumId w:val="8"/>
  </w:num>
  <w:num w:numId="16">
    <w:abstractNumId w:val="9"/>
  </w:num>
  <w:num w:numId="17">
    <w:abstractNumId w:val="11"/>
  </w:num>
  <w:num w:numId="18">
    <w:abstractNumId w:val="10"/>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9BC"/>
    <w:rsid w:val="000215CE"/>
    <w:rsid w:val="000226E7"/>
    <w:rsid w:val="00022D8D"/>
    <w:rsid w:val="000266D9"/>
    <w:rsid w:val="00027457"/>
    <w:rsid w:val="000325B9"/>
    <w:rsid w:val="00041089"/>
    <w:rsid w:val="000433A7"/>
    <w:rsid w:val="00043919"/>
    <w:rsid w:val="00047B6F"/>
    <w:rsid w:val="00050B20"/>
    <w:rsid w:val="0005105B"/>
    <w:rsid w:val="00057111"/>
    <w:rsid w:val="00060BE9"/>
    <w:rsid w:val="000629EA"/>
    <w:rsid w:val="00064AED"/>
    <w:rsid w:val="000723C3"/>
    <w:rsid w:val="0007621F"/>
    <w:rsid w:val="00080A38"/>
    <w:rsid w:val="000812E2"/>
    <w:rsid w:val="00082D66"/>
    <w:rsid w:val="000855DA"/>
    <w:rsid w:val="0009056A"/>
    <w:rsid w:val="000915EF"/>
    <w:rsid w:val="000963D2"/>
    <w:rsid w:val="000976E2"/>
    <w:rsid w:val="000A3CEF"/>
    <w:rsid w:val="000B38AB"/>
    <w:rsid w:val="000B4164"/>
    <w:rsid w:val="000B7EDA"/>
    <w:rsid w:val="000C4B53"/>
    <w:rsid w:val="000E19CB"/>
    <w:rsid w:val="000F3E86"/>
    <w:rsid w:val="000F4440"/>
    <w:rsid w:val="00100A05"/>
    <w:rsid w:val="001017F1"/>
    <w:rsid w:val="00102C40"/>
    <w:rsid w:val="00106B75"/>
    <w:rsid w:val="001162F3"/>
    <w:rsid w:val="00121D95"/>
    <w:rsid w:val="00123864"/>
    <w:rsid w:val="00123D12"/>
    <w:rsid w:val="0012674F"/>
    <w:rsid w:val="00127554"/>
    <w:rsid w:val="00133F98"/>
    <w:rsid w:val="00140445"/>
    <w:rsid w:val="0014512D"/>
    <w:rsid w:val="00155840"/>
    <w:rsid w:val="00156C0E"/>
    <w:rsid w:val="0016016D"/>
    <w:rsid w:val="001670BF"/>
    <w:rsid w:val="00172747"/>
    <w:rsid w:val="00172F21"/>
    <w:rsid w:val="00181A00"/>
    <w:rsid w:val="001843C8"/>
    <w:rsid w:val="001A0B88"/>
    <w:rsid w:val="001A796A"/>
    <w:rsid w:val="001B1184"/>
    <w:rsid w:val="001B3CDC"/>
    <w:rsid w:val="001B7949"/>
    <w:rsid w:val="001C1C66"/>
    <w:rsid w:val="001C739F"/>
    <w:rsid w:val="001D0ACD"/>
    <w:rsid w:val="001D2435"/>
    <w:rsid w:val="001D2D52"/>
    <w:rsid w:val="001D335E"/>
    <w:rsid w:val="001D4AC6"/>
    <w:rsid w:val="001D59CC"/>
    <w:rsid w:val="001E02AD"/>
    <w:rsid w:val="001E0603"/>
    <w:rsid w:val="001E1CC0"/>
    <w:rsid w:val="001E3F81"/>
    <w:rsid w:val="001E50E9"/>
    <w:rsid w:val="001E6516"/>
    <w:rsid w:val="001F3440"/>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6811"/>
    <w:rsid w:val="00256ECA"/>
    <w:rsid w:val="00264EA6"/>
    <w:rsid w:val="00266FD4"/>
    <w:rsid w:val="00267CB8"/>
    <w:rsid w:val="00271A8F"/>
    <w:rsid w:val="002760FE"/>
    <w:rsid w:val="002769EF"/>
    <w:rsid w:val="00277C33"/>
    <w:rsid w:val="00286891"/>
    <w:rsid w:val="002955F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E23FB"/>
    <w:rsid w:val="002E25A1"/>
    <w:rsid w:val="002E7DFE"/>
    <w:rsid w:val="003009E0"/>
    <w:rsid w:val="00301565"/>
    <w:rsid w:val="00314362"/>
    <w:rsid w:val="00330CD0"/>
    <w:rsid w:val="00337D7F"/>
    <w:rsid w:val="00342E13"/>
    <w:rsid w:val="0034489A"/>
    <w:rsid w:val="00356B72"/>
    <w:rsid w:val="00357C99"/>
    <w:rsid w:val="0036350A"/>
    <w:rsid w:val="00380FFE"/>
    <w:rsid w:val="00382128"/>
    <w:rsid w:val="00393C2E"/>
    <w:rsid w:val="00394790"/>
    <w:rsid w:val="003A038F"/>
    <w:rsid w:val="003A4300"/>
    <w:rsid w:val="003B1FEA"/>
    <w:rsid w:val="003B37E3"/>
    <w:rsid w:val="003C118C"/>
    <w:rsid w:val="003C6E15"/>
    <w:rsid w:val="003D0BC1"/>
    <w:rsid w:val="003D1293"/>
    <w:rsid w:val="003D13A0"/>
    <w:rsid w:val="003D1E6B"/>
    <w:rsid w:val="003E0383"/>
    <w:rsid w:val="003E07E4"/>
    <w:rsid w:val="003F3A66"/>
    <w:rsid w:val="003F7603"/>
    <w:rsid w:val="00401231"/>
    <w:rsid w:val="00414685"/>
    <w:rsid w:val="00421E3B"/>
    <w:rsid w:val="004224EA"/>
    <w:rsid w:val="00422D52"/>
    <w:rsid w:val="00423605"/>
    <w:rsid w:val="00425964"/>
    <w:rsid w:val="00432938"/>
    <w:rsid w:val="00436514"/>
    <w:rsid w:val="00436FD6"/>
    <w:rsid w:val="00446082"/>
    <w:rsid w:val="00451D46"/>
    <w:rsid w:val="00452DEB"/>
    <w:rsid w:val="004560F2"/>
    <w:rsid w:val="00456B77"/>
    <w:rsid w:val="004614F3"/>
    <w:rsid w:val="00465366"/>
    <w:rsid w:val="0046585B"/>
    <w:rsid w:val="00474759"/>
    <w:rsid w:val="00477237"/>
    <w:rsid w:val="004776E0"/>
    <w:rsid w:val="0049707A"/>
    <w:rsid w:val="004B7466"/>
    <w:rsid w:val="004D07FF"/>
    <w:rsid w:val="004D513B"/>
    <w:rsid w:val="004D7956"/>
    <w:rsid w:val="004D7CBA"/>
    <w:rsid w:val="004E0A61"/>
    <w:rsid w:val="004E40F9"/>
    <w:rsid w:val="004F760F"/>
    <w:rsid w:val="00500C5E"/>
    <w:rsid w:val="005058EC"/>
    <w:rsid w:val="00505DAE"/>
    <w:rsid w:val="005062B3"/>
    <w:rsid w:val="00511960"/>
    <w:rsid w:val="00531AA5"/>
    <w:rsid w:val="00533C44"/>
    <w:rsid w:val="00545104"/>
    <w:rsid w:val="0054663E"/>
    <w:rsid w:val="00550F71"/>
    <w:rsid w:val="005572D5"/>
    <w:rsid w:val="0059233B"/>
    <w:rsid w:val="00594C46"/>
    <w:rsid w:val="0059702D"/>
    <w:rsid w:val="005A4783"/>
    <w:rsid w:val="005A5697"/>
    <w:rsid w:val="005A6776"/>
    <w:rsid w:val="005B1091"/>
    <w:rsid w:val="005B762C"/>
    <w:rsid w:val="005C4EC3"/>
    <w:rsid w:val="005C5C25"/>
    <w:rsid w:val="005C7F8F"/>
    <w:rsid w:val="005D1700"/>
    <w:rsid w:val="005E766C"/>
    <w:rsid w:val="005F370C"/>
    <w:rsid w:val="00614259"/>
    <w:rsid w:val="00615BF7"/>
    <w:rsid w:val="00615FB8"/>
    <w:rsid w:val="00617681"/>
    <w:rsid w:val="006176F6"/>
    <w:rsid w:val="00620579"/>
    <w:rsid w:val="0062086B"/>
    <w:rsid w:val="00621DE5"/>
    <w:rsid w:val="00626B85"/>
    <w:rsid w:val="006273F1"/>
    <w:rsid w:val="0063342C"/>
    <w:rsid w:val="006377F4"/>
    <w:rsid w:val="006541F8"/>
    <w:rsid w:val="00655561"/>
    <w:rsid w:val="006602FF"/>
    <w:rsid w:val="006651EC"/>
    <w:rsid w:val="0066576B"/>
    <w:rsid w:val="00666935"/>
    <w:rsid w:val="0067240F"/>
    <w:rsid w:val="00675993"/>
    <w:rsid w:val="006805C4"/>
    <w:rsid w:val="00682E2C"/>
    <w:rsid w:val="00686F4E"/>
    <w:rsid w:val="006919F3"/>
    <w:rsid w:val="00694A30"/>
    <w:rsid w:val="006962F6"/>
    <w:rsid w:val="006A25E0"/>
    <w:rsid w:val="006A3B0C"/>
    <w:rsid w:val="006A464D"/>
    <w:rsid w:val="006B0BA9"/>
    <w:rsid w:val="006B1628"/>
    <w:rsid w:val="006B4C68"/>
    <w:rsid w:val="006B56D7"/>
    <w:rsid w:val="006C1427"/>
    <w:rsid w:val="006C3145"/>
    <w:rsid w:val="006C3A76"/>
    <w:rsid w:val="006C43D0"/>
    <w:rsid w:val="006D1CF5"/>
    <w:rsid w:val="006D668F"/>
    <w:rsid w:val="006E2204"/>
    <w:rsid w:val="006E57FD"/>
    <w:rsid w:val="006E6442"/>
    <w:rsid w:val="00700A0D"/>
    <w:rsid w:val="00710B6A"/>
    <w:rsid w:val="007152BD"/>
    <w:rsid w:val="00723BE6"/>
    <w:rsid w:val="00723E7F"/>
    <w:rsid w:val="00727144"/>
    <w:rsid w:val="00736FC6"/>
    <w:rsid w:val="007404A7"/>
    <w:rsid w:val="007502D0"/>
    <w:rsid w:val="007543B6"/>
    <w:rsid w:val="00756CDE"/>
    <w:rsid w:val="00761E7C"/>
    <w:rsid w:val="00773FB3"/>
    <w:rsid w:val="00782FB5"/>
    <w:rsid w:val="007934F4"/>
    <w:rsid w:val="00794627"/>
    <w:rsid w:val="00795CAF"/>
    <w:rsid w:val="007961A3"/>
    <w:rsid w:val="007970A8"/>
    <w:rsid w:val="007A545B"/>
    <w:rsid w:val="007A5F39"/>
    <w:rsid w:val="007A7C41"/>
    <w:rsid w:val="007B0497"/>
    <w:rsid w:val="007B5B11"/>
    <w:rsid w:val="007D2669"/>
    <w:rsid w:val="007D6BF2"/>
    <w:rsid w:val="007E40CD"/>
    <w:rsid w:val="007E41BB"/>
    <w:rsid w:val="007E772F"/>
    <w:rsid w:val="007E7BEB"/>
    <w:rsid w:val="007F7E0C"/>
    <w:rsid w:val="00806053"/>
    <w:rsid w:val="00807D40"/>
    <w:rsid w:val="00810E28"/>
    <w:rsid w:val="00812E10"/>
    <w:rsid w:val="00813453"/>
    <w:rsid w:val="00813476"/>
    <w:rsid w:val="00817918"/>
    <w:rsid w:val="00826A55"/>
    <w:rsid w:val="0083047E"/>
    <w:rsid w:val="0083295E"/>
    <w:rsid w:val="00837AB0"/>
    <w:rsid w:val="008419B1"/>
    <w:rsid w:val="00843038"/>
    <w:rsid w:val="00843A26"/>
    <w:rsid w:val="00862561"/>
    <w:rsid w:val="0086401C"/>
    <w:rsid w:val="00876A1A"/>
    <w:rsid w:val="00877F85"/>
    <w:rsid w:val="00885550"/>
    <w:rsid w:val="00886BA2"/>
    <w:rsid w:val="00890016"/>
    <w:rsid w:val="008941C0"/>
    <w:rsid w:val="008B3BD5"/>
    <w:rsid w:val="008B45A8"/>
    <w:rsid w:val="008B4F0D"/>
    <w:rsid w:val="008B75B5"/>
    <w:rsid w:val="008C23ED"/>
    <w:rsid w:val="008C4E2D"/>
    <w:rsid w:val="008C69E6"/>
    <w:rsid w:val="008E4B84"/>
    <w:rsid w:val="008E4FDB"/>
    <w:rsid w:val="008E60B8"/>
    <w:rsid w:val="008E7303"/>
    <w:rsid w:val="008F261F"/>
    <w:rsid w:val="00900593"/>
    <w:rsid w:val="00901E35"/>
    <w:rsid w:val="00901F98"/>
    <w:rsid w:val="00903124"/>
    <w:rsid w:val="00906FBA"/>
    <w:rsid w:val="0090704C"/>
    <w:rsid w:val="00912444"/>
    <w:rsid w:val="00920051"/>
    <w:rsid w:val="009268C1"/>
    <w:rsid w:val="00936A32"/>
    <w:rsid w:val="009376E9"/>
    <w:rsid w:val="009446CF"/>
    <w:rsid w:val="00953A05"/>
    <w:rsid w:val="009615E8"/>
    <w:rsid w:val="009617FE"/>
    <w:rsid w:val="009626A0"/>
    <w:rsid w:val="009658CD"/>
    <w:rsid w:val="00965C19"/>
    <w:rsid w:val="009755E0"/>
    <w:rsid w:val="0098137E"/>
    <w:rsid w:val="009858A1"/>
    <w:rsid w:val="00985E1F"/>
    <w:rsid w:val="009919E8"/>
    <w:rsid w:val="00991A7F"/>
    <w:rsid w:val="009938A2"/>
    <w:rsid w:val="00994BDA"/>
    <w:rsid w:val="00996816"/>
    <w:rsid w:val="009A51C4"/>
    <w:rsid w:val="009C37B7"/>
    <w:rsid w:val="009D0B33"/>
    <w:rsid w:val="009D1C41"/>
    <w:rsid w:val="009D4878"/>
    <w:rsid w:val="009D55DD"/>
    <w:rsid w:val="009E5A60"/>
    <w:rsid w:val="009E7D07"/>
    <w:rsid w:val="009F3CEA"/>
    <w:rsid w:val="009F4EAA"/>
    <w:rsid w:val="009F63A6"/>
    <w:rsid w:val="00A0259D"/>
    <w:rsid w:val="00A10A4C"/>
    <w:rsid w:val="00A10E5F"/>
    <w:rsid w:val="00A20015"/>
    <w:rsid w:val="00A21695"/>
    <w:rsid w:val="00A2186F"/>
    <w:rsid w:val="00A2273B"/>
    <w:rsid w:val="00A22F14"/>
    <w:rsid w:val="00A24A95"/>
    <w:rsid w:val="00A24F68"/>
    <w:rsid w:val="00A33098"/>
    <w:rsid w:val="00A40421"/>
    <w:rsid w:val="00A407BF"/>
    <w:rsid w:val="00A476A8"/>
    <w:rsid w:val="00A53C4B"/>
    <w:rsid w:val="00A6050C"/>
    <w:rsid w:val="00A650DF"/>
    <w:rsid w:val="00A77F70"/>
    <w:rsid w:val="00A81EF4"/>
    <w:rsid w:val="00A821C1"/>
    <w:rsid w:val="00A82E47"/>
    <w:rsid w:val="00A8674B"/>
    <w:rsid w:val="00A92354"/>
    <w:rsid w:val="00A92582"/>
    <w:rsid w:val="00A93F22"/>
    <w:rsid w:val="00AA445E"/>
    <w:rsid w:val="00AB1C51"/>
    <w:rsid w:val="00AB7C7F"/>
    <w:rsid w:val="00AC078F"/>
    <w:rsid w:val="00AC4282"/>
    <w:rsid w:val="00AC7970"/>
    <w:rsid w:val="00AE7967"/>
    <w:rsid w:val="00AE7CB3"/>
    <w:rsid w:val="00AF4E5D"/>
    <w:rsid w:val="00AF65E8"/>
    <w:rsid w:val="00AF7DBC"/>
    <w:rsid w:val="00B0610B"/>
    <w:rsid w:val="00B06487"/>
    <w:rsid w:val="00B17CF7"/>
    <w:rsid w:val="00B17DD6"/>
    <w:rsid w:val="00B21252"/>
    <w:rsid w:val="00B255B5"/>
    <w:rsid w:val="00B26C54"/>
    <w:rsid w:val="00B33844"/>
    <w:rsid w:val="00B50CE3"/>
    <w:rsid w:val="00B52FFE"/>
    <w:rsid w:val="00B5712F"/>
    <w:rsid w:val="00B610D5"/>
    <w:rsid w:val="00B67348"/>
    <w:rsid w:val="00B70CAC"/>
    <w:rsid w:val="00B74FDB"/>
    <w:rsid w:val="00B76650"/>
    <w:rsid w:val="00B77186"/>
    <w:rsid w:val="00B80B17"/>
    <w:rsid w:val="00B9221B"/>
    <w:rsid w:val="00BA7BA4"/>
    <w:rsid w:val="00BB45CD"/>
    <w:rsid w:val="00BB7285"/>
    <w:rsid w:val="00BC1B2E"/>
    <w:rsid w:val="00BD1839"/>
    <w:rsid w:val="00BE1318"/>
    <w:rsid w:val="00BE42A6"/>
    <w:rsid w:val="00BE4AA8"/>
    <w:rsid w:val="00BE5DAC"/>
    <w:rsid w:val="00BE77AB"/>
    <w:rsid w:val="00BF2AFC"/>
    <w:rsid w:val="00BF34AE"/>
    <w:rsid w:val="00BF37BB"/>
    <w:rsid w:val="00C1595F"/>
    <w:rsid w:val="00C22584"/>
    <w:rsid w:val="00C308C9"/>
    <w:rsid w:val="00C32C0D"/>
    <w:rsid w:val="00C364FF"/>
    <w:rsid w:val="00C43315"/>
    <w:rsid w:val="00C45141"/>
    <w:rsid w:val="00C45425"/>
    <w:rsid w:val="00C52321"/>
    <w:rsid w:val="00C54C18"/>
    <w:rsid w:val="00C56E0B"/>
    <w:rsid w:val="00C64162"/>
    <w:rsid w:val="00C767D0"/>
    <w:rsid w:val="00C85BEB"/>
    <w:rsid w:val="00C905AD"/>
    <w:rsid w:val="00C93D74"/>
    <w:rsid w:val="00C93FA5"/>
    <w:rsid w:val="00C96179"/>
    <w:rsid w:val="00C96B61"/>
    <w:rsid w:val="00CA6211"/>
    <w:rsid w:val="00CB2CBD"/>
    <w:rsid w:val="00CB36EE"/>
    <w:rsid w:val="00CC23F8"/>
    <w:rsid w:val="00CD4F28"/>
    <w:rsid w:val="00CE4F83"/>
    <w:rsid w:val="00CE529A"/>
    <w:rsid w:val="00CF1837"/>
    <w:rsid w:val="00CF69EB"/>
    <w:rsid w:val="00D05DEB"/>
    <w:rsid w:val="00D06B73"/>
    <w:rsid w:val="00D16837"/>
    <w:rsid w:val="00D2194F"/>
    <w:rsid w:val="00D3646C"/>
    <w:rsid w:val="00D36603"/>
    <w:rsid w:val="00D36E8B"/>
    <w:rsid w:val="00D55159"/>
    <w:rsid w:val="00D73AE7"/>
    <w:rsid w:val="00D84E05"/>
    <w:rsid w:val="00D85767"/>
    <w:rsid w:val="00D95A19"/>
    <w:rsid w:val="00D95D61"/>
    <w:rsid w:val="00D97623"/>
    <w:rsid w:val="00DA2268"/>
    <w:rsid w:val="00DA3FD9"/>
    <w:rsid w:val="00DA513F"/>
    <w:rsid w:val="00DB49CF"/>
    <w:rsid w:val="00DD4203"/>
    <w:rsid w:val="00DD5764"/>
    <w:rsid w:val="00DE029C"/>
    <w:rsid w:val="00DF1FC1"/>
    <w:rsid w:val="00DF505A"/>
    <w:rsid w:val="00DF5247"/>
    <w:rsid w:val="00E025C6"/>
    <w:rsid w:val="00E04F23"/>
    <w:rsid w:val="00E207C0"/>
    <w:rsid w:val="00E301B8"/>
    <w:rsid w:val="00E30340"/>
    <w:rsid w:val="00E335CC"/>
    <w:rsid w:val="00E34120"/>
    <w:rsid w:val="00E3687F"/>
    <w:rsid w:val="00E45618"/>
    <w:rsid w:val="00E53102"/>
    <w:rsid w:val="00E56A4D"/>
    <w:rsid w:val="00E7737A"/>
    <w:rsid w:val="00E82C72"/>
    <w:rsid w:val="00E8462A"/>
    <w:rsid w:val="00EA1803"/>
    <w:rsid w:val="00EA4FFB"/>
    <w:rsid w:val="00EB2951"/>
    <w:rsid w:val="00EB60F8"/>
    <w:rsid w:val="00EB66CC"/>
    <w:rsid w:val="00EC1341"/>
    <w:rsid w:val="00ED0B74"/>
    <w:rsid w:val="00ED22AA"/>
    <w:rsid w:val="00EE2FDB"/>
    <w:rsid w:val="00EE55A8"/>
    <w:rsid w:val="00EE63A1"/>
    <w:rsid w:val="00F0034D"/>
    <w:rsid w:val="00F021F1"/>
    <w:rsid w:val="00F1243E"/>
    <w:rsid w:val="00F1257A"/>
    <w:rsid w:val="00F13EDE"/>
    <w:rsid w:val="00F21274"/>
    <w:rsid w:val="00F31A47"/>
    <w:rsid w:val="00F37C13"/>
    <w:rsid w:val="00F463EF"/>
    <w:rsid w:val="00F52599"/>
    <w:rsid w:val="00F56ED7"/>
    <w:rsid w:val="00F60934"/>
    <w:rsid w:val="00F61153"/>
    <w:rsid w:val="00F62D4C"/>
    <w:rsid w:val="00F63897"/>
    <w:rsid w:val="00F71523"/>
    <w:rsid w:val="00F74E38"/>
    <w:rsid w:val="00F7501B"/>
    <w:rsid w:val="00F84F6E"/>
    <w:rsid w:val="00F91148"/>
    <w:rsid w:val="00F91E3B"/>
    <w:rsid w:val="00FA2257"/>
    <w:rsid w:val="00FA4B24"/>
    <w:rsid w:val="00FA7BC0"/>
    <w:rsid w:val="00FB115B"/>
    <w:rsid w:val="00FB41AD"/>
    <w:rsid w:val="00FC711C"/>
    <w:rsid w:val="00FD0A41"/>
    <w:rsid w:val="00FD0F0F"/>
    <w:rsid w:val="00FD4414"/>
    <w:rsid w:val="00FE613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3F8"/>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semiHidden/>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semiHidden/>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hyperlink" Target="file:///C:\Users\Constantin\Documents\GitHub\Travail_diplome_ES_2020\Documentation\Documentation_ES_Herrmann.docx" TargetMode="External"/><Relationship Id="rId63" Type="http://schemas.openxmlformats.org/officeDocument/2006/relationships/hyperlink" Target="file:///C:\Users\Constantin\Documents\GitHub\Travail_diplome_ES_2020\Documentation\Documentation_ES_Herrmann.docx" TargetMode="External"/><Relationship Id="rId68"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hyperlink" Target="https://www.lafourchette.ch/"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hyperlink" Target="file:///C:\Users\Constantin\Documents\GitHub\Travail_diplome_ES_2020\Documentation\Documentation_ES_Herrmann.docx" TargetMode="External"/><Relationship Id="rId53" Type="http://schemas.openxmlformats.org/officeDocument/2006/relationships/hyperlink" Target="file:///C:\Users\Constantin\Documents\GitHub\Travail_diplome_ES_2020\Documentation\Documentation_ES_Herrmann.docx" TargetMode="External"/><Relationship Id="rId58" Type="http://schemas.openxmlformats.org/officeDocument/2006/relationships/hyperlink" Target="file:///C:\Users\Constantin\Documents\GitHub\Travail_diplome_ES_2020\Documentation\Documentation_ES_Herrmann.docx" TargetMode="External"/><Relationship Id="rId66" Type="http://schemas.openxmlformats.org/officeDocument/2006/relationships/hyperlink" Target="file:///C:\Users\Constantin\Documents\GitHub\Travail_diplome_ES_2020\Documentation\Documentation_ES_Herrmann.docx"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file:///C:\Users\Constantin\Documents\GitHub\Travail_diplome_ES_2020\Documentation\Documentation_ES_Herrmann.docx" TargetMode="External"/><Relationship Id="rId56" Type="http://schemas.openxmlformats.org/officeDocument/2006/relationships/hyperlink" Target="file:///C:\Users\Constantin\Documents\GitHub\Travail_diplome_ES_2020\Documentation\Documentation_ES_Herrmann.docx" TargetMode="External"/><Relationship Id="rId64" Type="http://schemas.openxmlformats.org/officeDocument/2006/relationships/hyperlink" Target="file:///C:\Users\Constantin\Documents\GitHub\Travail_diplome_ES_2020\Documentation\Documentation_ES_Herrmann.docx" TargetMode="External"/><Relationship Id="rId69"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hyperlink" Target="file:///C:\Users\Constantin\Documents\GitHub\Travail_diplome_ES_2020\Documentation\Documentation_ES_Herrmann.docx" TargetMode="External"/><Relationship Id="rId72"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hyperlink" Target="file:///C:\Users\Constantin\Documents\GitHub\Travail_diplome_ES_2020\Documentation\Documentation_ES_Herrmann.docx" TargetMode="External"/><Relationship Id="rId59" Type="http://schemas.openxmlformats.org/officeDocument/2006/relationships/hyperlink" Target="file:///C:\Users\Constantin\Documents\GitHub\Travail_diplome_ES_2020\Documentation\Documentation_ES_Herrmann.docx" TargetMode="External"/><Relationship Id="rId67"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file:///C:\Users\Constantin\Documents\GitHub\Travail_diplome_ES_2020\Documentation\Documentation_ES_Herrmann.docx" TargetMode="External"/><Relationship Id="rId62"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3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hyperlink" Target="file:///C:\Users\Constantin\Documents\GitHub\Travail_diplome_ES_2020\Documentation\Documentation_ES_Herrmann.docx" TargetMode="External"/><Relationship Id="rId5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44" Type="http://schemas.openxmlformats.org/officeDocument/2006/relationships/hyperlink" Target="file:///C:\Users\Constantin\Documents\GitHub\Travail_diplome_ES_2020\Documentation\Documentation_ES_Herrmann.docx" TargetMode="External"/><Relationship Id="rId52"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hyperlink" Target="file:///C:\Users\Constantin\Documents\GitHub\Travail_diplome_ES_2020\Documentation\Documentation_ES_Herrmann.docx" TargetMode="External"/><Relationship Id="rId65" Type="http://schemas.openxmlformats.org/officeDocument/2006/relationships/hyperlink" Target="file:///C:\Users\Constantin\Documents\GitHub\Travail_diplome_ES_2020\Documentation\Documentation_ES_Herrmann.docx" TargetMode="External"/><Relationship Id="rId73"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34" Type="http://schemas.openxmlformats.org/officeDocument/2006/relationships/image" Target="media/image25.png"/><Relationship Id="rId50" Type="http://schemas.openxmlformats.org/officeDocument/2006/relationships/hyperlink" Target="file:///C:\Users\Constantin\Documents\GitHub\Travail_diplome_ES_2020\Documentation\Documentation_ES_Herrmann.docx" TargetMode="External"/><Relationship Id="rId55"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71"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sourcemaking.com/uml/modeling-business-systems/external-view/activity-diagrams" TargetMode="External"/><Relationship Id="rId2" Type="http://schemas.openxmlformats.org/officeDocument/2006/relationships/hyperlink" Target="https://themeforest.net/" TargetMode="External"/><Relationship Id="rId1" Type="http://schemas.openxmlformats.org/officeDocument/2006/relationships/hyperlink" Target="https://themeforest.net/item/costic-restaurant-admin-dashboard-html5-template/25634499" TargetMode="External"/><Relationship Id="rId4" Type="http://schemas.openxmlformats.org/officeDocument/2006/relationships/hyperlink" Target="https://github.com/ConstantinHrrmn/Travail_diplome_ES_2020/blob/master/logbook.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C21E94-3064-4A26-9D30-69B1EFB8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1</Pages>
  <Words>9147</Words>
  <Characters>52143</Characters>
  <Application>Microsoft Office Word</Application>
  <DocSecurity>0</DocSecurity>
  <Lines>434</Lines>
  <Paragraphs>1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328</cp:revision>
  <cp:lastPrinted>2020-05-07T14:20:00Z</cp:lastPrinted>
  <dcterms:created xsi:type="dcterms:W3CDTF">2020-05-05T08:53:00Z</dcterms:created>
  <dcterms:modified xsi:type="dcterms:W3CDTF">2020-05-07T14:20:00Z</dcterms:modified>
</cp:coreProperties>
</file>